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FD975" w14:textId="51D043D5" w:rsidR="00AD3A75" w:rsidRPr="00192A42" w:rsidRDefault="009D09B1" w:rsidP="006A2193">
      <w:pPr>
        <w:bidi/>
        <w:jc w:val="right"/>
        <w:rPr>
          <w:rFonts w:ascii="Simplified Arabic" w:hAnsi="Simplified Arabic" w:cs="Simplified Arabic"/>
        </w:rPr>
      </w:pPr>
      <w:r w:rsidRPr="00192A42">
        <w:rPr>
          <w:rFonts w:ascii="Simplified Arabic" w:hAnsi="Simplified Arabic" w:cs="Simplified Arabic"/>
          <w:noProof/>
          <w:rtl/>
          <w:lang w:val="en-GB" w:eastAsia="en-GB"/>
        </w:rPr>
        <mc:AlternateContent>
          <mc:Choice Requires="wpg">
            <w:drawing>
              <wp:anchor distT="0" distB="0" distL="114300" distR="114300" simplePos="0" relativeHeight="251659264" behindDoc="1" locked="0" layoutInCell="1" allowOverlap="1" wp14:anchorId="50B94EBB" wp14:editId="4CFFDBF8">
                <wp:simplePos x="0" y="0"/>
                <wp:positionH relativeFrom="page">
                  <wp:align>left</wp:align>
                </wp:positionH>
                <wp:positionV relativeFrom="paragraph">
                  <wp:posOffset>-638410</wp:posOffset>
                </wp:positionV>
                <wp:extent cx="7772400" cy="2103120"/>
                <wp:effectExtent l="0" t="0" r="0" b="0"/>
                <wp:wrapNone/>
                <wp:docPr id="21" name="Group 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2103120"/>
                          <a:chOff x="0" y="0"/>
                          <a:chExt cx="7772400" cy="2103120"/>
                        </a:xfrm>
                      </wpg:grpSpPr>
                      <wps:wsp>
                        <wps:cNvPr id="22" name="Rectangle 22"/>
                        <wps:cNvSpPr/>
                        <wps:spPr>
                          <a:xfrm>
                            <a:off x="0" y="0"/>
                            <a:ext cx="7772400" cy="21031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3" name="Group 23"/>
                        <wpg:cNvGrpSpPr/>
                        <wpg:grpSpPr>
                          <a:xfrm>
                            <a:off x="5229222" y="1"/>
                            <a:ext cx="2413671" cy="2103119"/>
                            <a:chOff x="5229222" y="1"/>
                            <a:chExt cx="1993902" cy="1737359"/>
                          </a:xfrm>
                        </wpg:grpSpPr>
                        <wps:wsp>
                          <wps:cNvPr id="24" name="Freeform: Shape 24"/>
                          <wps:cNvSpPr/>
                          <wps:spPr>
                            <a:xfrm>
                              <a:off x="5229222" y="1"/>
                              <a:ext cx="1993902" cy="1737359"/>
                            </a:xfrm>
                            <a:custGeom>
                              <a:avLst/>
                              <a:gdLst>
                                <a:gd name="connsiteX0" fmla="*/ 508668 w 1993902"/>
                                <a:gd name="connsiteY0" fmla="*/ 0 h 1737359"/>
                                <a:gd name="connsiteX1" fmla="*/ 1485234 w 1993902"/>
                                <a:gd name="connsiteY1" fmla="*/ 0 h 1737359"/>
                                <a:gd name="connsiteX2" fmla="*/ 1554356 w 1993902"/>
                                <a:gd name="connsiteY2" fmla="*/ 41993 h 1737359"/>
                                <a:gd name="connsiteX3" fmla="*/ 1993902 w 1993902"/>
                                <a:gd name="connsiteY3" fmla="*/ 868680 h 1737359"/>
                                <a:gd name="connsiteX4" fmla="*/ 1554356 w 1993902"/>
                                <a:gd name="connsiteY4" fmla="*/ 1695368 h 1737359"/>
                                <a:gd name="connsiteX5" fmla="*/ 1485236 w 1993902"/>
                                <a:gd name="connsiteY5" fmla="*/ 1737359 h 1737359"/>
                                <a:gd name="connsiteX6" fmla="*/ 508667 w 1993902"/>
                                <a:gd name="connsiteY6" fmla="*/ 1737359 h 1737359"/>
                                <a:gd name="connsiteX7" fmla="*/ 439546 w 1993902"/>
                                <a:gd name="connsiteY7" fmla="*/ 1695368 h 1737359"/>
                                <a:gd name="connsiteX8" fmla="*/ 0 w 1993902"/>
                                <a:gd name="connsiteY8" fmla="*/ 868680 h 1737359"/>
                                <a:gd name="connsiteX9" fmla="*/ 439546 w 1993902"/>
                                <a:gd name="connsiteY9" fmla="*/ 41993 h 17373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93902" h="1737359">
                                  <a:moveTo>
                                    <a:pt x="508668" y="0"/>
                                  </a:moveTo>
                                  <a:lnTo>
                                    <a:pt x="1485234" y="0"/>
                                  </a:lnTo>
                                  <a:lnTo>
                                    <a:pt x="1554356" y="41993"/>
                                  </a:lnTo>
                                  <a:cubicBezTo>
                                    <a:pt x="1819547" y="221152"/>
                                    <a:pt x="1993902" y="524554"/>
                                    <a:pt x="1993902" y="868680"/>
                                  </a:cubicBezTo>
                                  <a:cubicBezTo>
                                    <a:pt x="1993902" y="1212806"/>
                                    <a:pt x="1819547" y="1516208"/>
                                    <a:pt x="1554356" y="1695368"/>
                                  </a:cubicBezTo>
                                  <a:lnTo>
                                    <a:pt x="1485236" y="1737359"/>
                                  </a:lnTo>
                                  <a:lnTo>
                                    <a:pt x="508667" y="1737359"/>
                                  </a:lnTo>
                                  <a:lnTo>
                                    <a:pt x="439546" y="1695368"/>
                                  </a:lnTo>
                                  <a:cubicBezTo>
                                    <a:pt x="174356" y="1516208"/>
                                    <a:pt x="0" y="1212806"/>
                                    <a:pt x="0" y="868680"/>
                                  </a:cubicBezTo>
                                  <a:cubicBezTo>
                                    <a:pt x="0" y="524554"/>
                                    <a:pt x="174356" y="221152"/>
                                    <a:pt x="439546" y="41993"/>
                                  </a:cubicBezTo>
                                  <a:close/>
                                </a:path>
                              </a:pathLst>
                            </a:custGeom>
                            <a:gradFill>
                              <a:gsLst>
                                <a:gs pos="0">
                                  <a:schemeClr val="bg1">
                                    <a:lumMod val="95000"/>
                                    <a:alpha val="66000"/>
                                  </a:schemeClr>
                                </a:gs>
                                <a:gs pos="100000">
                                  <a:schemeClr val="bg1">
                                    <a:alpha val="23000"/>
                                  </a:schemeClr>
                                </a:gs>
                              </a:gsLst>
                              <a:lin ang="27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s:wsp>
                          <wps:cNvPr id="25" name="Oval 25"/>
                          <wps:cNvSpPr/>
                          <wps:spPr>
                            <a:xfrm>
                              <a:off x="5771353" y="413860"/>
                              <a:ext cx="909640" cy="90964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11">
                              <a:extLst>
                                <a:ext uri="{BEBA8EAE-BF5A-486C-A8C5-ECC9F3942E4B}">
                                  <a14:imgProps xmlns:a14="http://schemas.microsoft.com/office/drawing/2010/main">
                                    <a14:imgLayer r:embed="rId12">
                                      <a14:imgEffect>
                                        <a14:sharpenSoften amount="-72000"/>
                                      </a14:imgEffect>
                                    </a14:imgLayer>
                                  </a14:imgProps>
                                </a:ext>
                              </a:extLst>
                            </a:blip>
                            <a:srcRect l="9161" t="7589" r="41848" b="18925"/>
                            <a:stretch>
                              <a:fillRect/>
                            </a:stretch>
                          </pic:blipFill>
                          <pic:spPr>
                            <a:xfrm>
                              <a:off x="5435163" y="78104"/>
                              <a:ext cx="1581912" cy="1581912"/>
                            </a:xfrm>
                            <a:custGeom>
                              <a:avLst/>
                              <a:gdLst>
                                <a:gd name="connsiteX0" fmla="*/ 790956 w 1581912"/>
                                <a:gd name="connsiteY0" fmla="*/ 0 h 1581912"/>
                                <a:gd name="connsiteX1" fmla="*/ 1581912 w 1581912"/>
                                <a:gd name="connsiteY1" fmla="*/ 790956 h 1581912"/>
                                <a:gd name="connsiteX2" fmla="*/ 790956 w 1581912"/>
                                <a:gd name="connsiteY2" fmla="*/ 1581912 h 1581912"/>
                                <a:gd name="connsiteX3" fmla="*/ 0 w 1581912"/>
                                <a:gd name="connsiteY3" fmla="*/ 790956 h 1581912"/>
                                <a:gd name="connsiteX4" fmla="*/ 790956 w 1581912"/>
                                <a:gd name="connsiteY4" fmla="*/ 0 h 1581912"/>
                                <a:gd name="connsiteX5" fmla="*/ 790576 w 1581912"/>
                                <a:gd name="connsiteY5" fmla="*/ 333375 h 1581912"/>
                                <a:gd name="connsiteX6" fmla="*/ 333375 w 1581912"/>
                                <a:gd name="connsiteY6" fmla="*/ 790576 h 1581912"/>
                                <a:gd name="connsiteX7" fmla="*/ 790576 w 1581912"/>
                                <a:gd name="connsiteY7" fmla="*/ 1247777 h 1581912"/>
                                <a:gd name="connsiteX8" fmla="*/ 1247777 w 1581912"/>
                                <a:gd name="connsiteY8" fmla="*/ 790576 h 1581912"/>
                                <a:gd name="connsiteX9" fmla="*/ 790576 w 1581912"/>
                                <a:gd name="connsiteY9" fmla="*/ 333375 h 15819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581912" h="1581912">
                                  <a:moveTo>
                                    <a:pt x="790956" y="0"/>
                                  </a:moveTo>
                                  <a:cubicBezTo>
                                    <a:pt x="1227789" y="0"/>
                                    <a:pt x="1581912" y="354123"/>
                                    <a:pt x="1581912" y="790956"/>
                                  </a:cubicBezTo>
                                  <a:cubicBezTo>
                                    <a:pt x="1581912" y="1227789"/>
                                    <a:pt x="1227789" y="1581912"/>
                                    <a:pt x="790956" y="1581912"/>
                                  </a:cubicBezTo>
                                  <a:cubicBezTo>
                                    <a:pt x="354123" y="1581912"/>
                                    <a:pt x="0" y="1227789"/>
                                    <a:pt x="0" y="790956"/>
                                  </a:cubicBezTo>
                                  <a:cubicBezTo>
                                    <a:pt x="0" y="354123"/>
                                    <a:pt x="354123" y="0"/>
                                    <a:pt x="790956" y="0"/>
                                  </a:cubicBezTo>
                                  <a:close/>
                                  <a:moveTo>
                                    <a:pt x="790576" y="333375"/>
                                  </a:moveTo>
                                  <a:cubicBezTo>
                                    <a:pt x="538071" y="333375"/>
                                    <a:pt x="333375" y="538071"/>
                                    <a:pt x="333375" y="790576"/>
                                  </a:cubicBezTo>
                                  <a:cubicBezTo>
                                    <a:pt x="333375" y="1043081"/>
                                    <a:pt x="538071" y="1247777"/>
                                    <a:pt x="790576" y="1247777"/>
                                  </a:cubicBezTo>
                                  <a:cubicBezTo>
                                    <a:pt x="1043081" y="1247777"/>
                                    <a:pt x="1247777" y="1043081"/>
                                    <a:pt x="1247777" y="790576"/>
                                  </a:cubicBezTo>
                                  <a:cubicBezTo>
                                    <a:pt x="1247777" y="538071"/>
                                    <a:pt x="1043081" y="333375"/>
                                    <a:pt x="790576" y="333375"/>
                                  </a:cubicBezTo>
                                  <a:close/>
                                </a:path>
                              </a:pathLst>
                            </a:custGeom>
                          </pic:spPr>
                        </pic:pic>
                        <pic:pic xmlns:pic="http://schemas.openxmlformats.org/drawingml/2006/picture">
                          <pic:nvPicPr>
                            <pic:cNvPr id="27" name="Picture 27"/>
                            <pic:cNvPicPr>
                              <a:picLocks noChangeAspect="1"/>
                            </pic:cNvPicPr>
                          </pic:nvPicPr>
                          <pic:blipFill rotWithShape="1">
                            <a:blip r:embed="rId13"/>
                            <a:srcRect l="1908" t="8727" r="44294" b="10576"/>
                            <a:stretch/>
                          </pic:blipFill>
                          <pic:spPr>
                            <a:xfrm>
                              <a:off x="5814693" y="457200"/>
                              <a:ext cx="822960" cy="822960"/>
                            </a:xfrm>
                            <a:custGeom>
                              <a:avLst/>
                              <a:gdLst>
                                <a:gd name="connsiteX0" fmla="*/ 457201 w 914402"/>
                                <a:gd name="connsiteY0" fmla="*/ 0 h 914402"/>
                                <a:gd name="connsiteX1" fmla="*/ 914402 w 914402"/>
                                <a:gd name="connsiteY1" fmla="*/ 457201 h 914402"/>
                                <a:gd name="connsiteX2" fmla="*/ 457201 w 914402"/>
                                <a:gd name="connsiteY2" fmla="*/ 914402 h 914402"/>
                                <a:gd name="connsiteX3" fmla="*/ 0 w 914402"/>
                                <a:gd name="connsiteY3" fmla="*/ 457201 h 914402"/>
                                <a:gd name="connsiteX4" fmla="*/ 457201 w 914402"/>
                                <a:gd name="connsiteY4" fmla="*/ 0 h 914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14402" h="914402">
                                  <a:moveTo>
                                    <a:pt x="457201" y="0"/>
                                  </a:moveTo>
                                  <a:cubicBezTo>
                                    <a:pt x="709706" y="0"/>
                                    <a:pt x="914402" y="204696"/>
                                    <a:pt x="914402" y="457201"/>
                                  </a:cubicBezTo>
                                  <a:cubicBezTo>
                                    <a:pt x="914402" y="709706"/>
                                    <a:pt x="709706" y="914402"/>
                                    <a:pt x="457201" y="914402"/>
                                  </a:cubicBezTo>
                                  <a:cubicBezTo>
                                    <a:pt x="204696" y="914402"/>
                                    <a:pt x="0" y="709706"/>
                                    <a:pt x="0" y="457201"/>
                                  </a:cubicBezTo>
                                  <a:cubicBezTo>
                                    <a:pt x="0" y="204696"/>
                                    <a:pt x="204696" y="0"/>
                                    <a:pt x="457201" y="0"/>
                                  </a:cubicBezTo>
                                  <a:close/>
                                </a:path>
                              </a:pathLst>
                            </a:custGeom>
                          </pic:spPr>
                        </pic:pic>
                        <wps:wsp>
                          <wps:cNvPr id="28" name="Freeform: Shape 28"/>
                          <wps:cNvSpPr/>
                          <wps:spPr>
                            <a:xfrm>
                              <a:off x="5435163" y="78104"/>
                              <a:ext cx="1582019" cy="1484518"/>
                            </a:xfrm>
                            <a:custGeom>
                              <a:avLst/>
                              <a:gdLst>
                                <a:gd name="connsiteX0" fmla="*/ 801150 w 1582019"/>
                                <a:gd name="connsiteY0" fmla="*/ 59 h 1484518"/>
                                <a:gd name="connsiteX1" fmla="*/ 1538084 w 1582019"/>
                                <a:gd name="connsiteY1" fmla="*/ 531393 h 1484518"/>
                                <a:gd name="connsiteX2" fmla="*/ 1171329 w 1582019"/>
                                <a:gd name="connsiteY2" fmla="*/ 1484518 h 1484518"/>
                                <a:gd name="connsiteX3" fmla="*/ 1009591 w 1582019"/>
                                <a:gd name="connsiteY3" fmla="*/ 1189639 h 1484518"/>
                                <a:gd name="connsiteX4" fmla="*/ 1046202 w 1582019"/>
                                <a:gd name="connsiteY4" fmla="*/ 1169767 h 1484518"/>
                                <a:gd name="connsiteX5" fmla="*/ 1247777 w 1582019"/>
                                <a:gd name="connsiteY5" fmla="*/ 790649 h 1484518"/>
                                <a:gd name="connsiteX6" fmla="*/ 790576 w 1582019"/>
                                <a:gd name="connsiteY6" fmla="*/ 333448 h 1484518"/>
                                <a:gd name="connsiteX7" fmla="*/ 333375 w 1582019"/>
                                <a:gd name="connsiteY7" fmla="*/ 790649 h 1484518"/>
                                <a:gd name="connsiteX8" fmla="*/ 333413 w 1582019"/>
                                <a:gd name="connsiteY8" fmla="*/ 791028 h 1484518"/>
                                <a:gd name="connsiteX9" fmla="*/ 0 w 1582019"/>
                                <a:gd name="connsiteY9" fmla="*/ 791029 h 1484518"/>
                                <a:gd name="connsiteX10" fmla="*/ 659301 w 1582019"/>
                                <a:gd name="connsiteY10" fmla="*/ 11107 h 1484518"/>
                                <a:gd name="connsiteX11" fmla="*/ 801150 w 1582019"/>
                                <a:gd name="connsiteY11" fmla="*/ 59 h 14845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582019" h="1484518">
                                  <a:moveTo>
                                    <a:pt x="801150" y="59"/>
                                  </a:moveTo>
                                  <a:cubicBezTo>
                                    <a:pt x="1128977" y="4090"/>
                                    <a:pt x="1427208" y="212335"/>
                                    <a:pt x="1538084" y="531393"/>
                                  </a:cubicBezTo>
                                  <a:cubicBezTo>
                                    <a:pt x="1664800" y="896031"/>
                                    <a:pt x="1509789" y="1298876"/>
                                    <a:pt x="1171329" y="1484518"/>
                                  </a:cubicBezTo>
                                  <a:lnTo>
                                    <a:pt x="1009591" y="1189639"/>
                                  </a:lnTo>
                                  <a:lnTo>
                                    <a:pt x="1046202" y="1169767"/>
                                  </a:lnTo>
                                  <a:cubicBezTo>
                                    <a:pt x="1167818" y="1087605"/>
                                    <a:pt x="1247777" y="948465"/>
                                    <a:pt x="1247777" y="790649"/>
                                  </a:cubicBezTo>
                                  <a:cubicBezTo>
                                    <a:pt x="1247777" y="538144"/>
                                    <a:pt x="1043081" y="333448"/>
                                    <a:pt x="790576" y="333448"/>
                                  </a:cubicBezTo>
                                  <a:cubicBezTo>
                                    <a:pt x="538071" y="333448"/>
                                    <a:pt x="333375" y="538144"/>
                                    <a:pt x="333375" y="790649"/>
                                  </a:cubicBezTo>
                                  <a:lnTo>
                                    <a:pt x="333413" y="791028"/>
                                  </a:lnTo>
                                  <a:lnTo>
                                    <a:pt x="0" y="791029"/>
                                  </a:lnTo>
                                  <a:cubicBezTo>
                                    <a:pt x="0" y="405001"/>
                                    <a:pt x="278658" y="75361"/>
                                    <a:pt x="659301" y="11107"/>
                                  </a:cubicBezTo>
                                  <a:cubicBezTo>
                                    <a:pt x="706882" y="3075"/>
                                    <a:pt x="754318" y="-517"/>
                                    <a:pt x="801150" y="59"/>
                                  </a:cubicBezTo>
                                  <a:close/>
                                </a:path>
                              </a:pathLst>
                            </a:custGeom>
                            <a:gradFill flip="none" rotWithShape="1">
                              <a:gsLst>
                                <a:gs pos="0">
                                  <a:schemeClr val="accent1">
                                    <a:lumMod val="60000"/>
                                    <a:lumOff val="40000"/>
                                  </a:schemeClr>
                                </a:gs>
                                <a:gs pos="50000">
                                  <a:schemeClr val="accent1"/>
                                </a:gs>
                                <a:gs pos="100000">
                                  <a:schemeClr val="accent1">
                                    <a:lumMod val="75000"/>
                                  </a:schemeClr>
                                </a:gs>
                              </a:gsLst>
                              <a:lin ang="27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grpSp>
                    </wpg:wgp>
                  </a:graphicData>
                </a:graphic>
              </wp:anchor>
            </w:drawing>
          </mc:Choice>
          <mc:Fallback>
            <w:pict>
              <v:group w14:anchorId="2FB3090B" id="Group 96" o:spid="_x0000_s1026" alt="&quot;&quot;" style="position:absolute;margin-left:0;margin-top:-50.25pt;width:612pt;height:165.6pt;z-index:-251657216;mso-position-horizontal:left;mso-position-horizontal-relative:page" coordsize="77724,210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">
                <v:rect id="Rectangle 22" o:spid="_x0000_s1027" style="position:absolute;width:77724;height:210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" fillcolor="#0078d4 [3204]" stroked="f" strokeweight="1pt"/>
                <v:group id="Group 23" o:spid="_x0000_s1028" style="position:absolute;left:52292;width:24136;height:21031" coordorigin="52292" coordsize="19939,17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29" style="position:absolute;left:52292;width:19939;height:17373;visibility:visible;mso-wrap-style:square;v-text-anchor:middle" coordsize="1993902,1737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" path="m508668,r976566,l1554356,41993v265191,179159,439546,482561,439546,826687c1993902,1212806,1819547,1516208,1554356,1695368r-69120,41991l508667,1737359r-69121,-41991c174356,1516208,,1212806,,868680,,524554,174356,221152,439546,41993l508668,xe" fillcolor="#f2f2f2 [3052]" stroked="f" strokeweight="1pt">
                    <v:fill opacity="43253f" color2="white [3212]" o:opacity2="15073f" angle="45" focus="100%" type="gradient"/>
                    <v:stroke joinstyle="miter"/>
                    <v:path arrowok="t" o:connecttype="custom" o:connectlocs="508668,0;1485234,0;1554356,41993;1993902,868680;1554356,1695368;1485236,1737359;508667,1737359;439546,1695368;0,868680;439546,41993" o:connectangles="0,0,0,0,0,0,0,0,0,0"/>
                  </v:shape>
                  <v:oval id="Oval 25" o:spid="_x0000_s1030" style="position:absolute;left:57713;top:4138;width:9096;height:9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" fillcolor="white [3212]" stroked="f" strokeweight="1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1" type="#_x0000_t75" style="position:absolute;left:54351;top:781;width:15819;height:15819;visibility:visible;mso-wrap-style:square" coordsize="1581912,158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" path="m790956,v436833,,790956,354123,790956,790956c1581912,1227789,1227789,1581912,790956,1581912,354123,1581912,,1227789,,790956,,354123,354123,,790956,xm790576,333375v-252505,,-457201,204696,-457201,457201c333375,1043081,538071,1247777,790576,1247777v252505,,457201,-204696,457201,-457201c1247777,538071,1043081,333375,790576,333375xe">
                    <v:imagedata r:id="rId14" o:title="" croptop="4974f" cropbottom="12403f" cropleft="6004f" cropright="27426f"/>
                    <v:formulas/>
                    <v:path o:extrusionok="t" o:connecttype="custom" o:connectlocs="790956,0;1581912,790956;790956,1581912;0,790956;790956,0;790576,333375;333375,790576;790576,1247777;1247777,790576;790576,333375" o:connectangles="0,0,0,0,0,0,0,0,0,0"/>
                  </v:shape>
                  <v:shape id="Picture 27" o:spid="_x0000_s1032" type="#_x0000_t75" style="position:absolute;left:58146;top:4572;width:8230;height:8229;visibility:visible;mso-wrap-style:square" coordsize="914402,914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" path="m457201,c709706,,914402,204696,914402,457201v,252505,-204696,457201,-457201,457201c204696,914402,,709706,,457201,,204696,204696,,457201,xe">
                    <v:imagedata r:id="rId15" o:title="" croptop="5719f" cropbottom="6931f" cropleft="1250f" cropright="29029f"/>
                    <v:formulas/>
                    <v:path o:extrusionok="t" o:connecttype="custom" o:connectlocs="411480,0;822960,411480;411480,822960;0,411480;411480,0" o:connectangles="0,0,0,0,0"/>
                  </v:shape>
                  <v:shape id="Freeform: Shape 28" o:spid="_x0000_s1033" style="position:absolute;left:54351;top:781;width:15820;height:14845;visibility:visible;mso-wrap-style:square;v-text-anchor:middle" coordsize="1582019,1484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" path="m801150,59v327827,4031,626058,212276,736934,531334c1664800,896031,1509789,1298876,1171329,1484518l1009591,1189639r36611,-19872c1167818,1087605,1247777,948465,1247777,790649v,-252505,-204696,-457201,-457201,-457201c538071,333448,333375,538144,333375,790649r38,379l,791029c,405001,278658,75361,659301,11107,706882,3075,754318,-517,801150,59xe" fillcolor="#4cb1ff [1940]" stroked="f" strokeweight="1pt">
                    <v:fill color2="#00599e [2404]" rotate="t" angle="45" colors="0 #4cb1ff;.5 #0078d4;1 #005a9f" focus="100%" type="gradient"/>
                    <v:stroke joinstyle="miter"/>
                    <v:path arrowok="t" o:connecttype="custom" o:connectlocs="801150,59;1538084,531393;1171329,1484518;1009591,1189639;1046202,1169767;1247777,790649;790576,333448;333375,790649;333413,791028;0,791029;659301,11107;801150,59" o:connectangles="0,0,0,0,0,0,0,0,0,0,0,0"/>
                  </v:shape>
                </v:group>
                <w10:wrap anchorx="page"/>
              </v:group>
            </w:pict>
          </mc:Fallback>
        </mc:AlternateContent>
      </w:r>
      <w:r w:rsidR="007A0070" w:rsidRPr="00192A42">
        <w:rPr>
          <w:rFonts w:ascii="Simplified Arabic" w:hAnsi="Simplified Arabic" w:cs="Simplified Arabic"/>
          <w:noProof/>
          <w:rtl/>
          <w:lang w:val="en-GB" w:eastAsia="en-GB"/>
        </w:rPr>
        <w:drawing>
          <wp:inline distT="0" distB="0" distL="0" distR="0" wp14:anchorId="0E03387A" wp14:editId="21563FED">
            <wp:extent cx="1195464" cy="256032"/>
            <wp:effectExtent l="0" t="0" r="5080" b="0"/>
            <wp:docPr id="20" name="MS logo white - EMF" descr="Microsoft logo white tex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 logo white - EMF" descr="Microsoft logo white text version"/>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bwMode="black">
                    <a:xfrm>
                      <a:off x="0" y="0"/>
                      <a:ext cx="1195464" cy="256032"/>
                    </a:xfrm>
                    <a:prstGeom prst="rect">
                      <a:avLst/>
                    </a:prstGeom>
                  </pic:spPr>
                </pic:pic>
              </a:graphicData>
            </a:graphic>
          </wp:inline>
        </w:drawing>
      </w:r>
    </w:p>
    <w:p w14:paraId="5C4C25FA" w14:textId="2BB9AECD" w:rsidR="007A0070" w:rsidRPr="00192A42" w:rsidRDefault="007A0070" w:rsidP="009D09B1">
      <w:pPr>
        <w:pStyle w:val="BodyText2"/>
        <w:bidi/>
        <w:spacing w:before="120"/>
        <w:rPr>
          <w:rFonts w:ascii="Simplified Arabic" w:hAnsi="Simplified Arabic" w:cs="Simplified Arabic"/>
        </w:rPr>
      </w:pPr>
    </w:p>
    <w:p w14:paraId="47FCDF46" w14:textId="2CA4E493" w:rsidR="000B771A" w:rsidRPr="00192A42" w:rsidRDefault="007A0070" w:rsidP="000B771A">
      <w:pPr>
        <w:bidi/>
        <w:rPr>
          <w:rFonts w:ascii="Simplified Arabic" w:hAnsi="Simplified Arabic" w:cs="Simplified Arabic"/>
        </w:rPr>
      </w:pPr>
      <w:r w:rsidRPr="00192A42">
        <w:rPr>
          <w:rFonts w:ascii="Simplified Arabic" w:hAnsi="Simplified Arabic" w:cs="Simplified Arabic"/>
          <w:noProof/>
          <w:rtl/>
          <w:lang w:val="en-GB" w:eastAsia="en-GB"/>
        </w:rPr>
        <mc:AlternateContent>
          <mc:Choice Requires="wps">
            <w:drawing>
              <wp:inline distT="0" distB="0" distL="0" distR="0" wp14:anchorId="4CE1A163" wp14:editId="1179448D">
                <wp:extent cx="4893945" cy="1404620"/>
                <wp:effectExtent l="0" t="0" r="1905"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3945" cy="1404620"/>
                        </a:xfrm>
                        <a:prstGeom prst="rect">
                          <a:avLst/>
                        </a:prstGeom>
                        <a:solidFill>
                          <a:schemeClr val="accent1"/>
                        </a:solidFill>
                        <a:ln w="9525">
                          <a:noFill/>
                          <a:miter lim="800000"/>
                          <a:headEnd/>
                          <a:tailEnd/>
                        </a:ln>
                      </wps:spPr>
                      <wps:txbx>
                        <w:txbxContent>
                          <w:p w14:paraId="0D73C04C" w14:textId="7B8FB9D3" w:rsidR="007A0070" w:rsidRPr="00192A42" w:rsidRDefault="00366565" w:rsidP="00F86FE4">
                            <w:pPr>
                              <w:pStyle w:val="Title"/>
                              <w:bidi/>
                              <w:rPr>
                                <w:b/>
                                <w:bCs/>
                                <w:sz w:val="48"/>
                                <w:szCs w:val="48"/>
                              </w:rPr>
                            </w:pPr>
                            <w:r w:rsidRPr="00366565">
                              <w:rPr>
                                <w:rFonts w:cs="Times New Roman"/>
                                <w:b/>
                                <w:bCs/>
                                <w:sz w:val="48"/>
                                <w:szCs w:val="48"/>
                                <w:lang w:eastAsia="ar" w:bidi="ar-MA"/>
                              </w:rPr>
                              <w:t>إدارة المشاريع باستخدام Microsoft 365</w:t>
                            </w:r>
                          </w:p>
                        </w:txbxContent>
                      </wps:txbx>
                      <wps:bodyPr rot="0" vert="horz" wrap="square" lIns="0" tIns="0" rIns="0" bIns="0" anchor="t" anchorCtr="0">
                        <a:spAutoFit/>
                      </wps:bodyPr>
                    </wps:wsp>
                  </a:graphicData>
                </a:graphic>
              </wp:inline>
            </w:drawing>
          </mc:Choice>
          <mc:Fallback>
            <w:pict>
              <v:shapetype w14:anchorId="4CE1A163" id="_x0000_t202" coordsize="21600,21600" o:spt="202" path="m,l,21600r21600,l21600,xe">
                <v:stroke joinstyle="miter"/>
                <v:path gradientshapeok="t" o:connecttype="rect"/>
              </v:shapetype>
              <v:shape id="Text Box 2" o:spid="_x0000_s1026" type="#_x0000_t202" style="width:385.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" fillcolor="#0078d4 [3204]" stroked="f">
                <v:textbox style="mso-fit-shape-to-text:t" inset="0,0,0,0">
                  <w:txbxContent>
                    <w:p w14:paraId="0D73C04C" w14:textId="7B8FB9D3" w:rsidR="007A0070" w:rsidRPr="00192A42" w:rsidRDefault="00366565" w:rsidP="00F86FE4">
                      <w:pPr>
                        <w:pStyle w:val="Title"/>
                        <w:bidi/>
                        <w:rPr>
                          <w:b/>
                          <w:bCs/>
                          <w:sz w:val="48"/>
                          <w:szCs w:val="48"/>
                        </w:rPr>
                      </w:pPr>
                      <w:r w:rsidRPr="00366565">
                        <w:rPr>
                          <w:rFonts w:cs="Times New Roman"/>
                          <w:b/>
                          <w:bCs/>
                          <w:sz w:val="48"/>
                          <w:szCs w:val="48"/>
                          <w:lang w:eastAsia="ar" w:bidi="ar-MA"/>
                        </w:rPr>
                        <w:t>إدارة المشاريع باستخدام Microsoft 365</w:t>
                      </w:r>
                    </w:p>
                  </w:txbxContent>
                </v:textbox>
                <w10:anchorlock/>
              </v:shape>
            </w:pict>
          </mc:Fallback>
        </mc:AlternateContent>
      </w:r>
    </w:p>
    <w:p w14:paraId="7F1A4CB6" w14:textId="77777777" w:rsidR="000B771A" w:rsidRPr="00192A42" w:rsidRDefault="000B771A" w:rsidP="000B771A">
      <w:pPr>
        <w:bidi/>
        <w:rPr>
          <w:rFonts w:ascii="Simplified Arabic" w:hAnsi="Simplified Arabic" w:cs="Simplified Arabic"/>
        </w:rPr>
      </w:pPr>
    </w:p>
    <w:p w14:paraId="5C6A5AE9" w14:textId="77777777" w:rsidR="000B771A" w:rsidRPr="00192A42" w:rsidRDefault="000B771A" w:rsidP="000B771A">
      <w:pPr>
        <w:bidi/>
        <w:rPr>
          <w:rFonts w:ascii="Simplified Arabic" w:hAnsi="Simplified Arabic" w:cs="Simplified Arabic"/>
        </w:rPr>
      </w:pPr>
    </w:p>
    <w:p w14:paraId="2AFAF61D" w14:textId="77777777" w:rsidR="00A563B9" w:rsidRPr="00192A42" w:rsidRDefault="00A563B9" w:rsidP="00A563B9">
      <w:pPr>
        <w:pStyle w:val="Heading1"/>
        <w:bidi/>
        <w:rPr>
          <w:rFonts w:ascii="Simplified Arabic" w:hAnsi="Simplified Arabic" w:cs="Simplified Arabic"/>
          <w:b/>
          <w:bCs/>
          <w:szCs w:val="36"/>
        </w:rPr>
      </w:pPr>
      <w:r w:rsidRPr="00192A42">
        <w:rPr>
          <w:rFonts w:ascii="Simplified Arabic" w:hAnsi="Simplified Arabic" w:cs="Simplified Arabic"/>
          <w:b/>
          <w:bCs/>
          <w:szCs w:val="36"/>
          <w:rtl/>
          <w:lang w:eastAsia="ar" w:bidi="ar-MA"/>
        </w:rPr>
        <w:t>الغرض</w:t>
      </w:r>
    </w:p>
    <w:p w14:paraId="78C09012" w14:textId="60DE4FC9" w:rsidR="00A563B9" w:rsidRPr="00192A42" w:rsidRDefault="00A563B9" w:rsidP="004A0DCC">
      <w:pPr>
        <w:pStyle w:val="BodyText"/>
        <w:bidi/>
        <w:rPr>
          <w:rFonts w:ascii="Simplified Arabic" w:hAnsi="Simplified Arabic" w:cs="Simplified Arabic"/>
        </w:rPr>
      </w:pPr>
      <w:r w:rsidRPr="00192A42">
        <w:rPr>
          <w:rFonts w:ascii="Simplified Arabic" w:hAnsi="Simplified Arabic" w:cs="Simplified Arabic"/>
          <w:rtl/>
          <w:lang w:eastAsia="ar" w:bidi="ar-MA"/>
        </w:rPr>
        <w:t xml:space="preserve">يمكن أن تكون إدارة المشروعات من العمليات الصعبة، إلا أنه بفضل </w:t>
      </w:r>
      <w:r w:rsidRPr="00F625A7">
        <w:rPr>
          <w:rFonts w:cstheme="minorHAnsi"/>
          <w:lang w:eastAsia="ar" w:bidi="en-US"/>
        </w:rPr>
        <w:t>Microsoft Suite</w:t>
      </w:r>
      <w:r w:rsidRPr="00192A42">
        <w:rPr>
          <w:rFonts w:ascii="Simplified Arabic" w:hAnsi="Simplified Arabic" w:cs="Simplified Arabic"/>
          <w:rtl/>
          <w:lang w:eastAsia="ar" w:bidi="ar-MA"/>
        </w:rPr>
        <w:t>، توفرت العديد من الأدوات التي جعلت من السهل إنشاء كفاءات والشراكة مع أصحاب المصلحة. بعد هذه الدورة التدريبية، سيتمكن المتعلمون من إدارة مشروعاتهم باستخدام الأدوات بشكل أكثر فعالية.</w:t>
      </w:r>
    </w:p>
    <w:p w14:paraId="72A96366" w14:textId="77777777" w:rsidR="00723C3F" w:rsidRPr="00192A42" w:rsidRDefault="00723C3F" w:rsidP="004A0DCC">
      <w:pPr>
        <w:pStyle w:val="BodyText"/>
        <w:bidi/>
        <w:rPr>
          <w:rFonts w:ascii="Simplified Arabic" w:hAnsi="Simplified Arabic" w:cs="Simplified Arabic"/>
        </w:rPr>
      </w:pPr>
    </w:p>
    <w:p w14:paraId="0E640511" w14:textId="46BB18C5" w:rsidR="00A563B9" w:rsidRPr="00192A42" w:rsidRDefault="00A563B9" w:rsidP="004A0DCC">
      <w:pPr>
        <w:pStyle w:val="BodyText"/>
        <w:bidi/>
        <w:rPr>
          <w:rFonts w:ascii="Simplified Arabic" w:hAnsi="Simplified Arabic" w:cs="Simplified Arabic"/>
        </w:rPr>
      </w:pPr>
      <w:r w:rsidRPr="00192A42">
        <w:rPr>
          <w:rFonts w:ascii="Simplified Arabic" w:hAnsi="Simplified Arabic" w:cs="Simplified Arabic"/>
          <w:rtl/>
          <w:lang w:eastAsia="ar" w:bidi="ar-MA"/>
        </w:rPr>
        <w:t>من خلال هذه الدورة التدريبية، سيتمكن المتعلمون من القيام بما يلي:</w:t>
      </w:r>
    </w:p>
    <w:p w14:paraId="2E2320D6" w14:textId="77777777" w:rsidR="00A563B9" w:rsidRPr="00192A42" w:rsidRDefault="00A563B9" w:rsidP="00FD6B74">
      <w:pPr>
        <w:pStyle w:val="ListBullet"/>
        <w:bidi/>
        <w:rPr>
          <w:rFonts w:ascii="Simplified Arabic" w:hAnsi="Simplified Arabic" w:cs="Simplified Arabic"/>
        </w:rPr>
      </w:pPr>
      <w:r w:rsidRPr="00192A42">
        <w:rPr>
          <w:rFonts w:ascii="Simplified Arabic" w:hAnsi="Simplified Arabic" w:cs="Simplified Arabic"/>
          <w:rtl/>
          <w:lang w:eastAsia="ar" w:bidi="ar-MA"/>
        </w:rPr>
        <w:t xml:space="preserve">تنظيم المهام باستخدام </w:t>
      </w:r>
      <w:r w:rsidRPr="00F625A7">
        <w:rPr>
          <w:rFonts w:cstheme="minorHAnsi"/>
          <w:lang w:eastAsia="ar" w:bidi="en-US"/>
        </w:rPr>
        <w:t>Lists</w:t>
      </w:r>
    </w:p>
    <w:p w14:paraId="14AF8C69" w14:textId="77777777" w:rsidR="00A563B9" w:rsidRPr="00192A42" w:rsidRDefault="00A563B9" w:rsidP="00FD6B74">
      <w:pPr>
        <w:pStyle w:val="ListBullet"/>
        <w:bidi/>
        <w:rPr>
          <w:rFonts w:ascii="Simplified Arabic" w:hAnsi="Simplified Arabic" w:cs="Simplified Arabic"/>
        </w:rPr>
      </w:pPr>
      <w:r w:rsidRPr="00192A42">
        <w:rPr>
          <w:rFonts w:ascii="Simplified Arabic" w:hAnsi="Simplified Arabic" w:cs="Simplified Arabic"/>
          <w:rtl/>
          <w:lang w:eastAsia="ar" w:bidi="ar-MA"/>
        </w:rPr>
        <w:t>تخصيص المهام</w:t>
      </w:r>
    </w:p>
    <w:p w14:paraId="2DAA4361" w14:textId="77777777" w:rsidR="00A563B9" w:rsidRPr="00192A42" w:rsidRDefault="00A563B9" w:rsidP="00FD6B74">
      <w:pPr>
        <w:pStyle w:val="ListBullet"/>
        <w:bidi/>
        <w:rPr>
          <w:rFonts w:ascii="Simplified Arabic" w:hAnsi="Simplified Arabic" w:cs="Simplified Arabic"/>
        </w:rPr>
      </w:pPr>
      <w:r w:rsidRPr="00192A42">
        <w:rPr>
          <w:rFonts w:ascii="Simplified Arabic" w:hAnsi="Simplified Arabic" w:cs="Simplified Arabic"/>
          <w:rtl/>
          <w:lang w:eastAsia="ar" w:bidi="ar-MA"/>
        </w:rPr>
        <w:t xml:space="preserve">التخطيط للمهام وجدولتها باستخدام </w:t>
      </w:r>
      <w:r w:rsidRPr="00F625A7">
        <w:rPr>
          <w:rFonts w:cstheme="minorHAnsi"/>
          <w:lang w:eastAsia="ar" w:bidi="en-US"/>
        </w:rPr>
        <w:t>Planner</w:t>
      </w:r>
    </w:p>
    <w:p w14:paraId="77E7B2A8" w14:textId="63C7FF9B" w:rsidR="00A563B9" w:rsidRPr="00192A42" w:rsidRDefault="00A563B9" w:rsidP="00FD6B74">
      <w:pPr>
        <w:pStyle w:val="ListBullet"/>
        <w:bidi/>
        <w:rPr>
          <w:rFonts w:ascii="Simplified Arabic" w:hAnsi="Simplified Arabic" w:cs="Simplified Arabic"/>
        </w:rPr>
      </w:pPr>
      <w:r w:rsidRPr="00192A42">
        <w:rPr>
          <w:rFonts w:ascii="Simplified Arabic" w:hAnsi="Simplified Arabic" w:cs="Simplified Arabic"/>
          <w:rtl/>
          <w:lang w:eastAsia="ar" w:bidi="ar-MA"/>
        </w:rPr>
        <w:t>تخصيص الخطط</w:t>
      </w:r>
    </w:p>
    <w:p w14:paraId="0EBDCFBE" w14:textId="77777777" w:rsidR="00A563B9" w:rsidRPr="00192A42" w:rsidRDefault="00A563B9" w:rsidP="00FD6B74">
      <w:pPr>
        <w:pStyle w:val="ListBullet"/>
        <w:bidi/>
        <w:rPr>
          <w:rFonts w:ascii="Simplified Arabic" w:hAnsi="Simplified Arabic" w:cs="Simplified Arabic"/>
        </w:rPr>
      </w:pPr>
      <w:r w:rsidRPr="00192A42">
        <w:rPr>
          <w:rFonts w:ascii="Simplified Arabic" w:hAnsi="Simplified Arabic" w:cs="Simplified Arabic"/>
          <w:rtl/>
          <w:lang w:eastAsia="ar" w:bidi="ar-MA"/>
        </w:rPr>
        <w:t xml:space="preserve">تخطيط المهام وجدولتها باستخدام </w:t>
      </w:r>
      <w:r w:rsidRPr="00F625A7">
        <w:rPr>
          <w:rFonts w:cstheme="minorHAnsi"/>
          <w:lang w:eastAsia="ar" w:bidi="en-US"/>
        </w:rPr>
        <w:t>Project</w:t>
      </w:r>
    </w:p>
    <w:p w14:paraId="22D7777A" w14:textId="77777777" w:rsidR="00A563B9" w:rsidRPr="00192A42" w:rsidRDefault="00A563B9" w:rsidP="00FD6B74">
      <w:pPr>
        <w:pStyle w:val="ListBullet"/>
        <w:bidi/>
        <w:rPr>
          <w:rFonts w:ascii="Simplified Arabic" w:hAnsi="Simplified Arabic" w:cs="Simplified Arabic"/>
        </w:rPr>
      </w:pPr>
      <w:r w:rsidRPr="00192A42">
        <w:rPr>
          <w:rFonts w:ascii="Simplified Arabic" w:hAnsi="Simplified Arabic" w:cs="Simplified Arabic"/>
          <w:rtl/>
          <w:lang w:eastAsia="ar" w:bidi="ar-MA"/>
        </w:rPr>
        <w:t>إضافة تبعيات وإظهار مرئيات المشروعات عبر مخططات جانت</w:t>
      </w:r>
    </w:p>
    <w:p w14:paraId="3F0F59CA" w14:textId="77777777" w:rsidR="00A563B9" w:rsidRPr="00192A42" w:rsidRDefault="00A563B9" w:rsidP="00FD6B74">
      <w:pPr>
        <w:pStyle w:val="ListBullet"/>
        <w:bidi/>
        <w:rPr>
          <w:rFonts w:ascii="Simplified Arabic" w:hAnsi="Simplified Arabic" w:cs="Simplified Arabic"/>
        </w:rPr>
      </w:pPr>
      <w:r w:rsidRPr="00192A42">
        <w:rPr>
          <w:rFonts w:ascii="Simplified Arabic" w:hAnsi="Simplified Arabic" w:cs="Simplified Arabic"/>
          <w:rtl/>
          <w:lang w:eastAsia="ar" w:bidi="ar-MA"/>
        </w:rPr>
        <w:t xml:space="preserve">إكمال سلسلة من المعامل التدريبية التي ستمكن المتعلمين من تطبيق </w:t>
      </w:r>
      <w:r w:rsidRPr="00F625A7">
        <w:rPr>
          <w:rFonts w:cstheme="minorHAnsi"/>
          <w:lang w:eastAsia="ar" w:bidi="en-US"/>
        </w:rPr>
        <w:t>Lists</w:t>
      </w:r>
      <w:r w:rsidRPr="00192A42">
        <w:rPr>
          <w:rFonts w:ascii="Simplified Arabic" w:hAnsi="Simplified Arabic" w:cs="Simplified Arabic"/>
          <w:rtl/>
          <w:lang w:eastAsia="ar" w:bidi="ar-MA"/>
        </w:rPr>
        <w:t xml:space="preserve"> و</w:t>
      </w:r>
      <w:r w:rsidRPr="00F625A7">
        <w:rPr>
          <w:rFonts w:cstheme="minorHAnsi"/>
          <w:lang w:eastAsia="ar" w:bidi="en-US"/>
        </w:rPr>
        <w:t>Planner</w:t>
      </w:r>
      <w:r w:rsidRPr="00F625A7">
        <w:rPr>
          <w:rFonts w:cstheme="minorHAnsi"/>
          <w:rtl/>
          <w:lang w:eastAsia="ar" w:bidi="ar-MA"/>
        </w:rPr>
        <w:t xml:space="preserve"> </w:t>
      </w:r>
      <w:r w:rsidRPr="00192A42">
        <w:rPr>
          <w:rFonts w:ascii="Simplified Arabic" w:hAnsi="Simplified Arabic" w:cs="Simplified Arabic"/>
          <w:rtl/>
          <w:lang w:eastAsia="ar" w:bidi="ar-MA"/>
        </w:rPr>
        <w:t>و</w:t>
      </w:r>
      <w:r w:rsidRPr="00F625A7">
        <w:rPr>
          <w:rFonts w:cstheme="minorHAnsi"/>
          <w:lang w:eastAsia="ar" w:bidi="en-US"/>
        </w:rPr>
        <w:t>Project</w:t>
      </w:r>
      <w:r w:rsidRPr="00F625A7">
        <w:rPr>
          <w:rFonts w:cstheme="minorHAnsi"/>
          <w:rtl/>
          <w:lang w:eastAsia="ar" w:bidi="ar-MA"/>
        </w:rPr>
        <w:t xml:space="preserve"> </w:t>
      </w:r>
      <w:r w:rsidRPr="00192A42">
        <w:rPr>
          <w:rFonts w:ascii="Simplified Arabic" w:hAnsi="Simplified Arabic" w:cs="Simplified Arabic"/>
          <w:rtl/>
          <w:lang w:eastAsia="ar" w:bidi="ar-MA"/>
        </w:rPr>
        <w:t xml:space="preserve">من </w:t>
      </w:r>
      <w:r w:rsidRPr="00F625A7">
        <w:rPr>
          <w:rFonts w:cstheme="minorHAnsi"/>
          <w:lang w:eastAsia="ar" w:bidi="en-US"/>
        </w:rPr>
        <w:t>Microsoft</w:t>
      </w:r>
      <w:r w:rsidRPr="00F625A7">
        <w:rPr>
          <w:rFonts w:cstheme="minorHAnsi"/>
          <w:rtl/>
          <w:lang w:eastAsia="ar" w:bidi="ar-MA"/>
        </w:rPr>
        <w:t xml:space="preserve"> </w:t>
      </w:r>
      <w:r w:rsidRPr="00192A42">
        <w:rPr>
          <w:rFonts w:ascii="Simplified Arabic" w:hAnsi="Simplified Arabic" w:cs="Simplified Arabic"/>
          <w:rtl/>
          <w:lang w:eastAsia="ar" w:bidi="ar-MA"/>
        </w:rPr>
        <w:t>على العديد من سيناريوهات إدارة المشروعات.</w:t>
      </w:r>
    </w:p>
    <w:p w14:paraId="0D75B436" w14:textId="77777777" w:rsidR="00DB1AB3" w:rsidRPr="00192A42" w:rsidRDefault="00DB1AB3" w:rsidP="00FD6B74">
      <w:pPr>
        <w:pStyle w:val="BodyText"/>
        <w:bidi/>
        <w:rPr>
          <w:rFonts w:ascii="Simplified Arabic" w:hAnsi="Simplified Arabic" w:cs="Simplified Arabic"/>
        </w:rPr>
      </w:pPr>
    </w:p>
    <w:p w14:paraId="4AF46563" w14:textId="6A9A4831" w:rsidR="00A563B9" w:rsidRPr="00192A42" w:rsidRDefault="00A563B9" w:rsidP="00FD6B74">
      <w:pPr>
        <w:pStyle w:val="BodyText"/>
        <w:bidi/>
        <w:rPr>
          <w:rFonts w:ascii="Simplified Arabic" w:hAnsi="Simplified Arabic" w:cs="Simplified Arabic"/>
        </w:rPr>
      </w:pPr>
      <w:r w:rsidRPr="00192A42">
        <w:rPr>
          <w:rFonts w:ascii="Simplified Arabic" w:hAnsi="Simplified Arabic" w:cs="Simplified Arabic"/>
          <w:b/>
          <w:bCs/>
          <w:rtl/>
          <w:lang w:eastAsia="ar" w:bidi="ar-MA"/>
        </w:rPr>
        <w:t>المهارة ذات الصلة</w:t>
      </w:r>
      <w:r w:rsidRPr="00192A42">
        <w:rPr>
          <w:rFonts w:ascii="Simplified Arabic" w:hAnsi="Simplified Arabic" w:cs="Simplified Arabic"/>
          <w:rtl/>
          <w:lang w:eastAsia="ar" w:bidi="ar-MA"/>
        </w:rPr>
        <w:t xml:space="preserve">: </w:t>
      </w:r>
      <w:r w:rsidRPr="00F625A7">
        <w:rPr>
          <w:rFonts w:cstheme="minorHAnsi"/>
          <w:lang w:eastAsia="ar" w:bidi="en-US"/>
        </w:rPr>
        <w:t>Microsoft Excel</w:t>
      </w:r>
    </w:p>
    <w:p w14:paraId="1CE259FD" w14:textId="023DA9CF" w:rsidR="00BA464F" w:rsidRPr="00192A42" w:rsidRDefault="00A563B9" w:rsidP="002D235B">
      <w:pPr>
        <w:pStyle w:val="BodyText"/>
        <w:bidi/>
        <w:rPr>
          <w:rFonts w:ascii="Simplified Arabic" w:hAnsi="Simplified Arabic" w:cs="Simplified Arabic"/>
        </w:rPr>
      </w:pPr>
      <w:r w:rsidRPr="00192A42">
        <w:rPr>
          <w:rFonts w:ascii="Simplified Arabic" w:hAnsi="Simplified Arabic" w:cs="Simplified Arabic"/>
          <w:b/>
          <w:bCs/>
          <w:rtl/>
          <w:lang w:eastAsia="ar" w:bidi="ar-MA"/>
        </w:rPr>
        <w:t>الموارد المطلوبة</w:t>
      </w:r>
      <w:r w:rsidRPr="00192A42">
        <w:rPr>
          <w:rFonts w:ascii="Simplified Arabic" w:hAnsi="Simplified Arabic" w:cs="Simplified Arabic"/>
          <w:rtl/>
          <w:lang w:eastAsia="ar" w:bidi="ar-MA"/>
        </w:rPr>
        <w:t xml:space="preserve">: كمبيوتر سطح مكتب، وصول إلى الإنترنت، حق الوصول إلى </w:t>
      </w:r>
      <w:r w:rsidR="002D235B" w:rsidRPr="00F625A7">
        <w:rPr>
          <w:rFonts w:cstheme="minorHAnsi"/>
          <w:lang w:eastAsia="ar" w:bidi="en-US"/>
        </w:rPr>
        <w:t>M365</w:t>
      </w:r>
      <w:r w:rsidRPr="00192A42">
        <w:rPr>
          <w:rFonts w:ascii="Simplified Arabic" w:hAnsi="Simplified Arabic" w:cs="Simplified Arabic"/>
          <w:rtl/>
          <w:lang w:eastAsia="ar" w:bidi="ar-MA"/>
        </w:rPr>
        <w:t xml:space="preserve">، اشتراك اختياري في </w:t>
      </w:r>
      <w:r w:rsidRPr="00F625A7">
        <w:rPr>
          <w:rFonts w:cstheme="minorHAnsi"/>
          <w:lang w:eastAsia="ar" w:bidi="en-US"/>
        </w:rPr>
        <w:t>Microsoft Project</w:t>
      </w:r>
      <w:r w:rsidRPr="00192A42">
        <w:rPr>
          <w:rFonts w:ascii="Simplified Arabic" w:hAnsi="Simplified Arabic" w:cs="Simplified Arabic"/>
          <w:rtl/>
          <w:lang w:eastAsia="ar" w:bidi="ar-MA"/>
        </w:rPr>
        <w:t xml:space="preserve"> </w:t>
      </w:r>
      <w:r w:rsidR="00BA464F" w:rsidRPr="00192A42">
        <w:rPr>
          <w:rFonts w:ascii="Simplified Arabic" w:hAnsi="Simplified Arabic" w:cs="Simplified Arabic"/>
          <w:rtl/>
          <w:lang w:eastAsia="ar" w:bidi="ar-MA"/>
        </w:rPr>
        <w:br w:type="page"/>
      </w:r>
    </w:p>
    <w:p w14:paraId="32A2FC47" w14:textId="1D6A3B65" w:rsidR="00A563B9" w:rsidRPr="00192A42" w:rsidRDefault="00A563B9" w:rsidP="00BA464F">
      <w:pPr>
        <w:pStyle w:val="Heading1"/>
        <w:bidi/>
        <w:rPr>
          <w:rFonts w:ascii="Simplified Arabic" w:hAnsi="Simplified Arabic" w:cs="Simplified Arabic"/>
          <w:b/>
          <w:bCs/>
          <w:color w:val="737373" w:themeColor="background2" w:themeShade="80"/>
          <w:szCs w:val="36"/>
        </w:rPr>
      </w:pPr>
      <w:r w:rsidRPr="00192A42">
        <w:rPr>
          <w:rFonts w:ascii="Simplified Arabic" w:hAnsi="Simplified Arabic" w:cs="Simplified Arabic"/>
          <w:b/>
          <w:bCs/>
          <w:szCs w:val="36"/>
          <w:rtl/>
          <w:lang w:eastAsia="ar" w:bidi="ar-MA"/>
        </w:rPr>
        <w:lastRenderedPageBreak/>
        <w:t xml:space="preserve">الفصل الأول: بدء العمل باستخدام </w:t>
      </w:r>
      <w:r w:rsidRPr="00F625A7">
        <w:rPr>
          <w:rFonts w:cstheme="majorHAnsi"/>
          <w:szCs w:val="36"/>
          <w:lang w:eastAsia="ar" w:bidi="en-US"/>
        </w:rPr>
        <w:t>Lists</w:t>
      </w:r>
    </w:p>
    <w:p w14:paraId="1074DF51" w14:textId="4DE1EBB3" w:rsidR="00CE7398" w:rsidRPr="00192A42" w:rsidRDefault="00CE7398" w:rsidP="00CE7398">
      <w:pPr>
        <w:pStyle w:val="Heading2"/>
        <w:bidi/>
        <w:rPr>
          <w:rFonts w:ascii="Simplified Arabic" w:hAnsi="Simplified Arabic" w:cs="Simplified Arabic"/>
          <w:b/>
          <w:bCs/>
          <w:szCs w:val="28"/>
        </w:rPr>
      </w:pPr>
      <w:r w:rsidRPr="00192A42">
        <w:rPr>
          <w:rFonts w:ascii="Simplified Arabic" w:hAnsi="Simplified Arabic" w:cs="Simplified Arabic"/>
          <w:b/>
          <w:bCs/>
          <w:szCs w:val="28"/>
          <w:rtl/>
          <w:lang w:eastAsia="ar" w:bidi="ar-MA"/>
        </w:rPr>
        <w:t>الموارد الإضافية المطلوبة:</w:t>
      </w:r>
    </w:p>
    <w:p w14:paraId="3FABAA4D" w14:textId="021D43BE" w:rsidR="00A563B9" w:rsidRPr="00192A42" w:rsidRDefault="00A563B9" w:rsidP="00772A0E">
      <w:pPr>
        <w:pStyle w:val="BodyText"/>
        <w:bidi/>
        <w:rPr>
          <w:rFonts w:ascii="Simplified Arabic" w:hAnsi="Simplified Arabic" w:cs="Simplified Arabic"/>
          <w:color w:val="737373" w:themeColor="background2" w:themeShade="80"/>
        </w:rPr>
      </w:pPr>
      <w:r w:rsidRPr="00192A42">
        <w:rPr>
          <w:rFonts w:ascii="Simplified Arabic" w:hAnsi="Simplified Arabic" w:cs="Simplified Arabic"/>
          <w:b/>
          <w:bCs/>
          <w:rtl/>
          <w:lang w:eastAsia="ar" w:bidi="ar-MA"/>
        </w:rPr>
        <w:t>بالنسبة للمتعلمين</w:t>
      </w:r>
      <w:r w:rsidRPr="00192A42">
        <w:rPr>
          <w:rFonts w:ascii="Simplified Arabic" w:hAnsi="Simplified Arabic" w:cs="Simplified Arabic"/>
          <w:rtl/>
          <w:lang w:eastAsia="ar" w:bidi="ar-MA"/>
        </w:rPr>
        <w:t xml:space="preserve">: </w:t>
      </w:r>
      <w:r w:rsidRPr="00EB68C2">
        <w:rPr>
          <w:rFonts w:cstheme="minorHAnsi"/>
          <w:lang w:eastAsia="ar" w:bidi="en-US"/>
        </w:rPr>
        <w:t>Vendor.xls</w:t>
      </w:r>
      <w:r w:rsidR="00EB68C2">
        <w:rPr>
          <w:rFonts w:cstheme="minorHAnsi"/>
          <w:lang w:eastAsia="ar" w:bidi="en-US"/>
        </w:rPr>
        <w:t>x</w:t>
      </w:r>
    </w:p>
    <w:p w14:paraId="33B4A684" w14:textId="25307098" w:rsidR="005C2BEF" w:rsidRPr="00192A42" w:rsidRDefault="00A563B9" w:rsidP="005C2BEF">
      <w:pPr>
        <w:pStyle w:val="Heading2"/>
        <w:bidi/>
        <w:rPr>
          <w:rFonts w:ascii="Simplified Arabic" w:hAnsi="Simplified Arabic" w:cs="Simplified Arabic"/>
          <w:b/>
          <w:bCs/>
          <w:szCs w:val="28"/>
          <w:lang w:eastAsia="ar" w:bidi="ar-MA"/>
        </w:rPr>
      </w:pPr>
      <w:r w:rsidRPr="00192A42">
        <w:rPr>
          <w:rFonts w:ascii="Simplified Arabic" w:hAnsi="Simplified Arabic" w:cs="Simplified Arabic"/>
          <w:b/>
          <w:bCs/>
          <w:szCs w:val="28"/>
          <w:rtl/>
          <w:lang w:eastAsia="ar" w:bidi="ar-MA"/>
        </w:rPr>
        <w:t>المصطلحات الواجب معرفتها:</w:t>
      </w:r>
    </w:p>
    <w:p w14:paraId="37B1133B" w14:textId="3E573C64" w:rsidR="00A563B9" w:rsidRPr="00192A42" w:rsidRDefault="00A563B9" w:rsidP="00AC069E">
      <w:pPr>
        <w:pStyle w:val="BodyText"/>
        <w:bidi/>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t xml:space="preserve">قائمة، مفضلة، عمود قائمة، نوع عمود، عنصر قائمة، استيراد </w:t>
      </w:r>
      <w:r w:rsidRPr="00F625A7">
        <w:rPr>
          <w:rFonts w:cstheme="minorHAnsi"/>
          <w:shd w:val="clear" w:color="auto" w:fill="FFFFFF"/>
          <w:lang w:eastAsia="ar" w:bidi="en-US"/>
        </w:rPr>
        <w:t>Excel</w:t>
      </w:r>
      <w:r w:rsidRPr="00192A42">
        <w:rPr>
          <w:rFonts w:ascii="Simplified Arabic" w:hAnsi="Simplified Arabic" w:cs="Simplified Arabic"/>
          <w:shd w:val="clear" w:color="auto" w:fill="FFFFFF"/>
          <w:rtl/>
          <w:lang w:eastAsia="ar" w:bidi="ar-MA"/>
        </w:rPr>
        <w:t>، قالب قائمة، مشاركة قائمة، طريقة عرض شبكة، طريقة عرض قائمة</w:t>
      </w:r>
      <w:r w:rsidRPr="00192A42">
        <w:rPr>
          <w:rFonts w:ascii="Simplified Arabic" w:hAnsi="Simplified Arabic" w:cs="Simplified Arabic"/>
          <w:color w:val="737373" w:themeColor="background2" w:themeShade="80"/>
          <w:rtl/>
          <w:lang w:eastAsia="ar" w:bidi="ar-MA"/>
        </w:rPr>
        <w:t xml:space="preserve"> </w:t>
      </w:r>
    </w:p>
    <w:p w14:paraId="1F3B8E4F" w14:textId="6F1C2125" w:rsidR="00A563B9" w:rsidRPr="00192A42" w:rsidRDefault="00A563B9" w:rsidP="00A563B9">
      <w:pPr>
        <w:pStyle w:val="Heading2"/>
        <w:bidi/>
        <w:rPr>
          <w:rFonts w:ascii="Simplified Arabic" w:hAnsi="Simplified Arabic" w:cs="Simplified Arabic"/>
          <w:b/>
          <w:bCs/>
          <w:szCs w:val="28"/>
          <w:lang w:eastAsia="ar" w:bidi="ar-MA"/>
        </w:rPr>
      </w:pPr>
      <w:r w:rsidRPr="00192A42">
        <w:rPr>
          <w:rFonts w:ascii="Simplified Arabic" w:hAnsi="Simplified Arabic" w:cs="Simplified Arabic"/>
          <w:b/>
          <w:bCs/>
          <w:szCs w:val="28"/>
          <w:rtl/>
          <w:lang w:eastAsia="ar" w:bidi="ar-MA"/>
        </w:rPr>
        <w:t>مقاطع الفيديو ذات الصلة:</w:t>
      </w:r>
    </w:p>
    <w:p w14:paraId="62C5D112" w14:textId="77777777" w:rsidR="00EB68C2" w:rsidRDefault="00EB68C2" w:rsidP="00AC069E">
      <w:pPr>
        <w:pStyle w:val="Heading2"/>
        <w:bidi/>
        <w:rPr>
          <w:rFonts w:ascii="Simplified Arabic" w:eastAsiaTheme="minorEastAsia" w:hAnsi="Simplified Arabic" w:cs="Simplified Arabic"/>
          <w:color w:val="000000" w:themeColor="text1"/>
          <w:sz w:val="22"/>
          <w:szCs w:val="22"/>
          <w:rtl/>
          <w:lang w:eastAsia="ar" w:bidi="ar-MA"/>
        </w:rPr>
      </w:pPr>
      <w:r w:rsidRPr="00EB68C2">
        <w:rPr>
          <w:rFonts w:ascii="Simplified Arabic" w:eastAsiaTheme="minorEastAsia" w:hAnsi="Simplified Arabic" w:cs="Simplified Arabic"/>
          <w:color w:val="000000" w:themeColor="text1"/>
          <w:sz w:val="22"/>
          <w:szCs w:val="22"/>
          <w:rtl/>
          <w:lang w:eastAsia="ar" w:bidi="ar-MA"/>
        </w:rPr>
        <w:t xml:space="preserve">للحصول علي التدريب ، شاهد الفيديو </w:t>
      </w:r>
    </w:p>
    <w:p w14:paraId="145A3A01" w14:textId="77DFE0F3" w:rsidR="00A563B9" w:rsidRPr="00192A42" w:rsidRDefault="00A563B9" w:rsidP="00EB68C2">
      <w:pPr>
        <w:pStyle w:val="Heading2"/>
        <w:bidi/>
        <w:rPr>
          <w:rFonts w:ascii="Simplified Arabic" w:hAnsi="Simplified Arabic" w:cs="Simplified Arabic"/>
          <w:b/>
          <w:bCs/>
          <w:szCs w:val="28"/>
          <w:lang w:eastAsia="ar" w:bidi="ar-MA"/>
        </w:rPr>
      </w:pPr>
      <w:r w:rsidRPr="00192A42">
        <w:rPr>
          <w:rFonts w:ascii="Simplified Arabic" w:hAnsi="Simplified Arabic" w:cs="Simplified Arabic"/>
          <w:b/>
          <w:bCs/>
          <w:szCs w:val="28"/>
          <w:rtl/>
          <w:lang w:eastAsia="ar" w:bidi="ar-MA"/>
        </w:rPr>
        <w:t>قياس مستوى المعرفة</w:t>
      </w:r>
    </w:p>
    <w:p w14:paraId="552B512B" w14:textId="6D98EA5D" w:rsidR="00EF2D07" w:rsidRPr="00192A42" w:rsidRDefault="00A563B9" w:rsidP="00AC069E">
      <w:pPr>
        <w:pStyle w:val="ListNumber"/>
        <w:bidi/>
        <w:rPr>
          <w:rFonts w:ascii="Simplified Arabic" w:hAnsi="Simplified Arabic" w:cs="Simplified Arabic"/>
        </w:rPr>
      </w:pPr>
      <w:r w:rsidRPr="00192A42">
        <w:rPr>
          <w:rFonts w:ascii="Simplified Arabic" w:hAnsi="Simplified Arabic" w:cs="Simplified Arabic"/>
          <w:rtl/>
          <w:lang w:eastAsia="ar" w:bidi="ar-MA"/>
        </w:rPr>
        <w:t>عند إضافة عمود "قائمة" جديد، صِف متى يتم استخدام نوع عمود الاختيار.</w:t>
      </w:r>
    </w:p>
    <w:p w14:paraId="646FE5C5" w14:textId="0CE2001F" w:rsidR="00A563B9" w:rsidRPr="00192A42" w:rsidRDefault="00A563B9" w:rsidP="00EF2D07">
      <w:pPr>
        <w:pStyle w:val="BodyText"/>
        <w:bidi/>
        <w:ind w:left="360"/>
        <w:rPr>
          <w:rStyle w:val="BodyTextChar"/>
          <w:rFonts w:ascii="Simplified Arabic" w:hAnsi="Simplified Arabic" w:cs="Simplified Arabic"/>
        </w:rPr>
      </w:pPr>
      <w:r w:rsidRPr="00192A42">
        <w:rPr>
          <w:rStyle w:val="BodyTextChar"/>
          <w:rFonts w:ascii="Simplified Arabic" w:hAnsi="Simplified Arabic" w:cs="Simplified Arabic"/>
          <w:b/>
          <w:bCs/>
          <w:rtl/>
          <w:lang w:eastAsia="ar" w:bidi="ar-MA"/>
        </w:rPr>
        <w:t>الإجابة المحتملة</w:t>
      </w:r>
      <w:r w:rsidRPr="00192A42">
        <w:rPr>
          <w:rStyle w:val="BodyTextChar"/>
          <w:rFonts w:ascii="Simplified Arabic" w:hAnsi="Simplified Arabic" w:cs="Simplified Arabic"/>
          <w:rtl/>
          <w:lang w:eastAsia="ar" w:bidi="ar-MA"/>
        </w:rPr>
        <w:t>: يسمح نوع العمود هذا للأشخاص بالاختيار من قائمة خيارات توفرها. وهو خيار مثالي في الحالات التي ترغب فيها في التأكد من تناسق جميع البيانات المدرجة في العمود، نظرًا لإمكانية تقييد القيم المخزنة في عمود ما.</w:t>
      </w:r>
    </w:p>
    <w:p w14:paraId="760B0B2D" w14:textId="6C735A4A" w:rsidR="00EF2D07" w:rsidRPr="00192A42" w:rsidRDefault="00A563B9" w:rsidP="00EF2D07">
      <w:pPr>
        <w:pStyle w:val="ListNumber"/>
        <w:bidi/>
        <w:rPr>
          <w:rFonts w:ascii="Simplified Arabic" w:hAnsi="Simplified Arabic" w:cs="Simplified Arabic"/>
        </w:rPr>
      </w:pPr>
      <w:r w:rsidRPr="00192A42">
        <w:rPr>
          <w:rFonts w:ascii="Simplified Arabic" w:hAnsi="Simplified Arabic" w:cs="Simplified Arabic"/>
          <w:rtl/>
          <w:lang w:eastAsia="ar" w:bidi="ar-MA"/>
        </w:rPr>
        <w:t xml:space="preserve">عند إنشاء قائمة جديدة، صِف متى تقوم باستخدام قالب، أو الاستيراد من </w:t>
      </w:r>
      <w:r w:rsidRPr="00F625A7">
        <w:rPr>
          <w:rFonts w:cstheme="minorHAnsi"/>
          <w:lang w:eastAsia="ar" w:bidi="en-US"/>
        </w:rPr>
        <w:t>Excel</w:t>
      </w:r>
      <w:r w:rsidRPr="00192A42">
        <w:rPr>
          <w:rFonts w:ascii="Simplified Arabic" w:hAnsi="Simplified Arabic" w:cs="Simplified Arabic"/>
          <w:rtl/>
          <w:lang w:eastAsia="ar" w:bidi="ar-MA"/>
        </w:rPr>
        <w:t>، أو البدء من الصفر.</w:t>
      </w:r>
    </w:p>
    <w:p w14:paraId="33CE9341" w14:textId="1F26B433" w:rsidR="00A563B9" w:rsidRPr="00192A42" w:rsidRDefault="00A563B9" w:rsidP="0073045A">
      <w:pPr>
        <w:pStyle w:val="BodyText"/>
        <w:bidi/>
        <w:ind w:left="360"/>
        <w:rPr>
          <w:rFonts w:ascii="Simplified Arabic" w:hAnsi="Simplified Arabic" w:cs="Simplified Arabic"/>
        </w:rPr>
      </w:pPr>
      <w:r w:rsidRPr="00192A42">
        <w:rPr>
          <w:rFonts w:ascii="Simplified Arabic" w:hAnsi="Simplified Arabic" w:cs="Simplified Arabic"/>
          <w:b/>
          <w:bCs/>
          <w:rtl/>
          <w:lang w:eastAsia="ar" w:bidi="ar-MA"/>
        </w:rPr>
        <w:t>الإجابة المحتملة</w:t>
      </w:r>
      <w:r w:rsidRPr="00192A42">
        <w:rPr>
          <w:rFonts w:ascii="Simplified Arabic" w:hAnsi="Simplified Arabic" w:cs="Simplified Arabic"/>
          <w:rtl/>
          <w:lang w:eastAsia="ar" w:bidi="ar-MA"/>
        </w:rPr>
        <w:t>: تساعدك القوالب على إنشاء "قوائم" باستخدام تخطيطات مكونة مسبقًا تتضمن أعمدة وتنسيق ألوان وبنية بيانات. ويمكنك تخصيص كل "قائمة" لتناسب موقفك عن طريق تغيير التنسيق لتمييز البيانات المهمة، وتكوين نماذج لعرض المزيد في لمحة سريعة، فضلاً عن تعيين تذكيرات لإبقائك أنت والفريق على اطلاع بكل ما هو جديد.</w:t>
      </w:r>
    </w:p>
    <w:p w14:paraId="09DEABFE" w14:textId="4E5C3D47" w:rsidR="007142F4" w:rsidRPr="00192A42" w:rsidRDefault="00A563B9" w:rsidP="007142F4">
      <w:pPr>
        <w:pStyle w:val="ListNumber"/>
        <w:bidi/>
        <w:rPr>
          <w:rFonts w:ascii="Simplified Arabic" w:hAnsi="Simplified Arabic" w:cs="Simplified Arabic"/>
          <w:color w:val="737373" w:themeColor="background2" w:themeShade="80"/>
        </w:rPr>
      </w:pPr>
      <w:r w:rsidRPr="00192A42">
        <w:rPr>
          <w:rFonts w:ascii="Simplified Arabic" w:hAnsi="Simplified Arabic" w:cs="Simplified Arabic"/>
          <w:rtl/>
          <w:lang w:eastAsia="ar" w:bidi="ar-MA"/>
        </w:rPr>
        <w:t>اذكر الخطوات اللازمة لمشاركة ارتباط قراءة فقط في "قائمة".</w:t>
      </w:r>
    </w:p>
    <w:p w14:paraId="4D0E265F" w14:textId="4B5FE3ED" w:rsidR="00DB1AB3" w:rsidRPr="00192A42" w:rsidRDefault="00A563B9" w:rsidP="001B1DDC">
      <w:pPr>
        <w:pStyle w:val="BodyText"/>
        <w:bidi/>
        <w:ind w:left="360"/>
        <w:rPr>
          <w:rFonts w:ascii="Simplified Arabic" w:hAnsi="Simplified Arabic" w:cs="Simplified Arabic"/>
        </w:rPr>
      </w:pPr>
      <w:r w:rsidRPr="00192A42">
        <w:rPr>
          <w:rFonts w:ascii="Simplified Arabic" w:hAnsi="Simplified Arabic" w:cs="Simplified Arabic"/>
          <w:b/>
          <w:bCs/>
          <w:rtl/>
          <w:lang w:eastAsia="ar" w:bidi="ar-MA"/>
        </w:rPr>
        <w:t>الإجابة المحتملة</w:t>
      </w:r>
      <w:r w:rsidRPr="00192A42">
        <w:rPr>
          <w:rFonts w:ascii="Simplified Arabic" w:hAnsi="Simplified Arabic" w:cs="Simplified Arabic"/>
          <w:rtl/>
          <w:lang w:eastAsia="ar" w:bidi="ar-MA"/>
        </w:rPr>
        <w:t>: أنشئ ارتباط إمكانية عرض للقائمة عن طريق اتباع الخطوات التالية:</w:t>
      </w:r>
      <w:r w:rsidRPr="00192A42">
        <w:rPr>
          <w:rFonts w:ascii="Simplified Arabic" w:hAnsi="Simplified Arabic" w:cs="Simplified Arabic"/>
          <w:rtl/>
          <w:lang w:eastAsia="ar" w:bidi="ar-MA"/>
        </w:rPr>
        <w:br/>
        <w:t>مشاركة &gt; نسخ الارتباط &gt; تعيين الإعدادات على: أي شخص لديه الارتباط يمكنه العرض (أو خيارات عرض أخرى) &gt; تطبيق &gt; نسخ</w:t>
      </w:r>
    </w:p>
    <w:p w14:paraId="0FD69951" w14:textId="77777777" w:rsidR="0064148A" w:rsidRPr="00192A42" w:rsidRDefault="0064148A" w:rsidP="002437ED">
      <w:pPr>
        <w:pStyle w:val="BodyText"/>
        <w:bidi/>
        <w:rPr>
          <w:rFonts w:ascii="Simplified Arabic" w:hAnsi="Simplified Arabic" w:cs="Simplified Arabic"/>
        </w:rPr>
      </w:pPr>
    </w:p>
    <w:p w14:paraId="27AC6E61" w14:textId="5157E9D8" w:rsidR="00A563B9" w:rsidRPr="00192A42" w:rsidRDefault="000D7F07" w:rsidP="00791D19">
      <w:pPr>
        <w:pStyle w:val="Heading2"/>
        <w:bidi/>
        <w:rPr>
          <w:rFonts w:ascii="Simplified Arabic" w:hAnsi="Simplified Arabic" w:cs="Simplified Arabic"/>
          <w:b/>
          <w:bCs/>
          <w:szCs w:val="28"/>
          <w:lang w:eastAsia="ar" w:bidi="ar-MA"/>
        </w:rPr>
      </w:pPr>
      <w:r w:rsidRPr="00192A42">
        <w:rPr>
          <w:rFonts w:ascii="Simplified Arabic" w:hAnsi="Simplified Arabic" w:cs="Simplified Arabic"/>
          <w:b/>
          <w:bCs/>
          <w:szCs w:val="28"/>
          <w:rtl/>
          <w:lang w:eastAsia="ar" w:bidi="ar-MA"/>
        </w:rPr>
        <w:t xml:space="preserve">المعمل </w:t>
      </w:r>
      <w:r w:rsidRPr="00F625A7">
        <w:rPr>
          <w:rFonts w:cstheme="majorHAnsi"/>
          <w:szCs w:val="28"/>
          <w:rtl/>
          <w:lang w:eastAsia="ar" w:bidi="ar-MA"/>
        </w:rPr>
        <w:t>1</w:t>
      </w:r>
      <w:r w:rsidR="00912079" w:rsidRPr="00F625A7">
        <w:rPr>
          <w:rFonts w:cstheme="majorHAnsi"/>
          <w:szCs w:val="28"/>
          <w:rtl/>
          <w:lang w:eastAsia="ar" w:bidi="ar-MA"/>
        </w:rPr>
        <w:t>-</w:t>
      </w:r>
      <w:r w:rsidRPr="00F625A7">
        <w:rPr>
          <w:rFonts w:cstheme="majorHAnsi"/>
          <w:szCs w:val="28"/>
          <w:rtl/>
          <w:lang w:eastAsia="ar" w:bidi="ar-MA"/>
        </w:rPr>
        <w:t>1</w:t>
      </w:r>
      <w:r w:rsidRPr="00192A42">
        <w:rPr>
          <w:rFonts w:ascii="Simplified Arabic" w:hAnsi="Simplified Arabic" w:cs="Simplified Arabic"/>
          <w:b/>
          <w:bCs/>
          <w:szCs w:val="28"/>
          <w:rtl/>
          <w:lang w:eastAsia="ar" w:bidi="ar-MA"/>
        </w:rPr>
        <w:t>: إنشاء قائمتك الأولى</w:t>
      </w:r>
    </w:p>
    <w:p w14:paraId="1D133557" w14:textId="77777777" w:rsidR="00A563B9" w:rsidRPr="00192A42" w:rsidRDefault="00A563B9" w:rsidP="00A563B9">
      <w:pPr>
        <w:pStyle w:val="Heading3"/>
        <w:bidi/>
        <w:rPr>
          <w:rFonts w:ascii="Simplified Arabic" w:hAnsi="Simplified Arabic" w:cs="Simplified Arabic"/>
          <w:b/>
          <w:bCs/>
          <w:szCs w:val="24"/>
        </w:rPr>
      </w:pPr>
      <w:r w:rsidRPr="00192A42">
        <w:rPr>
          <w:rFonts w:ascii="Simplified Arabic" w:hAnsi="Simplified Arabic" w:cs="Simplified Arabic"/>
          <w:b/>
          <w:bCs/>
          <w:szCs w:val="24"/>
          <w:rtl/>
          <w:lang w:eastAsia="ar" w:bidi="ar-MA"/>
        </w:rPr>
        <w:t>الغرض</w:t>
      </w:r>
    </w:p>
    <w:p w14:paraId="04F203A1" w14:textId="3FCA6616" w:rsidR="00A563B9" w:rsidRPr="00192A42" w:rsidRDefault="00A563B9" w:rsidP="00791D19">
      <w:pPr>
        <w:pStyle w:val="BodyText"/>
        <w:bidi/>
        <w:rPr>
          <w:rFonts w:ascii="Simplified Arabic" w:hAnsi="Simplified Arabic" w:cs="Simplified Arabic"/>
        </w:rPr>
      </w:pPr>
      <w:r w:rsidRPr="00192A42">
        <w:rPr>
          <w:rFonts w:ascii="Simplified Arabic" w:hAnsi="Simplified Arabic" w:cs="Simplified Arabic"/>
          <w:rtl/>
          <w:lang w:eastAsia="ar" w:bidi="ar-MA"/>
        </w:rPr>
        <w:t>من خلال هذا المعمل، سيطبق المتعلمون معارفهم على ما يلي:</w:t>
      </w:r>
    </w:p>
    <w:p w14:paraId="5381F3BB" w14:textId="3CBAB013" w:rsidR="00A563B9" w:rsidRPr="00192A42" w:rsidRDefault="00A563B9" w:rsidP="00791D19">
      <w:pPr>
        <w:pStyle w:val="ListBullet"/>
        <w:bidi/>
        <w:rPr>
          <w:rFonts w:ascii="Simplified Arabic" w:hAnsi="Simplified Arabic" w:cs="Simplified Arabic"/>
        </w:rPr>
      </w:pPr>
      <w:r w:rsidRPr="00192A42">
        <w:rPr>
          <w:rFonts w:ascii="Simplified Arabic" w:hAnsi="Simplified Arabic" w:cs="Simplified Arabic"/>
          <w:rtl/>
          <w:lang w:eastAsia="ar" w:bidi="ar-MA"/>
        </w:rPr>
        <w:t>إنشاء قائمة من قائمة فارغة</w:t>
      </w:r>
    </w:p>
    <w:p w14:paraId="3B702846" w14:textId="77777777" w:rsidR="00A563B9" w:rsidRPr="00192A42" w:rsidRDefault="00A563B9" w:rsidP="00791D19">
      <w:pPr>
        <w:pStyle w:val="ListBullet"/>
        <w:bidi/>
        <w:rPr>
          <w:rFonts w:ascii="Simplified Arabic" w:hAnsi="Simplified Arabic" w:cs="Simplified Arabic"/>
        </w:rPr>
      </w:pPr>
      <w:r w:rsidRPr="00192A42">
        <w:rPr>
          <w:rFonts w:ascii="Simplified Arabic" w:hAnsi="Simplified Arabic" w:cs="Simplified Arabic"/>
          <w:rtl/>
          <w:lang w:eastAsia="ar" w:bidi="ar-MA"/>
        </w:rPr>
        <w:t>إضافة أعمدة لتسجيل البيانات ذات الصلة</w:t>
      </w:r>
    </w:p>
    <w:p w14:paraId="58C5C904" w14:textId="105DE77A" w:rsidR="00A563B9" w:rsidRDefault="00A563B9" w:rsidP="00A563B9">
      <w:pPr>
        <w:pStyle w:val="Heading3"/>
        <w:bidi/>
        <w:rPr>
          <w:rFonts w:ascii="Simplified Arabic" w:hAnsi="Simplified Arabic" w:cs="Simplified Arabic"/>
          <w:b/>
          <w:bCs/>
          <w:szCs w:val="24"/>
          <w:rtl/>
          <w:lang w:eastAsia="ar" w:bidi="ar-MA"/>
        </w:rPr>
      </w:pPr>
      <w:r w:rsidRPr="00192A42">
        <w:rPr>
          <w:rFonts w:ascii="Simplified Arabic" w:hAnsi="Simplified Arabic" w:cs="Simplified Arabic"/>
          <w:b/>
          <w:bCs/>
          <w:szCs w:val="24"/>
          <w:rtl/>
          <w:lang w:eastAsia="ar" w:bidi="ar-MA"/>
        </w:rPr>
        <w:t>الإرشادات</w:t>
      </w:r>
    </w:p>
    <w:p w14:paraId="7D85F3AE" w14:textId="16E25B8A" w:rsidR="001A6698" w:rsidRPr="00192A42" w:rsidRDefault="001A6698" w:rsidP="00192A42">
      <w:pPr>
        <w:tabs>
          <w:tab w:val="left" w:pos="8527"/>
        </w:tabs>
        <w:rPr>
          <w:rtl/>
          <w:lang w:eastAsia="ar" w:bidi="ar-MA"/>
        </w:rPr>
      </w:pPr>
      <w:r>
        <w:rPr>
          <w:lang w:eastAsia="ar" w:bidi="ar-MA"/>
        </w:rPr>
        <w:lastRenderedPageBreak/>
        <w:tab/>
      </w:r>
    </w:p>
    <w:p w14:paraId="3B0D9BF3" w14:textId="14249059" w:rsidR="001A6698" w:rsidRDefault="001A6698" w:rsidP="001A6698">
      <w:pPr>
        <w:rPr>
          <w:rFonts w:ascii="Simplified Arabic" w:eastAsiaTheme="majorEastAsia" w:hAnsi="Simplified Arabic" w:cs="Simplified Arabic"/>
          <w:b/>
          <w:bCs/>
          <w:sz w:val="24"/>
          <w:szCs w:val="24"/>
          <w:rtl/>
          <w:lang w:eastAsia="ar" w:bidi="ar-MA"/>
        </w:rPr>
      </w:pPr>
    </w:p>
    <w:p w14:paraId="59C25C5B" w14:textId="77777777" w:rsidR="001A6698" w:rsidRPr="00192A42" w:rsidRDefault="001A6698" w:rsidP="00192A42"/>
    <w:p w14:paraId="36BD7226" w14:textId="25A6D8C7" w:rsidR="00A563B9" w:rsidRPr="00192A42" w:rsidRDefault="00A563B9" w:rsidP="002D235B">
      <w:pPr>
        <w:pStyle w:val="BodyText"/>
        <w:bidi/>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t xml:space="preserve">يفتح صديقك متجرًا جديدًا لبيع أدوات منزلية يكثر الطلب عليها. وتم تعيينك مسؤولاً تنفيذيًا لمساعدته على افتتاح المتجر. استخدم </w:t>
      </w:r>
      <w:r w:rsidR="002D235B" w:rsidRPr="00F625A7">
        <w:rPr>
          <w:rFonts w:cstheme="minorHAnsi"/>
          <w:shd w:val="clear" w:color="auto" w:fill="FFFFFF"/>
          <w:lang w:eastAsia="ar" w:bidi="en-US"/>
        </w:rPr>
        <w:t>M365</w:t>
      </w:r>
      <w:r w:rsidRPr="00192A42">
        <w:rPr>
          <w:rFonts w:ascii="Simplified Arabic" w:hAnsi="Simplified Arabic" w:cs="Simplified Arabic"/>
          <w:shd w:val="clear" w:color="auto" w:fill="FFFFFF"/>
          <w:rtl/>
          <w:lang w:eastAsia="ar" w:bidi="ar-MA"/>
        </w:rPr>
        <w:t xml:space="preserve"> لتنظيم عملك.</w:t>
      </w:r>
    </w:p>
    <w:p w14:paraId="1CD0F186" w14:textId="16E1A0B1" w:rsidR="00A563B9" w:rsidRPr="00192A42" w:rsidRDefault="002673E4" w:rsidP="00A411A3">
      <w:pPr>
        <w:pStyle w:val="BodyText"/>
        <w:bidi/>
        <w:rPr>
          <w:rFonts w:ascii="Simplified Arabic" w:hAnsi="Simplified Arabic" w:cs="Simplified Arabic"/>
        </w:rPr>
      </w:pPr>
      <w:r w:rsidRPr="00192A42">
        <w:rPr>
          <w:rFonts w:ascii="Simplified Arabic" w:hAnsi="Simplified Arabic" w:cs="Simplified Arabic"/>
          <w:rtl/>
          <w:lang w:eastAsia="ar" w:bidi="ar-MA"/>
        </w:rPr>
        <w:t>و</w:t>
      </w:r>
      <w:r w:rsidR="00A563B9" w:rsidRPr="00192A42">
        <w:rPr>
          <w:rFonts w:ascii="Simplified Arabic" w:hAnsi="Simplified Arabic" w:cs="Simplified Arabic"/>
          <w:rtl/>
          <w:lang w:eastAsia="ar" w:bidi="ar-MA"/>
        </w:rPr>
        <w:t xml:space="preserve">لتعقب الأصناف التي يخطط صديقك لبيعها، </w:t>
      </w:r>
      <w:r w:rsidRPr="00192A42">
        <w:rPr>
          <w:rFonts w:ascii="Simplified Arabic" w:hAnsi="Simplified Arabic" w:cs="Simplified Arabic"/>
          <w:rtl/>
          <w:lang w:eastAsia="ar" w:bidi="ar-MA"/>
        </w:rPr>
        <w:t xml:space="preserve">قررت </w:t>
      </w:r>
      <w:r w:rsidR="00A563B9" w:rsidRPr="00192A42">
        <w:rPr>
          <w:rFonts w:ascii="Simplified Arabic" w:hAnsi="Simplified Arabic" w:cs="Simplified Arabic"/>
          <w:rtl/>
          <w:lang w:eastAsia="ar" w:bidi="ar-MA"/>
        </w:rPr>
        <w:t>استخد</w:t>
      </w:r>
      <w:r w:rsidR="00D00B81" w:rsidRPr="00192A42">
        <w:rPr>
          <w:rFonts w:ascii="Simplified Arabic" w:hAnsi="Simplified Arabic" w:cs="Simplified Arabic"/>
          <w:rtl/>
          <w:lang w:eastAsia="ar"/>
        </w:rPr>
        <w:t>ا</w:t>
      </w:r>
      <w:r w:rsidR="00A563B9" w:rsidRPr="00192A42">
        <w:rPr>
          <w:rFonts w:ascii="Simplified Arabic" w:hAnsi="Simplified Arabic" w:cs="Simplified Arabic"/>
          <w:rtl/>
          <w:lang w:eastAsia="ar" w:bidi="ar-MA"/>
        </w:rPr>
        <w:t xml:space="preserve">م </w:t>
      </w:r>
      <w:r w:rsidR="00A563B9" w:rsidRPr="00192A42">
        <w:rPr>
          <w:rFonts w:ascii="Simplified Arabic" w:hAnsi="Simplified Arabic" w:cs="Simplified Arabic"/>
          <w:lang w:eastAsia="ar" w:bidi="en-US"/>
        </w:rPr>
        <w:t>Lists</w:t>
      </w:r>
      <w:r w:rsidR="00A563B9" w:rsidRPr="00192A42">
        <w:rPr>
          <w:rFonts w:ascii="Simplified Arabic" w:hAnsi="Simplified Arabic" w:cs="Simplified Arabic"/>
          <w:rtl/>
          <w:lang w:eastAsia="ar" w:bidi="ar-MA"/>
        </w:rPr>
        <w:t>، وأنشئ قائمة فارغة باسم "الجرد" متضمنة الأعمدة التالية: "الصنف"، "الوصف"، "التكلفة"، "العدد". ما النوع الذي ستخصصه لكل عمود؟ أضف 15 صنفًا إلى القائمة. شارك نسخة قراءة فقط من القائمة مع أحد الأشخاص.</w:t>
      </w:r>
    </w:p>
    <w:p w14:paraId="16CE73BB" w14:textId="574AF79A" w:rsidR="00A563B9" w:rsidRPr="00192A42" w:rsidRDefault="00A563B9" w:rsidP="00A563B9">
      <w:pPr>
        <w:pStyle w:val="Heading3"/>
        <w:bidi/>
        <w:rPr>
          <w:rFonts w:ascii="Simplified Arabic" w:hAnsi="Simplified Arabic" w:cs="Simplified Arabic"/>
          <w:b/>
          <w:bCs/>
          <w:szCs w:val="24"/>
        </w:rPr>
      </w:pPr>
      <w:r w:rsidRPr="00192A42">
        <w:rPr>
          <w:rFonts w:ascii="Simplified Arabic" w:hAnsi="Simplified Arabic" w:cs="Simplified Arabic"/>
          <w:b/>
          <w:bCs/>
          <w:szCs w:val="24"/>
          <w:rtl/>
          <w:lang w:eastAsia="ar" w:bidi="ar-MA"/>
        </w:rPr>
        <w:t>مراجعة المعمل</w:t>
      </w:r>
    </w:p>
    <w:p w14:paraId="093A7C71" w14:textId="7393B6E0" w:rsidR="00A563B9" w:rsidRPr="00192A42" w:rsidRDefault="00A563B9" w:rsidP="001F1A01">
      <w:pPr>
        <w:pStyle w:val="ListNumber"/>
        <w:numPr>
          <w:ilvl w:val="0"/>
          <w:numId w:val="6"/>
        </w:numPr>
        <w:bidi/>
        <w:ind w:left="360"/>
        <w:rPr>
          <w:rFonts w:ascii="Simplified Arabic" w:hAnsi="Simplified Arabic" w:cs="Simplified Arabic"/>
          <w:lang w:eastAsia="en-US"/>
        </w:rPr>
      </w:pPr>
      <w:r w:rsidRPr="00192A42">
        <w:rPr>
          <w:rFonts w:ascii="Simplified Arabic" w:hAnsi="Simplified Arabic" w:cs="Simplified Arabic"/>
          <w:rtl/>
          <w:lang w:eastAsia="ar" w:bidi="ar-MA"/>
        </w:rPr>
        <w:t>إذا أردت ربط الأصناف بموقع ويب ليتم بيعها عبر الإنترنت، فما أنسب نوع للعمود؟</w:t>
      </w:r>
    </w:p>
    <w:p w14:paraId="23C4B4AC" w14:textId="72AD3AA6" w:rsidR="00A563B9" w:rsidRPr="00192A42" w:rsidRDefault="003A4B53" w:rsidP="003A4B53">
      <w:pPr>
        <w:pStyle w:val="ListNumber2"/>
        <w:numPr>
          <w:ilvl w:val="0"/>
          <w:numId w:val="0"/>
        </w:numPr>
        <w:bidi/>
        <w:ind w:left="425"/>
        <w:rPr>
          <w:rFonts w:ascii="Simplified Arabic" w:hAnsi="Simplified Arabic" w:cs="Simplified Arabic"/>
          <w:rtl/>
          <w:lang w:eastAsia="ar" w:bidi="ar-MA"/>
        </w:rPr>
      </w:pPr>
      <w:r w:rsidRPr="00192A42">
        <w:rPr>
          <w:rFonts w:ascii="Simplified Arabic" w:hAnsi="Simplified Arabic" w:cs="Simplified Arabic"/>
          <w:rtl/>
          <w:lang w:eastAsia="ar" w:bidi="ar-MA"/>
        </w:rPr>
        <w:t xml:space="preserve">أ- </w:t>
      </w:r>
      <w:r w:rsidR="00A563B9" w:rsidRPr="00192A42">
        <w:rPr>
          <w:rFonts w:ascii="Simplified Arabic" w:hAnsi="Simplified Arabic" w:cs="Simplified Arabic"/>
          <w:rtl/>
          <w:lang w:eastAsia="ar" w:bidi="ar-MA"/>
        </w:rPr>
        <w:t xml:space="preserve"> سطر نصي واحد</w:t>
      </w:r>
      <w:r w:rsidR="008E76CD" w:rsidRPr="00192A42">
        <w:rPr>
          <w:rFonts w:ascii="Simplified Arabic" w:hAnsi="Simplified Arabic" w:cs="Simplified Arabic"/>
          <w:rtl/>
          <w:lang w:eastAsia="ar" w:bidi="ar-MA"/>
        </w:rPr>
        <w:t xml:space="preserve"> </w:t>
      </w:r>
    </w:p>
    <w:p w14:paraId="4C53F81C" w14:textId="4B0D8F80" w:rsidR="00A563B9" w:rsidRPr="00192A42" w:rsidRDefault="008E76CD" w:rsidP="00192A42">
      <w:pPr>
        <w:pStyle w:val="ListNumber2"/>
        <w:numPr>
          <w:ilvl w:val="0"/>
          <w:numId w:val="0"/>
        </w:numPr>
        <w:bidi/>
        <w:ind w:left="425"/>
        <w:rPr>
          <w:rFonts w:ascii="Simplified Arabic" w:hAnsi="Simplified Arabic" w:cs="Simplified Arabic"/>
          <w:lang w:eastAsia="en-US"/>
        </w:rPr>
      </w:pPr>
      <w:r w:rsidRPr="00192A42">
        <w:rPr>
          <w:rFonts w:ascii="Simplified Arabic" w:hAnsi="Simplified Arabic" w:cs="Simplified Arabic"/>
          <w:rtl/>
          <w:lang w:eastAsia="ar" w:bidi="ar-MA"/>
        </w:rPr>
        <w:t xml:space="preserve">ب- </w:t>
      </w:r>
      <w:r w:rsidR="00A563B9" w:rsidRPr="00192A42">
        <w:rPr>
          <w:rFonts w:ascii="Simplified Arabic" w:hAnsi="Simplified Arabic" w:cs="Simplified Arabic"/>
          <w:rtl/>
          <w:lang w:eastAsia="ar" w:bidi="ar-MA"/>
        </w:rPr>
        <w:t>موقع</w:t>
      </w:r>
    </w:p>
    <w:p w14:paraId="4C622AE7" w14:textId="66CF5A83" w:rsidR="00A563B9" w:rsidRPr="00192A42" w:rsidRDefault="008E76CD" w:rsidP="00192A42">
      <w:pPr>
        <w:pStyle w:val="ListNumber2"/>
        <w:numPr>
          <w:ilvl w:val="0"/>
          <w:numId w:val="0"/>
        </w:numPr>
        <w:bidi/>
        <w:ind w:left="425"/>
        <w:rPr>
          <w:rFonts w:ascii="Simplified Arabic" w:hAnsi="Simplified Arabic" w:cs="Simplified Arabic"/>
          <w:b/>
          <w:bCs/>
          <w:lang w:eastAsia="en-US"/>
        </w:rPr>
      </w:pPr>
      <w:r w:rsidRPr="00192A42">
        <w:rPr>
          <w:rFonts w:ascii="Simplified Arabic" w:hAnsi="Simplified Arabic" w:cs="Simplified Arabic"/>
          <w:b/>
          <w:bCs/>
          <w:rtl/>
          <w:lang w:eastAsia="ar" w:bidi="ar-MA"/>
        </w:rPr>
        <w:t xml:space="preserve">ج- </w:t>
      </w:r>
      <w:r w:rsidR="00A563B9" w:rsidRPr="00192A42">
        <w:rPr>
          <w:rFonts w:ascii="Simplified Arabic" w:hAnsi="Simplified Arabic" w:cs="Simplified Arabic"/>
          <w:b/>
          <w:bCs/>
          <w:rtl/>
          <w:lang w:eastAsia="ar" w:bidi="ar-MA"/>
        </w:rPr>
        <w:t>ارتباط تشعبي</w:t>
      </w:r>
    </w:p>
    <w:p w14:paraId="6D14CCDC" w14:textId="4E8ED8DA" w:rsidR="00A563B9" w:rsidRPr="00192A42" w:rsidRDefault="008E76CD" w:rsidP="00192A42">
      <w:pPr>
        <w:pStyle w:val="ListNumber2"/>
        <w:numPr>
          <w:ilvl w:val="0"/>
          <w:numId w:val="0"/>
        </w:numPr>
        <w:bidi/>
        <w:ind w:left="425"/>
        <w:rPr>
          <w:rFonts w:ascii="Simplified Arabic" w:hAnsi="Simplified Arabic" w:cs="Simplified Arabic"/>
          <w:lang w:eastAsia="en-US"/>
        </w:rPr>
      </w:pPr>
      <w:r w:rsidRPr="00192A42">
        <w:rPr>
          <w:rFonts w:ascii="Simplified Arabic" w:hAnsi="Simplified Arabic" w:cs="Simplified Arabic"/>
          <w:rtl/>
          <w:lang w:eastAsia="ar" w:bidi="ar-MA"/>
        </w:rPr>
        <w:t xml:space="preserve">د- </w:t>
      </w:r>
      <w:r w:rsidR="00A563B9" w:rsidRPr="00192A42">
        <w:rPr>
          <w:rFonts w:ascii="Simplified Arabic" w:hAnsi="Simplified Arabic" w:cs="Simplified Arabic"/>
          <w:rtl/>
          <w:lang w:eastAsia="ar" w:bidi="ar-MA"/>
        </w:rPr>
        <w:t>صورة</w:t>
      </w:r>
    </w:p>
    <w:p w14:paraId="5204182B" w14:textId="7A045F9E" w:rsidR="00A563B9" w:rsidRPr="00192A42" w:rsidRDefault="00A563B9" w:rsidP="00D44D83">
      <w:pPr>
        <w:pStyle w:val="ListNumber"/>
        <w:bidi/>
        <w:rPr>
          <w:rFonts w:ascii="Simplified Arabic" w:hAnsi="Simplified Arabic" w:cs="Simplified Arabic"/>
          <w:lang w:eastAsia="en-US"/>
        </w:rPr>
      </w:pPr>
      <w:r w:rsidRPr="00192A42">
        <w:rPr>
          <w:rFonts w:ascii="Simplified Arabic" w:hAnsi="Simplified Arabic" w:cs="Simplified Arabic"/>
          <w:rtl/>
          <w:lang w:eastAsia="ar" w:bidi="ar-MA"/>
        </w:rPr>
        <w:t>ما الأنواع التي حددت لكل عمود؟</w:t>
      </w:r>
    </w:p>
    <w:p w14:paraId="02201A64" w14:textId="0980EF3E" w:rsidR="00A563B9" w:rsidRPr="00192A42" w:rsidRDefault="00491B1A" w:rsidP="00D44D83">
      <w:pPr>
        <w:pStyle w:val="ListNumber"/>
        <w:bidi/>
        <w:rPr>
          <w:rFonts w:ascii="Simplified Arabic" w:hAnsi="Simplified Arabic" w:cs="Simplified Arabic"/>
          <w:lang w:eastAsia="en-US"/>
        </w:rPr>
      </w:pPr>
      <w:r w:rsidRPr="00192A42">
        <w:rPr>
          <w:rFonts w:ascii="Simplified Arabic" w:hAnsi="Simplified Arabic" w:cs="Simplified Arabic"/>
          <w:rtl/>
          <w:lang w:eastAsia="ar" w:bidi="ar-MA"/>
        </w:rPr>
        <w:t>من الذي شاركت معه نسخة قراءة فقط من القائمة؟</w:t>
      </w:r>
    </w:p>
    <w:p w14:paraId="2DB302BD" w14:textId="77777777" w:rsidR="00DB1AB3" w:rsidRPr="00192A42" w:rsidRDefault="00DB1AB3" w:rsidP="00DB1AB3">
      <w:pPr>
        <w:pStyle w:val="BodyText"/>
        <w:bidi/>
        <w:rPr>
          <w:rFonts w:ascii="Simplified Arabic" w:hAnsi="Simplified Arabic" w:cs="Simplified Arabic"/>
          <w:sz w:val="2"/>
          <w:szCs w:val="2"/>
          <w:lang w:eastAsia="en-US"/>
        </w:rPr>
      </w:pPr>
    </w:p>
    <w:p w14:paraId="56B9F511" w14:textId="34B2F729" w:rsidR="00A563B9" w:rsidRPr="00192A42" w:rsidRDefault="00115596" w:rsidP="00A563B9">
      <w:pPr>
        <w:pStyle w:val="Heading2"/>
        <w:bidi/>
        <w:rPr>
          <w:rFonts w:ascii="Simplified Arabic" w:hAnsi="Simplified Arabic" w:cs="Simplified Arabic"/>
          <w:b/>
          <w:bCs/>
          <w:szCs w:val="28"/>
        </w:rPr>
      </w:pPr>
      <w:r w:rsidRPr="00192A42">
        <w:rPr>
          <w:rFonts w:ascii="Simplified Arabic" w:hAnsi="Simplified Arabic" w:cs="Simplified Arabic"/>
          <w:b/>
          <w:bCs/>
          <w:szCs w:val="28"/>
          <w:rtl/>
          <w:lang w:eastAsia="ar" w:bidi="ar-MA"/>
        </w:rPr>
        <w:t xml:space="preserve">المعمل </w:t>
      </w:r>
      <w:r w:rsidRPr="00F625A7">
        <w:rPr>
          <w:rFonts w:cstheme="majorHAnsi"/>
          <w:szCs w:val="28"/>
          <w:rtl/>
          <w:lang w:eastAsia="ar" w:bidi="ar-MA"/>
        </w:rPr>
        <w:t>1</w:t>
      </w:r>
      <w:r w:rsidR="00963261" w:rsidRPr="00F625A7">
        <w:rPr>
          <w:rFonts w:cstheme="majorHAnsi"/>
          <w:szCs w:val="28"/>
          <w:rtl/>
          <w:lang w:eastAsia="ar" w:bidi="ar-MA"/>
        </w:rPr>
        <w:t>-</w:t>
      </w:r>
      <w:r w:rsidRPr="00F625A7">
        <w:rPr>
          <w:rFonts w:cstheme="majorHAnsi"/>
          <w:szCs w:val="28"/>
          <w:rtl/>
          <w:lang w:eastAsia="ar" w:bidi="ar-MA"/>
        </w:rPr>
        <w:t>2</w:t>
      </w:r>
      <w:r w:rsidRPr="00192A42">
        <w:rPr>
          <w:rFonts w:ascii="Simplified Arabic" w:hAnsi="Simplified Arabic" w:cs="Simplified Arabic"/>
          <w:b/>
          <w:bCs/>
          <w:szCs w:val="28"/>
          <w:rtl/>
          <w:lang w:eastAsia="ar" w:bidi="ar-MA"/>
        </w:rPr>
        <w:t xml:space="preserve">: إنشاء قوائم باستخدام </w:t>
      </w:r>
      <w:r w:rsidRPr="00F625A7">
        <w:rPr>
          <w:rFonts w:cstheme="majorHAnsi"/>
          <w:szCs w:val="28"/>
          <w:lang w:eastAsia="ar" w:bidi="en-US"/>
        </w:rPr>
        <w:t>Excel</w:t>
      </w:r>
    </w:p>
    <w:p w14:paraId="36FB71F5" w14:textId="77777777" w:rsidR="00A563B9" w:rsidRPr="00192A42" w:rsidRDefault="00A563B9" w:rsidP="00A563B9">
      <w:pPr>
        <w:pStyle w:val="Heading3"/>
        <w:bidi/>
        <w:rPr>
          <w:rFonts w:ascii="Simplified Arabic" w:hAnsi="Simplified Arabic" w:cs="Simplified Arabic"/>
          <w:b/>
          <w:bCs/>
          <w:szCs w:val="24"/>
        </w:rPr>
      </w:pPr>
      <w:r w:rsidRPr="00192A42">
        <w:rPr>
          <w:rFonts w:ascii="Simplified Arabic" w:hAnsi="Simplified Arabic" w:cs="Simplified Arabic"/>
          <w:b/>
          <w:bCs/>
          <w:szCs w:val="24"/>
          <w:rtl/>
          <w:lang w:eastAsia="ar" w:bidi="ar-MA"/>
        </w:rPr>
        <w:t>الغرض</w:t>
      </w:r>
    </w:p>
    <w:p w14:paraId="674F833E" w14:textId="60AA671B" w:rsidR="00A563B9" w:rsidRPr="00192A42" w:rsidRDefault="00A563B9" w:rsidP="00D44D83">
      <w:pPr>
        <w:pStyle w:val="BodyText"/>
        <w:bidi/>
        <w:rPr>
          <w:rFonts w:ascii="Simplified Arabic" w:hAnsi="Simplified Arabic" w:cs="Simplified Arabic"/>
        </w:rPr>
      </w:pPr>
      <w:r w:rsidRPr="00192A42">
        <w:rPr>
          <w:rFonts w:ascii="Simplified Arabic" w:hAnsi="Simplified Arabic" w:cs="Simplified Arabic"/>
          <w:rtl/>
          <w:lang w:eastAsia="ar" w:bidi="ar-MA"/>
        </w:rPr>
        <w:t>من خلال هذا المعمل، سيطبق المتعلمون معارفهم على ما يلي:</w:t>
      </w:r>
    </w:p>
    <w:p w14:paraId="706AC70C" w14:textId="74EA1510" w:rsidR="00A563B9" w:rsidRPr="00192A42" w:rsidRDefault="00A411A3" w:rsidP="00D44D83">
      <w:pPr>
        <w:pStyle w:val="ListBullet"/>
        <w:bidi/>
        <w:rPr>
          <w:rFonts w:ascii="Simplified Arabic" w:hAnsi="Simplified Arabic" w:cs="Simplified Arabic"/>
        </w:rPr>
      </w:pPr>
      <w:r w:rsidRPr="00192A42">
        <w:rPr>
          <w:rFonts w:ascii="Simplified Arabic" w:hAnsi="Simplified Arabic" w:cs="Simplified Arabic"/>
          <w:rtl/>
          <w:lang w:eastAsia="ar" w:bidi="ar-MA"/>
        </w:rPr>
        <w:t xml:space="preserve">إنشاء "قائمة" من ورقة عمل </w:t>
      </w:r>
      <w:r w:rsidRPr="00F625A7">
        <w:rPr>
          <w:rFonts w:cstheme="minorHAnsi"/>
          <w:lang w:eastAsia="ar" w:bidi="en-US"/>
        </w:rPr>
        <w:t>Excel</w:t>
      </w:r>
      <w:r w:rsidRPr="00F625A7">
        <w:rPr>
          <w:rFonts w:cstheme="minorHAnsi"/>
          <w:rtl/>
          <w:lang w:eastAsia="ar" w:bidi="ar-MA"/>
        </w:rPr>
        <w:t xml:space="preserve"> </w:t>
      </w:r>
      <w:r w:rsidRPr="00192A42">
        <w:rPr>
          <w:rFonts w:ascii="Simplified Arabic" w:hAnsi="Simplified Arabic" w:cs="Simplified Arabic"/>
          <w:rtl/>
          <w:lang w:eastAsia="ar" w:bidi="ar-MA"/>
        </w:rPr>
        <w:t>موجودة</w:t>
      </w:r>
    </w:p>
    <w:p w14:paraId="4B631C48" w14:textId="77777777" w:rsidR="00A563B9" w:rsidRPr="00192A42" w:rsidRDefault="00A563B9" w:rsidP="00A563B9">
      <w:pPr>
        <w:pStyle w:val="Heading3"/>
        <w:bidi/>
        <w:rPr>
          <w:rFonts w:ascii="Simplified Arabic" w:hAnsi="Simplified Arabic" w:cs="Simplified Arabic"/>
          <w:b/>
          <w:szCs w:val="24"/>
          <w:lang w:eastAsia="ar" w:bidi="ar-MA"/>
        </w:rPr>
      </w:pPr>
      <w:r w:rsidRPr="00192A42">
        <w:rPr>
          <w:rFonts w:ascii="Simplified Arabic" w:hAnsi="Simplified Arabic" w:cs="Simplified Arabic"/>
          <w:b/>
          <w:szCs w:val="24"/>
          <w:rtl/>
          <w:lang w:eastAsia="ar" w:bidi="ar-MA"/>
        </w:rPr>
        <w:t>الإرشادات</w:t>
      </w:r>
    </w:p>
    <w:p w14:paraId="3440D8FD" w14:textId="77777777" w:rsidR="00A563B9" w:rsidRPr="00192A42" w:rsidRDefault="00A563B9" w:rsidP="00D44D83">
      <w:pPr>
        <w:pStyle w:val="BodyText"/>
        <w:bidi/>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t xml:space="preserve">تمت دعوتك أنت وصديقك للمشاركة في معرض تجاري كبير في مدينتك لعرض الأصناف التي تبيعها، وحصلت على قائمة بائعين من المعرض التجاري، وترغب في استيرادها إلى </w:t>
      </w:r>
      <w:r w:rsidRPr="00F625A7">
        <w:rPr>
          <w:rFonts w:cstheme="minorHAnsi"/>
          <w:shd w:val="clear" w:color="auto" w:fill="FFFFFF"/>
          <w:lang w:eastAsia="ar" w:bidi="en-US"/>
        </w:rPr>
        <w:t>Lists</w:t>
      </w:r>
      <w:r w:rsidRPr="00192A42">
        <w:rPr>
          <w:rFonts w:ascii="Simplified Arabic" w:hAnsi="Simplified Arabic" w:cs="Simplified Arabic"/>
          <w:shd w:val="clear" w:color="auto" w:fill="FFFFFF"/>
          <w:rtl/>
          <w:lang w:eastAsia="ar" w:bidi="ar-MA"/>
        </w:rPr>
        <w:t xml:space="preserve">. استورد </w:t>
      </w:r>
      <w:r w:rsidRPr="00F625A7">
        <w:rPr>
          <w:rFonts w:cstheme="minorHAnsi"/>
          <w:shd w:val="clear" w:color="auto" w:fill="FFFFFF"/>
          <w:lang w:eastAsia="ar" w:bidi="en-US"/>
        </w:rPr>
        <w:t>Vendors.xls</w:t>
      </w:r>
      <w:r w:rsidRPr="00192A42">
        <w:rPr>
          <w:rFonts w:ascii="Simplified Arabic" w:hAnsi="Simplified Arabic" w:cs="Simplified Arabic"/>
          <w:shd w:val="clear" w:color="auto" w:fill="FFFFFF"/>
          <w:rtl/>
          <w:lang w:eastAsia="ar" w:bidi="ar-MA"/>
        </w:rPr>
        <w:t xml:space="preserve"> إلى </w:t>
      </w:r>
      <w:r w:rsidRPr="00F625A7">
        <w:rPr>
          <w:rFonts w:cstheme="minorHAnsi"/>
          <w:shd w:val="clear" w:color="auto" w:fill="FFFFFF"/>
          <w:lang w:eastAsia="ar" w:bidi="en-US"/>
        </w:rPr>
        <w:t>Lists</w:t>
      </w:r>
      <w:r w:rsidRPr="00192A42">
        <w:rPr>
          <w:rFonts w:ascii="Simplified Arabic" w:hAnsi="Simplified Arabic" w:cs="Simplified Arabic"/>
          <w:shd w:val="clear" w:color="auto" w:fill="FFFFFF"/>
          <w:rtl/>
          <w:lang w:eastAsia="ar" w:bidi="ar-MA"/>
        </w:rPr>
        <w:t>.</w:t>
      </w:r>
    </w:p>
    <w:p w14:paraId="36D12BCA" w14:textId="7CCEC4D8" w:rsidR="00A563B9" w:rsidRPr="00192A42" w:rsidRDefault="00A563B9" w:rsidP="00D44D83">
      <w:pPr>
        <w:pStyle w:val="BodyText"/>
        <w:bidi/>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t xml:space="preserve">أنشئ القائمة "البائعون" عن طريق استيراد </w:t>
      </w:r>
      <w:r w:rsidRPr="00192A42">
        <w:rPr>
          <w:rFonts w:ascii="Simplified Arabic" w:hAnsi="Simplified Arabic" w:cs="Simplified Arabic"/>
          <w:shd w:val="clear" w:color="auto" w:fill="FFFFFF"/>
          <w:lang w:eastAsia="ar" w:bidi="en-US"/>
        </w:rPr>
        <w:t>Vendor.xlsx</w:t>
      </w:r>
      <w:r w:rsidRPr="00192A42">
        <w:rPr>
          <w:rFonts w:ascii="Simplified Arabic" w:hAnsi="Simplified Arabic" w:cs="Simplified Arabic"/>
          <w:shd w:val="clear" w:color="auto" w:fill="FFFFFF"/>
          <w:rtl/>
          <w:lang w:eastAsia="ar" w:bidi="ar-MA"/>
        </w:rPr>
        <w:t>. عليك تعظيم الاستفادة من وقتك عن طريق زيارة البائعين المرجحين. أضف عمودًا باسم "البائع المحتمل" كعمود اختيار، واستخدم "مرتفع" و"متوسط" و"منخفض" كاختيارات. وأخيرًا، صنف أرجحية كل بائع بصورة عشوائية.</w:t>
      </w:r>
    </w:p>
    <w:p w14:paraId="1189C1F9" w14:textId="6621CA1A" w:rsidR="00A563B9" w:rsidRPr="00192A42" w:rsidRDefault="00A563B9" w:rsidP="00A563B9">
      <w:pPr>
        <w:pStyle w:val="Heading3"/>
        <w:bidi/>
        <w:rPr>
          <w:rFonts w:ascii="Simplified Arabic" w:hAnsi="Simplified Arabic" w:cs="Simplified Arabic"/>
          <w:b/>
          <w:bCs/>
          <w:szCs w:val="24"/>
          <w:lang w:eastAsia="ar" w:bidi="ar-MA"/>
        </w:rPr>
      </w:pPr>
      <w:r w:rsidRPr="00192A42">
        <w:rPr>
          <w:rFonts w:ascii="Simplified Arabic" w:hAnsi="Simplified Arabic" w:cs="Simplified Arabic"/>
          <w:b/>
          <w:bCs/>
          <w:szCs w:val="24"/>
          <w:rtl/>
          <w:lang w:eastAsia="ar" w:bidi="ar-MA"/>
        </w:rPr>
        <w:t>مراجعة المعمل</w:t>
      </w:r>
    </w:p>
    <w:p w14:paraId="6CE31BE9" w14:textId="7DDBECA0" w:rsidR="00A563B9" w:rsidRPr="00192A42" w:rsidRDefault="00A563B9" w:rsidP="001F1A01">
      <w:pPr>
        <w:pStyle w:val="ListNumber"/>
        <w:numPr>
          <w:ilvl w:val="0"/>
          <w:numId w:val="7"/>
        </w:numPr>
        <w:bidi/>
        <w:ind w:left="360"/>
        <w:rPr>
          <w:rFonts w:ascii="Simplified Arabic" w:hAnsi="Simplified Arabic" w:cs="Simplified Arabic"/>
        </w:rPr>
      </w:pPr>
      <w:r w:rsidRPr="00192A42">
        <w:rPr>
          <w:rFonts w:ascii="Simplified Arabic" w:hAnsi="Simplified Arabic" w:cs="Simplified Arabic"/>
          <w:rtl/>
          <w:lang w:eastAsia="ar" w:bidi="ar-MA"/>
        </w:rPr>
        <w:t>عليك تعقب احتمال رواج كل صنف في القائمة. ويمكنك تسمية الصنف "مرتفع"، "متوسط"، "منخفض". ما أنسب نوع عمود؟</w:t>
      </w:r>
    </w:p>
    <w:p w14:paraId="5FB2AB29" w14:textId="34D3CC2E" w:rsidR="00A563B9" w:rsidRPr="00192A42" w:rsidRDefault="00A563B9" w:rsidP="00831922">
      <w:pPr>
        <w:pStyle w:val="ListNumber2"/>
        <w:numPr>
          <w:ilvl w:val="0"/>
          <w:numId w:val="8"/>
        </w:numPr>
        <w:bidi/>
        <w:rPr>
          <w:rFonts w:ascii="Simplified Arabic" w:hAnsi="Simplified Arabic" w:cs="Simplified Arabic"/>
        </w:rPr>
      </w:pPr>
      <w:r w:rsidRPr="00192A42">
        <w:rPr>
          <w:rFonts w:ascii="Simplified Arabic" w:hAnsi="Simplified Arabic" w:cs="Simplified Arabic"/>
          <w:rtl/>
          <w:lang w:eastAsia="ar" w:bidi="ar-MA"/>
        </w:rPr>
        <w:t>سطر نصي واحد</w:t>
      </w:r>
    </w:p>
    <w:p w14:paraId="645D24ED" w14:textId="473EF741" w:rsidR="00A563B9" w:rsidRPr="00192A42" w:rsidRDefault="00831922" w:rsidP="00192A42">
      <w:pPr>
        <w:pStyle w:val="ListNumber2"/>
        <w:numPr>
          <w:ilvl w:val="0"/>
          <w:numId w:val="8"/>
        </w:numPr>
        <w:bidi/>
        <w:ind w:left="301" w:firstLine="0"/>
        <w:rPr>
          <w:rFonts w:ascii="Simplified Arabic" w:hAnsi="Simplified Arabic" w:cs="Simplified Arabic"/>
        </w:rPr>
      </w:pPr>
      <w:r w:rsidRPr="00192A42">
        <w:rPr>
          <w:rFonts w:ascii="Simplified Arabic" w:hAnsi="Simplified Arabic" w:cs="Simplified Arabic"/>
          <w:rtl/>
          <w:lang w:eastAsia="ar" w:bidi="ar-MA"/>
        </w:rPr>
        <w:t xml:space="preserve"> </w:t>
      </w:r>
      <w:r w:rsidR="00A563B9" w:rsidRPr="00192A42">
        <w:rPr>
          <w:rFonts w:ascii="Simplified Arabic" w:hAnsi="Simplified Arabic" w:cs="Simplified Arabic"/>
          <w:rtl/>
          <w:lang w:eastAsia="ar" w:bidi="ar-MA"/>
        </w:rPr>
        <w:t>تاريخ ووقت</w:t>
      </w:r>
    </w:p>
    <w:p w14:paraId="645E7A8D" w14:textId="24B52BBE" w:rsidR="00A563B9" w:rsidRPr="00192A42" w:rsidRDefault="00A563B9" w:rsidP="00192A42">
      <w:pPr>
        <w:pStyle w:val="ListNumber2"/>
        <w:numPr>
          <w:ilvl w:val="0"/>
          <w:numId w:val="8"/>
        </w:numPr>
        <w:bidi/>
        <w:ind w:left="301" w:firstLine="0"/>
        <w:rPr>
          <w:rFonts w:ascii="Simplified Arabic" w:hAnsi="Simplified Arabic" w:cs="Simplified Arabic"/>
          <w:b/>
          <w:bCs/>
        </w:rPr>
      </w:pPr>
      <w:r w:rsidRPr="00192A42">
        <w:rPr>
          <w:rFonts w:ascii="Simplified Arabic" w:hAnsi="Simplified Arabic" w:cs="Simplified Arabic"/>
          <w:b/>
          <w:bCs/>
          <w:rtl/>
          <w:lang w:eastAsia="ar" w:bidi="ar-MA"/>
        </w:rPr>
        <w:t>اختيار</w:t>
      </w:r>
    </w:p>
    <w:p w14:paraId="179066FD" w14:textId="01F3FF56" w:rsidR="00A563B9" w:rsidRPr="00192A42" w:rsidRDefault="00A563B9" w:rsidP="00192A42">
      <w:pPr>
        <w:pStyle w:val="ListNumber2"/>
        <w:numPr>
          <w:ilvl w:val="0"/>
          <w:numId w:val="8"/>
        </w:numPr>
        <w:bidi/>
        <w:ind w:left="301" w:firstLine="0"/>
        <w:rPr>
          <w:rFonts w:ascii="Simplified Arabic" w:hAnsi="Simplified Arabic" w:cs="Simplified Arabic"/>
        </w:rPr>
      </w:pPr>
      <w:r w:rsidRPr="00192A42">
        <w:rPr>
          <w:rFonts w:ascii="Simplified Arabic" w:hAnsi="Simplified Arabic" w:cs="Simplified Arabic"/>
          <w:rtl/>
          <w:lang w:eastAsia="ar" w:bidi="ar-MA"/>
        </w:rPr>
        <w:lastRenderedPageBreak/>
        <w:t>رقم</w:t>
      </w:r>
    </w:p>
    <w:p w14:paraId="19CBC3BE" w14:textId="6E833761" w:rsidR="00A563B9" w:rsidRPr="00192A42" w:rsidRDefault="00A563B9" w:rsidP="00D44D83">
      <w:pPr>
        <w:pStyle w:val="ListNumber"/>
        <w:bidi/>
        <w:rPr>
          <w:rFonts w:ascii="Simplified Arabic" w:hAnsi="Simplified Arabic" w:cs="Simplified Arabic"/>
        </w:rPr>
      </w:pPr>
      <w:r w:rsidRPr="00192A42">
        <w:rPr>
          <w:rFonts w:ascii="Simplified Arabic" w:hAnsi="Simplified Arabic" w:cs="Simplified Arabic"/>
          <w:rtl/>
          <w:lang w:eastAsia="ar" w:bidi="ar-MA"/>
        </w:rPr>
        <w:t xml:space="preserve">ما الخطوات التي اتبعتها لاستيراد </w:t>
      </w:r>
      <w:r w:rsidRPr="002C6F22">
        <w:rPr>
          <w:rFonts w:cstheme="minorHAnsi"/>
          <w:lang w:eastAsia="ar" w:bidi="en-US"/>
        </w:rPr>
        <w:t>Vendor.xlsx</w:t>
      </w:r>
      <w:r w:rsidRPr="00192A42">
        <w:rPr>
          <w:rFonts w:ascii="Simplified Arabic" w:hAnsi="Simplified Arabic" w:cs="Simplified Arabic"/>
          <w:rtl/>
          <w:lang w:eastAsia="ar" w:bidi="ar-MA"/>
        </w:rPr>
        <w:t xml:space="preserve"> بنجاح وإضافة العمود "البائع المحتمل"؟</w:t>
      </w:r>
    </w:p>
    <w:p w14:paraId="3920FC9B" w14:textId="374ABFDE" w:rsidR="00DB1AB3" w:rsidRPr="00192A42" w:rsidRDefault="00A563B9" w:rsidP="00D44D83">
      <w:pPr>
        <w:pStyle w:val="ListNumber"/>
        <w:bidi/>
        <w:rPr>
          <w:rFonts w:ascii="Simplified Arabic" w:hAnsi="Simplified Arabic" w:cs="Simplified Arabic"/>
        </w:rPr>
      </w:pPr>
      <w:r w:rsidRPr="00192A42">
        <w:rPr>
          <w:rFonts w:ascii="Simplified Arabic" w:hAnsi="Simplified Arabic" w:cs="Simplified Arabic"/>
          <w:rtl/>
          <w:lang w:eastAsia="ar" w:bidi="ar-MA"/>
        </w:rPr>
        <w:t>من البائعون الذين حددت أنهم مرجحين؟</w:t>
      </w:r>
    </w:p>
    <w:p w14:paraId="4187A312" w14:textId="0CEFCF7B" w:rsidR="00A563B9" w:rsidRPr="00192A42" w:rsidRDefault="00115596" w:rsidP="00192A42">
      <w:pPr>
        <w:pStyle w:val="BodyText2"/>
        <w:bidi/>
        <w:rPr>
          <w:rFonts w:ascii="Simplified Arabic" w:hAnsi="Simplified Arabic" w:cs="Simplified Arabic"/>
          <w:b/>
          <w:bCs/>
          <w:sz w:val="28"/>
          <w:szCs w:val="28"/>
        </w:rPr>
      </w:pPr>
      <w:r w:rsidRPr="00192A42">
        <w:rPr>
          <w:rFonts w:ascii="Simplified Arabic" w:hAnsi="Simplified Arabic" w:cs="Simplified Arabic"/>
          <w:b/>
          <w:bCs/>
          <w:sz w:val="28"/>
          <w:szCs w:val="28"/>
          <w:rtl/>
          <w:lang w:eastAsia="ar" w:bidi="ar-MA"/>
        </w:rPr>
        <w:t xml:space="preserve">المعمل </w:t>
      </w:r>
      <w:r w:rsidRPr="002C6F22">
        <w:rPr>
          <w:rFonts w:asciiTheme="majorHAnsi" w:hAnsiTheme="majorHAnsi" w:cstheme="majorHAnsi"/>
          <w:sz w:val="28"/>
          <w:szCs w:val="28"/>
          <w:rtl/>
          <w:lang w:eastAsia="ar" w:bidi="ar-MA"/>
        </w:rPr>
        <w:t>1</w:t>
      </w:r>
      <w:r w:rsidR="00631AA7" w:rsidRPr="002C6F22">
        <w:rPr>
          <w:rFonts w:asciiTheme="majorHAnsi" w:hAnsiTheme="majorHAnsi" w:cstheme="majorHAnsi"/>
          <w:sz w:val="28"/>
          <w:szCs w:val="28"/>
          <w:rtl/>
          <w:lang w:eastAsia="ar" w:bidi="ar-MA"/>
        </w:rPr>
        <w:t>-</w:t>
      </w:r>
      <w:r w:rsidRPr="002C6F22">
        <w:rPr>
          <w:rFonts w:asciiTheme="majorHAnsi" w:hAnsiTheme="majorHAnsi" w:cstheme="majorHAnsi"/>
          <w:sz w:val="28"/>
          <w:szCs w:val="28"/>
          <w:rtl/>
          <w:lang w:eastAsia="ar" w:bidi="ar-MA"/>
        </w:rPr>
        <w:t>3</w:t>
      </w:r>
      <w:r w:rsidRPr="00192A42">
        <w:rPr>
          <w:rFonts w:ascii="Simplified Arabic" w:hAnsi="Simplified Arabic" w:cs="Simplified Arabic"/>
          <w:b/>
          <w:bCs/>
          <w:sz w:val="28"/>
          <w:szCs w:val="28"/>
          <w:rtl/>
          <w:lang w:eastAsia="ar" w:bidi="ar-MA"/>
        </w:rPr>
        <w:t>: إنشاء قوائم من قالب</w:t>
      </w:r>
    </w:p>
    <w:p w14:paraId="0B87BE70" w14:textId="77777777" w:rsidR="00A563B9" w:rsidRPr="00192A42" w:rsidRDefault="00A563B9" w:rsidP="00A563B9">
      <w:pPr>
        <w:pStyle w:val="Heading3"/>
        <w:bidi/>
        <w:rPr>
          <w:rFonts w:ascii="Simplified Arabic" w:hAnsi="Simplified Arabic" w:cs="Simplified Arabic"/>
          <w:b/>
          <w:bCs/>
          <w:szCs w:val="24"/>
        </w:rPr>
      </w:pPr>
      <w:r w:rsidRPr="00192A42">
        <w:rPr>
          <w:rFonts w:ascii="Simplified Arabic" w:hAnsi="Simplified Arabic" w:cs="Simplified Arabic"/>
          <w:b/>
          <w:bCs/>
          <w:szCs w:val="24"/>
          <w:rtl/>
          <w:lang w:eastAsia="ar" w:bidi="ar-MA"/>
        </w:rPr>
        <w:t>الغرض</w:t>
      </w:r>
    </w:p>
    <w:p w14:paraId="71A17A71" w14:textId="4269BD77" w:rsidR="00A563B9" w:rsidRPr="00192A42" w:rsidRDefault="00A563B9" w:rsidP="00DB4262">
      <w:pPr>
        <w:pStyle w:val="BodyText"/>
        <w:bidi/>
        <w:rPr>
          <w:rFonts w:ascii="Simplified Arabic" w:hAnsi="Simplified Arabic" w:cs="Simplified Arabic"/>
        </w:rPr>
      </w:pPr>
      <w:r w:rsidRPr="00192A42">
        <w:rPr>
          <w:rFonts w:ascii="Simplified Arabic" w:hAnsi="Simplified Arabic" w:cs="Simplified Arabic"/>
          <w:rtl/>
          <w:lang w:eastAsia="ar" w:bidi="ar-MA"/>
        </w:rPr>
        <w:t>من خلال هذا المعمل، سيطبق المتعلمون معارفهم على ما يلي:</w:t>
      </w:r>
    </w:p>
    <w:p w14:paraId="5AE34440" w14:textId="77777777" w:rsidR="00A563B9" w:rsidRPr="00192A42" w:rsidRDefault="00A563B9" w:rsidP="00DB4262">
      <w:pPr>
        <w:pStyle w:val="ListBullet"/>
        <w:bidi/>
        <w:rPr>
          <w:rFonts w:ascii="Simplified Arabic" w:hAnsi="Simplified Arabic" w:cs="Simplified Arabic"/>
        </w:rPr>
      </w:pPr>
      <w:r w:rsidRPr="00192A42">
        <w:rPr>
          <w:rFonts w:ascii="Simplified Arabic" w:hAnsi="Simplified Arabic" w:cs="Simplified Arabic"/>
          <w:rtl/>
          <w:lang w:eastAsia="ar" w:bidi="ar-MA"/>
        </w:rPr>
        <w:t>إنشاء قائمة من قالب</w:t>
      </w:r>
    </w:p>
    <w:p w14:paraId="5BBE2730" w14:textId="3AF07049" w:rsidR="00A563B9" w:rsidRPr="00192A42" w:rsidRDefault="00A563B9" w:rsidP="00DB4262">
      <w:pPr>
        <w:pStyle w:val="ListBullet"/>
        <w:bidi/>
        <w:rPr>
          <w:rFonts w:ascii="Simplified Arabic" w:hAnsi="Simplified Arabic" w:cs="Simplified Arabic"/>
        </w:rPr>
      </w:pPr>
      <w:r w:rsidRPr="00192A42">
        <w:rPr>
          <w:rFonts w:ascii="Simplified Arabic" w:hAnsi="Simplified Arabic" w:cs="Simplified Arabic"/>
          <w:rtl/>
          <w:lang w:eastAsia="ar" w:bidi="ar-MA"/>
        </w:rPr>
        <w:t>تعيين مهام</w:t>
      </w:r>
    </w:p>
    <w:p w14:paraId="28F23168" w14:textId="77777777" w:rsidR="00A563B9" w:rsidRPr="00192A42" w:rsidRDefault="00A563B9" w:rsidP="00A563B9">
      <w:pPr>
        <w:pStyle w:val="Heading3"/>
        <w:bidi/>
        <w:rPr>
          <w:rFonts w:ascii="Simplified Arabic" w:hAnsi="Simplified Arabic" w:cs="Simplified Arabic"/>
          <w:b/>
          <w:bCs/>
          <w:szCs w:val="24"/>
          <w:lang w:eastAsia="ar" w:bidi="ar-MA"/>
        </w:rPr>
      </w:pPr>
      <w:r w:rsidRPr="00192A42">
        <w:rPr>
          <w:rFonts w:ascii="Simplified Arabic" w:hAnsi="Simplified Arabic" w:cs="Simplified Arabic"/>
          <w:b/>
          <w:bCs/>
          <w:szCs w:val="24"/>
          <w:rtl/>
          <w:lang w:eastAsia="ar" w:bidi="ar-MA"/>
        </w:rPr>
        <w:t>الإرشادات</w:t>
      </w:r>
    </w:p>
    <w:p w14:paraId="6E5E3BDE" w14:textId="024F5989" w:rsidR="00A563B9" w:rsidRPr="00192A42" w:rsidRDefault="00A563B9" w:rsidP="00DB4262">
      <w:pPr>
        <w:pStyle w:val="BodyText"/>
        <w:bidi/>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t>تعرفت مؤخرًا على شخص في مدينتك يمتلك متجرًا لبيع الأجهزة المنزلية ويرغب في مشاركتك، وقررتما أن تتوليا معًا أمر جناح المعرض التجاري. لتنظيم الوقت في المعرض التجاري، أنشئ "قائمة" باستخدام قالب المسار.</w:t>
      </w:r>
    </w:p>
    <w:p w14:paraId="302BB2BA" w14:textId="7D030B63" w:rsidR="00A563B9" w:rsidRPr="00192A42" w:rsidRDefault="00A563B9" w:rsidP="00DB4262">
      <w:pPr>
        <w:pStyle w:val="BodyText"/>
        <w:bidi/>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t>أنشئ قائمة بمسار المعرض التجاري باستخدام القالب "المسار"، واحذف الأعمدة غير الضرورية مثل "رمز الجلسة". ما الأعمدة الأخرى التي يمكنك حذفها؟ ستتناوبان على إدارة الفعاليات والجناح. أعد تسمية العمود "المتحدث (المتحدثون)" لتكون "مهمة الجناح". أضف الفعاليات التالية: إفطار، جلسة رئيسية، غداء، وعيّن نفسك أو شريكك أو كليكما لكل فعالية.</w:t>
      </w:r>
    </w:p>
    <w:p w14:paraId="177465CF" w14:textId="16350126" w:rsidR="00A563B9" w:rsidRPr="00192A42" w:rsidRDefault="00A563B9" w:rsidP="00A563B9">
      <w:pPr>
        <w:pStyle w:val="Heading3"/>
        <w:bidi/>
        <w:rPr>
          <w:rFonts w:ascii="Simplified Arabic" w:hAnsi="Simplified Arabic" w:cs="Simplified Arabic"/>
          <w:b/>
          <w:bCs/>
          <w:szCs w:val="24"/>
          <w:lang w:eastAsia="ar" w:bidi="ar-MA"/>
        </w:rPr>
      </w:pPr>
      <w:r w:rsidRPr="00192A42">
        <w:rPr>
          <w:rFonts w:ascii="Simplified Arabic" w:hAnsi="Simplified Arabic" w:cs="Simplified Arabic"/>
          <w:b/>
          <w:bCs/>
          <w:szCs w:val="24"/>
          <w:rtl/>
          <w:lang w:eastAsia="ar" w:bidi="ar-MA"/>
        </w:rPr>
        <w:t>مراجعة المعمل</w:t>
      </w:r>
    </w:p>
    <w:p w14:paraId="677280AD" w14:textId="5A64AB2A" w:rsidR="00A563B9" w:rsidRPr="00192A42" w:rsidRDefault="00A563B9" w:rsidP="001F1A01">
      <w:pPr>
        <w:pStyle w:val="ListNumber"/>
        <w:numPr>
          <w:ilvl w:val="0"/>
          <w:numId w:val="9"/>
        </w:numPr>
        <w:bidi/>
        <w:ind w:left="360"/>
        <w:rPr>
          <w:rFonts w:ascii="Simplified Arabic" w:hAnsi="Simplified Arabic" w:cs="Simplified Arabic"/>
        </w:rPr>
      </w:pPr>
      <w:r w:rsidRPr="00192A42">
        <w:rPr>
          <w:rFonts w:ascii="Simplified Arabic" w:hAnsi="Simplified Arabic" w:cs="Simplified Arabic"/>
          <w:rtl/>
          <w:lang w:eastAsia="ar" w:bidi="ar-MA"/>
        </w:rPr>
        <w:t>يتعين عليك تعيين مهمة الجناح لكل جلسة بينك وبين شريكك. أي من أعمدة القالب "المسار" التالية يمكن إعادة استخدامه لاحتواء الشخص الموكل بمهمة الجناح خلال الجلسة؟</w:t>
      </w:r>
    </w:p>
    <w:p w14:paraId="2EBF5BD1" w14:textId="7B428417" w:rsidR="00A563B9" w:rsidRPr="00192A42" w:rsidRDefault="00B272E4" w:rsidP="00192A42">
      <w:pPr>
        <w:pStyle w:val="ListNumber2"/>
        <w:numPr>
          <w:ilvl w:val="0"/>
          <w:numId w:val="0"/>
        </w:numPr>
        <w:bidi/>
        <w:ind w:left="425"/>
        <w:rPr>
          <w:rFonts w:ascii="Simplified Arabic" w:hAnsi="Simplified Arabic" w:cs="Simplified Arabic"/>
          <w:lang w:eastAsia="ar" w:bidi="ar-MA"/>
        </w:rPr>
      </w:pPr>
      <w:r w:rsidRPr="00192A42">
        <w:rPr>
          <w:rFonts w:ascii="Simplified Arabic" w:hAnsi="Simplified Arabic" w:cs="Simplified Arabic"/>
          <w:rtl/>
          <w:lang w:eastAsia="ar" w:bidi="ar-MA"/>
        </w:rPr>
        <w:t xml:space="preserve">أ- </w:t>
      </w:r>
      <w:r w:rsidR="00A563B9" w:rsidRPr="00192A42">
        <w:rPr>
          <w:rFonts w:ascii="Simplified Arabic" w:hAnsi="Simplified Arabic" w:cs="Simplified Arabic"/>
          <w:rtl/>
          <w:lang w:eastAsia="ar" w:bidi="ar-MA"/>
        </w:rPr>
        <w:t>رمز الجلسة</w:t>
      </w:r>
    </w:p>
    <w:p w14:paraId="7E323B23" w14:textId="0677E8A2" w:rsidR="00A563B9" w:rsidRPr="00192A42" w:rsidRDefault="00B272E4" w:rsidP="00192A42">
      <w:pPr>
        <w:pStyle w:val="ListNumber2"/>
        <w:numPr>
          <w:ilvl w:val="0"/>
          <w:numId w:val="0"/>
        </w:numPr>
        <w:bidi/>
        <w:ind w:left="425"/>
        <w:rPr>
          <w:rFonts w:ascii="Simplified Arabic" w:hAnsi="Simplified Arabic" w:cs="Simplified Arabic"/>
          <w:b/>
          <w:bCs/>
          <w:lang w:eastAsia="ar" w:bidi="ar-MA"/>
        </w:rPr>
      </w:pPr>
      <w:r w:rsidRPr="00192A42">
        <w:rPr>
          <w:rFonts w:ascii="Simplified Arabic" w:hAnsi="Simplified Arabic" w:cs="Simplified Arabic"/>
          <w:b/>
          <w:bCs/>
          <w:rtl/>
          <w:lang w:eastAsia="ar" w:bidi="ar-MA"/>
        </w:rPr>
        <w:t xml:space="preserve">ب- </w:t>
      </w:r>
      <w:r w:rsidR="00A563B9" w:rsidRPr="00192A42">
        <w:rPr>
          <w:rFonts w:ascii="Simplified Arabic" w:hAnsi="Simplified Arabic" w:cs="Simplified Arabic"/>
          <w:b/>
          <w:bCs/>
          <w:rtl/>
          <w:lang w:eastAsia="ar" w:bidi="ar-MA"/>
        </w:rPr>
        <w:t>المتحدث (المتحدثون)</w:t>
      </w:r>
    </w:p>
    <w:p w14:paraId="6813A23A" w14:textId="3DAAC89A" w:rsidR="00A563B9" w:rsidRPr="00192A42" w:rsidRDefault="00B272E4" w:rsidP="00192A42">
      <w:pPr>
        <w:pStyle w:val="ListNumber2"/>
        <w:numPr>
          <w:ilvl w:val="0"/>
          <w:numId w:val="0"/>
        </w:numPr>
        <w:bidi/>
        <w:ind w:left="425"/>
        <w:rPr>
          <w:rFonts w:ascii="Simplified Arabic" w:hAnsi="Simplified Arabic" w:cs="Simplified Arabic"/>
          <w:lang w:eastAsia="ar" w:bidi="ar-MA"/>
        </w:rPr>
      </w:pPr>
      <w:r w:rsidRPr="00192A42">
        <w:rPr>
          <w:rFonts w:ascii="Simplified Arabic" w:hAnsi="Simplified Arabic" w:cs="Simplified Arabic"/>
          <w:rtl/>
          <w:lang w:eastAsia="ar" w:bidi="ar-MA"/>
        </w:rPr>
        <w:t xml:space="preserve">ج- </w:t>
      </w:r>
      <w:r w:rsidR="00A563B9" w:rsidRPr="00192A42">
        <w:rPr>
          <w:rFonts w:ascii="Simplified Arabic" w:hAnsi="Simplified Arabic" w:cs="Simplified Arabic"/>
          <w:rtl/>
          <w:lang w:eastAsia="ar" w:bidi="ar-MA"/>
        </w:rPr>
        <w:t>الوصف</w:t>
      </w:r>
    </w:p>
    <w:p w14:paraId="5443764B" w14:textId="16643CD6" w:rsidR="00A563B9" w:rsidRPr="00192A42" w:rsidRDefault="00B272E4" w:rsidP="00192A42">
      <w:pPr>
        <w:pStyle w:val="ListNumber2"/>
        <w:numPr>
          <w:ilvl w:val="0"/>
          <w:numId w:val="0"/>
        </w:numPr>
        <w:bidi/>
        <w:ind w:left="425"/>
        <w:rPr>
          <w:rFonts w:ascii="Simplified Arabic" w:hAnsi="Simplified Arabic" w:cs="Simplified Arabic"/>
        </w:rPr>
      </w:pPr>
      <w:r w:rsidRPr="00192A42">
        <w:rPr>
          <w:rFonts w:ascii="Simplified Arabic" w:hAnsi="Simplified Arabic" w:cs="Simplified Arabic"/>
          <w:rtl/>
          <w:lang w:eastAsia="ar" w:bidi="ar-MA"/>
        </w:rPr>
        <w:t xml:space="preserve">د- </w:t>
      </w:r>
      <w:r w:rsidR="00A563B9" w:rsidRPr="00192A42">
        <w:rPr>
          <w:rFonts w:ascii="Simplified Arabic" w:hAnsi="Simplified Arabic" w:cs="Simplified Arabic"/>
          <w:rtl/>
          <w:lang w:eastAsia="ar" w:bidi="ar-MA"/>
        </w:rPr>
        <w:t>السعة</w:t>
      </w:r>
    </w:p>
    <w:p w14:paraId="3B1DF250" w14:textId="77777777" w:rsidR="00A563B9" w:rsidRPr="00192A42" w:rsidRDefault="00A563B9" w:rsidP="00DB4262">
      <w:pPr>
        <w:pStyle w:val="ListNumber"/>
        <w:bidi/>
        <w:rPr>
          <w:rFonts w:ascii="Simplified Arabic" w:hAnsi="Simplified Arabic" w:cs="Simplified Arabic"/>
        </w:rPr>
      </w:pPr>
      <w:r w:rsidRPr="00192A42">
        <w:rPr>
          <w:rFonts w:ascii="Simplified Arabic" w:hAnsi="Simplified Arabic" w:cs="Simplified Arabic"/>
          <w:rtl/>
          <w:lang w:eastAsia="ar" w:bidi="ar-MA"/>
        </w:rPr>
        <w:t>ما الأعمدة التي حذفت ولماذا؟</w:t>
      </w:r>
    </w:p>
    <w:p w14:paraId="06E5C374" w14:textId="77777777" w:rsidR="00A563B9" w:rsidRPr="00192A42" w:rsidRDefault="00A563B9" w:rsidP="00DB4262">
      <w:pPr>
        <w:pStyle w:val="ListNumber"/>
        <w:bidi/>
        <w:rPr>
          <w:rFonts w:ascii="Simplified Arabic" w:hAnsi="Simplified Arabic" w:cs="Simplified Arabic"/>
        </w:rPr>
      </w:pPr>
      <w:r w:rsidRPr="00192A42">
        <w:rPr>
          <w:rFonts w:ascii="Simplified Arabic" w:hAnsi="Simplified Arabic" w:cs="Simplified Arabic"/>
          <w:rtl/>
          <w:lang w:eastAsia="ar" w:bidi="ar-MA"/>
        </w:rPr>
        <w:t>من الذي عينت لكل جلسة؟</w:t>
      </w:r>
    </w:p>
    <w:p w14:paraId="154AAFB0" w14:textId="77777777" w:rsidR="00DB1AB3" w:rsidRPr="00192A42" w:rsidRDefault="00DB1AB3" w:rsidP="00DB1AB3">
      <w:pPr>
        <w:pStyle w:val="BodyText"/>
        <w:bidi/>
        <w:rPr>
          <w:rFonts w:ascii="Simplified Arabic" w:hAnsi="Simplified Arabic" w:cs="Simplified Arabic"/>
          <w:sz w:val="12"/>
          <w:szCs w:val="12"/>
        </w:rPr>
      </w:pPr>
    </w:p>
    <w:p w14:paraId="3787EB32" w14:textId="66F75887" w:rsidR="00A563B9" w:rsidRPr="00192A42" w:rsidRDefault="00115596" w:rsidP="00A563B9">
      <w:pPr>
        <w:pStyle w:val="Heading2"/>
        <w:bidi/>
        <w:rPr>
          <w:rFonts w:ascii="Simplified Arabic" w:hAnsi="Simplified Arabic" w:cs="Simplified Arabic"/>
          <w:b/>
          <w:bCs/>
          <w:szCs w:val="28"/>
        </w:rPr>
      </w:pPr>
      <w:r w:rsidRPr="00192A42">
        <w:rPr>
          <w:rFonts w:ascii="Simplified Arabic" w:hAnsi="Simplified Arabic" w:cs="Simplified Arabic"/>
          <w:b/>
          <w:bCs/>
          <w:szCs w:val="28"/>
          <w:rtl/>
          <w:lang w:eastAsia="ar" w:bidi="ar-MA"/>
        </w:rPr>
        <w:t xml:space="preserve">المعمل </w:t>
      </w:r>
      <w:r w:rsidRPr="002C6F22">
        <w:rPr>
          <w:rFonts w:cstheme="majorHAnsi"/>
          <w:szCs w:val="28"/>
          <w:rtl/>
          <w:lang w:eastAsia="ar" w:bidi="ar-MA"/>
        </w:rPr>
        <w:t>1</w:t>
      </w:r>
      <w:r w:rsidR="004103F8" w:rsidRPr="002C6F22">
        <w:rPr>
          <w:rFonts w:cstheme="majorHAnsi"/>
          <w:szCs w:val="28"/>
          <w:rtl/>
          <w:lang w:eastAsia="ar" w:bidi="ar-MA"/>
        </w:rPr>
        <w:t>-</w:t>
      </w:r>
      <w:r w:rsidRPr="002C6F22">
        <w:rPr>
          <w:rFonts w:cstheme="majorHAnsi"/>
          <w:szCs w:val="28"/>
          <w:rtl/>
          <w:lang w:eastAsia="ar" w:bidi="ar-MA"/>
        </w:rPr>
        <w:t>4:</w:t>
      </w:r>
      <w:r w:rsidRPr="00192A42">
        <w:rPr>
          <w:rFonts w:ascii="Simplified Arabic" w:hAnsi="Simplified Arabic" w:cs="Simplified Arabic"/>
          <w:b/>
          <w:bCs/>
          <w:szCs w:val="28"/>
          <w:rtl/>
          <w:lang w:eastAsia="ar" w:bidi="ar-MA"/>
        </w:rPr>
        <w:t xml:space="preserve"> مشاركة القائمة</w:t>
      </w:r>
    </w:p>
    <w:p w14:paraId="74569D86" w14:textId="5FE29639" w:rsidR="00A563B9" w:rsidRPr="00192A42" w:rsidRDefault="00A563B9" w:rsidP="00A563B9">
      <w:pPr>
        <w:pStyle w:val="Heading3"/>
        <w:bidi/>
        <w:rPr>
          <w:rFonts w:ascii="Simplified Arabic" w:hAnsi="Simplified Arabic" w:cs="Simplified Arabic"/>
          <w:b/>
          <w:bCs/>
          <w:sz w:val="22"/>
        </w:rPr>
      </w:pPr>
      <w:r w:rsidRPr="00192A42">
        <w:rPr>
          <w:rFonts w:ascii="Simplified Arabic" w:hAnsi="Simplified Arabic" w:cs="Simplified Arabic"/>
          <w:b/>
          <w:bCs/>
          <w:sz w:val="22"/>
          <w:rtl/>
          <w:lang w:eastAsia="ar" w:bidi="ar-MA"/>
        </w:rPr>
        <w:t>الغرض</w:t>
      </w:r>
    </w:p>
    <w:p w14:paraId="39E61F02" w14:textId="1EF2A559" w:rsidR="00A563B9" w:rsidRPr="00192A42" w:rsidRDefault="00A563B9" w:rsidP="00DB4262">
      <w:pPr>
        <w:pStyle w:val="BodyText"/>
        <w:bidi/>
        <w:rPr>
          <w:rFonts w:ascii="Simplified Arabic" w:hAnsi="Simplified Arabic" w:cs="Simplified Arabic"/>
        </w:rPr>
      </w:pPr>
      <w:r w:rsidRPr="00192A42">
        <w:rPr>
          <w:rFonts w:ascii="Simplified Arabic" w:hAnsi="Simplified Arabic" w:cs="Simplified Arabic"/>
          <w:rtl/>
          <w:lang w:eastAsia="ar" w:bidi="ar-MA"/>
        </w:rPr>
        <w:t>من خلال هذا المعمل، سيطبق المتعلمون معارفهم على ما يلي:</w:t>
      </w:r>
    </w:p>
    <w:p w14:paraId="4C4056FC" w14:textId="77777777" w:rsidR="00A563B9" w:rsidRPr="00192A42" w:rsidRDefault="00A563B9" w:rsidP="00DB4262">
      <w:pPr>
        <w:pStyle w:val="ListBullet"/>
        <w:bidi/>
        <w:rPr>
          <w:rFonts w:ascii="Simplified Arabic" w:hAnsi="Simplified Arabic" w:cs="Simplified Arabic"/>
        </w:rPr>
      </w:pPr>
      <w:r w:rsidRPr="00192A42">
        <w:rPr>
          <w:rFonts w:ascii="Simplified Arabic" w:hAnsi="Simplified Arabic" w:cs="Simplified Arabic"/>
          <w:rtl/>
          <w:lang w:eastAsia="ar" w:bidi="ar-MA"/>
        </w:rPr>
        <w:t>مشاركة القائمة مع المتعاونين في العمل</w:t>
      </w:r>
    </w:p>
    <w:p w14:paraId="5B55D16B" w14:textId="77777777" w:rsidR="00A563B9" w:rsidRPr="00192A42" w:rsidRDefault="00A563B9" w:rsidP="00A563B9">
      <w:pPr>
        <w:pStyle w:val="Heading3"/>
        <w:bidi/>
        <w:rPr>
          <w:rFonts w:ascii="Simplified Arabic" w:hAnsi="Simplified Arabic" w:cs="Simplified Arabic"/>
          <w:b/>
          <w:bCs/>
          <w:szCs w:val="24"/>
        </w:rPr>
      </w:pPr>
      <w:r w:rsidRPr="00192A42">
        <w:rPr>
          <w:rFonts w:ascii="Simplified Arabic" w:hAnsi="Simplified Arabic" w:cs="Simplified Arabic"/>
          <w:b/>
          <w:bCs/>
          <w:szCs w:val="24"/>
          <w:rtl/>
          <w:lang w:eastAsia="ar" w:bidi="ar-MA"/>
        </w:rPr>
        <w:t>الإرشادات</w:t>
      </w:r>
    </w:p>
    <w:p w14:paraId="064FE7D7" w14:textId="00E4CBBC" w:rsidR="00A563B9" w:rsidRPr="00192A42" w:rsidRDefault="00A563B9" w:rsidP="00DB4262">
      <w:pPr>
        <w:pStyle w:val="BodyText"/>
        <w:bidi/>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lastRenderedPageBreak/>
        <w:t>الآن، وبعد أن صار لديك شريك في مشروعك التجاري، يمكنكما مشاركة المستندات مع بعضكما بعضًا للتعاون في العمل.</w:t>
      </w:r>
    </w:p>
    <w:p w14:paraId="427DE125" w14:textId="7242F9C5" w:rsidR="00DB1AB3" w:rsidRPr="00192A42" w:rsidRDefault="00A563B9" w:rsidP="00DB4262">
      <w:pPr>
        <w:pStyle w:val="BodyText"/>
        <w:bidi/>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t>شارك مسار المعرض "التجاري" مع أحد الأشخاص في فصلك أو مع معلمك. إذا كنت متواجدًا في فصل مع آخرين، فابحث عن شريك وشاركا القوائم فيما بينكما. استخدم الزر "مشاركة" في شريط قوائم القائمة.</w:t>
      </w:r>
    </w:p>
    <w:p w14:paraId="72333190" w14:textId="77777777" w:rsidR="00A563B9" w:rsidRPr="00192A42" w:rsidRDefault="00A563B9" w:rsidP="001A6698">
      <w:pPr>
        <w:pStyle w:val="Heading3"/>
        <w:bidi/>
        <w:rPr>
          <w:rFonts w:ascii="Simplified Arabic" w:hAnsi="Simplified Arabic" w:cs="Simplified Arabic"/>
          <w:b/>
          <w:bCs/>
          <w:szCs w:val="24"/>
          <w:lang w:eastAsia="ar" w:bidi="ar-MA"/>
        </w:rPr>
      </w:pPr>
      <w:r w:rsidRPr="00192A42">
        <w:rPr>
          <w:rFonts w:ascii="Simplified Arabic" w:hAnsi="Simplified Arabic" w:cs="Simplified Arabic"/>
          <w:b/>
          <w:bCs/>
          <w:szCs w:val="24"/>
          <w:rtl/>
          <w:lang w:eastAsia="ar" w:bidi="ar-MA"/>
        </w:rPr>
        <w:t>مراجعة المعمل</w:t>
      </w:r>
    </w:p>
    <w:p w14:paraId="31015B72" w14:textId="77777777" w:rsidR="00A563B9" w:rsidRPr="00192A42" w:rsidRDefault="00A563B9" w:rsidP="00A411A3">
      <w:pPr>
        <w:pStyle w:val="ListNumber"/>
        <w:numPr>
          <w:ilvl w:val="0"/>
          <w:numId w:val="11"/>
        </w:numPr>
        <w:bidi/>
        <w:ind w:left="360"/>
        <w:rPr>
          <w:rFonts w:ascii="Simplified Arabic" w:hAnsi="Simplified Arabic" w:cs="Simplified Arabic"/>
        </w:rPr>
      </w:pPr>
      <w:r w:rsidRPr="00192A42">
        <w:rPr>
          <w:rFonts w:ascii="Simplified Arabic" w:hAnsi="Simplified Arabic" w:cs="Simplified Arabic"/>
          <w:rtl/>
          <w:lang w:eastAsia="ar" w:bidi="ar-MA"/>
        </w:rPr>
        <w:t xml:space="preserve">إذا أردت مشاركة قائمة </w:t>
      </w:r>
      <w:r w:rsidRPr="00192A42">
        <w:rPr>
          <w:rFonts w:ascii="Simplified Arabic" w:hAnsi="Simplified Arabic" w:cs="Simplified Arabic"/>
          <w:b/>
          <w:bCs/>
          <w:rtl/>
          <w:lang w:eastAsia="ar" w:bidi="ar-MA"/>
        </w:rPr>
        <w:t>قراءة فقط</w:t>
      </w:r>
      <w:r w:rsidRPr="00192A42">
        <w:rPr>
          <w:rFonts w:ascii="Simplified Arabic" w:hAnsi="Simplified Arabic" w:cs="Simplified Arabic"/>
          <w:rtl/>
          <w:lang w:eastAsia="ar" w:bidi="ar-MA"/>
        </w:rPr>
        <w:t>، فأي إعداد ستستخدم؟</w:t>
      </w:r>
    </w:p>
    <w:p w14:paraId="1C1E0141" w14:textId="723C9F39" w:rsidR="00A563B9" w:rsidRPr="00192A42" w:rsidRDefault="00C32B40" w:rsidP="00192A42">
      <w:pPr>
        <w:pStyle w:val="ListNumber2"/>
        <w:numPr>
          <w:ilvl w:val="0"/>
          <w:numId w:val="0"/>
        </w:numPr>
        <w:bidi/>
        <w:ind w:left="425"/>
        <w:rPr>
          <w:rFonts w:ascii="Simplified Arabic" w:hAnsi="Simplified Arabic" w:cs="Simplified Arabic"/>
        </w:rPr>
      </w:pPr>
      <w:r w:rsidRPr="00192A42">
        <w:rPr>
          <w:rFonts w:ascii="Simplified Arabic" w:hAnsi="Simplified Arabic" w:cs="Simplified Arabic"/>
          <w:rtl/>
          <w:lang w:eastAsia="ar" w:bidi="ar-MA"/>
        </w:rPr>
        <w:t xml:space="preserve">أ- </w:t>
      </w:r>
      <w:r w:rsidR="00A563B9" w:rsidRPr="00192A42">
        <w:rPr>
          <w:rFonts w:ascii="Simplified Arabic" w:hAnsi="Simplified Arabic" w:cs="Simplified Arabic"/>
          <w:rtl/>
          <w:lang w:eastAsia="ar" w:bidi="ar-MA"/>
        </w:rPr>
        <w:t>إمكانية تحرير القائمة</w:t>
      </w:r>
    </w:p>
    <w:p w14:paraId="4622D01D" w14:textId="74C003E5" w:rsidR="00A563B9" w:rsidRPr="00192A42" w:rsidRDefault="00C32B40" w:rsidP="00192A42">
      <w:pPr>
        <w:pStyle w:val="ListNumber2"/>
        <w:numPr>
          <w:ilvl w:val="0"/>
          <w:numId w:val="0"/>
        </w:numPr>
        <w:bidi/>
        <w:ind w:left="425"/>
        <w:rPr>
          <w:rFonts w:ascii="Simplified Arabic" w:hAnsi="Simplified Arabic" w:cs="Simplified Arabic"/>
        </w:rPr>
      </w:pPr>
      <w:r w:rsidRPr="00192A42">
        <w:rPr>
          <w:rFonts w:ascii="Simplified Arabic" w:hAnsi="Simplified Arabic" w:cs="Simplified Arabic"/>
          <w:rtl/>
          <w:lang w:eastAsia="ar" w:bidi="ar-MA"/>
        </w:rPr>
        <w:t xml:space="preserve">ب- </w:t>
      </w:r>
      <w:r w:rsidR="00A563B9" w:rsidRPr="00192A42">
        <w:rPr>
          <w:rFonts w:ascii="Simplified Arabic" w:hAnsi="Simplified Arabic" w:cs="Simplified Arabic"/>
          <w:rtl/>
          <w:lang w:eastAsia="ar" w:bidi="ar-MA"/>
        </w:rPr>
        <w:t>إمكانية تحرير الأصناف</w:t>
      </w:r>
    </w:p>
    <w:p w14:paraId="4096B689" w14:textId="69EAFE79" w:rsidR="00A563B9" w:rsidRPr="00192A42" w:rsidRDefault="00C32B40" w:rsidP="00192A42">
      <w:pPr>
        <w:pStyle w:val="ListNumber2"/>
        <w:numPr>
          <w:ilvl w:val="0"/>
          <w:numId w:val="0"/>
        </w:numPr>
        <w:bidi/>
        <w:ind w:left="425"/>
        <w:rPr>
          <w:rFonts w:ascii="Simplified Arabic" w:hAnsi="Simplified Arabic" w:cs="Simplified Arabic"/>
          <w:b/>
          <w:bCs/>
        </w:rPr>
      </w:pPr>
      <w:r w:rsidRPr="00192A42">
        <w:rPr>
          <w:rFonts w:ascii="Simplified Arabic" w:hAnsi="Simplified Arabic" w:cs="Simplified Arabic"/>
          <w:b/>
          <w:bCs/>
          <w:rtl/>
          <w:lang w:eastAsia="ar" w:bidi="ar-MA"/>
        </w:rPr>
        <w:t xml:space="preserve">ج- </w:t>
      </w:r>
      <w:r w:rsidR="00A563B9" w:rsidRPr="00192A42">
        <w:rPr>
          <w:rFonts w:ascii="Simplified Arabic" w:hAnsi="Simplified Arabic" w:cs="Simplified Arabic"/>
          <w:b/>
          <w:bCs/>
          <w:rtl/>
          <w:lang w:eastAsia="ar" w:bidi="ar-MA"/>
        </w:rPr>
        <w:t>إمكانية العرض</w:t>
      </w:r>
    </w:p>
    <w:p w14:paraId="70E582FA" w14:textId="2BE7F7D7" w:rsidR="00A563B9" w:rsidRPr="00192A42" w:rsidRDefault="00C32B40" w:rsidP="00192A42">
      <w:pPr>
        <w:pStyle w:val="ListNumber2"/>
        <w:numPr>
          <w:ilvl w:val="0"/>
          <w:numId w:val="0"/>
        </w:numPr>
        <w:bidi/>
        <w:ind w:left="425"/>
        <w:rPr>
          <w:rFonts w:ascii="Simplified Arabic" w:hAnsi="Simplified Arabic" w:cs="Simplified Arabic"/>
        </w:rPr>
      </w:pPr>
      <w:r w:rsidRPr="00192A42">
        <w:rPr>
          <w:rFonts w:ascii="Simplified Arabic" w:hAnsi="Simplified Arabic" w:cs="Simplified Arabic"/>
          <w:rtl/>
          <w:lang w:eastAsia="ar" w:bidi="ar-MA"/>
        </w:rPr>
        <w:t xml:space="preserve">د- </w:t>
      </w:r>
      <w:r w:rsidR="00A563B9" w:rsidRPr="00192A42">
        <w:rPr>
          <w:rFonts w:ascii="Simplified Arabic" w:hAnsi="Simplified Arabic" w:cs="Simplified Arabic"/>
          <w:rtl/>
          <w:lang w:eastAsia="ar" w:bidi="ar-MA"/>
        </w:rPr>
        <w:t>كتم</w:t>
      </w:r>
    </w:p>
    <w:p w14:paraId="2FDEAF86" w14:textId="3EB78D56" w:rsidR="00A563B9" w:rsidRPr="00192A42" w:rsidRDefault="00A563B9" w:rsidP="00ED1A33">
      <w:pPr>
        <w:pStyle w:val="ListNumber"/>
        <w:bidi/>
        <w:rPr>
          <w:rFonts w:ascii="Simplified Arabic" w:hAnsi="Simplified Arabic" w:cs="Simplified Arabic"/>
        </w:rPr>
      </w:pPr>
      <w:r w:rsidRPr="00192A42">
        <w:rPr>
          <w:rFonts w:ascii="Simplified Arabic" w:hAnsi="Simplified Arabic" w:cs="Simplified Arabic"/>
          <w:rtl/>
          <w:lang w:eastAsia="ar" w:bidi="ar-MA"/>
        </w:rPr>
        <w:t>قارن أصناف المعرض التجاري لشريكك بأصنافك؟ ما أوجه الشبه؟ ما أوجه الاختلاف؟</w:t>
      </w:r>
    </w:p>
    <w:p w14:paraId="2E6993D9" w14:textId="77777777" w:rsidR="00A411A3" w:rsidRPr="00192A42" w:rsidRDefault="00A411A3" w:rsidP="00DB1AB3">
      <w:pPr>
        <w:pStyle w:val="BodyText"/>
        <w:bidi/>
        <w:rPr>
          <w:rFonts w:ascii="Simplified Arabic" w:hAnsi="Simplified Arabic" w:cs="Simplified Arabic"/>
        </w:rPr>
      </w:pPr>
    </w:p>
    <w:p w14:paraId="685B92A4" w14:textId="00DD4C26" w:rsidR="00A563B9" w:rsidRPr="00192A42" w:rsidRDefault="00115596" w:rsidP="00A563B9">
      <w:pPr>
        <w:pStyle w:val="Heading2"/>
        <w:bidi/>
        <w:rPr>
          <w:rFonts w:ascii="Simplified Arabic" w:hAnsi="Simplified Arabic" w:cs="Simplified Arabic"/>
          <w:b/>
          <w:bCs/>
          <w:szCs w:val="28"/>
        </w:rPr>
      </w:pPr>
      <w:r w:rsidRPr="00192A42">
        <w:rPr>
          <w:rFonts w:ascii="Simplified Arabic" w:hAnsi="Simplified Arabic" w:cs="Simplified Arabic"/>
          <w:b/>
          <w:bCs/>
          <w:szCs w:val="28"/>
          <w:rtl/>
          <w:lang w:eastAsia="ar" w:bidi="ar-MA"/>
        </w:rPr>
        <w:t xml:space="preserve">المعمل </w:t>
      </w:r>
      <w:r w:rsidRPr="002C6F22">
        <w:rPr>
          <w:rFonts w:cstheme="majorHAnsi"/>
          <w:szCs w:val="28"/>
          <w:rtl/>
          <w:lang w:eastAsia="ar" w:bidi="ar-MA"/>
        </w:rPr>
        <w:t>1</w:t>
      </w:r>
      <w:r w:rsidR="00680F5E" w:rsidRPr="002C6F22">
        <w:rPr>
          <w:rFonts w:cstheme="majorHAnsi"/>
          <w:szCs w:val="28"/>
          <w:rtl/>
          <w:lang w:eastAsia="ar" w:bidi="ar-MA"/>
        </w:rPr>
        <w:t>-</w:t>
      </w:r>
      <w:r w:rsidRPr="002C6F22">
        <w:rPr>
          <w:rFonts w:cstheme="majorHAnsi"/>
          <w:szCs w:val="28"/>
          <w:rtl/>
          <w:lang w:eastAsia="ar" w:bidi="ar-MA"/>
        </w:rPr>
        <w:t>5</w:t>
      </w:r>
      <w:r w:rsidRPr="00192A42">
        <w:rPr>
          <w:rFonts w:ascii="Simplified Arabic" w:hAnsi="Simplified Arabic" w:cs="Simplified Arabic"/>
          <w:b/>
          <w:bCs/>
          <w:szCs w:val="28"/>
          <w:rtl/>
          <w:lang w:eastAsia="ar" w:bidi="ar-MA"/>
        </w:rPr>
        <w:t xml:space="preserve">: تحسين </w:t>
      </w:r>
      <w:r w:rsidRPr="002C6F22">
        <w:rPr>
          <w:rFonts w:cstheme="majorHAnsi"/>
          <w:szCs w:val="28"/>
          <w:lang w:eastAsia="ar" w:bidi="en-US"/>
        </w:rPr>
        <w:t>Lists</w:t>
      </w:r>
      <w:r w:rsidRPr="002C6F22">
        <w:rPr>
          <w:rFonts w:cstheme="majorHAnsi"/>
          <w:szCs w:val="28"/>
          <w:rtl/>
          <w:lang w:eastAsia="ar" w:bidi="ar-MA"/>
        </w:rPr>
        <w:t xml:space="preserve"> </w:t>
      </w:r>
      <w:r w:rsidRPr="00192A42">
        <w:rPr>
          <w:rFonts w:ascii="Simplified Arabic" w:hAnsi="Simplified Arabic" w:cs="Simplified Arabic"/>
          <w:b/>
          <w:bCs/>
          <w:szCs w:val="28"/>
          <w:rtl/>
          <w:lang w:eastAsia="ar" w:bidi="ar-MA"/>
        </w:rPr>
        <w:t xml:space="preserve">لاستخدام </w:t>
      </w:r>
      <w:r w:rsidRPr="002C6F22">
        <w:rPr>
          <w:rFonts w:cstheme="majorHAnsi"/>
          <w:szCs w:val="28"/>
          <w:lang w:eastAsia="ar" w:bidi="en-US"/>
        </w:rPr>
        <w:t>Projects</w:t>
      </w:r>
    </w:p>
    <w:p w14:paraId="1C15868E" w14:textId="77777777" w:rsidR="00A563B9" w:rsidRPr="00192A42" w:rsidRDefault="00A563B9" w:rsidP="00A563B9">
      <w:pPr>
        <w:pStyle w:val="Heading3"/>
        <w:bidi/>
        <w:rPr>
          <w:rFonts w:ascii="Simplified Arabic" w:hAnsi="Simplified Arabic" w:cs="Simplified Arabic"/>
          <w:b/>
          <w:bCs/>
          <w:szCs w:val="24"/>
        </w:rPr>
      </w:pPr>
      <w:r w:rsidRPr="00192A42">
        <w:rPr>
          <w:rFonts w:ascii="Simplified Arabic" w:hAnsi="Simplified Arabic" w:cs="Simplified Arabic"/>
          <w:b/>
          <w:bCs/>
          <w:szCs w:val="24"/>
          <w:rtl/>
          <w:lang w:eastAsia="ar" w:bidi="ar-MA"/>
        </w:rPr>
        <w:t>الغرض</w:t>
      </w:r>
    </w:p>
    <w:p w14:paraId="00D7BB6C" w14:textId="77777777" w:rsidR="00A563B9" w:rsidRPr="00192A42" w:rsidRDefault="00A563B9" w:rsidP="00ED1A33">
      <w:pPr>
        <w:pStyle w:val="BodyText"/>
        <w:bidi/>
        <w:rPr>
          <w:rFonts w:ascii="Simplified Arabic" w:hAnsi="Simplified Arabic" w:cs="Simplified Arabic"/>
        </w:rPr>
      </w:pPr>
      <w:r w:rsidRPr="00192A42">
        <w:rPr>
          <w:rFonts w:ascii="Simplified Arabic" w:hAnsi="Simplified Arabic" w:cs="Simplified Arabic"/>
          <w:rtl/>
          <w:lang w:eastAsia="ar" w:bidi="ar-MA"/>
        </w:rPr>
        <w:t>من خلال هذا المعمل، سيطبق المتعلمون معارفهم على ما يلي:</w:t>
      </w:r>
    </w:p>
    <w:p w14:paraId="6F3DDCCC" w14:textId="77777777" w:rsidR="00A563B9" w:rsidRPr="00192A42" w:rsidRDefault="00A563B9" w:rsidP="00ED1A33">
      <w:pPr>
        <w:pStyle w:val="ListBullet"/>
        <w:bidi/>
        <w:rPr>
          <w:rFonts w:ascii="Simplified Arabic" w:hAnsi="Simplified Arabic" w:cs="Simplified Arabic"/>
        </w:rPr>
      </w:pPr>
      <w:r w:rsidRPr="00192A42">
        <w:rPr>
          <w:rFonts w:ascii="Simplified Arabic" w:hAnsi="Simplified Arabic" w:cs="Simplified Arabic"/>
          <w:rtl/>
          <w:lang w:eastAsia="ar" w:bidi="ar-MA"/>
        </w:rPr>
        <w:t>إضافة أعمدة التواريخ</w:t>
      </w:r>
    </w:p>
    <w:p w14:paraId="334C71A7" w14:textId="12561FCF" w:rsidR="00A563B9" w:rsidRPr="00192A42" w:rsidRDefault="00A563B9" w:rsidP="00ED1A33">
      <w:pPr>
        <w:pStyle w:val="ListBullet"/>
        <w:bidi/>
        <w:rPr>
          <w:rFonts w:ascii="Simplified Arabic" w:hAnsi="Simplified Arabic" w:cs="Simplified Arabic"/>
        </w:rPr>
      </w:pPr>
      <w:r w:rsidRPr="00192A42">
        <w:rPr>
          <w:rFonts w:ascii="Simplified Arabic" w:hAnsi="Simplified Arabic" w:cs="Simplified Arabic"/>
          <w:rtl/>
          <w:lang w:eastAsia="ar" w:bidi="ar-MA"/>
        </w:rPr>
        <w:t>استخدام طريقة عرض التقويم</w:t>
      </w:r>
    </w:p>
    <w:p w14:paraId="16B0D622" w14:textId="77777777" w:rsidR="00A563B9" w:rsidRPr="00192A42" w:rsidRDefault="00A563B9" w:rsidP="00A563B9">
      <w:pPr>
        <w:pStyle w:val="Heading3"/>
        <w:bidi/>
        <w:rPr>
          <w:rFonts w:ascii="Simplified Arabic" w:hAnsi="Simplified Arabic" w:cs="Simplified Arabic"/>
          <w:b/>
          <w:bCs/>
          <w:szCs w:val="24"/>
          <w:lang w:eastAsia="ar" w:bidi="ar-MA"/>
        </w:rPr>
      </w:pPr>
      <w:r w:rsidRPr="00192A42">
        <w:rPr>
          <w:rFonts w:ascii="Simplified Arabic" w:hAnsi="Simplified Arabic" w:cs="Simplified Arabic"/>
          <w:b/>
          <w:bCs/>
          <w:szCs w:val="24"/>
          <w:rtl/>
          <w:lang w:eastAsia="ar" w:bidi="ar-MA"/>
        </w:rPr>
        <w:t>الإرشادات</w:t>
      </w:r>
    </w:p>
    <w:p w14:paraId="19138E40" w14:textId="474B9F6D" w:rsidR="00A563B9" w:rsidRPr="00192A42" w:rsidRDefault="00A563B9" w:rsidP="00ED1A33">
      <w:pPr>
        <w:pStyle w:val="BodyText"/>
        <w:bidi/>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t>يتعين عليك اختبار كل وصفة من أجل التحضير للمعرض التجاري، وعليك دعوة الأصدقاء وأفراد العائلة لاختبار أصنافك.</w:t>
      </w:r>
    </w:p>
    <w:p w14:paraId="1E44F40F" w14:textId="2F79E6E7" w:rsidR="00A563B9" w:rsidRPr="00192A42" w:rsidRDefault="00A563B9" w:rsidP="00ED1A33">
      <w:pPr>
        <w:pStyle w:val="BodyText"/>
        <w:bidi/>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t>أضف عمود تاريخ الاختبار إلى قائمة أصناف المعرض التجاري. أضف تواريخ الاختبار لكل صنف. أنشئ طريقة عرض تقويم جديدة.</w:t>
      </w:r>
    </w:p>
    <w:p w14:paraId="5653AFE0" w14:textId="5074E0B1" w:rsidR="00A563B9" w:rsidRPr="00192A42" w:rsidRDefault="00A563B9" w:rsidP="00A563B9">
      <w:pPr>
        <w:pStyle w:val="Heading3"/>
        <w:bidi/>
        <w:rPr>
          <w:rFonts w:ascii="Simplified Arabic" w:hAnsi="Simplified Arabic" w:cs="Simplified Arabic"/>
          <w:b/>
          <w:bCs/>
          <w:sz w:val="22"/>
        </w:rPr>
      </w:pPr>
      <w:r w:rsidRPr="00192A42">
        <w:rPr>
          <w:rFonts w:ascii="Simplified Arabic" w:hAnsi="Simplified Arabic" w:cs="Simplified Arabic"/>
          <w:b/>
          <w:bCs/>
          <w:sz w:val="22"/>
          <w:rtl/>
          <w:lang w:eastAsia="ar" w:bidi="ar-MA"/>
        </w:rPr>
        <w:t>مراجعة المعمل</w:t>
      </w:r>
    </w:p>
    <w:p w14:paraId="638F08B4" w14:textId="42EDA392" w:rsidR="00A563B9" w:rsidRPr="00192A42" w:rsidRDefault="00A563B9" w:rsidP="001F1A01">
      <w:pPr>
        <w:pStyle w:val="ListNumber"/>
        <w:numPr>
          <w:ilvl w:val="0"/>
          <w:numId w:val="13"/>
        </w:numPr>
        <w:bidi/>
        <w:ind w:left="360"/>
        <w:rPr>
          <w:rFonts w:ascii="Simplified Arabic" w:hAnsi="Simplified Arabic" w:cs="Simplified Arabic"/>
        </w:rPr>
      </w:pPr>
      <w:r w:rsidRPr="00192A42">
        <w:rPr>
          <w:rFonts w:ascii="Simplified Arabic" w:hAnsi="Simplified Arabic" w:cs="Simplified Arabic"/>
          <w:rtl/>
          <w:lang w:eastAsia="ar" w:bidi="ar-MA"/>
        </w:rPr>
        <w:t>ما طريقة العرض التي أتاحت لك إضافة تواريخ جديدة للاختبار بشكل أسهل؟</w:t>
      </w:r>
    </w:p>
    <w:p w14:paraId="014DC38D" w14:textId="4B93D9A7" w:rsidR="00A563B9" w:rsidRPr="00192A42" w:rsidRDefault="001C4BBC" w:rsidP="001F1A01">
      <w:pPr>
        <w:pStyle w:val="ListNumber2"/>
        <w:numPr>
          <w:ilvl w:val="0"/>
          <w:numId w:val="14"/>
        </w:numPr>
        <w:bidi/>
        <w:rPr>
          <w:rFonts w:ascii="Simplified Arabic" w:hAnsi="Simplified Arabic" w:cs="Simplified Arabic"/>
        </w:rPr>
      </w:pPr>
      <w:r w:rsidRPr="00192A42">
        <w:rPr>
          <w:rFonts w:ascii="Simplified Arabic" w:hAnsi="Simplified Arabic" w:cs="Simplified Arabic"/>
          <w:rtl/>
          <w:lang w:eastAsia="ar" w:bidi="ar-MA"/>
        </w:rPr>
        <w:t>طريقة عرض القائمة</w:t>
      </w:r>
    </w:p>
    <w:p w14:paraId="1F53A9C1" w14:textId="7F330DF4" w:rsidR="00A563B9" w:rsidRPr="00192A42" w:rsidRDefault="001C4BBC" w:rsidP="001F1A01">
      <w:pPr>
        <w:pStyle w:val="ListNumber2"/>
        <w:numPr>
          <w:ilvl w:val="0"/>
          <w:numId w:val="14"/>
        </w:numPr>
        <w:bidi/>
        <w:rPr>
          <w:rFonts w:ascii="Simplified Arabic" w:hAnsi="Simplified Arabic" w:cs="Simplified Arabic"/>
        </w:rPr>
      </w:pPr>
      <w:r w:rsidRPr="00192A42">
        <w:rPr>
          <w:rFonts w:ascii="Simplified Arabic" w:hAnsi="Simplified Arabic" w:cs="Simplified Arabic"/>
          <w:rtl/>
          <w:lang w:eastAsia="ar" w:bidi="ar-MA"/>
        </w:rPr>
        <w:t>طريقة عرض الشبكة</w:t>
      </w:r>
    </w:p>
    <w:p w14:paraId="67A40710" w14:textId="171AD04E" w:rsidR="00A563B9" w:rsidRPr="00192A42" w:rsidRDefault="001C4BBC" w:rsidP="001F1A01">
      <w:pPr>
        <w:pStyle w:val="ListNumber2"/>
        <w:numPr>
          <w:ilvl w:val="0"/>
          <w:numId w:val="14"/>
        </w:numPr>
        <w:bidi/>
        <w:rPr>
          <w:rFonts w:ascii="Simplified Arabic" w:hAnsi="Simplified Arabic" w:cs="Simplified Arabic"/>
          <w:b/>
          <w:bCs/>
        </w:rPr>
      </w:pPr>
      <w:r w:rsidRPr="00192A42">
        <w:rPr>
          <w:rFonts w:ascii="Simplified Arabic" w:hAnsi="Simplified Arabic" w:cs="Simplified Arabic"/>
          <w:b/>
          <w:bCs/>
          <w:rtl/>
          <w:lang w:eastAsia="ar" w:bidi="ar-MA"/>
        </w:rPr>
        <w:t>طريقة عرض التقويم</w:t>
      </w:r>
    </w:p>
    <w:p w14:paraId="1AAFCDC3" w14:textId="3947C9FE" w:rsidR="00A563B9" w:rsidRPr="00192A42" w:rsidRDefault="00A563B9" w:rsidP="00A77166">
      <w:pPr>
        <w:pStyle w:val="ListNumber"/>
        <w:bidi/>
        <w:rPr>
          <w:rFonts w:ascii="Simplified Arabic" w:hAnsi="Simplified Arabic" w:cs="Simplified Arabic"/>
        </w:rPr>
      </w:pPr>
      <w:r w:rsidRPr="00192A42">
        <w:rPr>
          <w:rFonts w:ascii="Simplified Arabic" w:hAnsi="Simplified Arabic" w:cs="Simplified Arabic"/>
          <w:rtl/>
          <w:lang w:eastAsia="ar" w:bidi="ar-MA"/>
        </w:rPr>
        <w:t>وضح متى تستخدم طريقة عرض "القائمة" أو طريقة عرض "الشبكة" أو طريقة عرض "التقويم" التي أنشأت مؤخرًا.</w:t>
      </w:r>
    </w:p>
    <w:p w14:paraId="65758502" w14:textId="044260D6" w:rsidR="00A563B9" w:rsidRPr="00192A42" w:rsidRDefault="00A563B9" w:rsidP="00A77166">
      <w:pPr>
        <w:pStyle w:val="BodyText"/>
        <w:bidi/>
        <w:ind w:left="360"/>
        <w:rPr>
          <w:rFonts w:ascii="Simplified Arabic" w:hAnsi="Simplified Arabic" w:cs="Simplified Arabic"/>
        </w:rPr>
      </w:pPr>
      <w:r w:rsidRPr="00192A42">
        <w:rPr>
          <w:rFonts w:ascii="Simplified Arabic" w:hAnsi="Simplified Arabic" w:cs="Simplified Arabic"/>
          <w:b/>
          <w:bCs/>
          <w:rtl/>
          <w:lang w:eastAsia="ar" w:bidi="ar-MA"/>
        </w:rPr>
        <w:t>الإجابة المحتملة</w:t>
      </w:r>
      <w:r w:rsidRPr="00192A42">
        <w:rPr>
          <w:rFonts w:ascii="Simplified Arabic" w:hAnsi="Simplified Arabic" w:cs="Simplified Arabic"/>
          <w:rtl/>
          <w:lang w:eastAsia="ar" w:bidi="ar-MA"/>
        </w:rPr>
        <w:t>: في الأغلب، يمكنك استخدام طريقة عرض "القائمة" لعرض المهام في القائمة، واستخدام طريقة عرض "الشبكة" لتحرير الأعمدة الفردية في إحدى المهام، واستخدام طريقة عرض "التقويم" لعرض المحتوى حسب التاريخ</w:t>
      </w:r>
    </w:p>
    <w:p w14:paraId="79CD45D7" w14:textId="77777777" w:rsidR="00A411A3" w:rsidRPr="00192A42" w:rsidRDefault="00A411A3" w:rsidP="002437ED">
      <w:pPr>
        <w:pStyle w:val="BodyText"/>
        <w:bidi/>
        <w:rPr>
          <w:rFonts w:ascii="Simplified Arabic" w:hAnsi="Simplified Arabic" w:cs="Simplified Arabic"/>
        </w:rPr>
      </w:pPr>
    </w:p>
    <w:p w14:paraId="0C1ED823" w14:textId="77777777" w:rsidR="00CF4B2C" w:rsidRPr="00192A42" w:rsidRDefault="00CF4B2C" w:rsidP="002437ED">
      <w:pPr>
        <w:pStyle w:val="BodyText"/>
        <w:bidi/>
        <w:rPr>
          <w:rFonts w:ascii="Simplified Arabic" w:hAnsi="Simplified Arabic" w:cs="Simplified Arabic"/>
        </w:rPr>
      </w:pPr>
      <w:r w:rsidRPr="00192A42">
        <w:rPr>
          <w:rFonts w:ascii="Simplified Arabic" w:hAnsi="Simplified Arabic" w:cs="Simplified Arabic"/>
          <w:rtl/>
          <w:lang w:eastAsia="ar" w:bidi="ar-MA"/>
        </w:rPr>
        <w:lastRenderedPageBreak/>
        <w:br w:type="page"/>
      </w:r>
    </w:p>
    <w:p w14:paraId="687C8F64" w14:textId="421A759D" w:rsidR="00A563B9" w:rsidRPr="00192A42" w:rsidRDefault="00A563B9" w:rsidP="00A77166">
      <w:pPr>
        <w:pStyle w:val="Heading1"/>
        <w:bidi/>
        <w:rPr>
          <w:rFonts w:ascii="Simplified Arabic" w:hAnsi="Simplified Arabic" w:cs="Simplified Arabic"/>
          <w:b/>
          <w:bCs/>
          <w:szCs w:val="36"/>
        </w:rPr>
      </w:pPr>
      <w:r w:rsidRPr="00192A42">
        <w:rPr>
          <w:rFonts w:ascii="Simplified Arabic" w:hAnsi="Simplified Arabic" w:cs="Simplified Arabic"/>
          <w:b/>
          <w:bCs/>
          <w:szCs w:val="36"/>
          <w:rtl/>
          <w:lang w:eastAsia="ar" w:bidi="ar-MA"/>
        </w:rPr>
        <w:lastRenderedPageBreak/>
        <w:t xml:space="preserve">الفصل الثاني: استخدام </w:t>
      </w:r>
      <w:r w:rsidRPr="002C6F22">
        <w:rPr>
          <w:rFonts w:cstheme="majorHAnsi"/>
          <w:szCs w:val="36"/>
          <w:lang w:eastAsia="ar" w:bidi="en-US"/>
        </w:rPr>
        <w:t>Microsoft Planner</w:t>
      </w:r>
    </w:p>
    <w:p w14:paraId="0D95DE3A" w14:textId="5707B730" w:rsidR="00A563B9" w:rsidRPr="00192A42" w:rsidRDefault="00DE6329" w:rsidP="00A563B9">
      <w:pPr>
        <w:pStyle w:val="Heading2"/>
        <w:bidi/>
        <w:rPr>
          <w:rFonts w:ascii="Simplified Arabic" w:hAnsi="Simplified Arabic" w:cs="Simplified Arabic"/>
          <w:b/>
          <w:bCs/>
          <w:szCs w:val="28"/>
        </w:rPr>
      </w:pPr>
      <w:r w:rsidRPr="00192A42">
        <w:rPr>
          <w:rFonts w:ascii="Simplified Arabic" w:hAnsi="Simplified Arabic" w:cs="Simplified Arabic"/>
          <w:b/>
          <w:bCs/>
          <w:szCs w:val="28"/>
          <w:rtl/>
          <w:lang w:eastAsia="ar" w:bidi="ar-MA"/>
        </w:rPr>
        <w:t>المورد الإضافي المطلوب:</w:t>
      </w:r>
    </w:p>
    <w:p w14:paraId="583978B4" w14:textId="0189A60C" w:rsidR="00C776DC" w:rsidRPr="00192A42" w:rsidRDefault="00A563B9" w:rsidP="000E544B">
      <w:pPr>
        <w:pStyle w:val="BodyText"/>
        <w:bidi/>
        <w:ind w:left="360"/>
        <w:rPr>
          <w:rFonts w:ascii="Simplified Arabic" w:hAnsi="Simplified Arabic" w:cs="Simplified Arabic"/>
          <w:color w:val="737373" w:themeColor="background2" w:themeShade="80"/>
        </w:rPr>
      </w:pPr>
      <w:r w:rsidRPr="00192A42">
        <w:rPr>
          <w:rFonts w:ascii="Simplified Arabic" w:hAnsi="Simplified Arabic" w:cs="Simplified Arabic"/>
          <w:b/>
          <w:bCs/>
          <w:rtl/>
          <w:lang w:eastAsia="ar" w:bidi="ar-MA"/>
        </w:rPr>
        <w:t>بالنسبة للمتعلمين:</w:t>
      </w:r>
      <w:r w:rsidRPr="00192A42">
        <w:rPr>
          <w:rFonts w:ascii="Simplified Arabic" w:hAnsi="Simplified Arabic" w:cs="Simplified Arabic"/>
          <w:rtl/>
          <w:lang w:eastAsia="ar" w:bidi="ar-MA"/>
        </w:rPr>
        <w:t xml:space="preserve"> </w:t>
      </w:r>
      <w:r w:rsidRPr="002C6F22">
        <w:rPr>
          <w:rFonts w:cstheme="minorHAnsi"/>
          <w:lang w:eastAsia="ar" w:bidi="en-US"/>
        </w:rPr>
        <w:t>Recipe1.docx</w:t>
      </w:r>
    </w:p>
    <w:p w14:paraId="5282FB3B" w14:textId="3E9D32F0" w:rsidR="00BF443F" w:rsidRPr="00192A42" w:rsidRDefault="00A563B9" w:rsidP="00BF443F">
      <w:pPr>
        <w:pStyle w:val="Heading2"/>
        <w:bidi/>
        <w:rPr>
          <w:rFonts w:ascii="Simplified Arabic" w:hAnsi="Simplified Arabic" w:cs="Simplified Arabic"/>
          <w:b/>
          <w:bCs/>
          <w:szCs w:val="28"/>
        </w:rPr>
      </w:pPr>
      <w:r w:rsidRPr="00192A42">
        <w:rPr>
          <w:rFonts w:ascii="Simplified Arabic" w:hAnsi="Simplified Arabic" w:cs="Simplified Arabic"/>
          <w:b/>
          <w:bCs/>
          <w:szCs w:val="28"/>
          <w:rtl/>
          <w:lang w:eastAsia="ar" w:bidi="ar-MA"/>
        </w:rPr>
        <w:t>المصطلحات الواجب معرفتها:</w:t>
      </w:r>
    </w:p>
    <w:p w14:paraId="04FA3E7F" w14:textId="6877AF0A" w:rsidR="00A563B9" w:rsidRPr="00192A42" w:rsidRDefault="00A563B9" w:rsidP="00C776DC">
      <w:pPr>
        <w:pStyle w:val="BodyText"/>
        <w:bidi/>
        <w:spacing w:before="240"/>
        <w:rPr>
          <w:rFonts w:ascii="Simplified Arabic" w:hAnsi="Simplified Arabic" w:cs="Simplified Arabic"/>
        </w:rPr>
      </w:pPr>
      <w:r w:rsidRPr="002C6F22">
        <w:rPr>
          <w:rFonts w:cstheme="minorHAnsi"/>
          <w:lang w:eastAsia="ar" w:bidi="en-US"/>
        </w:rPr>
        <w:t>Planner</w:t>
      </w:r>
      <w:r w:rsidRPr="00192A42">
        <w:rPr>
          <w:rFonts w:ascii="Simplified Arabic" w:hAnsi="Simplified Arabic" w:cs="Simplified Arabic"/>
          <w:rtl/>
          <w:lang w:eastAsia="ar" w:bidi="ar-MA"/>
        </w:rPr>
        <w:t xml:space="preserve">، مهمة </w:t>
      </w:r>
      <w:r w:rsidRPr="002C6F22">
        <w:rPr>
          <w:rFonts w:cstheme="minorHAnsi"/>
          <w:lang w:eastAsia="ar" w:bidi="en-US"/>
        </w:rPr>
        <w:t>Planner</w:t>
      </w:r>
      <w:r w:rsidRPr="00192A42">
        <w:rPr>
          <w:rFonts w:ascii="Simplified Arabic" w:hAnsi="Simplified Arabic" w:cs="Simplified Arabic"/>
          <w:rtl/>
          <w:lang w:eastAsia="ar" w:bidi="ar-MA"/>
        </w:rPr>
        <w:t>، مستودع، تعيين مهمة، طريقة عرض اللوحة، طريقة عرض المخطط، طريقة عرض الجدول، تجميع حسب، تاريخ البدء، تاريخ الاستحقاق، موكل إلي</w:t>
      </w:r>
    </w:p>
    <w:p w14:paraId="0F3C3687" w14:textId="2FB7E60C" w:rsidR="00A563B9" w:rsidRPr="00192A42" w:rsidRDefault="00A563B9" w:rsidP="00A563B9">
      <w:pPr>
        <w:pStyle w:val="Heading2"/>
        <w:bidi/>
        <w:rPr>
          <w:rFonts w:ascii="Simplified Arabic" w:hAnsi="Simplified Arabic" w:cs="Simplified Arabic"/>
          <w:b/>
          <w:bCs/>
          <w:szCs w:val="28"/>
          <w:lang w:eastAsia="ar" w:bidi="ar-MA"/>
        </w:rPr>
      </w:pPr>
      <w:r w:rsidRPr="00192A42">
        <w:rPr>
          <w:rFonts w:ascii="Simplified Arabic" w:hAnsi="Simplified Arabic" w:cs="Simplified Arabic"/>
          <w:b/>
          <w:bCs/>
          <w:szCs w:val="28"/>
          <w:rtl/>
          <w:lang w:eastAsia="ar" w:bidi="ar-MA"/>
        </w:rPr>
        <w:t>مقاطع الفيديو ذات الصلة:</w:t>
      </w:r>
    </w:p>
    <w:p w14:paraId="3986120D" w14:textId="77777777" w:rsidR="00EB68C2" w:rsidRDefault="00EB68C2" w:rsidP="00F517F3">
      <w:pPr>
        <w:pStyle w:val="Heading2"/>
        <w:bidi/>
        <w:rPr>
          <w:rFonts w:ascii="Simplified Arabic" w:eastAsiaTheme="minorEastAsia" w:hAnsi="Simplified Arabic" w:cs="Simplified Arabic"/>
          <w:color w:val="000000" w:themeColor="text1"/>
          <w:sz w:val="22"/>
          <w:szCs w:val="22"/>
          <w:rtl/>
          <w:lang w:eastAsia="ar" w:bidi="ar-MA"/>
        </w:rPr>
      </w:pPr>
      <w:r w:rsidRPr="00EB68C2">
        <w:rPr>
          <w:rFonts w:ascii="Simplified Arabic" w:eastAsiaTheme="minorEastAsia" w:hAnsi="Simplified Arabic" w:cs="Simplified Arabic"/>
          <w:color w:val="000000" w:themeColor="text1"/>
          <w:sz w:val="22"/>
          <w:szCs w:val="22"/>
          <w:rtl/>
          <w:lang w:eastAsia="ar" w:bidi="ar-MA"/>
        </w:rPr>
        <w:t xml:space="preserve">للحصول علي التدريب ، شاهد الفيديو </w:t>
      </w:r>
    </w:p>
    <w:p w14:paraId="54492F9A" w14:textId="0ACEC5C7" w:rsidR="00F517F3" w:rsidRPr="00192A42" w:rsidRDefault="00F517F3" w:rsidP="00EB68C2">
      <w:pPr>
        <w:pStyle w:val="Heading2"/>
        <w:bidi/>
        <w:rPr>
          <w:rFonts w:ascii="Simplified Arabic" w:hAnsi="Simplified Arabic" w:cs="Simplified Arabic"/>
          <w:b/>
          <w:bCs/>
          <w:szCs w:val="28"/>
          <w:lang w:eastAsia="ar" w:bidi="ar-MA"/>
        </w:rPr>
      </w:pPr>
      <w:r w:rsidRPr="00192A42">
        <w:rPr>
          <w:rFonts w:ascii="Simplified Arabic" w:hAnsi="Simplified Arabic" w:cs="Simplified Arabic"/>
          <w:b/>
          <w:bCs/>
          <w:szCs w:val="28"/>
          <w:rtl/>
          <w:lang w:eastAsia="ar" w:bidi="ar-MA"/>
        </w:rPr>
        <w:t>قياس مستوى المعرفة</w:t>
      </w:r>
    </w:p>
    <w:p w14:paraId="3DE5CDA8" w14:textId="6F58C68F" w:rsidR="00A563B9" w:rsidRPr="00192A42" w:rsidRDefault="00A563B9" w:rsidP="001F1A01">
      <w:pPr>
        <w:pStyle w:val="ListNumber"/>
        <w:numPr>
          <w:ilvl w:val="0"/>
          <w:numId w:val="15"/>
        </w:numPr>
        <w:bidi/>
        <w:ind w:left="360"/>
        <w:rPr>
          <w:rFonts w:ascii="Simplified Arabic" w:hAnsi="Simplified Arabic" w:cs="Simplified Arabic"/>
        </w:rPr>
      </w:pPr>
      <w:r w:rsidRPr="00192A42">
        <w:rPr>
          <w:rFonts w:ascii="Simplified Arabic" w:hAnsi="Simplified Arabic" w:cs="Simplified Arabic"/>
          <w:rtl/>
          <w:lang w:eastAsia="ar" w:bidi="ar-MA"/>
        </w:rPr>
        <w:t>كيف تقرر ما يعتبر مهمة وما المقصود بعنصر قائمة اختيار؟</w:t>
      </w:r>
    </w:p>
    <w:p w14:paraId="340F8843" w14:textId="44BF0687" w:rsidR="00A563B9" w:rsidRPr="00192A42" w:rsidRDefault="00A563B9" w:rsidP="00300796">
      <w:pPr>
        <w:pStyle w:val="BodyText"/>
        <w:bidi/>
        <w:ind w:left="360"/>
        <w:rPr>
          <w:rFonts w:ascii="Simplified Arabic" w:hAnsi="Simplified Arabic" w:cs="Simplified Arabic"/>
        </w:rPr>
      </w:pPr>
      <w:r w:rsidRPr="00192A42">
        <w:rPr>
          <w:rFonts w:ascii="Simplified Arabic" w:hAnsi="Simplified Arabic" w:cs="Simplified Arabic"/>
          <w:b/>
          <w:bCs/>
          <w:rtl/>
          <w:lang w:eastAsia="ar" w:bidi="ar-MA"/>
        </w:rPr>
        <w:t>الإجابة المحتملة</w:t>
      </w:r>
      <w:r w:rsidRPr="00192A42">
        <w:rPr>
          <w:rFonts w:ascii="Simplified Arabic" w:hAnsi="Simplified Arabic" w:cs="Simplified Arabic"/>
          <w:rtl/>
          <w:lang w:eastAsia="ar" w:bidi="ar-MA"/>
        </w:rPr>
        <w:t>: حين تبدأ في التخطيط لعملك، قد تكون هناك قوائم بالأشياء التي يتعين عليك تعقبها لكل مهمة. يمكنك إضافة قائمة اختيار إلى إحدى المهام لمساعدتك على البقاء على اطلاع بقائمة المهام المطلوبة</w:t>
      </w:r>
      <w:r w:rsidR="00A40E46" w:rsidRPr="00192A42">
        <w:rPr>
          <w:rFonts w:ascii="Simplified Arabic" w:hAnsi="Simplified Arabic" w:cs="Simplified Arabic"/>
          <w:rtl/>
          <w:lang w:eastAsia="ar" w:bidi="ar-MA"/>
        </w:rPr>
        <w:t xml:space="preserve"> </w:t>
      </w:r>
      <w:r w:rsidRPr="00192A42">
        <w:rPr>
          <w:rFonts w:ascii="Simplified Arabic" w:hAnsi="Simplified Arabic" w:cs="Simplified Arabic"/>
          <w:rtl/>
          <w:lang w:eastAsia="ar" w:bidi="ar-MA"/>
        </w:rPr>
        <w:t>للتنفيذ.</w:t>
      </w:r>
    </w:p>
    <w:p w14:paraId="52EB5133" w14:textId="77777777" w:rsidR="00A563B9" w:rsidRPr="00192A42" w:rsidRDefault="00A563B9" w:rsidP="00A57491">
      <w:pPr>
        <w:pStyle w:val="ListNumber"/>
        <w:bidi/>
        <w:rPr>
          <w:rFonts w:ascii="Simplified Arabic" w:hAnsi="Simplified Arabic" w:cs="Simplified Arabic"/>
        </w:rPr>
      </w:pPr>
      <w:r w:rsidRPr="00192A42">
        <w:rPr>
          <w:rFonts w:ascii="Simplified Arabic" w:hAnsi="Simplified Arabic" w:cs="Simplified Arabic"/>
          <w:rtl/>
          <w:lang w:eastAsia="ar" w:bidi="ar-MA"/>
        </w:rPr>
        <w:t>حين تنشئ خطة، ما طريقة العرض التي يمكنك استخدامها لعرض جميع تواريخ الاستحقاق؟</w:t>
      </w:r>
    </w:p>
    <w:p w14:paraId="2896E9B8" w14:textId="5D98EE6E" w:rsidR="00A563B9" w:rsidRPr="00192A42" w:rsidRDefault="00A563B9" w:rsidP="00A57491">
      <w:pPr>
        <w:pStyle w:val="BodyText"/>
        <w:bidi/>
        <w:ind w:left="360"/>
        <w:rPr>
          <w:rFonts w:ascii="Simplified Arabic" w:hAnsi="Simplified Arabic" w:cs="Simplified Arabic"/>
        </w:rPr>
      </w:pPr>
      <w:r w:rsidRPr="00192A42">
        <w:rPr>
          <w:rFonts w:ascii="Simplified Arabic" w:hAnsi="Simplified Arabic" w:cs="Simplified Arabic"/>
          <w:b/>
          <w:bCs/>
          <w:rtl/>
          <w:lang w:eastAsia="ar" w:bidi="ar-MA"/>
        </w:rPr>
        <w:t>الإجابة</w:t>
      </w:r>
      <w:r w:rsidRPr="00192A42">
        <w:rPr>
          <w:rFonts w:ascii="Simplified Arabic" w:hAnsi="Simplified Arabic" w:cs="Simplified Arabic"/>
          <w:rtl/>
          <w:lang w:eastAsia="ar" w:bidi="ar-MA"/>
        </w:rPr>
        <w:t>: طريقة عرض الجدول</w:t>
      </w:r>
    </w:p>
    <w:p w14:paraId="2D4C9D0A" w14:textId="75F406E5" w:rsidR="00A57491" w:rsidRPr="00192A42" w:rsidRDefault="00A563B9" w:rsidP="00A57491">
      <w:pPr>
        <w:pStyle w:val="ListNumber"/>
        <w:bidi/>
        <w:rPr>
          <w:rFonts w:ascii="Simplified Arabic" w:hAnsi="Simplified Arabic" w:cs="Simplified Arabic"/>
        </w:rPr>
      </w:pPr>
      <w:r w:rsidRPr="00192A42">
        <w:rPr>
          <w:rFonts w:ascii="Simplified Arabic" w:hAnsi="Simplified Arabic" w:cs="Simplified Arabic"/>
          <w:rtl/>
          <w:lang w:eastAsia="ar" w:bidi="ar-MA"/>
        </w:rPr>
        <w:t>متى يمكنك مشاركة ارتباط قابل للتحرير في الخطة في مقابل نسخة للقراءة فقط؟</w:t>
      </w:r>
    </w:p>
    <w:p w14:paraId="409109AA" w14:textId="2397B7EC" w:rsidR="00A563B9" w:rsidRPr="00192A42" w:rsidRDefault="00A563B9" w:rsidP="00192A42">
      <w:pPr>
        <w:pStyle w:val="BodyText"/>
        <w:bidi/>
        <w:ind w:left="360"/>
        <w:jc w:val="both"/>
        <w:rPr>
          <w:rFonts w:ascii="Simplified Arabic" w:hAnsi="Simplified Arabic" w:cs="Simplified Arabic"/>
        </w:rPr>
      </w:pPr>
      <w:r w:rsidRPr="00192A42">
        <w:rPr>
          <w:rFonts w:ascii="Simplified Arabic" w:hAnsi="Simplified Arabic" w:cs="Simplified Arabic"/>
          <w:b/>
          <w:bCs/>
          <w:rtl/>
          <w:lang w:eastAsia="ar" w:bidi="ar-MA"/>
        </w:rPr>
        <w:t>الإجابة المحتملة</w:t>
      </w:r>
      <w:r w:rsidRPr="00192A42">
        <w:rPr>
          <w:rFonts w:ascii="Simplified Arabic" w:hAnsi="Simplified Arabic" w:cs="Simplified Arabic"/>
          <w:rtl/>
          <w:lang w:eastAsia="ar" w:bidi="ar-MA"/>
        </w:rPr>
        <w:t>: شارك ارتباطًا قابلاً للتحرير مع المتعاونين في العمل والذين تثق في مشاركتهم في إنشاء المحتوى. فيما يخص الأشخاص المراد إعلامهم بالخطة دون الحاجة إلى امتلاك امتيازات التحرير، فيمكنك مشاركة محتوى للقراءة فقط.</w:t>
      </w:r>
    </w:p>
    <w:p w14:paraId="5E8E2231" w14:textId="202FE1F7" w:rsidR="002437ED" w:rsidRPr="00192A42" w:rsidRDefault="002437ED">
      <w:pPr>
        <w:bidi/>
        <w:spacing w:before="0" w:after="160" w:line="259" w:lineRule="auto"/>
        <w:rPr>
          <w:rFonts w:ascii="Simplified Arabic" w:hAnsi="Simplified Arabic" w:cs="Simplified Arabic"/>
        </w:rPr>
      </w:pPr>
      <w:r w:rsidRPr="00192A42">
        <w:rPr>
          <w:rFonts w:ascii="Simplified Arabic" w:hAnsi="Simplified Arabic" w:cs="Simplified Arabic"/>
          <w:rtl/>
          <w:lang w:eastAsia="ar" w:bidi="ar-MA"/>
        </w:rPr>
        <w:br w:type="page"/>
      </w:r>
    </w:p>
    <w:p w14:paraId="26EC5FFA" w14:textId="6F6A2FC6" w:rsidR="00A563B9" w:rsidRPr="00192A42" w:rsidRDefault="00115596" w:rsidP="00A563B9">
      <w:pPr>
        <w:pStyle w:val="Heading2"/>
        <w:bidi/>
        <w:rPr>
          <w:rFonts w:ascii="Simplified Arabic" w:hAnsi="Simplified Arabic" w:cs="Simplified Arabic"/>
          <w:b/>
          <w:bCs/>
          <w:szCs w:val="28"/>
        </w:rPr>
      </w:pPr>
      <w:r w:rsidRPr="00192A42">
        <w:rPr>
          <w:rFonts w:ascii="Simplified Arabic" w:hAnsi="Simplified Arabic" w:cs="Simplified Arabic"/>
          <w:b/>
          <w:bCs/>
          <w:szCs w:val="28"/>
          <w:rtl/>
          <w:lang w:eastAsia="ar" w:bidi="ar-MA"/>
        </w:rPr>
        <w:lastRenderedPageBreak/>
        <w:t xml:space="preserve">المعمل </w:t>
      </w:r>
      <w:r w:rsidRPr="002C6F22">
        <w:rPr>
          <w:rFonts w:cstheme="majorHAnsi"/>
          <w:szCs w:val="28"/>
          <w:rtl/>
          <w:lang w:eastAsia="ar" w:bidi="ar-MA"/>
        </w:rPr>
        <w:t>2</w:t>
      </w:r>
      <w:r w:rsidR="00711C56" w:rsidRPr="002C6F22">
        <w:rPr>
          <w:rFonts w:cstheme="majorHAnsi"/>
          <w:szCs w:val="28"/>
          <w:rtl/>
          <w:lang w:eastAsia="ar" w:bidi="ar-MA"/>
        </w:rPr>
        <w:t>-</w:t>
      </w:r>
      <w:r w:rsidRPr="002C6F22">
        <w:rPr>
          <w:rFonts w:cstheme="majorHAnsi"/>
          <w:szCs w:val="28"/>
          <w:rtl/>
          <w:lang w:eastAsia="ar" w:bidi="ar-MA"/>
        </w:rPr>
        <w:t>1</w:t>
      </w:r>
      <w:r w:rsidRPr="00192A42">
        <w:rPr>
          <w:rFonts w:ascii="Simplified Arabic" w:hAnsi="Simplified Arabic" w:cs="Simplified Arabic"/>
          <w:b/>
          <w:bCs/>
          <w:szCs w:val="28"/>
          <w:rtl/>
          <w:lang w:eastAsia="ar" w:bidi="ar-MA"/>
        </w:rPr>
        <w:t>: إنشاء خطتك الأولى</w:t>
      </w:r>
    </w:p>
    <w:p w14:paraId="552AC652" w14:textId="77777777" w:rsidR="00A563B9" w:rsidRPr="00192A42" w:rsidRDefault="00A563B9" w:rsidP="00A563B9">
      <w:pPr>
        <w:pStyle w:val="Heading3"/>
        <w:bidi/>
        <w:rPr>
          <w:rFonts w:ascii="Simplified Arabic" w:hAnsi="Simplified Arabic" w:cs="Simplified Arabic"/>
          <w:b/>
          <w:bCs/>
          <w:szCs w:val="24"/>
        </w:rPr>
      </w:pPr>
      <w:r w:rsidRPr="00192A42">
        <w:rPr>
          <w:rFonts w:ascii="Simplified Arabic" w:hAnsi="Simplified Arabic" w:cs="Simplified Arabic"/>
          <w:b/>
          <w:bCs/>
          <w:szCs w:val="24"/>
          <w:rtl/>
          <w:lang w:eastAsia="ar" w:bidi="ar-MA"/>
        </w:rPr>
        <w:t>الغرض</w:t>
      </w:r>
    </w:p>
    <w:p w14:paraId="65072316" w14:textId="2F54DAD1" w:rsidR="00A563B9" w:rsidRPr="00192A42" w:rsidRDefault="00A563B9" w:rsidP="00A57491">
      <w:pPr>
        <w:pStyle w:val="BodyText"/>
        <w:bidi/>
        <w:rPr>
          <w:rFonts w:ascii="Simplified Arabic" w:hAnsi="Simplified Arabic" w:cs="Simplified Arabic"/>
        </w:rPr>
      </w:pPr>
      <w:r w:rsidRPr="00192A42">
        <w:rPr>
          <w:rFonts w:ascii="Simplified Arabic" w:hAnsi="Simplified Arabic" w:cs="Simplified Arabic"/>
          <w:rtl/>
          <w:lang w:eastAsia="ar" w:bidi="ar-MA"/>
        </w:rPr>
        <w:t>من خلال هذا المعمل، سيطبق المتعلمون معارفهم على ما يلي:</w:t>
      </w:r>
    </w:p>
    <w:p w14:paraId="5DD9E107" w14:textId="4D888280" w:rsidR="00A563B9" w:rsidRPr="00192A42" w:rsidRDefault="00A563B9" w:rsidP="00A57491">
      <w:pPr>
        <w:pStyle w:val="ListBullet"/>
        <w:bidi/>
        <w:rPr>
          <w:rFonts w:ascii="Simplified Arabic" w:hAnsi="Simplified Arabic" w:cs="Simplified Arabic"/>
        </w:rPr>
      </w:pPr>
      <w:r w:rsidRPr="00192A42">
        <w:rPr>
          <w:rFonts w:ascii="Simplified Arabic" w:hAnsi="Simplified Arabic" w:cs="Simplified Arabic"/>
          <w:rtl/>
          <w:lang w:eastAsia="ar" w:bidi="ar-MA"/>
        </w:rPr>
        <w:t xml:space="preserve">إنشاء خطة </w:t>
      </w:r>
    </w:p>
    <w:p w14:paraId="0A9AA1D0" w14:textId="77777777" w:rsidR="00A563B9" w:rsidRPr="00192A42" w:rsidRDefault="00A563B9" w:rsidP="00A57491">
      <w:pPr>
        <w:pStyle w:val="ListBullet"/>
        <w:bidi/>
        <w:rPr>
          <w:rFonts w:ascii="Simplified Arabic" w:hAnsi="Simplified Arabic" w:cs="Simplified Arabic"/>
        </w:rPr>
      </w:pPr>
      <w:r w:rsidRPr="00192A42">
        <w:rPr>
          <w:rFonts w:ascii="Simplified Arabic" w:hAnsi="Simplified Arabic" w:cs="Simplified Arabic"/>
          <w:rtl/>
          <w:lang w:eastAsia="ar" w:bidi="ar-MA"/>
        </w:rPr>
        <w:t>إضافة مستودعات</w:t>
      </w:r>
    </w:p>
    <w:p w14:paraId="18357F1E" w14:textId="7F5FE060" w:rsidR="00A563B9" w:rsidRPr="00192A42" w:rsidRDefault="00A563B9" w:rsidP="00A563B9">
      <w:pPr>
        <w:pStyle w:val="Heading3"/>
        <w:bidi/>
        <w:rPr>
          <w:rFonts w:ascii="Simplified Arabic" w:hAnsi="Simplified Arabic" w:cs="Simplified Arabic"/>
          <w:b/>
          <w:bCs/>
          <w:szCs w:val="24"/>
          <w:lang w:eastAsia="ar" w:bidi="ar-MA"/>
        </w:rPr>
      </w:pPr>
      <w:r w:rsidRPr="00192A42">
        <w:rPr>
          <w:rFonts w:ascii="Simplified Arabic" w:hAnsi="Simplified Arabic" w:cs="Simplified Arabic"/>
          <w:b/>
          <w:bCs/>
          <w:szCs w:val="24"/>
          <w:rtl/>
          <w:lang w:eastAsia="ar" w:bidi="ar-MA"/>
        </w:rPr>
        <w:t>الإرشادات</w:t>
      </w:r>
    </w:p>
    <w:p w14:paraId="575A6841" w14:textId="71D1FEFB" w:rsidR="00A563B9" w:rsidRPr="00192A42" w:rsidRDefault="00A563B9" w:rsidP="00192A42">
      <w:pPr>
        <w:pStyle w:val="BodyText"/>
        <w:bidi/>
        <w:jc w:val="both"/>
        <w:rPr>
          <w:rFonts w:ascii="Simplified Arabic" w:hAnsi="Simplified Arabic" w:cs="Simplified Arabic"/>
        </w:rPr>
      </w:pPr>
      <w:r w:rsidRPr="00192A42">
        <w:rPr>
          <w:rFonts w:ascii="Simplified Arabic" w:hAnsi="Simplified Arabic" w:cs="Simplified Arabic"/>
          <w:rtl/>
          <w:lang w:eastAsia="ar" w:bidi="ar-MA"/>
        </w:rPr>
        <w:t>كجزء من خطة تجارتك للمخبوزات، تخطط لإقامة منصات صغيرة في الأسواق المحلية.</w:t>
      </w:r>
    </w:p>
    <w:p w14:paraId="425E74F5" w14:textId="3765B4A9" w:rsidR="00A563B9" w:rsidRPr="00192A42" w:rsidRDefault="00A563B9" w:rsidP="00192A42">
      <w:pPr>
        <w:pStyle w:val="BodyText"/>
        <w:bidi/>
        <w:jc w:val="both"/>
        <w:rPr>
          <w:rFonts w:ascii="Simplified Arabic" w:hAnsi="Simplified Arabic" w:cs="Simplified Arabic"/>
        </w:rPr>
      </w:pPr>
      <w:r w:rsidRPr="00192A42">
        <w:rPr>
          <w:rFonts w:ascii="Simplified Arabic" w:hAnsi="Simplified Arabic" w:cs="Simplified Arabic"/>
          <w:rtl/>
          <w:lang w:eastAsia="ar" w:bidi="ar-MA"/>
        </w:rPr>
        <w:t xml:space="preserve">باستخدام </w:t>
      </w:r>
      <w:r w:rsidRPr="002C6F22">
        <w:rPr>
          <w:rFonts w:cstheme="minorHAnsi"/>
          <w:lang w:eastAsia="ar" w:bidi="en-US"/>
        </w:rPr>
        <w:t>Microsoft Planner</w:t>
      </w:r>
      <w:r w:rsidRPr="00192A42">
        <w:rPr>
          <w:rFonts w:ascii="Simplified Arabic" w:hAnsi="Simplified Arabic" w:cs="Simplified Arabic"/>
          <w:rtl/>
          <w:lang w:eastAsia="ar" w:bidi="ar-MA"/>
        </w:rPr>
        <w:t>، أنشئ خطة لإقامة منصة صغيرة لبيع المخبوزات في أسواق مختلفة باستخدام البيانات التالية. أنشئ مستودعًا لكل سوق وأضف السوق المناسبة كمهمة ضمن كل سوق.</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45"/>
        <w:gridCol w:w="7969"/>
      </w:tblGrid>
      <w:tr w:rsidR="00901CFE" w:rsidRPr="00BD7E69" w14:paraId="52DF343F" w14:textId="77777777" w:rsidTr="009363AC">
        <w:tc>
          <w:tcPr>
            <w:tcW w:w="2245" w:type="dxa"/>
          </w:tcPr>
          <w:p w14:paraId="10A468C7" w14:textId="60B8C723" w:rsidR="00901CFE" w:rsidRPr="00192A42" w:rsidRDefault="00901CFE" w:rsidP="009363AC">
            <w:pPr>
              <w:pStyle w:val="BodyText"/>
              <w:bidi/>
              <w:spacing w:after="0"/>
              <w:rPr>
                <w:rFonts w:ascii="Simplified Arabic" w:hAnsi="Simplified Arabic" w:cs="Simplified Arabic"/>
              </w:rPr>
            </w:pPr>
            <w:r w:rsidRPr="00192A42">
              <w:rPr>
                <w:rFonts w:ascii="Simplified Arabic" w:hAnsi="Simplified Arabic" w:cs="Simplified Arabic"/>
                <w:rtl/>
                <w:lang w:eastAsia="ar" w:bidi="ar-MA"/>
              </w:rPr>
              <w:t>السوق الصفراء</w:t>
            </w:r>
          </w:p>
        </w:tc>
        <w:tc>
          <w:tcPr>
            <w:tcW w:w="7969" w:type="dxa"/>
          </w:tcPr>
          <w:p w14:paraId="0E544B73" w14:textId="4B47D3E5" w:rsidR="00901CFE" w:rsidRPr="00192A42" w:rsidRDefault="00901CFE" w:rsidP="009363AC">
            <w:pPr>
              <w:pStyle w:val="BodyText"/>
              <w:bidi/>
              <w:spacing w:after="0"/>
              <w:rPr>
                <w:rFonts w:ascii="Simplified Arabic" w:hAnsi="Simplified Arabic" w:cs="Simplified Arabic"/>
              </w:rPr>
            </w:pPr>
            <w:r w:rsidRPr="00192A42">
              <w:rPr>
                <w:rFonts w:ascii="Simplified Arabic" w:hAnsi="Simplified Arabic" w:cs="Simplified Arabic"/>
                <w:rtl/>
                <w:lang w:eastAsia="ar" w:bidi="ar-MA"/>
              </w:rPr>
              <w:t>الأربعاء</w:t>
            </w:r>
          </w:p>
        </w:tc>
      </w:tr>
      <w:tr w:rsidR="00901CFE" w:rsidRPr="00BD7E69" w14:paraId="61AF7E6B" w14:textId="77777777" w:rsidTr="009363AC">
        <w:tc>
          <w:tcPr>
            <w:tcW w:w="2245" w:type="dxa"/>
          </w:tcPr>
          <w:p w14:paraId="78708F1E" w14:textId="09809144" w:rsidR="00901CFE" w:rsidRPr="00192A42" w:rsidRDefault="00901CFE" w:rsidP="009363AC">
            <w:pPr>
              <w:pStyle w:val="BodyText"/>
              <w:bidi/>
              <w:spacing w:after="0"/>
              <w:rPr>
                <w:rFonts w:ascii="Simplified Arabic" w:hAnsi="Simplified Arabic" w:cs="Simplified Arabic"/>
              </w:rPr>
            </w:pPr>
            <w:r w:rsidRPr="00192A42">
              <w:rPr>
                <w:rFonts w:ascii="Simplified Arabic" w:hAnsi="Simplified Arabic" w:cs="Simplified Arabic"/>
                <w:rtl/>
                <w:lang w:eastAsia="ar" w:bidi="ar-MA"/>
              </w:rPr>
              <w:t>السوق الخضراء</w:t>
            </w:r>
          </w:p>
        </w:tc>
        <w:tc>
          <w:tcPr>
            <w:tcW w:w="7969" w:type="dxa"/>
          </w:tcPr>
          <w:p w14:paraId="112F612C" w14:textId="5B831AFE" w:rsidR="00901CFE" w:rsidRPr="00192A42" w:rsidRDefault="009363AC" w:rsidP="009363AC">
            <w:pPr>
              <w:pStyle w:val="BodyText"/>
              <w:bidi/>
              <w:spacing w:after="0"/>
              <w:rPr>
                <w:rFonts w:ascii="Simplified Arabic" w:hAnsi="Simplified Arabic" w:cs="Simplified Arabic"/>
              </w:rPr>
            </w:pPr>
            <w:r w:rsidRPr="00192A42">
              <w:rPr>
                <w:rFonts w:ascii="Simplified Arabic" w:hAnsi="Simplified Arabic" w:cs="Simplified Arabic"/>
                <w:rtl/>
                <w:lang w:eastAsia="ar" w:bidi="ar-MA"/>
              </w:rPr>
              <w:t>الخميس</w:t>
            </w:r>
          </w:p>
        </w:tc>
      </w:tr>
      <w:tr w:rsidR="009363AC" w:rsidRPr="00BD7E69" w14:paraId="106494A2" w14:textId="77777777" w:rsidTr="009363AC">
        <w:tc>
          <w:tcPr>
            <w:tcW w:w="2245" w:type="dxa"/>
          </w:tcPr>
          <w:p w14:paraId="7A1AA224" w14:textId="41F462BB" w:rsidR="009363AC" w:rsidRPr="00192A42" w:rsidRDefault="009363AC" w:rsidP="009363AC">
            <w:pPr>
              <w:pStyle w:val="BodyText"/>
              <w:bidi/>
              <w:spacing w:after="0"/>
              <w:rPr>
                <w:rFonts w:ascii="Simplified Arabic" w:hAnsi="Simplified Arabic" w:cs="Simplified Arabic"/>
              </w:rPr>
            </w:pPr>
            <w:r w:rsidRPr="00192A42">
              <w:rPr>
                <w:rFonts w:ascii="Simplified Arabic" w:hAnsi="Simplified Arabic" w:cs="Simplified Arabic"/>
                <w:rtl/>
                <w:lang w:eastAsia="ar" w:bidi="ar-MA"/>
              </w:rPr>
              <w:t>السوق الكبيرة</w:t>
            </w:r>
          </w:p>
        </w:tc>
        <w:tc>
          <w:tcPr>
            <w:tcW w:w="7969" w:type="dxa"/>
          </w:tcPr>
          <w:p w14:paraId="6ACB32B1" w14:textId="0EC36432" w:rsidR="009363AC" w:rsidRPr="00192A42" w:rsidRDefault="009363AC" w:rsidP="009363AC">
            <w:pPr>
              <w:pStyle w:val="BodyText"/>
              <w:bidi/>
              <w:spacing w:after="0"/>
              <w:rPr>
                <w:rFonts w:ascii="Simplified Arabic" w:hAnsi="Simplified Arabic" w:cs="Simplified Arabic"/>
              </w:rPr>
            </w:pPr>
            <w:r w:rsidRPr="00192A42">
              <w:rPr>
                <w:rFonts w:ascii="Simplified Arabic" w:hAnsi="Simplified Arabic" w:cs="Simplified Arabic"/>
                <w:rtl/>
                <w:lang w:eastAsia="ar" w:bidi="ar-MA"/>
              </w:rPr>
              <w:t>السبت</w:t>
            </w:r>
          </w:p>
        </w:tc>
      </w:tr>
      <w:tr w:rsidR="009363AC" w:rsidRPr="00BD7E69" w14:paraId="38E14165" w14:textId="77777777" w:rsidTr="009363AC">
        <w:tc>
          <w:tcPr>
            <w:tcW w:w="2245" w:type="dxa"/>
          </w:tcPr>
          <w:p w14:paraId="2E4308E4" w14:textId="331A77F8" w:rsidR="009363AC" w:rsidRPr="00192A42" w:rsidRDefault="009363AC" w:rsidP="009363AC">
            <w:pPr>
              <w:pStyle w:val="BodyText"/>
              <w:bidi/>
              <w:spacing w:after="0"/>
              <w:rPr>
                <w:rFonts w:ascii="Simplified Arabic" w:hAnsi="Simplified Arabic" w:cs="Simplified Arabic"/>
              </w:rPr>
            </w:pPr>
            <w:r w:rsidRPr="00192A42">
              <w:rPr>
                <w:rFonts w:ascii="Simplified Arabic" w:hAnsi="Simplified Arabic" w:cs="Simplified Arabic"/>
                <w:rtl/>
                <w:lang w:eastAsia="ar" w:bidi="ar-MA"/>
              </w:rPr>
              <w:t>السوق الصغيرة</w:t>
            </w:r>
          </w:p>
        </w:tc>
        <w:tc>
          <w:tcPr>
            <w:tcW w:w="7969" w:type="dxa"/>
          </w:tcPr>
          <w:p w14:paraId="5CB8CEC5" w14:textId="4D85F856" w:rsidR="009363AC" w:rsidRPr="00192A42" w:rsidRDefault="009363AC" w:rsidP="009363AC">
            <w:pPr>
              <w:pStyle w:val="BodyText"/>
              <w:bidi/>
              <w:spacing w:after="0"/>
              <w:rPr>
                <w:rFonts w:ascii="Simplified Arabic" w:hAnsi="Simplified Arabic" w:cs="Simplified Arabic"/>
              </w:rPr>
            </w:pPr>
            <w:r w:rsidRPr="00192A42">
              <w:rPr>
                <w:rFonts w:ascii="Simplified Arabic" w:hAnsi="Simplified Arabic" w:cs="Simplified Arabic"/>
                <w:rtl/>
                <w:lang w:eastAsia="ar" w:bidi="ar-MA"/>
              </w:rPr>
              <w:t>السبت</w:t>
            </w:r>
          </w:p>
        </w:tc>
      </w:tr>
      <w:tr w:rsidR="009363AC" w:rsidRPr="00BD7E69" w14:paraId="1D19E9B0" w14:textId="77777777" w:rsidTr="009363AC">
        <w:tc>
          <w:tcPr>
            <w:tcW w:w="2245" w:type="dxa"/>
          </w:tcPr>
          <w:p w14:paraId="12958530" w14:textId="04C7D85F" w:rsidR="009363AC" w:rsidRPr="00192A42" w:rsidRDefault="009363AC" w:rsidP="009363AC">
            <w:pPr>
              <w:pStyle w:val="BodyText"/>
              <w:bidi/>
              <w:spacing w:after="0"/>
              <w:rPr>
                <w:rFonts w:ascii="Simplified Arabic" w:hAnsi="Simplified Arabic" w:cs="Simplified Arabic"/>
              </w:rPr>
            </w:pPr>
            <w:r w:rsidRPr="00192A42">
              <w:rPr>
                <w:rFonts w:ascii="Simplified Arabic" w:hAnsi="Simplified Arabic" w:cs="Simplified Arabic"/>
                <w:rtl/>
                <w:lang w:eastAsia="ar" w:bidi="ar-MA"/>
              </w:rPr>
              <w:t>سوق الرينبو</w:t>
            </w:r>
          </w:p>
        </w:tc>
        <w:tc>
          <w:tcPr>
            <w:tcW w:w="7969" w:type="dxa"/>
          </w:tcPr>
          <w:p w14:paraId="0D2344FA" w14:textId="08D5FC3E" w:rsidR="009363AC" w:rsidRPr="00192A42" w:rsidRDefault="009363AC" w:rsidP="009363AC">
            <w:pPr>
              <w:pStyle w:val="BodyText"/>
              <w:bidi/>
              <w:spacing w:after="0"/>
              <w:rPr>
                <w:rFonts w:ascii="Simplified Arabic" w:hAnsi="Simplified Arabic" w:cs="Simplified Arabic"/>
              </w:rPr>
            </w:pPr>
            <w:r w:rsidRPr="00192A42">
              <w:rPr>
                <w:rFonts w:ascii="Simplified Arabic" w:hAnsi="Simplified Arabic" w:cs="Simplified Arabic"/>
                <w:rtl/>
                <w:lang w:eastAsia="ar" w:bidi="ar-MA"/>
              </w:rPr>
              <w:t>الأحد</w:t>
            </w:r>
          </w:p>
        </w:tc>
      </w:tr>
      <w:tr w:rsidR="009363AC" w:rsidRPr="00BD7E69" w14:paraId="59A26AB0" w14:textId="77777777" w:rsidTr="009363AC">
        <w:tc>
          <w:tcPr>
            <w:tcW w:w="2245" w:type="dxa"/>
          </w:tcPr>
          <w:p w14:paraId="794D610B" w14:textId="0CE95075" w:rsidR="009363AC" w:rsidRPr="00192A42" w:rsidRDefault="009363AC" w:rsidP="009363AC">
            <w:pPr>
              <w:pStyle w:val="BodyText"/>
              <w:bidi/>
              <w:spacing w:after="0"/>
              <w:rPr>
                <w:rFonts w:ascii="Simplified Arabic" w:hAnsi="Simplified Arabic" w:cs="Simplified Arabic"/>
              </w:rPr>
            </w:pPr>
            <w:r w:rsidRPr="00192A42">
              <w:rPr>
                <w:rFonts w:ascii="Simplified Arabic" w:hAnsi="Simplified Arabic" w:cs="Simplified Arabic"/>
                <w:rtl/>
                <w:lang w:eastAsia="ar" w:bidi="ar-MA"/>
              </w:rPr>
              <w:t>سوق صني</w:t>
            </w:r>
          </w:p>
        </w:tc>
        <w:tc>
          <w:tcPr>
            <w:tcW w:w="7969" w:type="dxa"/>
          </w:tcPr>
          <w:p w14:paraId="2890E4B3" w14:textId="6DC04BC1" w:rsidR="009363AC" w:rsidRPr="00192A42" w:rsidRDefault="009363AC" w:rsidP="009363AC">
            <w:pPr>
              <w:pStyle w:val="BodyText"/>
              <w:bidi/>
              <w:spacing w:after="0"/>
              <w:rPr>
                <w:rFonts w:ascii="Simplified Arabic" w:hAnsi="Simplified Arabic" w:cs="Simplified Arabic"/>
              </w:rPr>
            </w:pPr>
            <w:r w:rsidRPr="00192A42">
              <w:rPr>
                <w:rFonts w:ascii="Simplified Arabic" w:hAnsi="Simplified Arabic" w:cs="Simplified Arabic"/>
                <w:rtl/>
                <w:lang w:eastAsia="ar" w:bidi="ar-MA"/>
              </w:rPr>
              <w:t>الأحد</w:t>
            </w:r>
          </w:p>
        </w:tc>
      </w:tr>
    </w:tbl>
    <w:p w14:paraId="7D611FF1" w14:textId="40D6104C" w:rsidR="00DB1AB3" w:rsidRPr="00192A42" w:rsidRDefault="00DB1AB3" w:rsidP="00DB1AB3">
      <w:pPr>
        <w:pStyle w:val="BodyText2"/>
        <w:bidi/>
        <w:rPr>
          <w:rStyle w:val="Heading3Char"/>
          <w:rFonts w:ascii="Simplified Arabic" w:eastAsiaTheme="minorEastAsia" w:hAnsi="Simplified Arabic" w:cs="Simplified Arabic"/>
          <w:sz w:val="22"/>
        </w:rPr>
      </w:pPr>
    </w:p>
    <w:p w14:paraId="3AE2D993" w14:textId="59B4E0E8" w:rsidR="00A563B9" w:rsidRPr="00192A42" w:rsidRDefault="00A563B9" w:rsidP="00192A42">
      <w:pPr>
        <w:pStyle w:val="Heading3"/>
        <w:bidi/>
        <w:rPr>
          <w:rFonts w:ascii="Simplified Arabic" w:hAnsi="Simplified Arabic" w:cs="Simplified Arabic"/>
          <w:b/>
          <w:bCs/>
          <w:szCs w:val="24"/>
          <w:lang w:eastAsia="ar" w:bidi="ar-MA"/>
        </w:rPr>
      </w:pPr>
      <w:r w:rsidRPr="00192A42">
        <w:rPr>
          <w:rFonts w:ascii="Times New Roman" w:hAnsi="Times New Roman" w:cs="Times New Roman"/>
          <w:b/>
          <w:bCs/>
          <w:szCs w:val="24"/>
          <w:rtl/>
        </w:rPr>
        <w:t>مراجعة</w:t>
      </w:r>
      <w:r w:rsidRPr="00192A42">
        <w:rPr>
          <w:b/>
          <w:bCs/>
          <w:szCs w:val="24"/>
          <w:rtl/>
        </w:rPr>
        <w:t xml:space="preserve"> </w:t>
      </w:r>
      <w:r w:rsidRPr="00192A42">
        <w:rPr>
          <w:rFonts w:ascii="Times New Roman" w:hAnsi="Times New Roman" w:cs="Times New Roman"/>
          <w:b/>
          <w:bCs/>
          <w:szCs w:val="24"/>
          <w:rtl/>
        </w:rPr>
        <w:t>المعمل</w:t>
      </w:r>
    </w:p>
    <w:p w14:paraId="2BC1A310" w14:textId="33FE4FBE" w:rsidR="00A563B9" w:rsidRPr="00192A42" w:rsidRDefault="00A563B9" w:rsidP="001F1A01">
      <w:pPr>
        <w:pStyle w:val="ListNumber"/>
        <w:numPr>
          <w:ilvl w:val="0"/>
          <w:numId w:val="16"/>
        </w:numPr>
        <w:bidi/>
        <w:ind w:left="360"/>
        <w:rPr>
          <w:rFonts w:ascii="Simplified Arabic" w:hAnsi="Simplified Arabic" w:cs="Simplified Arabic"/>
        </w:rPr>
      </w:pPr>
      <w:r w:rsidRPr="00192A42">
        <w:rPr>
          <w:rFonts w:ascii="Simplified Arabic" w:hAnsi="Simplified Arabic" w:cs="Simplified Arabic"/>
          <w:rtl/>
          <w:lang w:eastAsia="ar" w:bidi="ar-MA"/>
        </w:rPr>
        <w:t>إذا أردت التنظيم حسب الأسواق، أي "الأصفر"، "الأخضر"، "الكبير"، "الصغير"، "الرينبو"، "صني"، فكم عدد المستودعات التي عليك إنشاؤها؟</w:t>
      </w:r>
    </w:p>
    <w:p w14:paraId="3E995B4E" w14:textId="57B7B637" w:rsidR="00A563B9" w:rsidRPr="00192A42" w:rsidRDefault="004471C2" w:rsidP="00192A42">
      <w:pPr>
        <w:pStyle w:val="ListNumber2"/>
        <w:numPr>
          <w:ilvl w:val="0"/>
          <w:numId w:val="0"/>
        </w:numPr>
        <w:bidi/>
        <w:ind w:left="567"/>
        <w:rPr>
          <w:rFonts w:ascii="Simplified Arabic" w:hAnsi="Simplified Arabic" w:cs="Simplified Arabic"/>
        </w:rPr>
      </w:pPr>
      <w:r w:rsidRPr="00192A42">
        <w:rPr>
          <w:rFonts w:ascii="Simplified Arabic" w:hAnsi="Simplified Arabic" w:cs="Simplified Arabic"/>
          <w:rtl/>
          <w:lang w:eastAsia="ar" w:bidi="ar-MA"/>
        </w:rPr>
        <w:t xml:space="preserve">أ-4 </w:t>
      </w:r>
    </w:p>
    <w:p w14:paraId="1C50858C" w14:textId="34D3E20A" w:rsidR="00A563B9" w:rsidRPr="00192A42" w:rsidRDefault="003E3155" w:rsidP="00192A42">
      <w:pPr>
        <w:pStyle w:val="ListNumber2"/>
        <w:numPr>
          <w:ilvl w:val="0"/>
          <w:numId w:val="0"/>
        </w:numPr>
        <w:bidi/>
        <w:ind w:left="567"/>
        <w:rPr>
          <w:rFonts w:ascii="Simplified Arabic" w:hAnsi="Simplified Arabic" w:cs="Simplified Arabic"/>
        </w:rPr>
      </w:pPr>
      <w:r w:rsidRPr="00192A42">
        <w:rPr>
          <w:rFonts w:ascii="Simplified Arabic" w:hAnsi="Simplified Arabic" w:cs="Simplified Arabic"/>
          <w:rtl/>
          <w:lang w:eastAsia="ar" w:bidi="ar-MA"/>
        </w:rPr>
        <w:t>ب-</w:t>
      </w:r>
      <w:r w:rsidR="00A563B9" w:rsidRPr="00192A42">
        <w:rPr>
          <w:rFonts w:ascii="Simplified Arabic" w:hAnsi="Simplified Arabic" w:cs="Simplified Arabic"/>
          <w:rtl/>
          <w:lang w:eastAsia="ar" w:bidi="ar-MA"/>
        </w:rPr>
        <w:t>5</w:t>
      </w:r>
    </w:p>
    <w:p w14:paraId="582006E7" w14:textId="16406074" w:rsidR="00A563B9" w:rsidRPr="00192A42" w:rsidRDefault="003E3155" w:rsidP="00192A42">
      <w:pPr>
        <w:pStyle w:val="ListNumber2"/>
        <w:numPr>
          <w:ilvl w:val="0"/>
          <w:numId w:val="0"/>
        </w:numPr>
        <w:bidi/>
        <w:ind w:left="567"/>
        <w:rPr>
          <w:rFonts w:ascii="Simplified Arabic" w:hAnsi="Simplified Arabic" w:cs="Simplified Arabic"/>
          <w:b/>
          <w:bCs/>
        </w:rPr>
      </w:pPr>
      <w:r w:rsidRPr="00192A42">
        <w:rPr>
          <w:rFonts w:ascii="Simplified Arabic" w:hAnsi="Simplified Arabic" w:cs="Simplified Arabic"/>
          <w:b/>
          <w:bCs/>
          <w:rtl/>
          <w:lang w:eastAsia="ar" w:bidi="ar-MA"/>
        </w:rPr>
        <w:t>ج-</w:t>
      </w:r>
      <w:r w:rsidR="00A563B9" w:rsidRPr="00192A42">
        <w:rPr>
          <w:rFonts w:ascii="Simplified Arabic" w:hAnsi="Simplified Arabic" w:cs="Simplified Arabic"/>
          <w:b/>
          <w:bCs/>
          <w:rtl/>
          <w:lang w:eastAsia="ar" w:bidi="ar-MA"/>
        </w:rPr>
        <w:t>6</w:t>
      </w:r>
    </w:p>
    <w:p w14:paraId="5FB5AADA" w14:textId="7CEEF53B" w:rsidR="00A563B9" w:rsidRPr="00192A42" w:rsidRDefault="003E3155" w:rsidP="00192A42">
      <w:pPr>
        <w:pStyle w:val="ListNumber2"/>
        <w:numPr>
          <w:ilvl w:val="0"/>
          <w:numId w:val="0"/>
        </w:numPr>
        <w:bidi/>
        <w:ind w:left="567"/>
        <w:rPr>
          <w:rFonts w:ascii="Simplified Arabic" w:hAnsi="Simplified Arabic" w:cs="Simplified Arabic"/>
        </w:rPr>
      </w:pPr>
      <w:r w:rsidRPr="00192A42">
        <w:rPr>
          <w:rFonts w:ascii="Simplified Arabic" w:hAnsi="Simplified Arabic" w:cs="Simplified Arabic"/>
          <w:rtl/>
          <w:lang w:eastAsia="ar" w:bidi="ar-MA"/>
        </w:rPr>
        <w:t>د-</w:t>
      </w:r>
      <w:r w:rsidR="00A563B9" w:rsidRPr="00192A42">
        <w:rPr>
          <w:rFonts w:ascii="Simplified Arabic" w:hAnsi="Simplified Arabic" w:cs="Simplified Arabic"/>
          <w:rtl/>
          <w:lang w:eastAsia="ar" w:bidi="ar-MA"/>
        </w:rPr>
        <w:t>7</w:t>
      </w:r>
    </w:p>
    <w:p w14:paraId="57684C5A" w14:textId="77777777" w:rsidR="00A563B9" w:rsidRPr="00192A42" w:rsidRDefault="00A563B9" w:rsidP="004B2D4C">
      <w:pPr>
        <w:pStyle w:val="ListNumber"/>
        <w:bidi/>
        <w:rPr>
          <w:rFonts w:ascii="Simplified Arabic" w:hAnsi="Simplified Arabic" w:cs="Simplified Arabic"/>
        </w:rPr>
      </w:pPr>
      <w:r w:rsidRPr="00192A42">
        <w:rPr>
          <w:rFonts w:ascii="Simplified Arabic" w:hAnsi="Simplified Arabic" w:cs="Simplified Arabic"/>
          <w:rtl/>
          <w:lang w:eastAsia="ar" w:bidi="ar-MA"/>
        </w:rPr>
        <w:t>إذا أردت تنظيم الأسواق حسب أيام الأسبوع، فكم عدد المستودعات التي عليك إنشاؤها لتسجيل يوم الأسبوع للسوق التي تخطط لحضورها؟</w:t>
      </w:r>
    </w:p>
    <w:p w14:paraId="57460CC2" w14:textId="0B77B572" w:rsidR="00A563B9" w:rsidRPr="00192A42" w:rsidRDefault="00A563B9" w:rsidP="001F1A01">
      <w:pPr>
        <w:pStyle w:val="ListNumber2"/>
        <w:numPr>
          <w:ilvl w:val="0"/>
          <w:numId w:val="18"/>
        </w:numPr>
        <w:bidi/>
        <w:rPr>
          <w:rFonts w:ascii="Simplified Arabic" w:hAnsi="Simplified Arabic" w:cs="Simplified Arabic"/>
          <w:b/>
          <w:bCs/>
        </w:rPr>
      </w:pPr>
      <w:r w:rsidRPr="00192A42">
        <w:rPr>
          <w:rFonts w:ascii="Simplified Arabic" w:hAnsi="Simplified Arabic" w:cs="Simplified Arabic"/>
          <w:b/>
          <w:bCs/>
          <w:rtl/>
          <w:lang w:eastAsia="ar" w:bidi="ar-MA"/>
        </w:rPr>
        <w:t>4</w:t>
      </w:r>
    </w:p>
    <w:p w14:paraId="3564562E" w14:textId="2DE6C6DE" w:rsidR="00A563B9" w:rsidRPr="00192A42" w:rsidRDefault="00A563B9" w:rsidP="004471C2">
      <w:pPr>
        <w:pStyle w:val="ListNumber2"/>
        <w:numPr>
          <w:ilvl w:val="0"/>
          <w:numId w:val="18"/>
        </w:numPr>
        <w:bidi/>
        <w:rPr>
          <w:rFonts w:ascii="Simplified Arabic" w:hAnsi="Simplified Arabic" w:cs="Simplified Arabic"/>
        </w:rPr>
      </w:pPr>
      <w:r w:rsidRPr="00192A42">
        <w:rPr>
          <w:rFonts w:ascii="Simplified Arabic" w:hAnsi="Simplified Arabic" w:cs="Simplified Arabic"/>
          <w:rtl/>
          <w:lang w:eastAsia="ar" w:bidi="ar-MA"/>
        </w:rPr>
        <w:t>5</w:t>
      </w:r>
    </w:p>
    <w:p w14:paraId="654AE52C" w14:textId="28C0DF4A" w:rsidR="00A563B9" w:rsidRPr="00192A42" w:rsidRDefault="00A563B9" w:rsidP="001F1A01">
      <w:pPr>
        <w:pStyle w:val="ListNumber2"/>
        <w:numPr>
          <w:ilvl w:val="0"/>
          <w:numId w:val="18"/>
        </w:numPr>
        <w:bidi/>
        <w:rPr>
          <w:rFonts w:ascii="Simplified Arabic" w:hAnsi="Simplified Arabic" w:cs="Simplified Arabic"/>
        </w:rPr>
      </w:pPr>
      <w:r w:rsidRPr="00192A42">
        <w:rPr>
          <w:rFonts w:ascii="Simplified Arabic" w:hAnsi="Simplified Arabic" w:cs="Simplified Arabic"/>
          <w:rtl/>
          <w:lang w:eastAsia="ar" w:bidi="ar-MA"/>
        </w:rPr>
        <w:t>6</w:t>
      </w:r>
    </w:p>
    <w:p w14:paraId="0546A740" w14:textId="77CCA574" w:rsidR="00A563B9" w:rsidRPr="00192A42" w:rsidRDefault="00A563B9" w:rsidP="001F1A01">
      <w:pPr>
        <w:pStyle w:val="ListNumber2"/>
        <w:numPr>
          <w:ilvl w:val="0"/>
          <w:numId w:val="18"/>
        </w:numPr>
        <w:bidi/>
        <w:rPr>
          <w:rFonts w:ascii="Simplified Arabic" w:hAnsi="Simplified Arabic" w:cs="Simplified Arabic"/>
        </w:rPr>
      </w:pPr>
      <w:r w:rsidRPr="00192A42">
        <w:rPr>
          <w:rFonts w:ascii="Simplified Arabic" w:hAnsi="Simplified Arabic" w:cs="Simplified Arabic"/>
          <w:rtl/>
          <w:lang w:eastAsia="ar" w:bidi="ar-MA"/>
        </w:rPr>
        <w:t>7</w:t>
      </w:r>
    </w:p>
    <w:p w14:paraId="47C6BDC2" w14:textId="5CF150AE" w:rsidR="002437ED" w:rsidRPr="00192A42" w:rsidRDefault="002437ED">
      <w:pPr>
        <w:bidi/>
        <w:spacing w:before="0" w:after="160" w:line="259" w:lineRule="auto"/>
        <w:rPr>
          <w:rFonts w:ascii="Simplified Arabic" w:hAnsi="Simplified Arabic" w:cs="Simplified Arabic"/>
        </w:rPr>
      </w:pPr>
      <w:r w:rsidRPr="00192A42">
        <w:rPr>
          <w:rFonts w:ascii="Simplified Arabic" w:hAnsi="Simplified Arabic" w:cs="Simplified Arabic"/>
          <w:rtl/>
          <w:lang w:eastAsia="ar" w:bidi="ar-MA"/>
        </w:rPr>
        <w:br w:type="page"/>
      </w:r>
    </w:p>
    <w:p w14:paraId="028AE2B3" w14:textId="3DD63C6A" w:rsidR="00A563B9" w:rsidRPr="00192A42" w:rsidRDefault="002B4E32" w:rsidP="00A563B9">
      <w:pPr>
        <w:pStyle w:val="Heading2"/>
        <w:bidi/>
        <w:rPr>
          <w:rFonts w:ascii="Simplified Arabic" w:hAnsi="Simplified Arabic" w:cs="Simplified Arabic"/>
          <w:b/>
          <w:bCs/>
          <w:szCs w:val="28"/>
        </w:rPr>
      </w:pPr>
      <w:r w:rsidRPr="00192A42">
        <w:rPr>
          <w:rFonts w:ascii="Simplified Arabic" w:hAnsi="Simplified Arabic" w:cs="Simplified Arabic"/>
          <w:b/>
          <w:bCs/>
          <w:szCs w:val="28"/>
          <w:rtl/>
          <w:lang w:eastAsia="ar" w:bidi="ar-MA"/>
        </w:rPr>
        <w:lastRenderedPageBreak/>
        <w:t xml:space="preserve">المعمل </w:t>
      </w:r>
      <w:r w:rsidRPr="002C6F22">
        <w:rPr>
          <w:rFonts w:cstheme="majorHAnsi"/>
          <w:szCs w:val="28"/>
          <w:rtl/>
          <w:lang w:eastAsia="ar" w:bidi="ar-MA"/>
        </w:rPr>
        <w:t>2</w:t>
      </w:r>
      <w:r w:rsidR="004F6CF0" w:rsidRPr="002C6F22">
        <w:rPr>
          <w:rFonts w:cstheme="majorHAnsi"/>
          <w:szCs w:val="28"/>
          <w:rtl/>
          <w:lang w:eastAsia="ar" w:bidi="ar-MA"/>
        </w:rPr>
        <w:t>-</w:t>
      </w:r>
      <w:r w:rsidRPr="002C6F22">
        <w:rPr>
          <w:rFonts w:cstheme="majorHAnsi"/>
          <w:szCs w:val="28"/>
          <w:rtl/>
          <w:lang w:eastAsia="ar" w:bidi="ar-MA"/>
        </w:rPr>
        <w:t>2</w:t>
      </w:r>
      <w:r w:rsidRPr="00192A42">
        <w:rPr>
          <w:rFonts w:ascii="Simplified Arabic" w:hAnsi="Simplified Arabic" w:cs="Simplified Arabic"/>
          <w:b/>
          <w:bCs/>
          <w:szCs w:val="28"/>
          <w:rtl/>
          <w:lang w:eastAsia="ar" w:bidi="ar-MA"/>
        </w:rPr>
        <w:t xml:space="preserve">: إدارة المهام في </w:t>
      </w:r>
      <w:r w:rsidRPr="002C6F22">
        <w:rPr>
          <w:rFonts w:cstheme="majorHAnsi"/>
          <w:szCs w:val="28"/>
          <w:lang w:eastAsia="ar" w:bidi="en-US"/>
        </w:rPr>
        <w:t>Planner</w:t>
      </w:r>
    </w:p>
    <w:p w14:paraId="25279318" w14:textId="1FAC110B" w:rsidR="00A563B9" w:rsidRPr="00192A42" w:rsidRDefault="00A563B9" w:rsidP="00A563B9">
      <w:pPr>
        <w:pStyle w:val="Heading3"/>
        <w:bidi/>
        <w:rPr>
          <w:rFonts w:ascii="Simplified Arabic" w:hAnsi="Simplified Arabic" w:cs="Simplified Arabic"/>
          <w:b/>
          <w:bCs/>
          <w:szCs w:val="24"/>
        </w:rPr>
      </w:pPr>
      <w:r w:rsidRPr="00192A42">
        <w:rPr>
          <w:rFonts w:ascii="Simplified Arabic" w:hAnsi="Simplified Arabic" w:cs="Simplified Arabic"/>
          <w:b/>
          <w:bCs/>
          <w:szCs w:val="24"/>
          <w:rtl/>
          <w:lang w:eastAsia="ar" w:bidi="ar-MA"/>
        </w:rPr>
        <w:t>الغرض</w:t>
      </w:r>
    </w:p>
    <w:p w14:paraId="7A42BDAF" w14:textId="34EF36BA" w:rsidR="00A563B9" w:rsidRPr="00192A42" w:rsidRDefault="00A563B9" w:rsidP="004B2D4C">
      <w:pPr>
        <w:pStyle w:val="BodyText"/>
        <w:bidi/>
        <w:rPr>
          <w:rFonts w:ascii="Simplified Arabic" w:hAnsi="Simplified Arabic" w:cs="Simplified Arabic"/>
        </w:rPr>
      </w:pPr>
      <w:r w:rsidRPr="00192A42">
        <w:rPr>
          <w:rFonts w:ascii="Simplified Arabic" w:hAnsi="Simplified Arabic" w:cs="Simplified Arabic"/>
          <w:rtl/>
          <w:lang w:eastAsia="ar" w:bidi="ar-MA"/>
        </w:rPr>
        <w:t>من خلال هذا المعمل، سيطبق المتعلمون معارفهم على ما يلي:</w:t>
      </w:r>
    </w:p>
    <w:p w14:paraId="6D73DBBB" w14:textId="28C8AD55" w:rsidR="00A563B9" w:rsidRPr="00192A42" w:rsidRDefault="00A563B9" w:rsidP="004B2D4C">
      <w:pPr>
        <w:pStyle w:val="ListBullet"/>
        <w:bidi/>
        <w:rPr>
          <w:rFonts w:ascii="Simplified Arabic" w:hAnsi="Simplified Arabic" w:cs="Simplified Arabic"/>
        </w:rPr>
      </w:pPr>
      <w:r w:rsidRPr="00192A42">
        <w:rPr>
          <w:rFonts w:ascii="Simplified Arabic" w:hAnsi="Simplified Arabic" w:cs="Simplified Arabic"/>
          <w:rtl/>
          <w:lang w:eastAsia="ar" w:bidi="ar-MA"/>
        </w:rPr>
        <w:t xml:space="preserve">التخطيط للأحداث باستخدام </w:t>
      </w:r>
      <w:r w:rsidRPr="002C6F22">
        <w:rPr>
          <w:rFonts w:cstheme="minorHAnsi"/>
          <w:lang w:eastAsia="ar" w:bidi="en-US"/>
        </w:rPr>
        <w:t>Planner</w:t>
      </w:r>
    </w:p>
    <w:p w14:paraId="10C18A33" w14:textId="5219A5A2" w:rsidR="00A563B9" w:rsidRPr="00192A42" w:rsidRDefault="00A563B9" w:rsidP="004B2D4C">
      <w:pPr>
        <w:pStyle w:val="ListBullet"/>
        <w:bidi/>
        <w:rPr>
          <w:rFonts w:ascii="Simplified Arabic" w:hAnsi="Simplified Arabic" w:cs="Simplified Arabic"/>
        </w:rPr>
      </w:pPr>
      <w:r w:rsidRPr="00192A42">
        <w:rPr>
          <w:rFonts w:ascii="Simplified Arabic" w:hAnsi="Simplified Arabic" w:cs="Simplified Arabic"/>
          <w:rtl/>
          <w:lang w:eastAsia="ar" w:bidi="ar-MA"/>
        </w:rPr>
        <w:t xml:space="preserve">تعيين تواريخ </w:t>
      </w:r>
    </w:p>
    <w:p w14:paraId="6BDF8457" w14:textId="77777777" w:rsidR="00A563B9" w:rsidRPr="00192A42" w:rsidRDefault="00A563B9" w:rsidP="00A563B9">
      <w:pPr>
        <w:pStyle w:val="Heading3"/>
        <w:bidi/>
        <w:rPr>
          <w:rFonts w:ascii="Simplified Arabic" w:hAnsi="Simplified Arabic" w:cs="Simplified Arabic"/>
          <w:b/>
          <w:bCs/>
          <w:szCs w:val="24"/>
        </w:rPr>
      </w:pPr>
      <w:r w:rsidRPr="00192A42">
        <w:rPr>
          <w:rFonts w:ascii="Simplified Arabic" w:hAnsi="Simplified Arabic" w:cs="Simplified Arabic"/>
          <w:b/>
          <w:bCs/>
          <w:szCs w:val="24"/>
          <w:rtl/>
          <w:lang w:eastAsia="ar" w:bidi="ar-MA"/>
        </w:rPr>
        <w:t>الإرشادات</w:t>
      </w:r>
    </w:p>
    <w:p w14:paraId="78E4F82F" w14:textId="004DCF4E" w:rsidR="00A563B9" w:rsidRPr="00192A42" w:rsidRDefault="00A563B9" w:rsidP="00192A42">
      <w:pPr>
        <w:pStyle w:val="BodyText"/>
        <w:bidi/>
        <w:jc w:val="both"/>
        <w:rPr>
          <w:rFonts w:ascii="Simplified Arabic" w:hAnsi="Simplified Arabic" w:cs="Simplified Arabic"/>
        </w:rPr>
      </w:pPr>
      <w:r w:rsidRPr="00192A42">
        <w:rPr>
          <w:rFonts w:ascii="Simplified Arabic" w:hAnsi="Simplified Arabic" w:cs="Simplified Arabic"/>
          <w:rtl/>
          <w:lang w:eastAsia="ar" w:bidi="ar-MA"/>
        </w:rPr>
        <w:t>يجب أن تخطط أنت وشريكك في العمل لإدارة منصة مخبزك في الأسواق في جميع أنحاء المدينة لمدة شهر. تخيل أن هذه الأسواق تفتح مرة واحدة أسبوعيًا، كلا منها في مكان ووقت معينين.</w:t>
      </w:r>
    </w:p>
    <w:p w14:paraId="03122993" w14:textId="294C18E1" w:rsidR="00A563B9" w:rsidRPr="00192A42" w:rsidRDefault="00A563B9" w:rsidP="00192A42">
      <w:pPr>
        <w:pStyle w:val="BodyText"/>
        <w:bidi/>
        <w:jc w:val="both"/>
        <w:rPr>
          <w:rFonts w:ascii="Simplified Arabic" w:hAnsi="Simplified Arabic" w:cs="Simplified Arabic"/>
        </w:rPr>
      </w:pPr>
      <w:r w:rsidRPr="00192A42">
        <w:rPr>
          <w:rFonts w:ascii="Simplified Arabic" w:hAnsi="Simplified Arabic" w:cs="Simplified Arabic"/>
          <w:rtl/>
          <w:lang w:eastAsia="ar" w:bidi="ar-MA"/>
        </w:rPr>
        <w:t>في البداية، يتعين عليك تحديد عدد الأسواق التي يمكنك الاستعداد لها بنجاح أسبوعيًا، ثم تحديد تلك التي تخطط لحضورها وتلك التي سيحضرها شريكك في العمل، ثم إنشاء جدول. لا حاجة إلا لشخص واحد لكل سوق. عليك إنشاء جدول بأربعة أسابيع مقدمًا. عيّن التواريخ لكل سوق ستبيع فيه المخبوزات، ثم أوكل المهمة لنفسك. قبل البدء، اعرض طرق عرض "اللوحة" و"المخطط" و"الجدول"، وحدد طريقة العرض الأنسب لتعيين المهام. افترض أن الأسواق التي تفتح في اليوم ذاته تتشابه في الأوقات، فلا يسعك إلا حضور سوق واحدة فقط في اليوم.</w:t>
      </w:r>
    </w:p>
    <w:p w14:paraId="6AD1A1AD" w14:textId="7032E61D" w:rsidR="00A563B9" w:rsidRPr="00192A42" w:rsidRDefault="00A563B9" w:rsidP="00A563B9">
      <w:pPr>
        <w:pStyle w:val="Heading3"/>
        <w:bidi/>
        <w:rPr>
          <w:rFonts w:ascii="Simplified Arabic" w:hAnsi="Simplified Arabic" w:cs="Simplified Arabic"/>
          <w:b/>
          <w:bCs/>
          <w:szCs w:val="24"/>
        </w:rPr>
      </w:pPr>
      <w:r w:rsidRPr="00192A42">
        <w:rPr>
          <w:rFonts w:ascii="Simplified Arabic" w:hAnsi="Simplified Arabic" w:cs="Simplified Arabic"/>
          <w:b/>
          <w:bCs/>
          <w:szCs w:val="24"/>
          <w:rtl/>
          <w:lang w:eastAsia="ar" w:bidi="ar-MA"/>
        </w:rPr>
        <w:t>مراجعة المعمل</w:t>
      </w:r>
    </w:p>
    <w:p w14:paraId="07344950" w14:textId="73EA4ECA" w:rsidR="00A563B9" w:rsidRPr="00192A42" w:rsidRDefault="00A563B9" w:rsidP="001F1A01">
      <w:pPr>
        <w:pStyle w:val="ListNumber"/>
        <w:numPr>
          <w:ilvl w:val="0"/>
          <w:numId w:val="19"/>
        </w:numPr>
        <w:bidi/>
        <w:ind w:left="360"/>
        <w:rPr>
          <w:rFonts w:ascii="Simplified Arabic" w:hAnsi="Simplified Arabic" w:cs="Simplified Arabic"/>
        </w:rPr>
      </w:pPr>
      <w:r w:rsidRPr="00192A42">
        <w:rPr>
          <w:rFonts w:ascii="Simplified Arabic" w:hAnsi="Simplified Arabic" w:cs="Simplified Arabic"/>
          <w:rtl/>
          <w:lang w:eastAsia="ar" w:bidi="ar-MA"/>
        </w:rPr>
        <w:t>أي طريقة عرض ستستخدم إذا أردت عرض الأسواق التي تحضرها بشكل مرئي حسب الشهر أو الأسبوع؟</w:t>
      </w:r>
    </w:p>
    <w:p w14:paraId="7BED35FC" w14:textId="17246E40" w:rsidR="00A563B9" w:rsidRPr="00192A42" w:rsidRDefault="00A563B9" w:rsidP="001F1A01">
      <w:pPr>
        <w:pStyle w:val="ListNumber2"/>
        <w:numPr>
          <w:ilvl w:val="0"/>
          <w:numId w:val="20"/>
        </w:numPr>
        <w:bidi/>
        <w:rPr>
          <w:rFonts w:ascii="Simplified Arabic" w:hAnsi="Simplified Arabic" w:cs="Simplified Arabic"/>
        </w:rPr>
      </w:pPr>
      <w:r w:rsidRPr="00192A42">
        <w:rPr>
          <w:rFonts w:ascii="Simplified Arabic" w:hAnsi="Simplified Arabic" w:cs="Simplified Arabic"/>
          <w:rtl/>
          <w:lang w:eastAsia="ar" w:bidi="ar-MA"/>
        </w:rPr>
        <w:t>لوحة</w:t>
      </w:r>
    </w:p>
    <w:p w14:paraId="563D0007" w14:textId="3734C7FD" w:rsidR="00A563B9" w:rsidRPr="00192A42" w:rsidRDefault="00A563B9" w:rsidP="001F1A01">
      <w:pPr>
        <w:pStyle w:val="ListNumber2"/>
        <w:numPr>
          <w:ilvl w:val="0"/>
          <w:numId w:val="20"/>
        </w:numPr>
        <w:bidi/>
        <w:rPr>
          <w:rFonts w:ascii="Simplified Arabic" w:hAnsi="Simplified Arabic" w:cs="Simplified Arabic"/>
        </w:rPr>
      </w:pPr>
      <w:r w:rsidRPr="00192A42">
        <w:rPr>
          <w:rFonts w:ascii="Simplified Arabic" w:hAnsi="Simplified Arabic" w:cs="Simplified Arabic"/>
          <w:rtl/>
          <w:lang w:eastAsia="ar" w:bidi="ar-MA"/>
        </w:rPr>
        <w:t>مخطط</w:t>
      </w:r>
    </w:p>
    <w:p w14:paraId="7D36F391" w14:textId="3FC80F02" w:rsidR="00A563B9" w:rsidRPr="00192A42" w:rsidRDefault="00A563B9" w:rsidP="001F1A01">
      <w:pPr>
        <w:pStyle w:val="ListNumber2"/>
        <w:numPr>
          <w:ilvl w:val="0"/>
          <w:numId w:val="20"/>
        </w:numPr>
        <w:bidi/>
        <w:rPr>
          <w:rFonts w:ascii="Simplified Arabic" w:hAnsi="Simplified Arabic" w:cs="Simplified Arabic"/>
          <w:b/>
          <w:bCs/>
        </w:rPr>
      </w:pPr>
      <w:r w:rsidRPr="00192A42">
        <w:rPr>
          <w:rFonts w:ascii="Simplified Arabic" w:hAnsi="Simplified Arabic" w:cs="Simplified Arabic"/>
          <w:b/>
          <w:bCs/>
          <w:rtl/>
          <w:lang w:eastAsia="ar" w:bidi="ar-MA"/>
        </w:rPr>
        <w:t>جدول</w:t>
      </w:r>
    </w:p>
    <w:p w14:paraId="402AF883" w14:textId="77777777" w:rsidR="00A563B9" w:rsidRPr="00192A42" w:rsidRDefault="00A563B9" w:rsidP="004B2D4C">
      <w:pPr>
        <w:pStyle w:val="ListNumber"/>
        <w:bidi/>
        <w:rPr>
          <w:rFonts w:ascii="Simplified Arabic" w:hAnsi="Simplified Arabic" w:cs="Simplified Arabic"/>
        </w:rPr>
      </w:pPr>
      <w:r w:rsidRPr="00192A42">
        <w:rPr>
          <w:rFonts w:ascii="Simplified Arabic" w:hAnsi="Simplified Arabic" w:cs="Simplified Arabic"/>
          <w:rtl/>
          <w:lang w:eastAsia="ar" w:bidi="ar-MA"/>
        </w:rPr>
        <w:t xml:space="preserve">كم عدد الأسواق التي تحضرها أسبوعيًا؟ </w:t>
      </w:r>
    </w:p>
    <w:p w14:paraId="4B8C96BA" w14:textId="543753E8" w:rsidR="00A563B9" w:rsidRPr="00192A42" w:rsidRDefault="00A563B9" w:rsidP="001F1A01">
      <w:pPr>
        <w:pStyle w:val="ListNumber"/>
        <w:bidi/>
        <w:rPr>
          <w:rFonts w:ascii="Simplified Arabic" w:hAnsi="Simplified Arabic" w:cs="Simplified Arabic"/>
        </w:rPr>
      </w:pPr>
      <w:r w:rsidRPr="00192A42">
        <w:rPr>
          <w:rFonts w:ascii="Simplified Arabic" w:hAnsi="Simplified Arabic" w:cs="Simplified Arabic"/>
          <w:rtl/>
          <w:lang w:eastAsia="ar" w:bidi="ar-MA"/>
        </w:rPr>
        <w:t>هل يتوافق ذلك مع العدد الذي وضعت للأسواق التي خططت للذهاب إليها في الأصل؟</w:t>
      </w:r>
    </w:p>
    <w:p w14:paraId="73FBABBD" w14:textId="13D9CB84" w:rsidR="002437ED" w:rsidRPr="00192A42" w:rsidRDefault="002437ED">
      <w:pPr>
        <w:bidi/>
        <w:spacing w:before="0" w:after="160" w:line="259" w:lineRule="auto"/>
        <w:rPr>
          <w:rFonts w:ascii="Simplified Arabic" w:hAnsi="Simplified Arabic" w:cs="Simplified Arabic"/>
        </w:rPr>
      </w:pPr>
      <w:r w:rsidRPr="00192A42">
        <w:rPr>
          <w:rFonts w:ascii="Simplified Arabic" w:hAnsi="Simplified Arabic" w:cs="Simplified Arabic"/>
          <w:rtl/>
          <w:lang w:eastAsia="ar" w:bidi="ar-MA"/>
        </w:rPr>
        <w:br w:type="page"/>
      </w:r>
    </w:p>
    <w:p w14:paraId="6B7F2EF1" w14:textId="5ED87F94" w:rsidR="00A563B9" w:rsidRPr="00192A42" w:rsidRDefault="001D75A3" w:rsidP="00A563B9">
      <w:pPr>
        <w:pStyle w:val="Heading2"/>
        <w:bidi/>
        <w:rPr>
          <w:rFonts w:ascii="Simplified Arabic" w:hAnsi="Simplified Arabic" w:cs="Simplified Arabic"/>
          <w:b/>
          <w:bCs/>
          <w:szCs w:val="28"/>
        </w:rPr>
      </w:pPr>
      <w:r w:rsidRPr="00192A42">
        <w:rPr>
          <w:rFonts w:ascii="Simplified Arabic" w:hAnsi="Simplified Arabic" w:cs="Simplified Arabic"/>
          <w:b/>
          <w:bCs/>
          <w:szCs w:val="28"/>
          <w:rtl/>
          <w:lang w:eastAsia="ar" w:bidi="ar-MA"/>
        </w:rPr>
        <w:lastRenderedPageBreak/>
        <w:t xml:space="preserve">المعمل </w:t>
      </w:r>
      <w:r w:rsidRPr="002C6F22">
        <w:rPr>
          <w:rFonts w:cstheme="majorHAnsi"/>
          <w:szCs w:val="28"/>
          <w:rtl/>
          <w:lang w:eastAsia="ar" w:bidi="ar-MA"/>
        </w:rPr>
        <w:t>2</w:t>
      </w:r>
      <w:r w:rsidR="00C23367" w:rsidRPr="002C6F22">
        <w:rPr>
          <w:rFonts w:cstheme="majorHAnsi"/>
          <w:szCs w:val="28"/>
          <w:rtl/>
          <w:lang w:eastAsia="ar" w:bidi="ar-MA"/>
        </w:rPr>
        <w:t>-</w:t>
      </w:r>
      <w:r w:rsidRPr="002C6F22">
        <w:rPr>
          <w:rFonts w:cstheme="majorHAnsi"/>
          <w:szCs w:val="28"/>
          <w:rtl/>
          <w:lang w:eastAsia="ar" w:bidi="ar-MA"/>
        </w:rPr>
        <w:t>3</w:t>
      </w:r>
      <w:r w:rsidRPr="00192A42">
        <w:rPr>
          <w:rFonts w:ascii="Simplified Arabic" w:hAnsi="Simplified Arabic" w:cs="Simplified Arabic"/>
          <w:b/>
          <w:bCs/>
          <w:szCs w:val="28"/>
          <w:rtl/>
          <w:lang w:eastAsia="ar" w:bidi="ar-MA"/>
        </w:rPr>
        <w:t xml:space="preserve"> مشاركة الخطط وتحديثها</w:t>
      </w:r>
    </w:p>
    <w:p w14:paraId="0938B76F" w14:textId="14DE0925" w:rsidR="00A563B9" w:rsidRPr="00192A42" w:rsidRDefault="00A563B9" w:rsidP="00A563B9">
      <w:pPr>
        <w:pStyle w:val="Heading3"/>
        <w:bidi/>
        <w:rPr>
          <w:rFonts w:ascii="Simplified Arabic" w:hAnsi="Simplified Arabic" w:cs="Simplified Arabic"/>
          <w:sz w:val="22"/>
        </w:rPr>
      </w:pPr>
      <w:r w:rsidRPr="00192A42">
        <w:rPr>
          <w:rFonts w:ascii="Simplified Arabic" w:hAnsi="Simplified Arabic" w:cs="Simplified Arabic"/>
          <w:b/>
          <w:bCs/>
          <w:szCs w:val="24"/>
          <w:rtl/>
          <w:lang w:eastAsia="ar" w:bidi="ar-MA"/>
        </w:rPr>
        <w:t>الغرض</w:t>
      </w:r>
      <w:r w:rsidRPr="00192A42">
        <w:rPr>
          <w:rFonts w:ascii="Simplified Arabic" w:hAnsi="Simplified Arabic" w:cs="Simplified Arabic"/>
          <w:sz w:val="22"/>
          <w:rtl/>
          <w:lang w:eastAsia="ar" w:bidi="ar-MA"/>
        </w:rPr>
        <w:t>:</w:t>
      </w:r>
    </w:p>
    <w:p w14:paraId="5FE1D5BE" w14:textId="3068425C" w:rsidR="00A563B9" w:rsidRPr="00192A42" w:rsidRDefault="00A563B9" w:rsidP="004B2D4C">
      <w:pPr>
        <w:pStyle w:val="BodyText"/>
        <w:bidi/>
        <w:rPr>
          <w:rFonts w:ascii="Simplified Arabic" w:hAnsi="Simplified Arabic" w:cs="Simplified Arabic"/>
        </w:rPr>
      </w:pPr>
      <w:r w:rsidRPr="00192A42">
        <w:rPr>
          <w:rFonts w:ascii="Simplified Arabic" w:hAnsi="Simplified Arabic" w:cs="Simplified Arabic"/>
          <w:rtl/>
          <w:lang w:eastAsia="ar" w:bidi="ar-MA"/>
        </w:rPr>
        <w:t>من خلال هذا المعمل، سيطبق المتعلمون معارفهم على ما يلي:</w:t>
      </w:r>
    </w:p>
    <w:p w14:paraId="75D1D19B" w14:textId="77777777" w:rsidR="00A563B9" w:rsidRPr="00192A42" w:rsidRDefault="00A563B9" w:rsidP="00BE7E8E">
      <w:pPr>
        <w:pStyle w:val="ListBullet"/>
        <w:bidi/>
        <w:rPr>
          <w:rFonts w:ascii="Simplified Arabic" w:hAnsi="Simplified Arabic" w:cs="Simplified Arabic"/>
        </w:rPr>
      </w:pPr>
      <w:r w:rsidRPr="00192A42">
        <w:rPr>
          <w:rFonts w:ascii="Simplified Arabic" w:hAnsi="Simplified Arabic" w:cs="Simplified Arabic"/>
          <w:rtl/>
          <w:lang w:eastAsia="ar" w:bidi="ar-MA"/>
        </w:rPr>
        <w:t>مشاركة الخطة مع المتعاونين في العمل</w:t>
      </w:r>
    </w:p>
    <w:p w14:paraId="0D63239E" w14:textId="20E1CAE6" w:rsidR="00A563B9" w:rsidRPr="00192A42" w:rsidRDefault="00A563B9" w:rsidP="00BE7E8E">
      <w:pPr>
        <w:pStyle w:val="ListBullet"/>
        <w:bidi/>
        <w:rPr>
          <w:rFonts w:ascii="Simplified Arabic" w:hAnsi="Simplified Arabic" w:cs="Simplified Arabic"/>
        </w:rPr>
      </w:pPr>
      <w:r w:rsidRPr="00192A42">
        <w:rPr>
          <w:rFonts w:ascii="Simplified Arabic" w:hAnsi="Simplified Arabic" w:cs="Simplified Arabic"/>
          <w:rtl/>
          <w:lang w:eastAsia="ar" w:bidi="ar-MA"/>
        </w:rPr>
        <w:t>تحديث خطة</w:t>
      </w:r>
    </w:p>
    <w:p w14:paraId="2F5A2510" w14:textId="6F5D89B7" w:rsidR="00A563B9" w:rsidRPr="00192A42" w:rsidRDefault="00A563B9" w:rsidP="00A563B9">
      <w:pPr>
        <w:pStyle w:val="Heading3"/>
        <w:bidi/>
        <w:rPr>
          <w:rFonts w:ascii="Simplified Arabic" w:hAnsi="Simplified Arabic" w:cs="Simplified Arabic"/>
          <w:b/>
          <w:bCs/>
          <w:szCs w:val="24"/>
        </w:rPr>
      </w:pPr>
      <w:r w:rsidRPr="00192A42">
        <w:rPr>
          <w:rFonts w:ascii="Simplified Arabic" w:hAnsi="Simplified Arabic" w:cs="Simplified Arabic"/>
          <w:b/>
          <w:bCs/>
          <w:szCs w:val="24"/>
          <w:rtl/>
          <w:lang w:eastAsia="ar" w:bidi="ar-MA"/>
        </w:rPr>
        <w:t>الإرشادات</w:t>
      </w:r>
    </w:p>
    <w:p w14:paraId="304CA749" w14:textId="77777777" w:rsidR="00A563B9" w:rsidRPr="00192A42" w:rsidRDefault="00A563B9" w:rsidP="00BE7E8E">
      <w:pPr>
        <w:pStyle w:val="BodyText"/>
        <w:bidi/>
        <w:rPr>
          <w:rFonts w:ascii="Simplified Arabic" w:hAnsi="Simplified Arabic" w:cs="Simplified Arabic"/>
        </w:rPr>
      </w:pPr>
      <w:r w:rsidRPr="00192A42">
        <w:rPr>
          <w:rFonts w:ascii="Simplified Arabic" w:hAnsi="Simplified Arabic" w:cs="Simplified Arabic"/>
          <w:rtl/>
          <w:lang w:eastAsia="ar" w:bidi="ar-MA"/>
        </w:rPr>
        <w:t>إن أمكن، نفذ هذا التمرين بالاشتراك مع شخص في فصلك.</w:t>
      </w:r>
    </w:p>
    <w:p w14:paraId="07BA7882" w14:textId="4C8BD13B" w:rsidR="00A563B9" w:rsidRPr="00192A42" w:rsidRDefault="00A563B9" w:rsidP="00BE7E8E">
      <w:pPr>
        <w:pStyle w:val="BodyText"/>
        <w:bidi/>
        <w:rPr>
          <w:rFonts w:ascii="Simplified Arabic" w:hAnsi="Simplified Arabic" w:cs="Simplified Arabic"/>
        </w:rPr>
      </w:pPr>
      <w:r w:rsidRPr="00192A42">
        <w:rPr>
          <w:rFonts w:ascii="Simplified Arabic" w:hAnsi="Simplified Arabic" w:cs="Simplified Arabic"/>
          <w:rtl/>
          <w:lang w:eastAsia="ar" w:bidi="ar-MA"/>
        </w:rPr>
        <w:t>بما أن هناك أسواق تفتح في اليوم ذاته، فقد قررت أنت وشريكك في العمل زيادة عدد الأسواق التي تحضرانها، وذلك بأن يذهب كل منكما يوميًا إلى سوق واحدة.</w:t>
      </w:r>
    </w:p>
    <w:p w14:paraId="613B7149" w14:textId="77777777" w:rsidR="00761BD6" w:rsidRPr="00192A42" w:rsidRDefault="00A563B9" w:rsidP="00BE7E8E">
      <w:pPr>
        <w:pStyle w:val="BodyText"/>
        <w:bidi/>
        <w:rPr>
          <w:rFonts w:ascii="Simplified Arabic" w:hAnsi="Simplified Arabic" w:cs="Simplified Arabic"/>
        </w:rPr>
      </w:pPr>
      <w:r w:rsidRPr="00192A42">
        <w:rPr>
          <w:rFonts w:ascii="Simplified Arabic" w:hAnsi="Simplified Arabic" w:cs="Simplified Arabic"/>
          <w:rtl/>
          <w:lang w:eastAsia="ar" w:bidi="ar-MA"/>
        </w:rPr>
        <w:t>يتعين عليك تحديد من سيحضر كل سوق أسبوعيًا. عليك إنشاء جدول بأربعة أسابيع مقدمًا. عيّن تاريخًا وشخصًا لكل سوق. افترض أن الأسواق التي تتشابه في اليوم تتشابه في الأوقات، بحيث يمكن لكل شخص حضور سوق واحدة فقط يوميًا. شارك خطتك مع شريكك في العمل (أو زميلك في الفصل). افترض أن هناك تعارضًا، ويتعين عليك تبديل التواريخ. حدد تاريخًا لم يعد بإمكانك الحضور فيه، واطلب من شريكك تبديل التاريخ بواحد من تواريخه.</w:t>
      </w:r>
    </w:p>
    <w:p w14:paraId="17ADD6AA" w14:textId="36832BFE" w:rsidR="00A563B9" w:rsidRPr="00192A42" w:rsidRDefault="00A563B9" w:rsidP="00BE7E8E">
      <w:pPr>
        <w:pStyle w:val="BodyText"/>
        <w:bidi/>
        <w:rPr>
          <w:rFonts w:ascii="Simplified Arabic" w:hAnsi="Simplified Arabic" w:cs="Simplified Arabic"/>
        </w:rPr>
      </w:pPr>
      <w:r w:rsidRPr="00192A42">
        <w:rPr>
          <w:rFonts w:ascii="Simplified Arabic" w:hAnsi="Simplified Arabic" w:cs="Simplified Arabic"/>
          <w:rtl/>
          <w:lang w:eastAsia="ar" w:bidi="ar-MA"/>
        </w:rPr>
        <w:t xml:space="preserve">حدد يومًا يمكنك فيه الحضور أنت وشريكك، وعيّن هذا التاريخ لكل منكما. أنشئ ارتباط </w:t>
      </w:r>
      <w:r w:rsidRPr="00192A42">
        <w:rPr>
          <w:rFonts w:ascii="Simplified Arabic" w:hAnsi="Simplified Arabic" w:cs="Simplified Arabic"/>
          <w:b/>
          <w:bCs/>
          <w:rtl/>
          <w:lang w:eastAsia="ar" w:bidi="ar-MA"/>
        </w:rPr>
        <w:t>قراءة فقط</w:t>
      </w:r>
      <w:r w:rsidRPr="00192A42">
        <w:rPr>
          <w:rFonts w:ascii="Simplified Arabic" w:hAnsi="Simplified Arabic" w:cs="Simplified Arabic"/>
          <w:rtl/>
          <w:lang w:eastAsia="ar" w:bidi="ar-MA"/>
        </w:rPr>
        <w:t xml:space="preserve"> يمكن مشاركته، بحيث يمكنك مشاركته مع الأصدقاء والعائلة.</w:t>
      </w:r>
    </w:p>
    <w:p w14:paraId="0310FD85" w14:textId="77777777" w:rsidR="00A563B9" w:rsidRPr="00192A42" w:rsidRDefault="00A563B9" w:rsidP="00A563B9">
      <w:pPr>
        <w:pStyle w:val="Heading3"/>
        <w:bidi/>
        <w:rPr>
          <w:rFonts w:ascii="Simplified Arabic" w:hAnsi="Simplified Arabic" w:cs="Simplified Arabic"/>
          <w:b/>
          <w:bCs/>
          <w:szCs w:val="24"/>
          <w:lang w:eastAsia="ar" w:bidi="ar-MA"/>
        </w:rPr>
      </w:pPr>
      <w:r w:rsidRPr="00192A42">
        <w:rPr>
          <w:rFonts w:ascii="Simplified Arabic" w:hAnsi="Simplified Arabic" w:cs="Simplified Arabic"/>
          <w:b/>
          <w:bCs/>
          <w:szCs w:val="24"/>
          <w:rtl/>
          <w:lang w:eastAsia="ar" w:bidi="ar-MA"/>
        </w:rPr>
        <w:t>مراجعة المعمل</w:t>
      </w:r>
    </w:p>
    <w:p w14:paraId="3DDA8EEA" w14:textId="5FB33984" w:rsidR="00A563B9" w:rsidRPr="00192A42" w:rsidRDefault="00A563B9" w:rsidP="001F1A01">
      <w:pPr>
        <w:pStyle w:val="ListNumber"/>
        <w:numPr>
          <w:ilvl w:val="0"/>
          <w:numId w:val="21"/>
        </w:numPr>
        <w:bidi/>
        <w:ind w:left="360"/>
        <w:rPr>
          <w:rFonts w:ascii="Simplified Arabic" w:hAnsi="Simplified Arabic" w:cs="Simplified Arabic"/>
        </w:rPr>
      </w:pPr>
      <w:r w:rsidRPr="00192A42">
        <w:rPr>
          <w:rFonts w:ascii="Simplified Arabic" w:hAnsi="Simplified Arabic" w:cs="Simplified Arabic"/>
          <w:rtl/>
          <w:lang w:eastAsia="ar" w:bidi="ar-MA"/>
        </w:rPr>
        <w:t>ما طريقة العرض التي يمكنك استخدامها إذا أردت عرض عدد الأسواق التي تحضرها مقابل عدد الأسواق التي يحضرها شريكك؟</w:t>
      </w:r>
    </w:p>
    <w:p w14:paraId="04A97850" w14:textId="2BBC1DCC" w:rsidR="00A563B9" w:rsidRPr="00192A42" w:rsidRDefault="00A563B9" w:rsidP="001F1A01">
      <w:pPr>
        <w:pStyle w:val="ListNumber2"/>
        <w:numPr>
          <w:ilvl w:val="0"/>
          <w:numId w:val="22"/>
        </w:numPr>
        <w:bidi/>
        <w:rPr>
          <w:rFonts w:ascii="Simplified Arabic" w:hAnsi="Simplified Arabic" w:cs="Simplified Arabic"/>
        </w:rPr>
      </w:pPr>
      <w:r w:rsidRPr="00192A42">
        <w:rPr>
          <w:rFonts w:ascii="Simplified Arabic" w:hAnsi="Simplified Arabic" w:cs="Simplified Arabic"/>
          <w:rtl/>
          <w:lang w:eastAsia="ar" w:bidi="ar-MA"/>
        </w:rPr>
        <w:t>لوحة</w:t>
      </w:r>
    </w:p>
    <w:p w14:paraId="74793C3F" w14:textId="5C3E1916" w:rsidR="00A563B9" w:rsidRPr="00192A42" w:rsidRDefault="00A563B9" w:rsidP="001F1A01">
      <w:pPr>
        <w:pStyle w:val="ListNumber2"/>
        <w:numPr>
          <w:ilvl w:val="0"/>
          <w:numId w:val="22"/>
        </w:numPr>
        <w:bidi/>
        <w:rPr>
          <w:rFonts w:ascii="Simplified Arabic" w:hAnsi="Simplified Arabic" w:cs="Simplified Arabic"/>
          <w:b/>
          <w:bCs/>
        </w:rPr>
      </w:pPr>
      <w:r w:rsidRPr="00192A42">
        <w:rPr>
          <w:rFonts w:ascii="Simplified Arabic" w:hAnsi="Simplified Arabic" w:cs="Simplified Arabic"/>
          <w:b/>
          <w:bCs/>
          <w:rtl/>
          <w:lang w:eastAsia="ar" w:bidi="ar-MA"/>
        </w:rPr>
        <w:t>مخطط</w:t>
      </w:r>
    </w:p>
    <w:p w14:paraId="6A093D03" w14:textId="3299B94D" w:rsidR="00A563B9" w:rsidRPr="00192A42" w:rsidRDefault="00A563B9" w:rsidP="001F1A01">
      <w:pPr>
        <w:pStyle w:val="ListNumber2"/>
        <w:numPr>
          <w:ilvl w:val="0"/>
          <w:numId w:val="22"/>
        </w:numPr>
        <w:bidi/>
        <w:rPr>
          <w:rFonts w:ascii="Simplified Arabic" w:hAnsi="Simplified Arabic" w:cs="Simplified Arabic"/>
        </w:rPr>
      </w:pPr>
      <w:r w:rsidRPr="00192A42">
        <w:rPr>
          <w:rFonts w:ascii="Simplified Arabic" w:hAnsi="Simplified Arabic" w:cs="Simplified Arabic"/>
          <w:rtl/>
          <w:lang w:eastAsia="ar" w:bidi="ar-MA"/>
        </w:rPr>
        <w:t>جدول</w:t>
      </w:r>
    </w:p>
    <w:p w14:paraId="7F768D4E" w14:textId="4075D855" w:rsidR="00A563B9" w:rsidRPr="00192A42" w:rsidRDefault="00A563B9" w:rsidP="00BE7E8E">
      <w:pPr>
        <w:pStyle w:val="ListNumber"/>
        <w:bidi/>
        <w:rPr>
          <w:rFonts w:ascii="Simplified Arabic" w:hAnsi="Simplified Arabic" w:cs="Simplified Arabic"/>
        </w:rPr>
      </w:pPr>
      <w:r w:rsidRPr="00192A42">
        <w:rPr>
          <w:rFonts w:ascii="Simplified Arabic" w:hAnsi="Simplified Arabic" w:cs="Simplified Arabic"/>
          <w:rtl/>
          <w:lang w:eastAsia="ar" w:bidi="ar-MA"/>
        </w:rPr>
        <w:t>هل تمكنت من تبديل التواريخ بنجاح؟</w:t>
      </w:r>
    </w:p>
    <w:p w14:paraId="0217D4CA" w14:textId="03F9146B" w:rsidR="00A563B9" w:rsidRPr="00192A42" w:rsidRDefault="00A563B9" w:rsidP="00BE7E8E">
      <w:pPr>
        <w:pStyle w:val="ListNumber"/>
        <w:bidi/>
        <w:rPr>
          <w:rFonts w:ascii="Simplified Arabic" w:hAnsi="Simplified Arabic" w:cs="Simplified Arabic"/>
        </w:rPr>
      </w:pPr>
      <w:r w:rsidRPr="00192A42">
        <w:rPr>
          <w:rFonts w:ascii="Simplified Arabic" w:hAnsi="Simplified Arabic" w:cs="Simplified Arabic"/>
          <w:rtl/>
          <w:lang w:eastAsia="ar" w:bidi="ar-MA"/>
        </w:rPr>
        <w:t>كم عدد الأسواق التي تحضرها كل منك وشريكك؟</w:t>
      </w:r>
    </w:p>
    <w:p w14:paraId="674AE8C7" w14:textId="0590F0B1" w:rsidR="00A563B9" w:rsidRPr="00192A42" w:rsidRDefault="00A563B9" w:rsidP="00BE7E8E">
      <w:pPr>
        <w:pStyle w:val="ListNumber"/>
        <w:bidi/>
        <w:rPr>
          <w:rFonts w:ascii="Simplified Arabic" w:hAnsi="Simplified Arabic" w:cs="Simplified Arabic"/>
        </w:rPr>
      </w:pPr>
      <w:r w:rsidRPr="00192A42">
        <w:rPr>
          <w:rFonts w:ascii="Simplified Arabic" w:hAnsi="Simplified Arabic" w:cs="Simplified Arabic"/>
          <w:rtl/>
          <w:lang w:eastAsia="ar" w:bidi="ar-MA"/>
        </w:rPr>
        <w:t>هل كان هناك عدد مستهدف من الأيام يحضره كل منكما؟</w:t>
      </w:r>
    </w:p>
    <w:p w14:paraId="3C35ED6B" w14:textId="1D2569FB" w:rsidR="002437ED" w:rsidRPr="00192A42" w:rsidRDefault="002437ED">
      <w:pPr>
        <w:bidi/>
        <w:spacing w:before="0" w:after="160" w:line="259" w:lineRule="auto"/>
        <w:rPr>
          <w:rFonts w:ascii="Simplified Arabic" w:hAnsi="Simplified Arabic" w:cs="Simplified Arabic"/>
        </w:rPr>
      </w:pPr>
      <w:r w:rsidRPr="00192A42">
        <w:rPr>
          <w:rFonts w:ascii="Simplified Arabic" w:hAnsi="Simplified Arabic" w:cs="Simplified Arabic"/>
          <w:rtl/>
          <w:lang w:eastAsia="ar" w:bidi="ar-MA"/>
        </w:rPr>
        <w:br w:type="page"/>
      </w:r>
    </w:p>
    <w:p w14:paraId="4ED0BDEA" w14:textId="32A33F23" w:rsidR="00A563B9" w:rsidRPr="00192A42" w:rsidRDefault="001D75A3" w:rsidP="00A563B9">
      <w:pPr>
        <w:pStyle w:val="Heading2"/>
        <w:bidi/>
        <w:rPr>
          <w:rFonts w:ascii="Simplified Arabic" w:hAnsi="Simplified Arabic" w:cs="Simplified Arabic"/>
          <w:b/>
          <w:bCs/>
          <w:szCs w:val="28"/>
        </w:rPr>
      </w:pPr>
      <w:r w:rsidRPr="00192A42">
        <w:rPr>
          <w:rFonts w:ascii="Simplified Arabic" w:hAnsi="Simplified Arabic" w:cs="Simplified Arabic"/>
          <w:b/>
          <w:bCs/>
          <w:szCs w:val="28"/>
          <w:rtl/>
          <w:lang w:eastAsia="ar" w:bidi="ar-MA"/>
        </w:rPr>
        <w:lastRenderedPageBreak/>
        <w:t xml:space="preserve">المعمل </w:t>
      </w:r>
      <w:r w:rsidRPr="002C6F22">
        <w:rPr>
          <w:rFonts w:cstheme="majorHAnsi"/>
          <w:szCs w:val="28"/>
          <w:rtl/>
          <w:lang w:eastAsia="ar" w:bidi="ar-MA"/>
        </w:rPr>
        <w:t>2</w:t>
      </w:r>
      <w:r w:rsidR="00C45D78" w:rsidRPr="002C6F22">
        <w:rPr>
          <w:rFonts w:cstheme="majorHAnsi"/>
          <w:szCs w:val="28"/>
          <w:rtl/>
          <w:lang w:eastAsia="ar" w:bidi="ar-MA"/>
        </w:rPr>
        <w:t>-</w:t>
      </w:r>
      <w:r w:rsidRPr="002C6F22">
        <w:rPr>
          <w:rFonts w:cstheme="majorHAnsi"/>
          <w:szCs w:val="28"/>
          <w:rtl/>
          <w:lang w:eastAsia="ar" w:bidi="ar-MA"/>
        </w:rPr>
        <w:t>4</w:t>
      </w:r>
      <w:r w:rsidRPr="00192A42">
        <w:rPr>
          <w:rFonts w:ascii="Simplified Arabic" w:hAnsi="Simplified Arabic" w:cs="Simplified Arabic"/>
          <w:b/>
          <w:bCs/>
          <w:szCs w:val="28"/>
          <w:rtl/>
          <w:lang w:eastAsia="ar" w:bidi="ar-MA"/>
        </w:rPr>
        <w:t xml:space="preserve">: تلميحات </w:t>
      </w:r>
      <w:r w:rsidRPr="002C6F22">
        <w:rPr>
          <w:rFonts w:cstheme="majorHAnsi"/>
          <w:szCs w:val="28"/>
          <w:lang w:eastAsia="ar" w:bidi="en-US"/>
        </w:rPr>
        <w:t>Planner</w:t>
      </w:r>
      <w:r w:rsidRPr="002C6F22">
        <w:rPr>
          <w:rFonts w:cstheme="majorHAnsi"/>
          <w:szCs w:val="28"/>
          <w:rtl/>
          <w:lang w:eastAsia="ar" w:bidi="ar-MA"/>
        </w:rPr>
        <w:t xml:space="preserve"> </w:t>
      </w:r>
      <w:r w:rsidRPr="00192A42">
        <w:rPr>
          <w:rFonts w:ascii="Simplified Arabic" w:hAnsi="Simplified Arabic" w:cs="Simplified Arabic"/>
          <w:b/>
          <w:bCs/>
          <w:szCs w:val="28"/>
          <w:rtl/>
          <w:lang w:eastAsia="ar" w:bidi="ar-MA"/>
        </w:rPr>
        <w:t>الاحترافية</w:t>
      </w:r>
    </w:p>
    <w:p w14:paraId="39128DDA" w14:textId="77777777" w:rsidR="00A563B9" w:rsidRPr="00192A42" w:rsidRDefault="00A563B9" w:rsidP="00A563B9">
      <w:pPr>
        <w:pStyle w:val="Heading3"/>
        <w:bidi/>
        <w:rPr>
          <w:rFonts w:ascii="Simplified Arabic" w:hAnsi="Simplified Arabic" w:cs="Simplified Arabic"/>
          <w:b/>
          <w:bCs/>
          <w:szCs w:val="24"/>
          <w:lang w:eastAsia="ar" w:bidi="ar-MA"/>
        </w:rPr>
      </w:pPr>
      <w:r w:rsidRPr="00192A42">
        <w:rPr>
          <w:rFonts w:ascii="Simplified Arabic" w:hAnsi="Simplified Arabic" w:cs="Simplified Arabic"/>
          <w:b/>
          <w:bCs/>
          <w:szCs w:val="24"/>
          <w:rtl/>
          <w:lang w:eastAsia="ar" w:bidi="ar-MA"/>
        </w:rPr>
        <w:t>الغرض</w:t>
      </w:r>
    </w:p>
    <w:p w14:paraId="17D8C7DA" w14:textId="64A490C1" w:rsidR="00A563B9" w:rsidRPr="00192A42" w:rsidRDefault="00A563B9" w:rsidP="002C6244">
      <w:pPr>
        <w:pStyle w:val="BodyText"/>
        <w:bidi/>
        <w:rPr>
          <w:rFonts w:ascii="Simplified Arabic" w:hAnsi="Simplified Arabic" w:cs="Simplified Arabic"/>
        </w:rPr>
      </w:pPr>
      <w:r w:rsidRPr="00192A42">
        <w:rPr>
          <w:rFonts w:ascii="Simplified Arabic" w:hAnsi="Simplified Arabic" w:cs="Simplified Arabic"/>
          <w:rtl/>
          <w:lang w:eastAsia="ar" w:bidi="ar-MA"/>
        </w:rPr>
        <w:t>من خلال هذا المعمل، سيطبق المتعلمون معارفهم على ما يلي:</w:t>
      </w:r>
    </w:p>
    <w:p w14:paraId="7277BFFF" w14:textId="51C88379" w:rsidR="00A563B9" w:rsidRPr="00192A42" w:rsidRDefault="00A563B9" w:rsidP="002C6244">
      <w:pPr>
        <w:pStyle w:val="ListBullet"/>
        <w:bidi/>
        <w:rPr>
          <w:rFonts w:ascii="Simplified Arabic" w:hAnsi="Simplified Arabic" w:cs="Simplified Arabic"/>
        </w:rPr>
      </w:pPr>
      <w:r w:rsidRPr="00192A42">
        <w:rPr>
          <w:rFonts w:ascii="Simplified Arabic" w:hAnsi="Simplified Arabic" w:cs="Simplified Arabic"/>
          <w:rtl/>
          <w:lang w:eastAsia="ar" w:bidi="ar-MA"/>
        </w:rPr>
        <w:t>إضافة قوائم اختيار</w:t>
      </w:r>
    </w:p>
    <w:p w14:paraId="770D969D" w14:textId="246E6309" w:rsidR="00A563B9" w:rsidRPr="00192A42" w:rsidRDefault="00A563B9" w:rsidP="002C6244">
      <w:pPr>
        <w:pStyle w:val="ListBullet"/>
        <w:bidi/>
        <w:rPr>
          <w:rFonts w:ascii="Simplified Arabic" w:hAnsi="Simplified Arabic" w:cs="Simplified Arabic"/>
        </w:rPr>
      </w:pPr>
      <w:r w:rsidRPr="00192A42">
        <w:rPr>
          <w:rFonts w:ascii="Simplified Arabic" w:hAnsi="Simplified Arabic" w:cs="Simplified Arabic"/>
          <w:rtl/>
          <w:lang w:eastAsia="ar" w:bidi="ar-MA"/>
        </w:rPr>
        <w:t>إضافة مرفقات</w:t>
      </w:r>
    </w:p>
    <w:p w14:paraId="4EAB4875" w14:textId="77777777" w:rsidR="00A563B9" w:rsidRPr="00192A42" w:rsidRDefault="00A563B9" w:rsidP="00A563B9">
      <w:pPr>
        <w:pStyle w:val="Heading3"/>
        <w:bidi/>
        <w:rPr>
          <w:rFonts w:ascii="Simplified Arabic" w:hAnsi="Simplified Arabic" w:cs="Simplified Arabic"/>
          <w:b/>
          <w:bCs/>
          <w:sz w:val="22"/>
        </w:rPr>
      </w:pPr>
      <w:r w:rsidRPr="00192A42">
        <w:rPr>
          <w:rFonts w:ascii="Simplified Arabic" w:hAnsi="Simplified Arabic" w:cs="Simplified Arabic"/>
          <w:b/>
          <w:bCs/>
          <w:szCs w:val="24"/>
          <w:rtl/>
          <w:lang w:eastAsia="ar" w:bidi="ar-MA"/>
        </w:rPr>
        <w:t>الإرشادات</w:t>
      </w:r>
    </w:p>
    <w:p w14:paraId="1C079BF4" w14:textId="77777777" w:rsidR="00A563B9" w:rsidRPr="00192A42" w:rsidRDefault="00A563B9" w:rsidP="002C6244">
      <w:pPr>
        <w:pStyle w:val="BodyText"/>
        <w:bidi/>
        <w:rPr>
          <w:rFonts w:ascii="Simplified Arabic" w:hAnsi="Simplified Arabic" w:cs="Simplified Arabic"/>
        </w:rPr>
      </w:pPr>
      <w:r w:rsidRPr="00192A42">
        <w:rPr>
          <w:rFonts w:ascii="Simplified Arabic" w:hAnsi="Simplified Arabic" w:cs="Simplified Arabic"/>
          <w:rtl/>
          <w:lang w:eastAsia="ar" w:bidi="ar-MA"/>
        </w:rPr>
        <w:t>الآن، وبعد أن صار لديك أنت وشريكك جدول، أضف الأصناف التي ستبيعانها يوميًا بالأسواق، فضلاً عن وصفات كل صنف.</w:t>
      </w:r>
    </w:p>
    <w:p w14:paraId="6AF6A53F" w14:textId="77777777" w:rsidR="00A563B9" w:rsidRPr="00192A42" w:rsidRDefault="00A563B9" w:rsidP="002C6244">
      <w:pPr>
        <w:pStyle w:val="BodyText"/>
        <w:bidi/>
        <w:rPr>
          <w:rFonts w:ascii="Simplified Arabic" w:hAnsi="Simplified Arabic" w:cs="Simplified Arabic"/>
        </w:rPr>
      </w:pPr>
      <w:r w:rsidRPr="00192A42">
        <w:rPr>
          <w:rFonts w:ascii="Simplified Arabic" w:hAnsi="Simplified Arabic" w:cs="Simplified Arabic"/>
          <w:rtl/>
          <w:lang w:eastAsia="ar" w:bidi="ar-MA"/>
        </w:rPr>
        <w:t>يمكنكما إضافة الأصناف التي تخططان لبيعها كعناصر مدرجة في قائمة اختيار. أضف عناصر قائمة الاختيار التالية إلى أول سوق للمزارعين تزوران:</w:t>
      </w:r>
    </w:p>
    <w:p w14:paraId="132E5847" w14:textId="2C3CE5E5" w:rsidR="00A563B9" w:rsidRPr="00192A42" w:rsidRDefault="00A563B9" w:rsidP="002C6244">
      <w:pPr>
        <w:pStyle w:val="ListBullet"/>
        <w:bidi/>
        <w:rPr>
          <w:rFonts w:ascii="Simplified Arabic" w:hAnsi="Simplified Arabic" w:cs="Simplified Arabic"/>
        </w:rPr>
      </w:pPr>
      <w:r w:rsidRPr="00192A42">
        <w:rPr>
          <w:rFonts w:ascii="Simplified Arabic" w:hAnsi="Simplified Arabic" w:cs="Simplified Arabic"/>
          <w:rtl/>
          <w:lang w:eastAsia="ar" w:bidi="ar-MA"/>
        </w:rPr>
        <w:t>كعكة الشوكولاتة</w:t>
      </w:r>
    </w:p>
    <w:p w14:paraId="73FD4EF7" w14:textId="1E797A37" w:rsidR="00A563B9" w:rsidRPr="00192A42" w:rsidRDefault="00A563B9" w:rsidP="002C6244">
      <w:pPr>
        <w:pStyle w:val="ListBullet"/>
        <w:bidi/>
        <w:rPr>
          <w:rFonts w:ascii="Simplified Arabic" w:hAnsi="Simplified Arabic" w:cs="Simplified Arabic"/>
        </w:rPr>
      </w:pPr>
      <w:r w:rsidRPr="00192A42">
        <w:rPr>
          <w:rFonts w:ascii="Simplified Arabic" w:hAnsi="Simplified Arabic" w:cs="Simplified Arabic"/>
          <w:rtl/>
          <w:lang w:eastAsia="ar" w:bidi="ar-MA"/>
        </w:rPr>
        <w:t>كعكة الفانيليا</w:t>
      </w:r>
    </w:p>
    <w:p w14:paraId="57CB5C41" w14:textId="35525DE8" w:rsidR="00A563B9" w:rsidRPr="00192A42" w:rsidRDefault="00A563B9" w:rsidP="002C6244">
      <w:pPr>
        <w:pStyle w:val="ListBullet"/>
        <w:bidi/>
        <w:rPr>
          <w:rFonts w:ascii="Simplified Arabic" w:hAnsi="Simplified Arabic" w:cs="Simplified Arabic"/>
        </w:rPr>
      </w:pPr>
      <w:r w:rsidRPr="00192A42">
        <w:rPr>
          <w:rFonts w:ascii="Simplified Arabic" w:hAnsi="Simplified Arabic" w:cs="Simplified Arabic"/>
          <w:rtl/>
          <w:lang w:eastAsia="ar" w:bidi="ar-MA"/>
        </w:rPr>
        <w:t>خبز القمح الكامل</w:t>
      </w:r>
    </w:p>
    <w:p w14:paraId="2F9F13A3" w14:textId="7E554AF5" w:rsidR="00A563B9" w:rsidRPr="00192A42" w:rsidRDefault="00A563B9" w:rsidP="00F40F95">
      <w:pPr>
        <w:pStyle w:val="BodyText"/>
        <w:bidi/>
        <w:rPr>
          <w:rFonts w:ascii="Simplified Arabic" w:hAnsi="Simplified Arabic" w:cs="Simplified Arabic"/>
        </w:rPr>
      </w:pPr>
      <w:r w:rsidRPr="00192A42">
        <w:rPr>
          <w:rFonts w:ascii="Simplified Arabic" w:hAnsi="Simplified Arabic" w:cs="Simplified Arabic"/>
          <w:rtl/>
          <w:lang w:eastAsia="ar" w:bidi="ar-MA"/>
        </w:rPr>
        <w:t xml:space="preserve">استخدم </w:t>
      </w:r>
      <w:r w:rsidRPr="002C6F22">
        <w:rPr>
          <w:rFonts w:cstheme="minorHAnsi"/>
          <w:lang w:eastAsia="ar" w:bidi="en-US"/>
        </w:rPr>
        <w:t>Bing</w:t>
      </w:r>
      <w:r w:rsidRPr="002C6F22">
        <w:rPr>
          <w:rFonts w:cstheme="minorHAnsi"/>
          <w:rtl/>
          <w:lang w:eastAsia="ar" w:bidi="ar-MA"/>
        </w:rPr>
        <w:t xml:space="preserve"> </w:t>
      </w:r>
      <w:r w:rsidRPr="00192A42">
        <w:rPr>
          <w:rFonts w:ascii="Simplified Arabic" w:hAnsi="Simplified Arabic" w:cs="Simplified Arabic"/>
          <w:rtl/>
          <w:lang w:eastAsia="ar" w:bidi="ar-MA"/>
        </w:rPr>
        <w:t xml:space="preserve">للبحث عن الوصفات. أرفق بالمهمة </w:t>
      </w:r>
      <w:r w:rsidRPr="002C6F22">
        <w:rPr>
          <w:rFonts w:cstheme="minorHAnsi"/>
          <w:lang w:eastAsia="ar" w:bidi="en-US"/>
        </w:rPr>
        <w:t>Recipe 1.docx</w:t>
      </w:r>
      <w:r w:rsidRPr="00192A42">
        <w:rPr>
          <w:rFonts w:ascii="Simplified Arabic" w:hAnsi="Simplified Arabic" w:cs="Simplified Arabic"/>
          <w:rtl/>
          <w:lang w:eastAsia="ar" w:bidi="ar-MA"/>
        </w:rPr>
        <w:t xml:space="preserve"> و</w:t>
      </w:r>
      <w:r w:rsidRPr="002C6F22">
        <w:rPr>
          <w:rFonts w:cstheme="minorHAnsi"/>
          <w:lang w:eastAsia="ar" w:bidi="en-US"/>
        </w:rPr>
        <w:t>Recipe 2.docx</w:t>
      </w:r>
      <w:r w:rsidRPr="002C6F22">
        <w:rPr>
          <w:rFonts w:cstheme="minorHAnsi"/>
          <w:rtl/>
          <w:lang w:eastAsia="ar" w:bidi="ar-MA"/>
        </w:rPr>
        <w:t xml:space="preserve"> </w:t>
      </w:r>
      <w:r w:rsidRPr="00192A42">
        <w:rPr>
          <w:rFonts w:ascii="Simplified Arabic" w:hAnsi="Simplified Arabic" w:cs="Simplified Arabic"/>
          <w:rtl/>
          <w:lang w:eastAsia="ar" w:bidi="ar-MA"/>
        </w:rPr>
        <w:t>و</w:t>
      </w:r>
      <w:r w:rsidRPr="00244C70">
        <w:rPr>
          <w:rFonts w:cstheme="minorHAnsi"/>
          <w:lang w:eastAsia="ar" w:bidi="en-US"/>
        </w:rPr>
        <w:t>Recipe 3.docx</w:t>
      </w:r>
      <w:r w:rsidRPr="00192A42">
        <w:rPr>
          <w:rFonts w:ascii="Simplified Arabic" w:hAnsi="Simplified Arabic" w:cs="Simplified Arabic"/>
          <w:rtl/>
          <w:lang w:eastAsia="ar" w:bidi="ar-MA"/>
        </w:rPr>
        <w:t>.</w:t>
      </w:r>
    </w:p>
    <w:p w14:paraId="04C12EE2" w14:textId="50689206" w:rsidR="00A563B9" w:rsidRPr="00192A42" w:rsidRDefault="00A563B9" w:rsidP="00A563B9">
      <w:pPr>
        <w:pStyle w:val="Heading3"/>
        <w:bidi/>
        <w:rPr>
          <w:rFonts w:ascii="Simplified Arabic" w:hAnsi="Simplified Arabic" w:cs="Simplified Arabic"/>
          <w:b/>
          <w:bCs/>
          <w:sz w:val="22"/>
        </w:rPr>
      </w:pPr>
      <w:r w:rsidRPr="00192A42">
        <w:rPr>
          <w:rFonts w:ascii="Simplified Arabic" w:hAnsi="Simplified Arabic" w:cs="Simplified Arabic"/>
          <w:b/>
          <w:bCs/>
          <w:szCs w:val="24"/>
          <w:rtl/>
          <w:lang w:eastAsia="ar" w:bidi="ar-MA"/>
        </w:rPr>
        <w:t>مراجعة</w:t>
      </w:r>
      <w:r w:rsidRPr="00192A42">
        <w:rPr>
          <w:rFonts w:ascii="Simplified Arabic" w:hAnsi="Simplified Arabic" w:cs="Simplified Arabic"/>
          <w:b/>
          <w:bCs/>
          <w:sz w:val="22"/>
          <w:rtl/>
          <w:lang w:eastAsia="ar" w:bidi="ar-MA"/>
        </w:rPr>
        <w:t xml:space="preserve"> </w:t>
      </w:r>
      <w:r w:rsidRPr="00192A42">
        <w:rPr>
          <w:rFonts w:ascii="Simplified Arabic" w:hAnsi="Simplified Arabic" w:cs="Simplified Arabic"/>
          <w:b/>
          <w:bCs/>
          <w:szCs w:val="24"/>
          <w:rtl/>
          <w:lang w:eastAsia="ar" w:bidi="ar-MA"/>
        </w:rPr>
        <w:t>المعمل</w:t>
      </w:r>
    </w:p>
    <w:p w14:paraId="02303F57" w14:textId="77777777" w:rsidR="00A563B9" w:rsidRPr="00192A42" w:rsidRDefault="00A563B9" w:rsidP="001F1A01">
      <w:pPr>
        <w:pStyle w:val="ListNumber"/>
        <w:numPr>
          <w:ilvl w:val="0"/>
          <w:numId w:val="23"/>
        </w:numPr>
        <w:bidi/>
        <w:ind w:left="360"/>
        <w:rPr>
          <w:rFonts w:ascii="Simplified Arabic" w:hAnsi="Simplified Arabic" w:cs="Simplified Arabic"/>
        </w:rPr>
      </w:pPr>
      <w:r w:rsidRPr="00192A42">
        <w:rPr>
          <w:rFonts w:ascii="Simplified Arabic" w:hAnsi="Simplified Arabic" w:cs="Simplified Arabic"/>
          <w:rtl/>
          <w:lang w:eastAsia="ar" w:bidi="ar-MA"/>
        </w:rPr>
        <w:t>ما الطرق التي يمكنك استخدامها لإرفاق ملف بمهمة؟ الرجاء تحديد كل ما ينطبق:</w:t>
      </w:r>
    </w:p>
    <w:p w14:paraId="0FFA98AB" w14:textId="1B9BE825" w:rsidR="00A563B9" w:rsidRPr="00192A42" w:rsidRDefault="00914396" w:rsidP="001F1A01">
      <w:pPr>
        <w:pStyle w:val="ListNumber2"/>
        <w:numPr>
          <w:ilvl w:val="0"/>
          <w:numId w:val="24"/>
        </w:numPr>
        <w:bidi/>
        <w:rPr>
          <w:rFonts w:ascii="Simplified Arabic" w:hAnsi="Simplified Arabic" w:cs="Simplified Arabic"/>
          <w:b/>
          <w:bCs/>
        </w:rPr>
      </w:pPr>
      <w:r w:rsidRPr="00192A42">
        <w:rPr>
          <w:rFonts w:ascii="Simplified Arabic" w:hAnsi="Simplified Arabic" w:cs="Simplified Arabic"/>
          <w:b/>
          <w:bCs/>
          <w:rtl/>
          <w:lang w:eastAsia="ar" w:bidi="ar-MA"/>
        </w:rPr>
        <w:t>من الكمبيوتر</w:t>
      </w:r>
    </w:p>
    <w:p w14:paraId="1BBF841C" w14:textId="068A6D7A" w:rsidR="00A563B9" w:rsidRPr="00192A42" w:rsidRDefault="00914396" w:rsidP="001F1A01">
      <w:pPr>
        <w:pStyle w:val="ListNumber2"/>
        <w:numPr>
          <w:ilvl w:val="0"/>
          <w:numId w:val="24"/>
        </w:numPr>
        <w:bidi/>
        <w:rPr>
          <w:rFonts w:ascii="Simplified Arabic" w:hAnsi="Simplified Arabic" w:cs="Simplified Arabic"/>
          <w:b/>
          <w:bCs/>
        </w:rPr>
      </w:pPr>
      <w:r w:rsidRPr="00192A42">
        <w:rPr>
          <w:rFonts w:ascii="Simplified Arabic" w:hAnsi="Simplified Arabic" w:cs="Simplified Arabic"/>
          <w:b/>
          <w:bCs/>
          <w:rtl/>
          <w:lang w:eastAsia="ar" w:bidi="ar-MA"/>
        </w:rPr>
        <w:t>من ملف الفريق</w:t>
      </w:r>
    </w:p>
    <w:p w14:paraId="1D3BE231" w14:textId="3710A532" w:rsidR="00A563B9" w:rsidRPr="00192A42" w:rsidRDefault="00914396" w:rsidP="001F1A01">
      <w:pPr>
        <w:pStyle w:val="ListNumber2"/>
        <w:numPr>
          <w:ilvl w:val="0"/>
          <w:numId w:val="24"/>
        </w:numPr>
        <w:bidi/>
        <w:rPr>
          <w:rFonts w:ascii="Simplified Arabic" w:hAnsi="Simplified Arabic" w:cs="Simplified Arabic"/>
          <w:b/>
          <w:bCs/>
        </w:rPr>
      </w:pPr>
      <w:r w:rsidRPr="00192A42">
        <w:rPr>
          <w:rFonts w:ascii="Simplified Arabic" w:hAnsi="Simplified Arabic" w:cs="Simplified Arabic"/>
          <w:b/>
          <w:bCs/>
          <w:rtl/>
          <w:lang w:eastAsia="ar" w:bidi="ar-MA"/>
        </w:rPr>
        <w:t xml:space="preserve">ارتباط إلى عنوان </w:t>
      </w:r>
      <w:r w:rsidRPr="00244C70">
        <w:rPr>
          <w:rFonts w:asciiTheme="majorHAnsi" w:hAnsiTheme="majorHAnsi" w:cstheme="majorHAnsi"/>
          <w:lang w:eastAsia="ar" w:bidi="en-US"/>
        </w:rPr>
        <w:t>URL</w:t>
      </w:r>
    </w:p>
    <w:p w14:paraId="1D61383C" w14:textId="1677C7A5" w:rsidR="00A563B9" w:rsidRPr="00192A42" w:rsidRDefault="00914396" w:rsidP="001F1A01">
      <w:pPr>
        <w:pStyle w:val="ListNumber2"/>
        <w:numPr>
          <w:ilvl w:val="0"/>
          <w:numId w:val="24"/>
        </w:numPr>
        <w:bidi/>
        <w:rPr>
          <w:rFonts w:ascii="Simplified Arabic" w:hAnsi="Simplified Arabic" w:cs="Simplified Arabic"/>
        </w:rPr>
      </w:pPr>
      <w:r w:rsidRPr="00192A42">
        <w:rPr>
          <w:rFonts w:ascii="Simplified Arabic" w:hAnsi="Simplified Arabic" w:cs="Simplified Arabic"/>
          <w:rtl/>
          <w:lang w:eastAsia="ar" w:bidi="ar-MA"/>
        </w:rPr>
        <w:t xml:space="preserve">من </w:t>
      </w:r>
      <w:r w:rsidRPr="00244C70">
        <w:rPr>
          <w:rFonts w:cstheme="minorHAnsi"/>
          <w:lang w:eastAsia="ar" w:bidi="en-US"/>
        </w:rPr>
        <w:t>YouTube</w:t>
      </w:r>
    </w:p>
    <w:p w14:paraId="35B725BF" w14:textId="39DA149B" w:rsidR="00A563B9" w:rsidRPr="00192A42" w:rsidRDefault="00A563B9" w:rsidP="00FA2914">
      <w:pPr>
        <w:pStyle w:val="ListNumber"/>
        <w:bidi/>
        <w:rPr>
          <w:rFonts w:ascii="Simplified Arabic" w:hAnsi="Simplified Arabic" w:cs="Simplified Arabic"/>
        </w:rPr>
      </w:pPr>
      <w:r w:rsidRPr="00192A42">
        <w:rPr>
          <w:rFonts w:ascii="Simplified Arabic" w:hAnsi="Simplified Arabic" w:cs="Simplified Arabic"/>
          <w:rtl/>
          <w:lang w:eastAsia="ar" w:bidi="ar-MA"/>
        </w:rPr>
        <w:t>ما ميزة وجود قائمة بالأصناف لكل يوم تحضر فيه السوق؟</w:t>
      </w:r>
    </w:p>
    <w:p w14:paraId="4E2FE2F5" w14:textId="3BB9EA8C" w:rsidR="00A563B9" w:rsidRPr="00192A42" w:rsidRDefault="00A563B9" w:rsidP="00FA2914">
      <w:pPr>
        <w:pStyle w:val="BodyText"/>
        <w:bidi/>
        <w:ind w:left="360"/>
        <w:rPr>
          <w:rFonts w:ascii="Simplified Arabic" w:hAnsi="Simplified Arabic" w:cs="Simplified Arabic"/>
        </w:rPr>
      </w:pPr>
      <w:r w:rsidRPr="00192A42">
        <w:rPr>
          <w:rFonts w:ascii="Simplified Arabic" w:hAnsi="Simplified Arabic" w:cs="Simplified Arabic"/>
          <w:b/>
          <w:bCs/>
          <w:rtl/>
          <w:lang w:eastAsia="ar" w:bidi="ar-MA"/>
        </w:rPr>
        <w:t>الإجابة المحتملة</w:t>
      </w:r>
      <w:r w:rsidRPr="00192A42">
        <w:rPr>
          <w:rFonts w:ascii="Simplified Arabic" w:hAnsi="Simplified Arabic" w:cs="Simplified Arabic"/>
          <w:rtl/>
          <w:lang w:eastAsia="ar" w:bidi="ar-MA"/>
        </w:rPr>
        <w:t>: تنظيم مهام السوق التي تحضرها في ذلك اليوم في مكان واحد، الأمر الذي يجعل عرض المهام سهلاً.</w:t>
      </w:r>
    </w:p>
    <w:p w14:paraId="1E22B14A" w14:textId="77777777" w:rsidR="00A563B9" w:rsidRPr="00192A42" w:rsidRDefault="00A563B9" w:rsidP="00761BD6">
      <w:pPr>
        <w:pStyle w:val="ListNumber"/>
        <w:bidi/>
        <w:rPr>
          <w:rFonts w:ascii="Simplified Arabic" w:hAnsi="Simplified Arabic" w:cs="Simplified Arabic"/>
          <w:color w:val="737373" w:themeColor="background2" w:themeShade="80"/>
        </w:rPr>
      </w:pPr>
      <w:r w:rsidRPr="00192A42">
        <w:rPr>
          <w:rFonts w:ascii="Simplified Arabic" w:hAnsi="Simplified Arabic" w:cs="Simplified Arabic"/>
          <w:rtl/>
          <w:lang w:eastAsia="ar" w:bidi="ar-MA"/>
        </w:rPr>
        <w:t>كيف يمكنك أن تميز بصريًا وجود مرفق بإحدى المهام؟</w:t>
      </w:r>
    </w:p>
    <w:p w14:paraId="33F82705" w14:textId="5F4F21CC" w:rsidR="00A563B9" w:rsidRPr="00192A42" w:rsidRDefault="00A563B9" w:rsidP="00FA2914">
      <w:pPr>
        <w:pStyle w:val="BodyText"/>
        <w:bidi/>
        <w:ind w:left="360"/>
        <w:rPr>
          <w:rFonts w:ascii="Simplified Arabic" w:hAnsi="Simplified Arabic" w:cs="Simplified Arabic"/>
        </w:rPr>
      </w:pPr>
      <w:r w:rsidRPr="00192A42">
        <w:rPr>
          <w:rFonts w:ascii="Simplified Arabic" w:hAnsi="Simplified Arabic" w:cs="Simplified Arabic"/>
          <w:b/>
          <w:bCs/>
          <w:rtl/>
          <w:lang w:eastAsia="ar" w:bidi="ar-MA"/>
        </w:rPr>
        <w:t>الإجابة المحتملة</w:t>
      </w:r>
      <w:r w:rsidRPr="00192A42">
        <w:rPr>
          <w:rFonts w:ascii="Simplified Arabic" w:hAnsi="Simplified Arabic" w:cs="Simplified Arabic"/>
          <w:rtl/>
          <w:lang w:eastAsia="ar" w:bidi="ar-MA"/>
        </w:rPr>
        <w:t>: في بطاقة المهمة، تتم إضافة اسم المرفق، مع عرض صورة معاينة.</w:t>
      </w:r>
    </w:p>
    <w:p w14:paraId="719CF490" w14:textId="2929923D" w:rsidR="003B6DD3" w:rsidRPr="00192A42" w:rsidRDefault="003B6DD3" w:rsidP="002437ED">
      <w:pPr>
        <w:pStyle w:val="BodyText"/>
        <w:bidi/>
        <w:rPr>
          <w:rFonts w:ascii="Simplified Arabic" w:hAnsi="Simplified Arabic" w:cs="Simplified Arabic"/>
        </w:rPr>
      </w:pPr>
    </w:p>
    <w:p w14:paraId="192A816B" w14:textId="77777777" w:rsidR="001D75A3" w:rsidRPr="00192A42" w:rsidRDefault="001D75A3" w:rsidP="002437ED">
      <w:pPr>
        <w:pStyle w:val="BodyText"/>
        <w:bidi/>
        <w:rPr>
          <w:rFonts w:ascii="Simplified Arabic" w:hAnsi="Simplified Arabic" w:cs="Simplified Arabic"/>
        </w:rPr>
      </w:pPr>
      <w:r w:rsidRPr="00192A42">
        <w:rPr>
          <w:rFonts w:ascii="Simplified Arabic" w:hAnsi="Simplified Arabic" w:cs="Simplified Arabic"/>
          <w:rtl/>
          <w:lang w:eastAsia="ar" w:bidi="ar-MA"/>
        </w:rPr>
        <w:br w:type="page"/>
      </w:r>
    </w:p>
    <w:p w14:paraId="0DFE4343" w14:textId="7A4DE3D6" w:rsidR="00A563B9" w:rsidRPr="00192A42" w:rsidRDefault="00A563B9" w:rsidP="003B6DD3">
      <w:pPr>
        <w:pStyle w:val="Heading1"/>
        <w:bidi/>
        <w:rPr>
          <w:rFonts w:ascii="Simplified Arabic" w:hAnsi="Simplified Arabic" w:cs="Simplified Arabic"/>
          <w:b/>
          <w:bCs/>
          <w:szCs w:val="36"/>
        </w:rPr>
      </w:pPr>
      <w:r w:rsidRPr="00192A42">
        <w:rPr>
          <w:rFonts w:ascii="Simplified Arabic" w:hAnsi="Simplified Arabic" w:cs="Simplified Arabic"/>
          <w:b/>
          <w:bCs/>
          <w:szCs w:val="36"/>
          <w:rtl/>
          <w:lang w:eastAsia="ar" w:bidi="ar-MA"/>
        </w:rPr>
        <w:lastRenderedPageBreak/>
        <w:t xml:space="preserve">الفصل الثالث: البقاء منظمًا باستخدام </w:t>
      </w:r>
      <w:r w:rsidRPr="00244C70">
        <w:rPr>
          <w:rFonts w:cstheme="majorHAnsi"/>
          <w:szCs w:val="36"/>
          <w:lang w:eastAsia="ar" w:bidi="en-US"/>
        </w:rPr>
        <w:t>Microsoft Project</w:t>
      </w:r>
    </w:p>
    <w:p w14:paraId="1B427AAE" w14:textId="77777777" w:rsidR="001D75A3" w:rsidRPr="00192A42" w:rsidRDefault="00A563B9" w:rsidP="001D75A3">
      <w:pPr>
        <w:pStyle w:val="Heading2"/>
        <w:bidi/>
        <w:rPr>
          <w:rFonts w:ascii="Simplified Arabic" w:hAnsi="Simplified Arabic" w:cs="Simplified Arabic"/>
          <w:b/>
          <w:bCs/>
          <w:szCs w:val="28"/>
        </w:rPr>
      </w:pPr>
      <w:r w:rsidRPr="00192A42">
        <w:rPr>
          <w:rFonts w:ascii="Simplified Arabic" w:hAnsi="Simplified Arabic" w:cs="Simplified Arabic"/>
          <w:b/>
          <w:bCs/>
          <w:szCs w:val="28"/>
          <w:rtl/>
          <w:lang w:eastAsia="ar" w:bidi="ar-MA"/>
        </w:rPr>
        <w:t xml:space="preserve">المصطلحات الواجب معرفتها: </w:t>
      </w:r>
    </w:p>
    <w:p w14:paraId="40C4F084" w14:textId="0EB39AB3" w:rsidR="00A563B9" w:rsidRPr="00192A42" w:rsidRDefault="00A563B9" w:rsidP="003B6DD3">
      <w:pPr>
        <w:pStyle w:val="BodyText"/>
        <w:bidi/>
        <w:rPr>
          <w:rFonts w:ascii="Simplified Arabic" w:hAnsi="Simplified Arabic" w:cs="Simplified Arabic"/>
        </w:rPr>
      </w:pPr>
      <w:r w:rsidRPr="00244C70">
        <w:rPr>
          <w:rFonts w:cstheme="minorHAnsi"/>
          <w:lang w:eastAsia="ar" w:bidi="en-US"/>
        </w:rPr>
        <w:t>Project</w:t>
      </w:r>
      <w:r w:rsidRPr="00192A42">
        <w:rPr>
          <w:rFonts w:ascii="Simplified Arabic" w:hAnsi="Simplified Arabic" w:cs="Simplified Arabic"/>
          <w:rtl/>
          <w:lang w:eastAsia="ar" w:bidi="ar-MA"/>
        </w:rPr>
        <w:t xml:space="preserve">، شلال، </w:t>
      </w:r>
      <w:r w:rsidRPr="00244C70">
        <w:rPr>
          <w:rFonts w:cstheme="minorHAnsi"/>
          <w:lang w:eastAsia="ar" w:bidi="en-US"/>
        </w:rPr>
        <w:t>Agile</w:t>
      </w:r>
      <w:r w:rsidRPr="00192A42">
        <w:rPr>
          <w:rFonts w:ascii="Simplified Arabic" w:hAnsi="Simplified Arabic" w:cs="Simplified Arabic"/>
          <w:rtl/>
          <w:lang w:eastAsia="ar" w:bidi="ar-MA"/>
        </w:rPr>
        <w:t>، مهام مخصصة، دورة متكررة، مشروعات مفضلة، مستودعات، مهمة، طريقة عرض الشبكة، طريقة عرض اللوحة، طريقة عرض المخطط الزمني، مسار هام، مدة، تبعية</w:t>
      </w:r>
    </w:p>
    <w:p w14:paraId="5E4BBFE1" w14:textId="109FF5DB" w:rsidR="00A563B9" w:rsidRPr="00192A42" w:rsidRDefault="00A563B9" w:rsidP="00A563B9">
      <w:pPr>
        <w:pStyle w:val="Heading2"/>
        <w:bidi/>
        <w:rPr>
          <w:rFonts w:ascii="Simplified Arabic" w:hAnsi="Simplified Arabic" w:cs="Simplified Arabic"/>
          <w:b/>
          <w:bCs/>
          <w:szCs w:val="28"/>
          <w:lang w:eastAsia="ar" w:bidi="ar-MA"/>
        </w:rPr>
      </w:pPr>
      <w:r w:rsidRPr="00192A42">
        <w:rPr>
          <w:rFonts w:ascii="Simplified Arabic" w:hAnsi="Simplified Arabic" w:cs="Simplified Arabic"/>
          <w:b/>
          <w:bCs/>
          <w:szCs w:val="28"/>
          <w:rtl/>
          <w:lang w:eastAsia="ar" w:bidi="ar-MA"/>
        </w:rPr>
        <w:t xml:space="preserve">مقاطع الفيديو ذات الصلة: </w:t>
      </w:r>
    </w:p>
    <w:p w14:paraId="628A7DFE" w14:textId="77777777" w:rsidR="00EB68C2" w:rsidRDefault="00EB68C2" w:rsidP="00A563B9">
      <w:pPr>
        <w:pStyle w:val="Heading2"/>
        <w:bidi/>
        <w:rPr>
          <w:rFonts w:ascii="Simplified Arabic" w:eastAsiaTheme="minorEastAsia" w:hAnsi="Simplified Arabic" w:cs="Simplified Arabic"/>
          <w:color w:val="000000" w:themeColor="text1"/>
          <w:sz w:val="22"/>
          <w:szCs w:val="22"/>
          <w:rtl/>
          <w:lang w:eastAsia="ar" w:bidi="ar-MA"/>
        </w:rPr>
      </w:pPr>
      <w:r w:rsidRPr="00EB68C2">
        <w:rPr>
          <w:rFonts w:ascii="Simplified Arabic" w:eastAsiaTheme="minorEastAsia" w:hAnsi="Simplified Arabic" w:cs="Simplified Arabic"/>
          <w:color w:val="000000" w:themeColor="text1"/>
          <w:sz w:val="22"/>
          <w:szCs w:val="22"/>
          <w:rtl/>
          <w:lang w:eastAsia="ar" w:bidi="ar-MA"/>
        </w:rPr>
        <w:t xml:space="preserve">للحصول علي التدريب ، شاهد الفيديو </w:t>
      </w:r>
    </w:p>
    <w:p w14:paraId="5C1257CC" w14:textId="72EBFE5F" w:rsidR="00A563B9" w:rsidRPr="00192A42" w:rsidRDefault="00A563B9" w:rsidP="00EB68C2">
      <w:pPr>
        <w:pStyle w:val="Heading2"/>
        <w:bidi/>
        <w:rPr>
          <w:rFonts w:ascii="Simplified Arabic" w:hAnsi="Simplified Arabic" w:cs="Simplified Arabic"/>
          <w:b/>
          <w:bCs/>
          <w:szCs w:val="28"/>
          <w:lang w:eastAsia="ar" w:bidi="ar-MA"/>
        </w:rPr>
      </w:pPr>
      <w:r w:rsidRPr="00192A42">
        <w:rPr>
          <w:rFonts w:ascii="Simplified Arabic" w:hAnsi="Simplified Arabic" w:cs="Simplified Arabic"/>
          <w:b/>
          <w:bCs/>
          <w:szCs w:val="28"/>
          <w:rtl/>
          <w:lang w:eastAsia="ar" w:bidi="ar-MA"/>
        </w:rPr>
        <w:t>قياس مستوى المعرفة</w:t>
      </w:r>
    </w:p>
    <w:p w14:paraId="46BF133D" w14:textId="77777777" w:rsidR="00A563B9" w:rsidRPr="00192A42" w:rsidRDefault="00A563B9" w:rsidP="001F1A01">
      <w:pPr>
        <w:pStyle w:val="ListNumber"/>
        <w:numPr>
          <w:ilvl w:val="0"/>
          <w:numId w:val="25"/>
        </w:numPr>
        <w:bidi/>
        <w:ind w:left="360"/>
        <w:rPr>
          <w:rFonts w:ascii="Simplified Arabic" w:hAnsi="Simplified Arabic" w:cs="Simplified Arabic"/>
        </w:rPr>
      </w:pPr>
      <w:r w:rsidRPr="00192A42">
        <w:rPr>
          <w:rFonts w:ascii="Simplified Arabic" w:hAnsi="Simplified Arabic" w:cs="Simplified Arabic"/>
          <w:rtl/>
          <w:lang w:eastAsia="ar" w:bidi="ar-MA"/>
        </w:rPr>
        <w:t xml:space="preserve">ما ميزة استخدام </w:t>
      </w:r>
      <w:r w:rsidRPr="00244C70">
        <w:rPr>
          <w:rFonts w:cstheme="minorHAnsi"/>
          <w:lang w:eastAsia="ar" w:bidi="en-US"/>
        </w:rPr>
        <w:t>Microsoft Project</w:t>
      </w:r>
      <w:r w:rsidRPr="00192A42">
        <w:rPr>
          <w:rFonts w:ascii="Simplified Arabic" w:hAnsi="Simplified Arabic" w:cs="Simplified Arabic"/>
          <w:rtl/>
          <w:lang w:eastAsia="ar" w:bidi="ar-MA"/>
        </w:rPr>
        <w:t>؟</w:t>
      </w:r>
    </w:p>
    <w:p w14:paraId="2B51D4BE" w14:textId="532018D7" w:rsidR="00A563B9" w:rsidRPr="00192A42" w:rsidRDefault="00A563B9" w:rsidP="001F1A01">
      <w:pPr>
        <w:pStyle w:val="ListNumber2"/>
        <w:numPr>
          <w:ilvl w:val="0"/>
          <w:numId w:val="26"/>
        </w:numPr>
        <w:bidi/>
        <w:rPr>
          <w:rFonts w:ascii="Simplified Arabic" w:hAnsi="Simplified Arabic" w:cs="Simplified Arabic"/>
        </w:rPr>
      </w:pPr>
      <w:r w:rsidRPr="00192A42">
        <w:rPr>
          <w:rFonts w:ascii="Simplified Arabic" w:hAnsi="Simplified Arabic" w:cs="Simplified Arabic"/>
          <w:rtl/>
          <w:lang w:eastAsia="ar" w:bidi="ar-MA"/>
        </w:rPr>
        <w:t>إمكانية تعيين التبعيات</w:t>
      </w:r>
    </w:p>
    <w:p w14:paraId="7D5B3EBB" w14:textId="4CA691EF" w:rsidR="00A563B9" w:rsidRPr="00192A42" w:rsidRDefault="00A563B9" w:rsidP="001F1A01">
      <w:pPr>
        <w:pStyle w:val="ListNumber2"/>
        <w:numPr>
          <w:ilvl w:val="0"/>
          <w:numId w:val="26"/>
        </w:numPr>
        <w:bidi/>
        <w:rPr>
          <w:rFonts w:ascii="Simplified Arabic" w:hAnsi="Simplified Arabic" w:cs="Simplified Arabic"/>
        </w:rPr>
      </w:pPr>
      <w:r w:rsidRPr="00192A42">
        <w:rPr>
          <w:rFonts w:ascii="Simplified Arabic" w:hAnsi="Simplified Arabic" w:cs="Simplified Arabic"/>
          <w:rtl/>
          <w:lang w:eastAsia="ar" w:bidi="ar-MA"/>
        </w:rPr>
        <w:t>التمثيل الرسومي للجدول</w:t>
      </w:r>
    </w:p>
    <w:p w14:paraId="3082979A" w14:textId="667E66B0" w:rsidR="00A563B9" w:rsidRPr="00192A42" w:rsidRDefault="00A563B9" w:rsidP="001F1A01">
      <w:pPr>
        <w:pStyle w:val="ListNumber2"/>
        <w:numPr>
          <w:ilvl w:val="0"/>
          <w:numId w:val="26"/>
        </w:numPr>
        <w:bidi/>
        <w:rPr>
          <w:rFonts w:ascii="Simplified Arabic" w:hAnsi="Simplified Arabic" w:cs="Simplified Arabic"/>
        </w:rPr>
      </w:pPr>
      <w:r w:rsidRPr="00192A42">
        <w:rPr>
          <w:rFonts w:ascii="Simplified Arabic" w:hAnsi="Simplified Arabic" w:cs="Simplified Arabic"/>
          <w:rtl/>
          <w:lang w:eastAsia="ar" w:bidi="ar-MA"/>
        </w:rPr>
        <w:t>عرض المسار الهام</w:t>
      </w:r>
    </w:p>
    <w:p w14:paraId="0E7439E6" w14:textId="1B5DF367" w:rsidR="00DB1AB3" w:rsidRPr="00192A42" w:rsidRDefault="00A563B9" w:rsidP="00DB1AB3">
      <w:pPr>
        <w:pStyle w:val="ListNumber2"/>
        <w:numPr>
          <w:ilvl w:val="0"/>
          <w:numId w:val="26"/>
        </w:numPr>
        <w:bidi/>
        <w:rPr>
          <w:rFonts w:ascii="Simplified Arabic" w:hAnsi="Simplified Arabic" w:cs="Simplified Arabic"/>
          <w:b/>
          <w:bCs/>
        </w:rPr>
      </w:pPr>
      <w:r w:rsidRPr="00192A42">
        <w:rPr>
          <w:rFonts w:ascii="Simplified Arabic" w:hAnsi="Simplified Arabic" w:cs="Simplified Arabic"/>
          <w:b/>
          <w:bCs/>
          <w:rtl/>
          <w:lang w:eastAsia="ar" w:bidi="ar-MA"/>
        </w:rPr>
        <w:t>جميع ما سبق</w:t>
      </w:r>
    </w:p>
    <w:p w14:paraId="72FCB49F" w14:textId="77777777" w:rsidR="00A563B9" w:rsidRPr="00192A42" w:rsidRDefault="00A563B9" w:rsidP="00926C9E">
      <w:pPr>
        <w:pStyle w:val="ListNumber"/>
        <w:bidi/>
        <w:rPr>
          <w:rFonts w:ascii="Simplified Arabic" w:hAnsi="Simplified Arabic" w:cs="Simplified Arabic"/>
        </w:rPr>
      </w:pPr>
      <w:r w:rsidRPr="00192A42">
        <w:rPr>
          <w:rFonts w:ascii="Simplified Arabic" w:hAnsi="Simplified Arabic" w:cs="Simplified Arabic"/>
          <w:rtl/>
          <w:lang w:eastAsia="ar" w:bidi="ar-MA"/>
        </w:rPr>
        <w:t>متى تجعل مهمة معتمدة على أخرى؟</w:t>
      </w:r>
    </w:p>
    <w:p w14:paraId="63AA3F4E" w14:textId="77777777" w:rsidR="00A563B9" w:rsidRPr="00192A42" w:rsidRDefault="00A563B9" w:rsidP="00926C9E">
      <w:pPr>
        <w:pStyle w:val="BodyText"/>
        <w:bidi/>
        <w:ind w:left="360"/>
        <w:rPr>
          <w:rFonts w:ascii="Simplified Arabic" w:hAnsi="Simplified Arabic" w:cs="Simplified Arabic"/>
        </w:rPr>
      </w:pPr>
      <w:r w:rsidRPr="00192A42">
        <w:rPr>
          <w:rFonts w:ascii="Simplified Arabic" w:hAnsi="Simplified Arabic" w:cs="Simplified Arabic"/>
          <w:b/>
          <w:bCs/>
          <w:rtl/>
          <w:lang w:eastAsia="ar" w:bidi="ar-MA"/>
        </w:rPr>
        <w:t>الإجابة المحتملة</w:t>
      </w:r>
      <w:r w:rsidRPr="00192A42">
        <w:rPr>
          <w:rFonts w:ascii="Simplified Arabic" w:hAnsi="Simplified Arabic" w:cs="Simplified Arabic"/>
          <w:rtl/>
          <w:lang w:eastAsia="ar" w:bidi="ar-MA"/>
        </w:rPr>
        <w:t>: إذا لم تتمكن من بدء المهمة قبل اكتمال الأخرى، فإن المهمة الأولى تعتمد على المسار الثاني.</w:t>
      </w:r>
    </w:p>
    <w:p w14:paraId="469308A8" w14:textId="4B034F48" w:rsidR="00926C9E" w:rsidRPr="00192A42" w:rsidRDefault="00A563B9" w:rsidP="00926C9E">
      <w:pPr>
        <w:pStyle w:val="ListNumber"/>
        <w:bidi/>
        <w:rPr>
          <w:rFonts w:ascii="Simplified Arabic" w:hAnsi="Simplified Arabic" w:cs="Simplified Arabic"/>
        </w:rPr>
      </w:pPr>
      <w:r w:rsidRPr="00192A42">
        <w:rPr>
          <w:rFonts w:ascii="Simplified Arabic" w:hAnsi="Simplified Arabic" w:cs="Simplified Arabic"/>
          <w:rtl/>
          <w:lang w:eastAsia="ar" w:bidi="ar-MA"/>
        </w:rPr>
        <w:t xml:space="preserve">صف ميزتين لطريقة عرض "المخطط الزمني" باستخدام </w:t>
      </w:r>
      <w:r w:rsidRPr="00244C70">
        <w:rPr>
          <w:rFonts w:cstheme="minorHAnsi"/>
          <w:lang w:eastAsia="ar" w:bidi="en-US"/>
        </w:rPr>
        <w:t>Project</w:t>
      </w:r>
      <w:r w:rsidRPr="00192A42">
        <w:rPr>
          <w:rFonts w:ascii="Simplified Arabic" w:hAnsi="Simplified Arabic" w:cs="Simplified Arabic"/>
          <w:rtl/>
          <w:lang w:eastAsia="ar" w:bidi="ar-MA"/>
        </w:rPr>
        <w:t>.</w:t>
      </w:r>
    </w:p>
    <w:p w14:paraId="154B83CE" w14:textId="2F901C1B" w:rsidR="00A563B9" w:rsidRPr="00192A42" w:rsidRDefault="00A563B9" w:rsidP="00926C9E">
      <w:pPr>
        <w:pStyle w:val="BodyText"/>
        <w:bidi/>
        <w:ind w:left="360"/>
        <w:rPr>
          <w:rStyle w:val="BodyTextChar"/>
          <w:rFonts w:ascii="Simplified Arabic" w:hAnsi="Simplified Arabic" w:cs="Simplified Arabic"/>
        </w:rPr>
      </w:pPr>
      <w:r w:rsidRPr="00192A42">
        <w:rPr>
          <w:rStyle w:val="BodyTextChar"/>
          <w:rFonts w:ascii="Simplified Arabic" w:hAnsi="Simplified Arabic" w:cs="Simplified Arabic"/>
          <w:b/>
          <w:bCs/>
          <w:rtl/>
          <w:lang w:eastAsia="ar" w:bidi="ar-MA"/>
        </w:rPr>
        <w:t>الإجابة المحتملة</w:t>
      </w:r>
      <w:r w:rsidRPr="00192A42">
        <w:rPr>
          <w:rStyle w:val="BodyTextChar"/>
          <w:rFonts w:ascii="Simplified Arabic" w:hAnsi="Simplified Arabic" w:cs="Simplified Arabic"/>
          <w:rtl/>
          <w:lang w:eastAsia="ar" w:bidi="ar-MA"/>
        </w:rPr>
        <w:t>: طريقة عرض رسومية للمهام، إظهار التبعيات، إمكانية عرض المسار الهام</w:t>
      </w:r>
    </w:p>
    <w:p w14:paraId="164A4442" w14:textId="77777777" w:rsidR="00DB1AB3" w:rsidRPr="00192A42" w:rsidRDefault="00DB1AB3" w:rsidP="00DB1AB3">
      <w:pPr>
        <w:pStyle w:val="BodyText"/>
        <w:bidi/>
        <w:rPr>
          <w:rStyle w:val="BodyTextChar"/>
          <w:rFonts w:ascii="Simplified Arabic" w:hAnsi="Simplified Arabic" w:cs="Simplified Arabic"/>
        </w:rPr>
      </w:pPr>
    </w:p>
    <w:p w14:paraId="2A4B6930" w14:textId="6667C59D" w:rsidR="00A563B9" w:rsidRPr="00192A42" w:rsidRDefault="00005ECD" w:rsidP="00192A42">
      <w:pPr>
        <w:pStyle w:val="Heading2"/>
        <w:bidi/>
        <w:spacing w:before="0" w:after="0"/>
        <w:contextualSpacing/>
        <w:rPr>
          <w:rFonts w:ascii="Simplified Arabic" w:hAnsi="Simplified Arabic" w:cs="Simplified Arabic"/>
          <w:b/>
          <w:bCs/>
          <w:szCs w:val="28"/>
          <w:lang w:eastAsia="ar" w:bidi="ar-MA"/>
        </w:rPr>
      </w:pPr>
      <w:r w:rsidRPr="00192A42">
        <w:rPr>
          <w:rFonts w:ascii="Simplified Arabic" w:hAnsi="Simplified Arabic" w:cs="Simplified Arabic"/>
          <w:b/>
          <w:bCs/>
          <w:szCs w:val="28"/>
          <w:rtl/>
          <w:lang w:eastAsia="ar" w:bidi="ar-MA"/>
        </w:rPr>
        <w:t xml:space="preserve">المعمل </w:t>
      </w:r>
      <w:r w:rsidRPr="00244C70">
        <w:rPr>
          <w:rFonts w:cstheme="majorHAnsi"/>
          <w:szCs w:val="28"/>
          <w:rtl/>
          <w:lang w:eastAsia="ar" w:bidi="ar-MA"/>
        </w:rPr>
        <w:t>3</w:t>
      </w:r>
      <w:r w:rsidR="009306CA" w:rsidRPr="00244C70">
        <w:rPr>
          <w:rFonts w:cstheme="majorHAnsi"/>
          <w:szCs w:val="28"/>
          <w:rtl/>
          <w:lang w:eastAsia="ar" w:bidi="ar-MA"/>
        </w:rPr>
        <w:t>-</w:t>
      </w:r>
      <w:r w:rsidRPr="00244C70">
        <w:rPr>
          <w:rFonts w:cstheme="majorHAnsi"/>
          <w:szCs w:val="28"/>
          <w:rtl/>
          <w:lang w:eastAsia="ar" w:bidi="ar-MA"/>
        </w:rPr>
        <w:t>1</w:t>
      </w:r>
      <w:r w:rsidRPr="00192A42">
        <w:rPr>
          <w:rFonts w:ascii="Simplified Arabic" w:hAnsi="Simplified Arabic" w:cs="Simplified Arabic"/>
          <w:b/>
          <w:bCs/>
          <w:szCs w:val="28"/>
          <w:rtl/>
          <w:lang w:eastAsia="ar" w:bidi="ar-MA"/>
        </w:rPr>
        <w:t>: إنشاء مشروعك الأول ووضع خطة المشروع</w:t>
      </w:r>
    </w:p>
    <w:p w14:paraId="2A0F22B7" w14:textId="77777777" w:rsidR="00A563B9" w:rsidRPr="00192A42" w:rsidRDefault="00A563B9" w:rsidP="00192A42">
      <w:pPr>
        <w:pStyle w:val="Heading3"/>
        <w:bidi/>
        <w:spacing w:before="0" w:after="0"/>
        <w:contextualSpacing/>
        <w:rPr>
          <w:rFonts w:ascii="Simplified Arabic" w:hAnsi="Simplified Arabic" w:cs="Simplified Arabic"/>
          <w:b/>
          <w:bCs/>
          <w:szCs w:val="24"/>
        </w:rPr>
      </w:pPr>
      <w:r w:rsidRPr="00192A42">
        <w:rPr>
          <w:rFonts w:ascii="Simplified Arabic" w:hAnsi="Simplified Arabic" w:cs="Simplified Arabic"/>
          <w:b/>
          <w:bCs/>
          <w:szCs w:val="24"/>
          <w:rtl/>
          <w:lang w:eastAsia="ar" w:bidi="ar-MA"/>
        </w:rPr>
        <w:t>الغرض</w:t>
      </w:r>
    </w:p>
    <w:p w14:paraId="21B39CE0" w14:textId="48C28E42" w:rsidR="00A563B9" w:rsidRPr="00192A42" w:rsidRDefault="00A563B9" w:rsidP="00192A42">
      <w:pPr>
        <w:pStyle w:val="BodyText"/>
        <w:bidi/>
        <w:spacing w:before="0" w:after="0"/>
        <w:contextualSpacing/>
        <w:rPr>
          <w:rFonts w:ascii="Simplified Arabic" w:hAnsi="Simplified Arabic" w:cs="Simplified Arabic"/>
        </w:rPr>
      </w:pPr>
      <w:r w:rsidRPr="00192A42">
        <w:rPr>
          <w:rFonts w:ascii="Simplified Arabic" w:hAnsi="Simplified Arabic" w:cs="Simplified Arabic"/>
          <w:rtl/>
          <w:lang w:eastAsia="ar" w:bidi="ar-MA"/>
        </w:rPr>
        <w:t>من خلال هذا المعمل، سيطبق المتعلمون معارفهم على ما يلي:</w:t>
      </w:r>
    </w:p>
    <w:p w14:paraId="0296016A" w14:textId="2FFFEFF3" w:rsidR="00A563B9" w:rsidRPr="00192A42" w:rsidRDefault="00A563B9" w:rsidP="00192A42">
      <w:pPr>
        <w:pStyle w:val="ListBullet"/>
        <w:bidi/>
        <w:spacing w:before="0" w:after="0"/>
        <w:contextualSpacing/>
        <w:rPr>
          <w:rFonts w:ascii="Simplified Arabic" w:hAnsi="Simplified Arabic" w:cs="Simplified Arabic"/>
        </w:rPr>
      </w:pPr>
      <w:r w:rsidRPr="00192A42">
        <w:rPr>
          <w:rFonts w:ascii="Simplified Arabic" w:hAnsi="Simplified Arabic" w:cs="Simplified Arabic"/>
          <w:rtl/>
          <w:lang w:eastAsia="ar" w:bidi="ar-MA"/>
        </w:rPr>
        <w:t xml:space="preserve">إنشاء مشروع من الصفر باستخدام أسلوب </w:t>
      </w:r>
      <w:r w:rsidRPr="00244C70">
        <w:rPr>
          <w:rFonts w:cstheme="minorHAnsi"/>
          <w:lang w:eastAsia="ar" w:bidi="en-US"/>
        </w:rPr>
        <w:t>Agile</w:t>
      </w:r>
    </w:p>
    <w:p w14:paraId="37CF03E1" w14:textId="6DB6B0D6" w:rsidR="00A563B9" w:rsidRPr="00192A42" w:rsidRDefault="00A563B9" w:rsidP="00192A42">
      <w:pPr>
        <w:pStyle w:val="Heading3"/>
        <w:bidi/>
        <w:spacing w:before="0" w:after="0"/>
        <w:contextualSpacing/>
        <w:rPr>
          <w:rFonts w:ascii="Simplified Arabic" w:hAnsi="Simplified Arabic" w:cs="Simplified Arabic"/>
          <w:b/>
          <w:bCs/>
          <w:szCs w:val="24"/>
          <w:lang w:eastAsia="ar" w:bidi="ar-MA"/>
        </w:rPr>
      </w:pPr>
      <w:r w:rsidRPr="00192A42">
        <w:rPr>
          <w:rFonts w:ascii="Simplified Arabic" w:hAnsi="Simplified Arabic" w:cs="Simplified Arabic"/>
          <w:b/>
          <w:bCs/>
          <w:szCs w:val="24"/>
          <w:rtl/>
          <w:lang w:eastAsia="ar" w:bidi="ar-MA"/>
        </w:rPr>
        <w:t>الإرشادات</w:t>
      </w:r>
    </w:p>
    <w:p w14:paraId="1BD493AD" w14:textId="77777777" w:rsidR="00A563B9" w:rsidRPr="00192A42" w:rsidRDefault="00A563B9" w:rsidP="00192A42">
      <w:pPr>
        <w:pStyle w:val="BodyText"/>
        <w:bidi/>
        <w:spacing w:before="0" w:after="0"/>
        <w:contextualSpacing/>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t xml:space="preserve">سوف تستخدم </w:t>
      </w:r>
      <w:r w:rsidRPr="00244C70">
        <w:rPr>
          <w:rFonts w:cstheme="minorHAnsi"/>
          <w:shd w:val="clear" w:color="auto" w:fill="FFFFFF"/>
          <w:lang w:eastAsia="ar" w:bidi="en-US"/>
        </w:rPr>
        <w:t>Microsoft Project</w:t>
      </w:r>
      <w:r w:rsidRPr="00192A42">
        <w:rPr>
          <w:rFonts w:ascii="Simplified Arabic" w:hAnsi="Simplified Arabic" w:cs="Simplified Arabic"/>
          <w:shd w:val="clear" w:color="auto" w:fill="FFFFFF"/>
          <w:rtl/>
          <w:lang w:eastAsia="ar" w:bidi="ar-MA"/>
        </w:rPr>
        <w:t xml:space="preserve"> لمساعدتك على التحضير لبيع المخبوزات في السوق المحلية. سوف تستخدم أسلوب </w:t>
      </w:r>
      <w:r w:rsidRPr="00244C70">
        <w:rPr>
          <w:rFonts w:cstheme="minorHAnsi"/>
          <w:shd w:val="clear" w:color="auto" w:fill="FFFFFF"/>
          <w:lang w:eastAsia="ar" w:bidi="en-US"/>
        </w:rPr>
        <w:t>Agile</w:t>
      </w:r>
      <w:r w:rsidRPr="00244C70">
        <w:rPr>
          <w:rFonts w:cstheme="minorHAnsi"/>
          <w:shd w:val="clear" w:color="auto" w:fill="FFFFFF"/>
          <w:rtl/>
          <w:lang w:eastAsia="ar" w:bidi="ar-MA"/>
        </w:rPr>
        <w:t xml:space="preserve"> </w:t>
      </w:r>
      <w:r w:rsidRPr="00192A42">
        <w:rPr>
          <w:rFonts w:ascii="Simplified Arabic" w:hAnsi="Simplified Arabic" w:cs="Simplified Arabic"/>
          <w:shd w:val="clear" w:color="auto" w:fill="FFFFFF"/>
          <w:rtl/>
          <w:lang w:eastAsia="ar" w:bidi="ar-MA"/>
        </w:rPr>
        <w:t>لإدارة هذا المشروع من خلال تقسيم المهام إلى دورات متكررة أسبوعيًا.</w:t>
      </w:r>
    </w:p>
    <w:p w14:paraId="45320B85" w14:textId="77777777" w:rsidR="00A563B9" w:rsidRPr="00192A42" w:rsidRDefault="00A563B9" w:rsidP="00192A42">
      <w:pPr>
        <w:pStyle w:val="BodyText"/>
        <w:bidi/>
        <w:spacing w:before="0" w:after="0"/>
        <w:contextualSpacing/>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t>المهام التي ستضيفها هي:</w:t>
      </w:r>
    </w:p>
    <w:p w14:paraId="0AA83508" w14:textId="6E117AC9" w:rsidR="00126129" w:rsidRPr="00192A42" w:rsidRDefault="00A563B9" w:rsidP="00192A42">
      <w:pPr>
        <w:pStyle w:val="ListNumber"/>
        <w:numPr>
          <w:ilvl w:val="0"/>
          <w:numId w:val="27"/>
        </w:numPr>
        <w:bidi/>
        <w:spacing w:before="0"/>
        <w:ind w:left="360"/>
        <w:contextualSpacing/>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t>إنشاء قائمة بالمكونات للأسبوع (5 أيام)</w:t>
      </w:r>
    </w:p>
    <w:p w14:paraId="08677C9C" w14:textId="6CF3AA5D" w:rsidR="00126129" w:rsidRPr="00192A42" w:rsidRDefault="00A563B9" w:rsidP="00192A42">
      <w:pPr>
        <w:pStyle w:val="ListNumber"/>
        <w:numPr>
          <w:ilvl w:val="0"/>
          <w:numId w:val="27"/>
        </w:numPr>
        <w:bidi/>
        <w:spacing w:before="0"/>
        <w:ind w:left="360"/>
        <w:contextualSpacing/>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t>التسوق للمكونات الأسبوعية (5 أيام)</w:t>
      </w:r>
    </w:p>
    <w:p w14:paraId="65A56E5D" w14:textId="6AEC9354" w:rsidR="00126129" w:rsidRPr="00192A42" w:rsidRDefault="00A563B9" w:rsidP="00192A42">
      <w:pPr>
        <w:pStyle w:val="ListNumber"/>
        <w:numPr>
          <w:ilvl w:val="0"/>
          <w:numId w:val="27"/>
        </w:numPr>
        <w:bidi/>
        <w:spacing w:before="0"/>
        <w:ind w:left="360"/>
        <w:contextualSpacing/>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t>أصناف المخبوزات التي يمكن استخدامها في جميع الأسواق في الأسبوع (5 أيام)</w:t>
      </w:r>
    </w:p>
    <w:p w14:paraId="6B65DB17" w14:textId="7DFACB68" w:rsidR="00126129" w:rsidRPr="00192A42" w:rsidRDefault="00A563B9" w:rsidP="00192A42">
      <w:pPr>
        <w:pStyle w:val="ListNumber"/>
        <w:numPr>
          <w:ilvl w:val="0"/>
          <w:numId w:val="27"/>
        </w:numPr>
        <w:bidi/>
        <w:spacing w:before="0"/>
        <w:ind w:left="360"/>
        <w:contextualSpacing/>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t xml:space="preserve"> المخبوزات التي يمكن استخدامها في السوق الأولى في الأسبوع في اليوم السابق (يوم واحد)</w:t>
      </w:r>
    </w:p>
    <w:p w14:paraId="541A71EB" w14:textId="64422027" w:rsidR="00126129" w:rsidRPr="00192A42" w:rsidRDefault="00A563B9" w:rsidP="00192A42">
      <w:pPr>
        <w:pStyle w:val="ListNumber"/>
        <w:numPr>
          <w:ilvl w:val="0"/>
          <w:numId w:val="27"/>
        </w:numPr>
        <w:bidi/>
        <w:spacing w:before="0"/>
        <w:ind w:left="360"/>
        <w:contextualSpacing/>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lastRenderedPageBreak/>
        <w:t>حضور السوق الأولى في الأسبوع (5 أيام)</w:t>
      </w:r>
    </w:p>
    <w:p w14:paraId="2CF56111" w14:textId="79C7DF86" w:rsidR="00897F9F" w:rsidRPr="00192A42" w:rsidRDefault="00A563B9" w:rsidP="00192A42">
      <w:pPr>
        <w:pStyle w:val="ListNumber"/>
        <w:bidi/>
        <w:spacing w:before="0"/>
        <w:contextualSpacing/>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t>المخبوزات التي يمكن استخدامها في السوق الثانية في الأسبوع في اليوم السابق (يوم واحد)</w:t>
      </w:r>
    </w:p>
    <w:p w14:paraId="5182E69E" w14:textId="08A50FB4" w:rsidR="00897F9F" w:rsidRPr="00192A42" w:rsidRDefault="00A563B9" w:rsidP="00192A42">
      <w:pPr>
        <w:pStyle w:val="ListNumber"/>
        <w:bidi/>
        <w:spacing w:before="0"/>
        <w:contextualSpacing/>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t>حضور السوق الثانية في الأسبوع (5 أيام)</w:t>
      </w:r>
    </w:p>
    <w:p w14:paraId="044E5AC6" w14:textId="67DD0521" w:rsidR="00897F9F" w:rsidRPr="00192A42" w:rsidRDefault="00A563B9" w:rsidP="00192A42">
      <w:pPr>
        <w:pStyle w:val="ListNumber"/>
        <w:bidi/>
        <w:spacing w:before="0"/>
        <w:contextualSpacing/>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t>المخبوزات التي يمكن استخدامها في السوق الثالثة في الأسبوع في اليوم السابق (يوم واحد)</w:t>
      </w:r>
    </w:p>
    <w:p w14:paraId="2BF0C595" w14:textId="04E6E49F" w:rsidR="00A563B9" w:rsidRPr="00192A42" w:rsidRDefault="00A563B9" w:rsidP="00192A42">
      <w:pPr>
        <w:pStyle w:val="ListNumber"/>
        <w:bidi/>
        <w:spacing w:before="0"/>
        <w:contextualSpacing/>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t>حضور السوق الثالثة في الأسبوع (5 أيام)</w:t>
      </w:r>
    </w:p>
    <w:p w14:paraId="4ED8BDEB" w14:textId="0E726684" w:rsidR="00A563B9" w:rsidRPr="00192A42" w:rsidRDefault="00A563B9" w:rsidP="00192A42">
      <w:pPr>
        <w:pStyle w:val="BodyText"/>
        <w:bidi/>
        <w:spacing w:before="0" w:after="0"/>
        <w:contextualSpacing/>
        <w:rPr>
          <w:rFonts w:ascii="Simplified Arabic" w:hAnsi="Simplified Arabic" w:cs="Simplified Arabic"/>
        </w:rPr>
      </w:pPr>
      <w:r w:rsidRPr="00192A42">
        <w:rPr>
          <w:rFonts w:ascii="Simplified Arabic" w:hAnsi="Simplified Arabic" w:cs="Simplified Arabic"/>
          <w:shd w:val="clear" w:color="auto" w:fill="FFFFFF"/>
          <w:rtl/>
          <w:lang w:eastAsia="ar" w:bidi="ar-MA"/>
        </w:rPr>
        <w:t>افترض أن لديك شريكًا في العمل، وتذكر أن كل من مهمة المهام المذكورة أعلاه تعني المدة التي يستغرقها شخص واحد لتنفيذها. أوكل كل مهمة إلى شخص، وضع في اعتبارك أن كلاً منكما يمكنه السعي لإنجاز مهام مختلفة في اليوم ذاته. جدول المهام لمدة أسبوع واحد.</w:t>
      </w:r>
    </w:p>
    <w:p w14:paraId="6BFAC393" w14:textId="77777777" w:rsidR="00A563B9" w:rsidRPr="00192A42" w:rsidRDefault="00A563B9" w:rsidP="00192A42">
      <w:pPr>
        <w:pStyle w:val="Heading3"/>
        <w:bidi/>
        <w:spacing w:before="0" w:after="0"/>
        <w:contextualSpacing/>
        <w:rPr>
          <w:rFonts w:ascii="Simplified Arabic" w:hAnsi="Simplified Arabic" w:cs="Simplified Arabic"/>
          <w:b/>
          <w:bCs/>
          <w:szCs w:val="24"/>
          <w:lang w:eastAsia="ar" w:bidi="ar-MA"/>
        </w:rPr>
      </w:pPr>
      <w:r w:rsidRPr="00192A42">
        <w:rPr>
          <w:rFonts w:ascii="Simplified Arabic" w:hAnsi="Simplified Arabic" w:cs="Simplified Arabic"/>
          <w:b/>
          <w:bCs/>
          <w:szCs w:val="24"/>
          <w:rtl/>
          <w:lang w:eastAsia="ar" w:bidi="ar-MA"/>
        </w:rPr>
        <w:t>مراجعة المعمل</w:t>
      </w:r>
    </w:p>
    <w:p w14:paraId="0E2DCB20" w14:textId="6421B715" w:rsidR="00A563B9" w:rsidRPr="00192A42" w:rsidRDefault="00A563B9" w:rsidP="00192A42">
      <w:pPr>
        <w:pStyle w:val="ListNumber"/>
        <w:numPr>
          <w:ilvl w:val="0"/>
          <w:numId w:val="28"/>
        </w:numPr>
        <w:bidi/>
        <w:spacing w:before="0"/>
        <w:ind w:left="360"/>
        <w:contextualSpacing/>
        <w:rPr>
          <w:rFonts w:ascii="Simplified Arabic" w:hAnsi="Simplified Arabic" w:cs="Simplified Arabic"/>
          <w:lang w:eastAsia="en-US"/>
        </w:rPr>
      </w:pPr>
      <w:r w:rsidRPr="00192A42">
        <w:rPr>
          <w:rFonts w:ascii="Simplified Arabic" w:hAnsi="Simplified Arabic" w:cs="Simplified Arabic"/>
          <w:rtl/>
          <w:lang w:eastAsia="ar" w:bidi="ar-MA"/>
        </w:rPr>
        <w:t xml:space="preserve">عند تعيين أكثر من شخص لإحدى المهام، كيف يغير </w:t>
      </w:r>
      <w:r w:rsidRPr="00244C70">
        <w:rPr>
          <w:rFonts w:cstheme="minorHAnsi"/>
          <w:lang w:eastAsia="ar" w:bidi="en-US"/>
        </w:rPr>
        <w:t>Project</w:t>
      </w:r>
      <w:r w:rsidRPr="00192A42">
        <w:rPr>
          <w:rFonts w:ascii="Simplified Arabic" w:hAnsi="Simplified Arabic" w:cs="Simplified Arabic"/>
          <w:rtl/>
          <w:lang w:eastAsia="ar" w:bidi="ar-MA"/>
        </w:rPr>
        <w:t xml:space="preserve"> المدة؟</w:t>
      </w:r>
    </w:p>
    <w:p w14:paraId="0DD653AF" w14:textId="3A31C1DF" w:rsidR="00A563B9" w:rsidRPr="00192A42" w:rsidRDefault="00D24C18" w:rsidP="00192A42">
      <w:pPr>
        <w:pStyle w:val="ListNumber2"/>
        <w:numPr>
          <w:ilvl w:val="0"/>
          <w:numId w:val="29"/>
        </w:numPr>
        <w:bidi/>
        <w:spacing w:before="0" w:after="0"/>
        <w:contextualSpacing/>
        <w:rPr>
          <w:rFonts w:ascii="Simplified Arabic" w:hAnsi="Simplified Arabic" w:cs="Simplified Arabic"/>
          <w:lang w:eastAsia="en-US"/>
        </w:rPr>
      </w:pPr>
      <w:r w:rsidRPr="00192A42">
        <w:rPr>
          <w:rFonts w:ascii="Simplified Arabic" w:hAnsi="Simplified Arabic" w:cs="Simplified Arabic"/>
          <w:rtl/>
          <w:lang w:eastAsia="ar" w:bidi="ar-MA"/>
        </w:rPr>
        <w:t>يقسم المدة على عدد الأشخاص المعينين</w:t>
      </w:r>
    </w:p>
    <w:p w14:paraId="725517DE" w14:textId="42F84D02" w:rsidR="00A563B9" w:rsidRPr="00192A42" w:rsidRDefault="00D24C18" w:rsidP="00192A42">
      <w:pPr>
        <w:pStyle w:val="ListNumber2"/>
        <w:numPr>
          <w:ilvl w:val="0"/>
          <w:numId w:val="29"/>
        </w:numPr>
        <w:bidi/>
        <w:spacing w:before="0" w:after="0"/>
        <w:contextualSpacing/>
        <w:rPr>
          <w:rFonts w:ascii="Simplified Arabic" w:hAnsi="Simplified Arabic" w:cs="Simplified Arabic"/>
          <w:b/>
          <w:bCs/>
          <w:lang w:eastAsia="en-US"/>
        </w:rPr>
      </w:pPr>
      <w:r w:rsidRPr="00192A42">
        <w:rPr>
          <w:rFonts w:ascii="Simplified Arabic" w:hAnsi="Simplified Arabic" w:cs="Simplified Arabic"/>
          <w:b/>
          <w:bCs/>
          <w:rtl/>
          <w:lang w:eastAsia="ar" w:bidi="ar-MA"/>
        </w:rPr>
        <w:t>لا يغير المدة</w:t>
      </w:r>
    </w:p>
    <w:p w14:paraId="4581A1CD" w14:textId="7B0D81AB" w:rsidR="00A563B9" w:rsidRPr="00192A42" w:rsidRDefault="00D24C18" w:rsidP="00192A42">
      <w:pPr>
        <w:pStyle w:val="ListNumber2"/>
        <w:numPr>
          <w:ilvl w:val="0"/>
          <w:numId w:val="29"/>
        </w:numPr>
        <w:bidi/>
        <w:spacing w:before="0" w:after="0"/>
        <w:contextualSpacing/>
        <w:rPr>
          <w:rFonts w:ascii="Simplified Arabic" w:hAnsi="Simplified Arabic" w:cs="Simplified Arabic"/>
          <w:lang w:eastAsia="en-US"/>
        </w:rPr>
      </w:pPr>
      <w:r w:rsidRPr="00192A42">
        <w:rPr>
          <w:rFonts w:ascii="Simplified Arabic" w:hAnsi="Simplified Arabic" w:cs="Simplified Arabic"/>
          <w:rtl/>
          <w:lang w:eastAsia="ar" w:bidi="ar-MA"/>
        </w:rPr>
        <w:t>يضع علامة على المدة بأنها تتطلب تحديثًا</w:t>
      </w:r>
    </w:p>
    <w:p w14:paraId="1928FC95" w14:textId="5052F9DD" w:rsidR="00A563B9" w:rsidRPr="00192A42" w:rsidRDefault="00A563B9" w:rsidP="00192A42">
      <w:pPr>
        <w:pStyle w:val="ListNumber"/>
        <w:bidi/>
        <w:spacing w:before="0"/>
        <w:contextualSpacing/>
        <w:rPr>
          <w:rFonts w:ascii="Simplified Arabic" w:hAnsi="Simplified Arabic" w:cs="Simplified Arabic"/>
        </w:rPr>
      </w:pPr>
      <w:r w:rsidRPr="00192A42">
        <w:rPr>
          <w:rFonts w:ascii="Simplified Arabic" w:hAnsi="Simplified Arabic" w:cs="Simplified Arabic"/>
          <w:rtl/>
          <w:lang w:eastAsia="ar" w:bidi="ar-MA"/>
        </w:rPr>
        <w:t>ما بعض التحديات التي واجهتك أثناء إكمال هذا المعمل؟</w:t>
      </w:r>
    </w:p>
    <w:p w14:paraId="546EA211" w14:textId="36150030" w:rsidR="00A563B9" w:rsidRPr="00192A42" w:rsidRDefault="00C02865" w:rsidP="00192A42">
      <w:pPr>
        <w:pStyle w:val="Heading2"/>
        <w:bidi/>
        <w:spacing w:before="0" w:after="0"/>
        <w:contextualSpacing/>
        <w:rPr>
          <w:rFonts w:ascii="Simplified Arabic" w:hAnsi="Simplified Arabic" w:cs="Simplified Arabic"/>
          <w:b/>
          <w:bCs/>
          <w:szCs w:val="28"/>
        </w:rPr>
      </w:pPr>
      <w:r w:rsidRPr="00192A42">
        <w:rPr>
          <w:rFonts w:ascii="Simplified Arabic" w:hAnsi="Simplified Arabic" w:cs="Simplified Arabic"/>
          <w:b/>
          <w:bCs/>
          <w:szCs w:val="28"/>
          <w:rtl/>
          <w:lang w:eastAsia="ar" w:bidi="ar-MA"/>
        </w:rPr>
        <w:t xml:space="preserve">المعمل </w:t>
      </w:r>
      <w:r w:rsidRPr="00244C70">
        <w:rPr>
          <w:rFonts w:cstheme="majorHAnsi"/>
          <w:szCs w:val="28"/>
          <w:rtl/>
          <w:lang w:eastAsia="ar" w:bidi="ar-MA"/>
        </w:rPr>
        <w:t>3</w:t>
      </w:r>
      <w:r w:rsidR="00364627" w:rsidRPr="00244C70">
        <w:rPr>
          <w:rFonts w:cstheme="majorHAnsi"/>
          <w:szCs w:val="28"/>
          <w:rtl/>
          <w:lang w:eastAsia="ar" w:bidi="ar-MA"/>
        </w:rPr>
        <w:t>-</w:t>
      </w:r>
      <w:r w:rsidRPr="00244C70">
        <w:rPr>
          <w:rFonts w:cstheme="majorHAnsi"/>
          <w:szCs w:val="28"/>
          <w:rtl/>
          <w:lang w:eastAsia="ar" w:bidi="ar-MA"/>
        </w:rPr>
        <w:t>2</w:t>
      </w:r>
      <w:r w:rsidRPr="00192A42">
        <w:rPr>
          <w:rFonts w:ascii="Simplified Arabic" w:hAnsi="Simplified Arabic" w:cs="Simplified Arabic"/>
          <w:b/>
          <w:bCs/>
          <w:szCs w:val="28"/>
          <w:rtl/>
          <w:lang w:eastAsia="ar" w:bidi="ar-MA"/>
        </w:rPr>
        <w:t>: تنظيم عملك</w:t>
      </w:r>
    </w:p>
    <w:p w14:paraId="334C3A06" w14:textId="28F40E40" w:rsidR="00A563B9" w:rsidRPr="00192A42" w:rsidRDefault="00A563B9" w:rsidP="00192A42">
      <w:pPr>
        <w:pStyle w:val="Heading3"/>
        <w:bidi/>
        <w:spacing w:before="0" w:after="0"/>
        <w:contextualSpacing/>
        <w:rPr>
          <w:rFonts w:ascii="Simplified Arabic" w:hAnsi="Simplified Arabic" w:cs="Simplified Arabic"/>
          <w:b/>
          <w:bCs/>
          <w:szCs w:val="24"/>
          <w:lang w:eastAsia="ar" w:bidi="ar-MA"/>
        </w:rPr>
      </w:pPr>
      <w:r w:rsidRPr="00192A42">
        <w:rPr>
          <w:rFonts w:ascii="Simplified Arabic" w:hAnsi="Simplified Arabic" w:cs="Simplified Arabic"/>
          <w:b/>
          <w:bCs/>
          <w:szCs w:val="24"/>
          <w:rtl/>
          <w:lang w:eastAsia="ar" w:bidi="ar-MA"/>
        </w:rPr>
        <w:t>الغرض</w:t>
      </w:r>
    </w:p>
    <w:p w14:paraId="0E5AB579" w14:textId="513DC4BE" w:rsidR="00A563B9" w:rsidRPr="00192A42" w:rsidRDefault="00A563B9" w:rsidP="00192A42">
      <w:pPr>
        <w:pStyle w:val="BodyText"/>
        <w:bidi/>
        <w:spacing w:before="0" w:after="0"/>
        <w:contextualSpacing/>
        <w:rPr>
          <w:rFonts w:ascii="Simplified Arabic" w:hAnsi="Simplified Arabic" w:cs="Simplified Arabic"/>
        </w:rPr>
      </w:pPr>
      <w:r w:rsidRPr="00192A42">
        <w:rPr>
          <w:rFonts w:ascii="Simplified Arabic" w:hAnsi="Simplified Arabic" w:cs="Simplified Arabic"/>
          <w:rtl/>
          <w:lang w:eastAsia="ar" w:bidi="ar-MA"/>
        </w:rPr>
        <w:t>من خلال هذا المعمل، سيطبق المتعلمون معارفهم على ما يلي:</w:t>
      </w:r>
    </w:p>
    <w:p w14:paraId="48F0ACC3" w14:textId="77777777" w:rsidR="00A563B9" w:rsidRPr="00192A42" w:rsidRDefault="00A563B9" w:rsidP="00192A42">
      <w:pPr>
        <w:pStyle w:val="ListBullet"/>
        <w:bidi/>
        <w:spacing w:before="0" w:after="0"/>
        <w:contextualSpacing/>
        <w:rPr>
          <w:rFonts w:ascii="Simplified Arabic" w:hAnsi="Simplified Arabic" w:cs="Simplified Arabic"/>
        </w:rPr>
      </w:pPr>
      <w:r w:rsidRPr="00192A42">
        <w:rPr>
          <w:rFonts w:ascii="Simplified Arabic" w:hAnsi="Simplified Arabic" w:cs="Simplified Arabic"/>
          <w:rtl/>
          <w:lang w:eastAsia="ar" w:bidi="ar-MA"/>
        </w:rPr>
        <w:t>تعيين المهام وتواريخ الاستحقاق</w:t>
      </w:r>
    </w:p>
    <w:p w14:paraId="54208B75" w14:textId="77777777" w:rsidR="00A563B9" w:rsidRPr="00192A42" w:rsidRDefault="00A563B9" w:rsidP="00192A42">
      <w:pPr>
        <w:pStyle w:val="Heading3"/>
        <w:bidi/>
        <w:spacing w:before="0" w:after="0"/>
        <w:contextualSpacing/>
        <w:rPr>
          <w:rFonts w:ascii="Simplified Arabic" w:hAnsi="Simplified Arabic" w:cs="Simplified Arabic"/>
          <w:b/>
          <w:bCs/>
          <w:szCs w:val="24"/>
          <w:lang w:eastAsia="ar" w:bidi="ar-MA"/>
        </w:rPr>
      </w:pPr>
      <w:r w:rsidRPr="00192A42">
        <w:rPr>
          <w:rFonts w:ascii="Simplified Arabic" w:hAnsi="Simplified Arabic" w:cs="Simplified Arabic"/>
          <w:b/>
          <w:bCs/>
          <w:szCs w:val="24"/>
          <w:rtl/>
          <w:lang w:eastAsia="ar" w:bidi="ar-MA"/>
        </w:rPr>
        <w:t>الإرشادات</w:t>
      </w:r>
    </w:p>
    <w:p w14:paraId="7F92E071" w14:textId="0D723A88" w:rsidR="00A563B9" w:rsidRPr="00192A42" w:rsidRDefault="00A563B9" w:rsidP="00192A42">
      <w:pPr>
        <w:pStyle w:val="BodyText"/>
        <w:bidi/>
        <w:spacing w:before="0" w:after="0"/>
        <w:contextualSpacing/>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t>الآن، وبعد أن تمت إضافة مهام الأسبوع، وإسنادها إلى الأشخاص، وتعيين تواريخ الاستحقاق، يمكنك إنشاء التبعيات.</w:t>
      </w:r>
    </w:p>
    <w:p w14:paraId="40B94031" w14:textId="6BBE280D" w:rsidR="00A563B9" w:rsidRPr="00192A42" w:rsidRDefault="00A563B9" w:rsidP="00192A42">
      <w:pPr>
        <w:pStyle w:val="BodyText"/>
        <w:bidi/>
        <w:spacing w:before="0" w:after="0"/>
        <w:contextualSpacing/>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t>للمهام التسع، حدد المهام المعتمدة على الأخرى. على سبيل المثال، يتعين عليك إنشاء قائمة بالمكونات قبل شرائها؛ فالذهاب للتسوق من أجل شراء المكونات يعتمد على إنشاء قائمة المكونات.</w:t>
      </w:r>
    </w:p>
    <w:p w14:paraId="1DE07C6F" w14:textId="51BD88D8" w:rsidR="00A563B9" w:rsidRPr="00192A42" w:rsidRDefault="00A563B9" w:rsidP="00192A42">
      <w:pPr>
        <w:pStyle w:val="BodyText"/>
        <w:bidi/>
        <w:spacing w:before="0" w:after="0"/>
        <w:contextualSpacing/>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t>أنشئ قائمة بالمكونات للمهمة الأولى، وعليك إنشاء مهمتين فرعيتين:</w:t>
      </w:r>
    </w:p>
    <w:p w14:paraId="574B6723" w14:textId="557F0C8B" w:rsidR="00727AC6" w:rsidRPr="00192A42" w:rsidRDefault="00A563B9" w:rsidP="00192A42">
      <w:pPr>
        <w:pStyle w:val="ListNumber"/>
        <w:numPr>
          <w:ilvl w:val="0"/>
          <w:numId w:val="30"/>
        </w:numPr>
        <w:bidi/>
        <w:spacing w:before="0"/>
        <w:ind w:left="360"/>
        <w:contextualSpacing/>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t>مكونات الوصفات</w:t>
      </w:r>
    </w:p>
    <w:p w14:paraId="16710495" w14:textId="723C3856" w:rsidR="00727AC6" w:rsidRPr="00192A42" w:rsidRDefault="00A563B9" w:rsidP="00192A42">
      <w:pPr>
        <w:pStyle w:val="ListNumber"/>
        <w:numPr>
          <w:ilvl w:val="0"/>
          <w:numId w:val="30"/>
        </w:numPr>
        <w:bidi/>
        <w:spacing w:before="0"/>
        <w:ind w:left="360"/>
        <w:contextualSpacing/>
        <w:rPr>
          <w:rFonts w:ascii="Simplified Arabic" w:hAnsi="Simplified Arabic" w:cs="Simplified Arabic"/>
          <w:shd w:val="clear" w:color="auto" w:fill="FFFFFF"/>
        </w:rPr>
      </w:pPr>
      <w:r w:rsidRPr="00192A42">
        <w:rPr>
          <w:rFonts w:ascii="Simplified Arabic" w:hAnsi="Simplified Arabic" w:cs="Simplified Arabic"/>
          <w:shd w:val="clear" w:color="auto" w:fill="FFFFFF"/>
          <w:rtl/>
          <w:lang w:eastAsia="ar" w:bidi="ar-MA"/>
        </w:rPr>
        <w:t>تحديد المكونات المطلوبة</w:t>
      </w:r>
    </w:p>
    <w:p w14:paraId="48125FA0" w14:textId="7F2540FC" w:rsidR="00A563B9" w:rsidRPr="00192A42" w:rsidRDefault="00A563B9" w:rsidP="00192A42">
      <w:pPr>
        <w:pStyle w:val="ListNumber"/>
        <w:numPr>
          <w:ilvl w:val="0"/>
          <w:numId w:val="30"/>
        </w:numPr>
        <w:bidi/>
        <w:spacing w:before="0"/>
        <w:ind w:left="360"/>
        <w:contextualSpacing/>
        <w:rPr>
          <w:rFonts w:ascii="Simplified Arabic" w:hAnsi="Simplified Arabic" w:cs="Simplified Arabic"/>
        </w:rPr>
      </w:pPr>
      <w:r w:rsidRPr="00192A42">
        <w:rPr>
          <w:rFonts w:ascii="Simplified Arabic" w:hAnsi="Simplified Arabic" w:cs="Simplified Arabic"/>
          <w:rtl/>
          <w:lang w:eastAsia="ar" w:bidi="ar-MA"/>
        </w:rPr>
        <w:t>تحديد مبلغ الشراء</w:t>
      </w:r>
    </w:p>
    <w:p w14:paraId="03EB6AE6" w14:textId="0C9C67AA" w:rsidR="00A563B9" w:rsidRPr="00192A42" w:rsidRDefault="00A563B9" w:rsidP="00192A42">
      <w:pPr>
        <w:pStyle w:val="Heading3"/>
        <w:bidi/>
        <w:spacing w:before="0" w:after="0"/>
        <w:contextualSpacing/>
        <w:rPr>
          <w:rFonts w:ascii="Simplified Arabic" w:hAnsi="Simplified Arabic" w:cs="Simplified Arabic"/>
          <w:b/>
          <w:bCs/>
          <w:sz w:val="22"/>
        </w:rPr>
      </w:pPr>
      <w:r w:rsidRPr="00192A42">
        <w:rPr>
          <w:rFonts w:ascii="Simplified Arabic" w:hAnsi="Simplified Arabic" w:cs="Simplified Arabic"/>
          <w:b/>
          <w:bCs/>
          <w:sz w:val="22"/>
          <w:rtl/>
          <w:lang w:eastAsia="ar" w:bidi="ar-MA"/>
        </w:rPr>
        <w:t>مراجعة المعمل</w:t>
      </w:r>
    </w:p>
    <w:p w14:paraId="7970B100" w14:textId="0B4A3FA5" w:rsidR="00A563B9" w:rsidRPr="00192A42" w:rsidRDefault="00A563B9" w:rsidP="00192A42">
      <w:pPr>
        <w:pStyle w:val="ListNumber"/>
        <w:numPr>
          <w:ilvl w:val="0"/>
          <w:numId w:val="31"/>
        </w:numPr>
        <w:bidi/>
        <w:spacing w:before="0"/>
        <w:ind w:left="360"/>
        <w:contextualSpacing/>
        <w:rPr>
          <w:rFonts w:ascii="Simplified Arabic" w:hAnsi="Simplified Arabic" w:cs="Simplified Arabic"/>
          <w:lang w:eastAsia="en-US"/>
        </w:rPr>
      </w:pPr>
      <w:r w:rsidRPr="00192A42">
        <w:rPr>
          <w:rFonts w:ascii="Simplified Arabic" w:hAnsi="Simplified Arabic" w:cs="Simplified Arabic"/>
          <w:rtl/>
          <w:lang w:eastAsia="ar" w:bidi="ar-MA"/>
        </w:rPr>
        <w:t>ما طريقة العرض التي يمكنك استخدامها لعرض التبعيات بشكل رسومي؟</w:t>
      </w:r>
    </w:p>
    <w:p w14:paraId="36687907" w14:textId="77777777" w:rsidR="00570B96" w:rsidRPr="00192A42" w:rsidRDefault="00570B96" w:rsidP="00192A42">
      <w:pPr>
        <w:pStyle w:val="ListNumber2"/>
        <w:numPr>
          <w:ilvl w:val="0"/>
          <w:numId w:val="0"/>
        </w:numPr>
        <w:bidi/>
        <w:spacing w:before="0" w:after="0"/>
        <w:ind w:firstLine="360"/>
        <w:contextualSpacing/>
        <w:rPr>
          <w:rFonts w:ascii="Simplified Arabic" w:hAnsi="Simplified Arabic" w:cs="Simplified Arabic"/>
          <w:lang w:eastAsia="en-US"/>
        </w:rPr>
      </w:pPr>
      <w:r w:rsidRPr="00192A42">
        <w:rPr>
          <w:rFonts w:ascii="Simplified Arabic" w:hAnsi="Simplified Arabic" w:cs="Simplified Arabic"/>
          <w:rtl/>
          <w:lang w:eastAsia="ar" w:bidi="ar-MA"/>
        </w:rPr>
        <w:t>أ. شبكة</w:t>
      </w:r>
    </w:p>
    <w:p w14:paraId="74973C6F" w14:textId="10FD2890" w:rsidR="00A563B9" w:rsidRPr="00192A42" w:rsidRDefault="00570B96" w:rsidP="00192A42">
      <w:pPr>
        <w:pStyle w:val="ListNumber2"/>
        <w:numPr>
          <w:ilvl w:val="0"/>
          <w:numId w:val="0"/>
        </w:numPr>
        <w:bidi/>
        <w:spacing w:before="0" w:after="0"/>
        <w:ind w:firstLine="360"/>
        <w:contextualSpacing/>
        <w:rPr>
          <w:rFonts w:ascii="Simplified Arabic" w:hAnsi="Simplified Arabic" w:cs="Simplified Arabic"/>
          <w:lang w:eastAsia="en-US"/>
        </w:rPr>
      </w:pPr>
      <w:r w:rsidRPr="00192A42">
        <w:rPr>
          <w:rFonts w:ascii="Simplified Arabic" w:hAnsi="Simplified Arabic" w:cs="Simplified Arabic"/>
          <w:rtl/>
          <w:lang w:eastAsia="ar" w:bidi="ar-MA"/>
        </w:rPr>
        <w:t>ب. لوحة</w:t>
      </w:r>
    </w:p>
    <w:p w14:paraId="68F65772" w14:textId="43A7601A" w:rsidR="00A563B9" w:rsidRPr="00192A42" w:rsidRDefault="00570B96" w:rsidP="00192A42">
      <w:pPr>
        <w:pStyle w:val="ListNumber2"/>
        <w:numPr>
          <w:ilvl w:val="0"/>
          <w:numId w:val="0"/>
        </w:numPr>
        <w:bidi/>
        <w:spacing w:before="0" w:after="0"/>
        <w:ind w:firstLine="360"/>
        <w:contextualSpacing/>
        <w:rPr>
          <w:rFonts w:ascii="Simplified Arabic" w:hAnsi="Simplified Arabic" w:cs="Simplified Arabic"/>
          <w:b/>
          <w:bCs/>
          <w:lang w:eastAsia="en-US"/>
        </w:rPr>
      </w:pPr>
      <w:r w:rsidRPr="00192A42">
        <w:rPr>
          <w:rFonts w:ascii="Simplified Arabic" w:hAnsi="Simplified Arabic" w:cs="Simplified Arabic"/>
          <w:b/>
          <w:bCs/>
          <w:rtl/>
          <w:lang w:eastAsia="ar" w:bidi="ar-MA"/>
        </w:rPr>
        <w:t>ج. مخطط زمني</w:t>
      </w:r>
    </w:p>
    <w:p w14:paraId="4D85AA9F" w14:textId="77777777" w:rsidR="00A563B9" w:rsidRPr="00192A42" w:rsidRDefault="00A563B9" w:rsidP="00192A42">
      <w:pPr>
        <w:pStyle w:val="ListNumber"/>
        <w:bidi/>
        <w:spacing w:before="0"/>
        <w:contextualSpacing/>
        <w:rPr>
          <w:rFonts w:ascii="Simplified Arabic" w:hAnsi="Simplified Arabic" w:cs="Simplified Arabic"/>
        </w:rPr>
      </w:pPr>
      <w:r w:rsidRPr="00192A42">
        <w:rPr>
          <w:rFonts w:ascii="Simplified Arabic" w:hAnsi="Simplified Arabic" w:cs="Simplified Arabic"/>
          <w:rtl/>
          <w:lang w:eastAsia="ar" w:bidi="ar-MA"/>
        </w:rPr>
        <w:t>كيف يمكنك أن تحدد إذا ما كانت إحدى المهام تحتوي على مهام فرعية أم لا؟</w:t>
      </w:r>
    </w:p>
    <w:p w14:paraId="1BEF796B" w14:textId="311A9668" w:rsidR="00A563B9" w:rsidRPr="00192A42" w:rsidRDefault="00A563B9" w:rsidP="00192A42">
      <w:pPr>
        <w:pStyle w:val="BodyText"/>
        <w:bidi/>
        <w:spacing w:before="0" w:after="0"/>
        <w:ind w:left="360"/>
        <w:contextualSpacing/>
        <w:rPr>
          <w:rFonts w:ascii="Simplified Arabic" w:hAnsi="Simplified Arabic" w:cs="Simplified Arabic"/>
        </w:rPr>
      </w:pPr>
      <w:r w:rsidRPr="00192A42">
        <w:rPr>
          <w:rFonts w:ascii="Simplified Arabic" w:hAnsi="Simplified Arabic" w:cs="Simplified Arabic"/>
          <w:b/>
          <w:bCs/>
          <w:rtl/>
          <w:lang w:eastAsia="ar" w:bidi="ar-MA"/>
        </w:rPr>
        <w:t>الإجابة المحتملة</w:t>
      </w:r>
      <w:r w:rsidRPr="00192A42">
        <w:rPr>
          <w:rFonts w:ascii="Simplified Arabic" w:hAnsi="Simplified Arabic" w:cs="Simplified Arabic"/>
          <w:rtl/>
          <w:lang w:eastAsia="ar" w:bidi="ar-MA"/>
        </w:rPr>
        <w:t>: يتم إدراج المهام الفرعية مع مسافة بادئة ضمن المهمة الرئيسية في طريقة عرض "الشبكة".</w:t>
      </w:r>
    </w:p>
    <w:p w14:paraId="62CDE3C5" w14:textId="06C63A98" w:rsidR="00837371" w:rsidRDefault="00837371">
      <w:pPr>
        <w:spacing w:before="0" w:after="160" w:line="259" w:lineRule="auto"/>
        <w:rPr>
          <w:rFonts w:ascii="Simplified Arabic" w:hAnsi="Simplified Arabic" w:cs="Simplified Arabic"/>
          <w:rtl/>
        </w:rPr>
      </w:pPr>
      <w:r>
        <w:rPr>
          <w:rFonts w:ascii="Simplified Arabic" w:hAnsi="Simplified Arabic" w:cs="Simplified Arabic"/>
          <w:rtl/>
        </w:rPr>
        <w:br w:type="page"/>
      </w:r>
    </w:p>
    <w:p w14:paraId="4D11C7AD" w14:textId="5EB4F758" w:rsidR="00A563B9" w:rsidRPr="00192A42" w:rsidRDefault="00151FD7" w:rsidP="00A563B9">
      <w:pPr>
        <w:pStyle w:val="Heading2"/>
        <w:bidi/>
        <w:rPr>
          <w:rFonts w:ascii="Simplified Arabic" w:hAnsi="Simplified Arabic" w:cs="Simplified Arabic"/>
          <w:b/>
          <w:bCs/>
          <w:szCs w:val="28"/>
        </w:rPr>
      </w:pPr>
      <w:r w:rsidRPr="00192A42">
        <w:rPr>
          <w:rFonts w:ascii="Simplified Arabic" w:hAnsi="Simplified Arabic" w:cs="Simplified Arabic"/>
          <w:b/>
          <w:bCs/>
          <w:szCs w:val="28"/>
          <w:rtl/>
          <w:lang w:eastAsia="ar" w:bidi="ar-MA"/>
        </w:rPr>
        <w:lastRenderedPageBreak/>
        <w:t xml:space="preserve">المعمل </w:t>
      </w:r>
      <w:r w:rsidRPr="00244C70">
        <w:rPr>
          <w:rFonts w:cstheme="majorHAnsi"/>
          <w:szCs w:val="28"/>
          <w:rtl/>
          <w:lang w:eastAsia="ar" w:bidi="ar-MA"/>
        </w:rPr>
        <w:t>3</w:t>
      </w:r>
      <w:r w:rsidR="000B4DAE" w:rsidRPr="00244C70">
        <w:rPr>
          <w:rFonts w:cstheme="majorHAnsi"/>
          <w:szCs w:val="28"/>
          <w:lang w:eastAsia="ar" w:bidi="ar-MA"/>
        </w:rPr>
        <w:t>-</w:t>
      </w:r>
      <w:r w:rsidRPr="00244C70">
        <w:rPr>
          <w:rFonts w:cstheme="majorHAnsi"/>
          <w:szCs w:val="28"/>
          <w:rtl/>
          <w:lang w:eastAsia="ar" w:bidi="ar-MA"/>
        </w:rPr>
        <w:t>3:</w:t>
      </w:r>
      <w:r w:rsidRPr="00192A42">
        <w:rPr>
          <w:rFonts w:ascii="Simplified Arabic" w:hAnsi="Simplified Arabic" w:cs="Simplified Arabic"/>
          <w:b/>
          <w:bCs/>
          <w:szCs w:val="28"/>
          <w:rtl/>
          <w:lang w:eastAsia="ar" w:bidi="ar-MA"/>
        </w:rPr>
        <w:t xml:space="preserve"> تلميحات </w:t>
      </w:r>
      <w:r w:rsidRPr="00244C70">
        <w:rPr>
          <w:rFonts w:cstheme="majorHAnsi"/>
          <w:szCs w:val="28"/>
          <w:lang w:eastAsia="ar" w:bidi="en-US"/>
        </w:rPr>
        <w:t>Project</w:t>
      </w:r>
      <w:r w:rsidRPr="00244C70">
        <w:rPr>
          <w:rFonts w:cstheme="majorHAnsi"/>
          <w:szCs w:val="28"/>
          <w:rtl/>
          <w:lang w:eastAsia="ar" w:bidi="ar-MA"/>
        </w:rPr>
        <w:t xml:space="preserve"> </w:t>
      </w:r>
      <w:r w:rsidRPr="00192A42">
        <w:rPr>
          <w:rFonts w:ascii="Simplified Arabic" w:hAnsi="Simplified Arabic" w:cs="Simplified Arabic"/>
          <w:b/>
          <w:bCs/>
          <w:szCs w:val="28"/>
          <w:rtl/>
          <w:lang w:eastAsia="ar" w:bidi="ar-MA"/>
        </w:rPr>
        <w:t>الاحترافية</w:t>
      </w:r>
    </w:p>
    <w:p w14:paraId="3E260E77" w14:textId="1F19064F" w:rsidR="00A563B9" w:rsidRPr="00192A42" w:rsidRDefault="00A563B9" w:rsidP="00A563B9">
      <w:pPr>
        <w:pStyle w:val="Heading3"/>
        <w:bidi/>
        <w:rPr>
          <w:rFonts w:ascii="Simplified Arabic" w:hAnsi="Simplified Arabic" w:cs="Simplified Arabic"/>
          <w:b/>
          <w:bCs/>
          <w:szCs w:val="24"/>
          <w:lang w:eastAsia="ar" w:bidi="ar-MA"/>
        </w:rPr>
      </w:pPr>
      <w:r w:rsidRPr="00192A42">
        <w:rPr>
          <w:rFonts w:ascii="Simplified Arabic" w:hAnsi="Simplified Arabic" w:cs="Simplified Arabic"/>
          <w:b/>
          <w:bCs/>
          <w:szCs w:val="24"/>
          <w:rtl/>
          <w:lang w:eastAsia="ar" w:bidi="ar-MA"/>
        </w:rPr>
        <w:t>الغرض</w:t>
      </w:r>
    </w:p>
    <w:p w14:paraId="5505C42B" w14:textId="781C7D4E" w:rsidR="00A563B9" w:rsidRPr="00192A42" w:rsidRDefault="00A563B9" w:rsidP="00457600">
      <w:pPr>
        <w:pStyle w:val="BodyText"/>
        <w:bidi/>
        <w:rPr>
          <w:rFonts w:ascii="Simplified Arabic" w:hAnsi="Simplified Arabic" w:cs="Simplified Arabic"/>
        </w:rPr>
      </w:pPr>
      <w:r w:rsidRPr="00192A42">
        <w:rPr>
          <w:rFonts w:ascii="Simplified Arabic" w:hAnsi="Simplified Arabic" w:cs="Simplified Arabic"/>
          <w:rtl/>
          <w:lang w:eastAsia="ar" w:bidi="ar-MA"/>
        </w:rPr>
        <w:t>من خلال هذا المعمل، سيطبق المتعلمون معارفهم على ما يلي:</w:t>
      </w:r>
    </w:p>
    <w:p w14:paraId="594396C3" w14:textId="77777777" w:rsidR="00A563B9" w:rsidRPr="00192A42" w:rsidRDefault="00A563B9" w:rsidP="00457600">
      <w:pPr>
        <w:pStyle w:val="ListBullet"/>
        <w:bidi/>
        <w:rPr>
          <w:rFonts w:ascii="Simplified Arabic" w:hAnsi="Simplified Arabic" w:cs="Simplified Arabic"/>
        </w:rPr>
      </w:pPr>
      <w:r w:rsidRPr="00192A42">
        <w:rPr>
          <w:rFonts w:ascii="Simplified Arabic" w:hAnsi="Simplified Arabic" w:cs="Simplified Arabic"/>
          <w:rtl/>
          <w:lang w:eastAsia="ar" w:bidi="ar-MA"/>
        </w:rPr>
        <w:t>إضافة عناصر قوائم الاختيار</w:t>
      </w:r>
    </w:p>
    <w:p w14:paraId="10FB9B52" w14:textId="77777777" w:rsidR="00A563B9" w:rsidRPr="00192A42" w:rsidRDefault="00A563B9" w:rsidP="00457600">
      <w:pPr>
        <w:pStyle w:val="ListBullet"/>
        <w:bidi/>
        <w:rPr>
          <w:rFonts w:ascii="Simplified Arabic" w:hAnsi="Simplified Arabic" w:cs="Simplified Arabic"/>
        </w:rPr>
      </w:pPr>
      <w:r w:rsidRPr="00192A42">
        <w:rPr>
          <w:rFonts w:ascii="Simplified Arabic" w:hAnsi="Simplified Arabic" w:cs="Simplified Arabic"/>
          <w:rtl/>
          <w:lang w:eastAsia="ar" w:bidi="ar-MA"/>
        </w:rPr>
        <w:t>إضافة عمود تصنيف للخطة</w:t>
      </w:r>
    </w:p>
    <w:p w14:paraId="1F826285" w14:textId="77777777" w:rsidR="00A563B9" w:rsidRPr="00192A42" w:rsidRDefault="00A563B9" w:rsidP="00A563B9">
      <w:pPr>
        <w:pStyle w:val="Heading3"/>
        <w:bidi/>
        <w:rPr>
          <w:rFonts w:ascii="Simplified Arabic" w:hAnsi="Simplified Arabic" w:cs="Simplified Arabic"/>
          <w:b/>
          <w:bCs/>
          <w:szCs w:val="24"/>
        </w:rPr>
      </w:pPr>
      <w:r w:rsidRPr="00192A42">
        <w:rPr>
          <w:rFonts w:ascii="Simplified Arabic" w:hAnsi="Simplified Arabic" w:cs="Simplified Arabic"/>
          <w:b/>
          <w:bCs/>
          <w:szCs w:val="24"/>
          <w:rtl/>
          <w:lang w:eastAsia="ar" w:bidi="ar-MA"/>
        </w:rPr>
        <w:t>الإرشادات</w:t>
      </w:r>
    </w:p>
    <w:p w14:paraId="680A57F7" w14:textId="4897FEAB" w:rsidR="00A563B9" w:rsidRPr="00192A42" w:rsidRDefault="00A563B9" w:rsidP="00457600">
      <w:pPr>
        <w:pStyle w:val="BodyText"/>
        <w:bidi/>
        <w:rPr>
          <w:rFonts w:ascii="Simplified Arabic" w:hAnsi="Simplified Arabic" w:cs="Simplified Arabic"/>
          <w:lang w:eastAsia="en-US"/>
        </w:rPr>
      </w:pPr>
      <w:r w:rsidRPr="00192A42">
        <w:rPr>
          <w:rFonts w:ascii="Simplified Arabic" w:hAnsi="Simplified Arabic" w:cs="Simplified Arabic"/>
          <w:rtl/>
          <w:lang w:eastAsia="ar" w:bidi="ar-MA"/>
        </w:rPr>
        <w:t xml:space="preserve">يمكنك استخدام </w:t>
      </w:r>
      <w:r w:rsidRPr="00244C70">
        <w:rPr>
          <w:rFonts w:cstheme="minorHAnsi"/>
          <w:lang w:eastAsia="ar" w:bidi="en-US"/>
        </w:rPr>
        <w:t>Project</w:t>
      </w:r>
      <w:r w:rsidRPr="00192A42">
        <w:rPr>
          <w:rFonts w:ascii="Simplified Arabic" w:hAnsi="Simplified Arabic" w:cs="Simplified Arabic"/>
          <w:rtl/>
          <w:lang w:eastAsia="ar" w:bidi="ar-MA"/>
        </w:rPr>
        <w:t xml:space="preserve"> لمساعدتك على التعامل مع التغييرات في خطة مشروعك. على سبيل المثال، افترض أنك خططت في الأصل لبدء البيع في الأسواق الشهر القادم، ولكنك لم تتمكن من إيجاد مكان حتى الشهر التالي. غير تاريخ البدء بحيث تبدأ بعد أربعة أسابيع من تاريخ البدء الأصلي.</w:t>
      </w:r>
    </w:p>
    <w:p w14:paraId="6FDD7BCA" w14:textId="77777777" w:rsidR="00A563B9" w:rsidRPr="00192A42" w:rsidRDefault="00A563B9" w:rsidP="00457600">
      <w:pPr>
        <w:pStyle w:val="BodyText"/>
        <w:bidi/>
        <w:rPr>
          <w:rFonts w:ascii="Simplified Arabic" w:hAnsi="Simplified Arabic" w:cs="Simplified Arabic"/>
          <w:lang w:eastAsia="en-US"/>
        </w:rPr>
      </w:pPr>
      <w:r w:rsidRPr="00192A42">
        <w:rPr>
          <w:rFonts w:ascii="Simplified Arabic" w:hAnsi="Simplified Arabic" w:cs="Simplified Arabic"/>
          <w:rtl/>
          <w:lang w:eastAsia="ar" w:bidi="ar-MA"/>
        </w:rPr>
        <w:t>أضف عناصر قائمة الاختيار التالية إلى السوق الأولى التي ستحضرها:</w:t>
      </w:r>
    </w:p>
    <w:p w14:paraId="1EE2E527" w14:textId="77777777" w:rsidR="00A563B9" w:rsidRPr="00192A42" w:rsidRDefault="00A563B9" w:rsidP="00457600">
      <w:pPr>
        <w:pStyle w:val="ListBullet"/>
        <w:bidi/>
        <w:rPr>
          <w:rFonts w:ascii="Simplified Arabic" w:hAnsi="Simplified Arabic" w:cs="Simplified Arabic"/>
          <w:lang w:eastAsia="en-US"/>
        </w:rPr>
      </w:pPr>
      <w:r w:rsidRPr="00192A42">
        <w:rPr>
          <w:rFonts w:ascii="Simplified Arabic" w:hAnsi="Simplified Arabic" w:cs="Simplified Arabic"/>
          <w:rtl/>
          <w:lang w:eastAsia="ar" w:bidi="ar-MA"/>
        </w:rPr>
        <w:t>كعكة الشوكولاتة</w:t>
      </w:r>
    </w:p>
    <w:p w14:paraId="017DCAE2" w14:textId="77777777" w:rsidR="00A563B9" w:rsidRPr="00192A42" w:rsidRDefault="00A563B9" w:rsidP="00457600">
      <w:pPr>
        <w:pStyle w:val="ListBullet"/>
        <w:bidi/>
        <w:rPr>
          <w:rFonts w:ascii="Simplified Arabic" w:hAnsi="Simplified Arabic" w:cs="Simplified Arabic"/>
          <w:lang w:eastAsia="en-US"/>
        </w:rPr>
      </w:pPr>
      <w:r w:rsidRPr="00192A42">
        <w:rPr>
          <w:rFonts w:ascii="Simplified Arabic" w:hAnsi="Simplified Arabic" w:cs="Simplified Arabic"/>
          <w:rtl/>
          <w:lang w:eastAsia="ar" w:bidi="ar-MA"/>
        </w:rPr>
        <w:t>كعكة الفانيليا</w:t>
      </w:r>
    </w:p>
    <w:p w14:paraId="51DCFF0A" w14:textId="77777777" w:rsidR="00A563B9" w:rsidRPr="00192A42" w:rsidRDefault="00A563B9" w:rsidP="00457600">
      <w:pPr>
        <w:pStyle w:val="ListBullet"/>
        <w:bidi/>
        <w:rPr>
          <w:rFonts w:ascii="Simplified Arabic" w:hAnsi="Simplified Arabic" w:cs="Simplified Arabic"/>
          <w:lang w:eastAsia="en-US"/>
        </w:rPr>
      </w:pPr>
      <w:r w:rsidRPr="00192A42">
        <w:rPr>
          <w:rFonts w:ascii="Simplified Arabic" w:hAnsi="Simplified Arabic" w:cs="Simplified Arabic"/>
          <w:rtl/>
          <w:lang w:eastAsia="ar" w:bidi="ar-MA"/>
        </w:rPr>
        <w:t>خبز القمح الكامل</w:t>
      </w:r>
    </w:p>
    <w:p w14:paraId="263112A7" w14:textId="43C153A0" w:rsidR="00A563B9" w:rsidRPr="00192A42" w:rsidRDefault="00A563B9" w:rsidP="00457600">
      <w:pPr>
        <w:pStyle w:val="BodyText"/>
        <w:bidi/>
        <w:rPr>
          <w:rFonts w:ascii="Simplified Arabic" w:hAnsi="Simplified Arabic" w:cs="Simplified Arabic"/>
        </w:rPr>
      </w:pPr>
      <w:r w:rsidRPr="00192A42">
        <w:rPr>
          <w:rFonts w:ascii="Simplified Arabic" w:hAnsi="Simplified Arabic" w:cs="Simplified Arabic"/>
          <w:rtl/>
          <w:lang w:eastAsia="ar" w:bidi="ar-MA"/>
        </w:rPr>
        <w:t xml:space="preserve">لكي تتمكن من تعقب تقييمك العام لكل سوق تحضرها، أضف عمود "التصنيف" مع خيارات "الاختيار": </w:t>
      </w:r>
      <w:r w:rsidRPr="00192A42">
        <w:rPr>
          <w:rFonts w:ascii="Simplified Arabic" w:hAnsi="Simplified Arabic" w:cs="Simplified Arabic"/>
          <w:b/>
          <w:bCs/>
          <w:rtl/>
          <w:lang w:eastAsia="ar" w:bidi="ar-MA"/>
        </w:rPr>
        <w:t>لن أحضر مرة أخرى ويجب أن أحضر مرة أخرى.</w:t>
      </w:r>
    </w:p>
    <w:p w14:paraId="43A564D0" w14:textId="77777777" w:rsidR="00A563B9" w:rsidRPr="00192A42" w:rsidRDefault="00A563B9" w:rsidP="00A563B9">
      <w:pPr>
        <w:pStyle w:val="Heading3"/>
        <w:bidi/>
        <w:rPr>
          <w:rFonts w:ascii="Simplified Arabic" w:hAnsi="Simplified Arabic" w:cs="Simplified Arabic"/>
          <w:b/>
          <w:bCs/>
          <w:szCs w:val="24"/>
          <w:lang w:eastAsia="ar" w:bidi="ar-MA"/>
        </w:rPr>
      </w:pPr>
      <w:r w:rsidRPr="00192A42">
        <w:rPr>
          <w:rFonts w:ascii="Simplified Arabic" w:hAnsi="Simplified Arabic" w:cs="Simplified Arabic"/>
          <w:b/>
          <w:bCs/>
          <w:szCs w:val="24"/>
          <w:rtl/>
          <w:lang w:eastAsia="ar" w:bidi="ar-MA"/>
        </w:rPr>
        <w:t>مراجعة المعمل</w:t>
      </w:r>
    </w:p>
    <w:p w14:paraId="3B1958BA" w14:textId="5F81D6DD" w:rsidR="00A563B9" w:rsidRPr="00192A42" w:rsidRDefault="00A563B9" w:rsidP="001F1A01">
      <w:pPr>
        <w:pStyle w:val="ListNumber"/>
        <w:numPr>
          <w:ilvl w:val="0"/>
          <w:numId w:val="32"/>
        </w:numPr>
        <w:bidi/>
        <w:ind w:left="360"/>
        <w:rPr>
          <w:rFonts w:ascii="Simplified Arabic" w:hAnsi="Simplified Arabic" w:cs="Simplified Arabic"/>
        </w:rPr>
      </w:pPr>
      <w:r w:rsidRPr="00192A42">
        <w:rPr>
          <w:rFonts w:ascii="Simplified Arabic" w:hAnsi="Simplified Arabic" w:cs="Simplified Arabic"/>
          <w:rtl/>
          <w:lang w:eastAsia="ar" w:bidi="ar-MA"/>
        </w:rPr>
        <w:t xml:space="preserve">ما العمود الذي يمكنك إضافته إلى طريقة عرض "الشبكة" من أجل عرض التبعيات؟ </w:t>
      </w:r>
      <w:r w:rsidR="00E27F86" w:rsidRPr="00192A42">
        <w:rPr>
          <w:rFonts w:ascii="Simplified Arabic" w:hAnsi="Simplified Arabic" w:cs="Simplified Arabic"/>
          <w:rtl/>
          <w:lang w:eastAsia="ar" w:bidi="ar-MA"/>
        </w:rPr>
        <w:t xml:space="preserve">يُرجى </w:t>
      </w:r>
      <w:r w:rsidRPr="00192A42">
        <w:rPr>
          <w:rFonts w:ascii="Simplified Arabic" w:hAnsi="Simplified Arabic" w:cs="Simplified Arabic"/>
          <w:rtl/>
          <w:lang w:eastAsia="ar" w:bidi="ar-MA"/>
        </w:rPr>
        <w:t>تحديد كل ما ينطبق:</w:t>
      </w:r>
    </w:p>
    <w:p w14:paraId="566DB741" w14:textId="0F2EF33C" w:rsidR="00A563B9" w:rsidRPr="00192A42" w:rsidRDefault="00A563B9" w:rsidP="001F1A01">
      <w:pPr>
        <w:pStyle w:val="ListNumber2"/>
        <w:numPr>
          <w:ilvl w:val="0"/>
          <w:numId w:val="33"/>
        </w:numPr>
        <w:bidi/>
        <w:rPr>
          <w:rFonts w:ascii="Simplified Arabic" w:hAnsi="Simplified Arabic" w:cs="Simplified Arabic"/>
        </w:rPr>
      </w:pPr>
      <w:r w:rsidRPr="00192A42">
        <w:rPr>
          <w:rFonts w:ascii="Simplified Arabic" w:hAnsi="Simplified Arabic" w:cs="Simplified Arabic"/>
          <w:rtl/>
          <w:lang w:eastAsia="ar" w:bidi="ar-MA"/>
        </w:rPr>
        <w:t>مستودع</w:t>
      </w:r>
    </w:p>
    <w:p w14:paraId="4A1C10BB" w14:textId="7193947C" w:rsidR="00A563B9" w:rsidRPr="00192A42" w:rsidRDefault="00A563B9" w:rsidP="001F1A01">
      <w:pPr>
        <w:pStyle w:val="ListNumber2"/>
        <w:numPr>
          <w:ilvl w:val="0"/>
          <w:numId w:val="33"/>
        </w:numPr>
        <w:bidi/>
        <w:rPr>
          <w:rFonts w:ascii="Simplified Arabic" w:hAnsi="Simplified Arabic" w:cs="Simplified Arabic"/>
          <w:b/>
          <w:bCs/>
        </w:rPr>
      </w:pPr>
      <w:r w:rsidRPr="00192A42">
        <w:rPr>
          <w:rFonts w:ascii="Simplified Arabic" w:hAnsi="Simplified Arabic" w:cs="Simplified Arabic"/>
          <w:b/>
          <w:bCs/>
          <w:rtl/>
          <w:lang w:eastAsia="ar" w:bidi="ar-MA"/>
        </w:rPr>
        <w:t>معتمد على (بعد)</w:t>
      </w:r>
    </w:p>
    <w:p w14:paraId="31BAA0CA" w14:textId="26D20CB7" w:rsidR="00A563B9" w:rsidRPr="00192A42" w:rsidRDefault="00A563B9" w:rsidP="001F1A01">
      <w:pPr>
        <w:pStyle w:val="ListNumber2"/>
        <w:numPr>
          <w:ilvl w:val="0"/>
          <w:numId w:val="33"/>
        </w:numPr>
        <w:bidi/>
        <w:rPr>
          <w:rFonts w:ascii="Simplified Arabic" w:hAnsi="Simplified Arabic" w:cs="Simplified Arabic"/>
          <w:b/>
          <w:bCs/>
        </w:rPr>
      </w:pPr>
      <w:r w:rsidRPr="00192A42">
        <w:rPr>
          <w:rFonts w:ascii="Simplified Arabic" w:hAnsi="Simplified Arabic" w:cs="Simplified Arabic"/>
          <w:b/>
          <w:bCs/>
          <w:rtl/>
          <w:lang w:eastAsia="ar" w:bidi="ar-MA"/>
        </w:rPr>
        <w:t>يعتمد على</w:t>
      </w:r>
    </w:p>
    <w:p w14:paraId="5FB72A77" w14:textId="04815ACF" w:rsidR="00A563B9" w:rsidRPr="00192A42" w:rsidRDefault="00A563B9" w:rsidP="001F1A01">
      <w:pPr>
        <w:pStyle w:val="ListNumber2"/>
        <w:numPr>
          <w:ilvl w:val="0"/>
          <w:numId w:val="33"/>
        </w:numPr>
        <w:bidi/>
        <w:rPr>
          <w:rFonts w:ascii="Simplified Arabic" w:hAnsi="Simplified Arabic" w:cs="Simplified Arabic"/>
        </w:rPr>
      </w:pPr>
      <w:r w:rsidRPr="00192A42">
        <w:rPr>
          <w:rFonts w:ascii="Simplified Arabic" w:hAnsi="Simplified Arabic" w:cs="Simplified Arabic"/>
          <w:rtl/>
          <w:lang w:eastAsia="ar" w:bidi="ar-MA"/>
        </w:rPr>
        <w:t>إنهاء</w:t>
      </w:r>
    </w:p>
    <w:p w14:paraId="10E50335" w14:textId="356F24BE" w:rsidR="00A563B9" w:rsidRPr="00192A42" w:rsidRDefault="00A563B9" w:rsidP="001F1A01">
      <w:pPr>
        <w:pStyle w:val="ListNumber"/>
        <w:bidi/>
        <w:rPr>
          <w:rFonts w:ascii="Simplified Arabic" w:hAnsi="Simplified Arabic" w:cs="Simplified Arabic"/>
        </w:rPr>
      </w:pPr>
      <w:r w:rsidRPr="00192A42">
        <w:rPr>
          <w:rFonts w:ascii="Simplified Arabic" w:hAnsi="Simplified Arabic" w:cs="Simplified Arabic"/>
          <w:rtl/>
          <w:lang w:eastAsia="ar" w:bidi="ar-MA"/>
        </w:rPr>
        <w:t>الآن، وبعد أن نظمت أسبوعًا من التخطيط، فكيف يمكنك تحسين العملية؟</w:t>
      </w:r>
    </w:p>
    <w:p w14:paraId="3CB8B1EA" w14:textId="3F6C3662" w:rsidR="00A563B9" w:rsidRPr="00192A42" w:rsidRDefault="00A563B9" w:rsidP="00457600">
      <w:pPr>
        <w:pStyle w:val="ListNumber"/>
        <w:bidi/>
        <w:rPr>
          <w:rFonts w:ascii="Simplified Arabic" w:hAnsi="Simplified Arabic" w:cs="Simplified Arabic"/>
        </w:rPr>
      </w:pPr>
      <w:r w:rsidRPr="00192A42">
        <w:rPr>
          <w:rFonts w:ascii="Simplified Arabic" w:hAnsi="Simplified Arabic" w:cs="Simplified Arabic"/>
          <w:rtl/>
          <w:lang w:eastAsia="ar" w:bidi="ar-MA"/>
        </w:rPr>
        <w:t>ما التفاصيل الأخرى التي يمكنها إضافتها لمساعدتك في تعقب المهام الرئيسية؟</w:t>
      </w:r>
    </w:p>
    <w:p w14:paraId="148E378D" w14:textId="3C4C6ECE" w:rsidR="00763350" w:rsidRPr="00192A42" w:rsidRDefault="00A563B9" w:rsidP="00457600">
      <w:pPr>
        <w:pStyle w:val="ListNumber"/>
        <w:bidi/>
        <w:rPr>
          <w:rFonts w:ascii="Simplified Arabic" w:hAnsi="Simplified Arabic" w:cs="Simplified Arabic"/>
        </w:rPr>
      </w:pPr>
      <w:r w:rsidRPr="00192A42">
        <w:rPr>
          <w:rFonts w:ascii="Simplified Arabic" w:hAnsi="Simplified Arabic" w:cs="Simplified Arabic"/>
          <w:rtl/>
          <w:lang w:eastAsia="ar" w:bidi="ar-MA"/>
        </w:rPr>
        <w:t>ما المهام التي تجعلها مهامًا فرعية، بحيث لا يصيب الجدول العام أي خلل؟</w:t>
      </w:r>
    </w:p>
    <w:p w14:paraId="14DEB0CA" w14:textId="4AB9AC25" w:rsidR="00750435" w:rsidRPr="00192A42" w:rsidRDefault="00763350" w:rsidP="009C54E9">
      <w:pPr>
        <w:pStyle w:val="BodyText"/>
        <w:bidi/>
        <w:rPr>
          <w:rFonts w:ascii="Simplified Arabic" w:hAnsi="Simplified Arabic" w:cs="Simplified Arabic"/>
        </w:rPr>
      </w:pPr>
      <w:r w:rsidRPr="00192A42">
        <w:rPr>
          <w:rFonts w:ascii="Simplified Arabic" w:hAnsi="Simplified Arabic" w:cs="Simplified Arabic"/>
          <w:rtl/>
          <w:lang w:eastAsia="ar" w:bidi="ar-MA"/>
        </w:rPr>
        <w:br w:type="page"/>
      </w:r>
    </w:p>
    <w:p w14:paraId="46C85892" w14:textId="4322A0F9" w:rsidR="00750435" w:rsidRPr="00192A42" w:rsidRDefault="008941A3" w:rsidP="00DB1AB3">
      <w:pPr>
        <w:pStyle w:val="BodyText"/>
        <w:bidi/>
        <w:rPr>
          <w:rFonts w:ascii="Simplified Arabic" w:hAnsi="Simplified Arabic" w:cs="Simplified Arabic"/>
        </w:rPr>
      </w:pPr>
      <w:r w:rsidRPr="00192A42">
        <w:rPr>
          <w:rFonts w:ascii="Simplified Arabic" w:hAnsi="Simplified Arabic" w:cs="Simplified Arabic"/>
          <w:noProof/>
          <w:rtl/>
          <w:lang w:val="en-GB" w:eastAsia="en-GB"/>
        </w:rPr>
        <w:lastRenderedPageBreak/>
        <mc:AlternateContent>
          <mc:Choice Requires="wps">
            <w:drawing>
              <wp:anchor distT="0" distB="0" distL="114300" distR="114300" simplePos="0" relativeHeight="251661312" behindDoc="1" locked="0" layoutInCell="1" allowOverlap="1" wp14:anchorId="07058369" wp14:editId="1F94A62D">
                <wp:simplePos x="0" y="0"/>
                <wp:positionH relativeFrom="page">
                  <wp:align>right</wp:align>
                </wp:positionH>
                <wp:positionV relativeFrom="paragraph">
                  <wp:posOffset>67285</wp:posOffset>
                </wp:positionV>
                <wp:extent cx="7772400" cy="3195874"/>
                <wp:effectExtent l="0" t="0" r="0" b="508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195874"/>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BBA4EA" id="Rectangle 1" o:spid="_x0000_s1026" alt="&quot;&quot;" style="position:absolute;margin-left:560.8pt;margin-top:5.3pt;width:612pt;height:251.65pt;z-index:-25165516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" fillcolor="#e6e6e6 [3214]" stroked="f" strokeweight="1pt">
                <w10:wrap anchorx="page"/>
              </v:rect>
            </w:pict>
          </mc:Fallback>
        </mc:AlternateContent>
      </w:r>
    </w:p>
    <w:p w14:paraId="2EF5D206" w14:textId="2DEA8265" w:rsidR="00A563B9" w:rsidRPr="00192A42" w:rsidRDefault="00A563B9" w:rsidP="00151FD7">
      <w:pPr>
        <w:pStyle w:val="Heading1"/>
        <w:bidi/>
        <w:rPr>
          <w:rFonts w:ascii="Simplified Arabic" w:hAnsi="Simplified Arabic" w:cs="Simplified Arabic"/>
          <w:b/>
          <w:bCs/>
          <w:szCs w:val="36"/>
        </w:rPr>
      </w:pPr>
      <w:r w:rsidRPr="00192A42">
        <w:rPr>
          <w:rFonts w:ascii="Simplified Arabic" w:hAnsi="Simplified Arabic" w:cs="Simplified Arabic"/>
          <w:b/>
          <w:bCs/>
          <w:szCs w:val="36"/>
          <w:rtl/>
          <w:lang w:eastAsia="ar" w:bidi="ar-MA"/>
        </w:rPr>
        <w:t>مشروع كابستون</w:t>
      </w:r>
    </w:p>
    <w:p w14:paraId="5F414C20" w14:textId="77777777" w:rsidR="00750435" w:rsidRPr="00192A42" w:rsidRDefault="00750435" w:rsidP="00750435">
      <w:pPr>
        <w:pStyle w:val="BodyText"/>
        <w:bidi/>
        <w:rPr>
          <w:rFonts w:ascii="Simplified Arabic" w:hAnsi="Simplified Arabic" w:cs="Simplified Arabic"/>
        </w:rPr>
      </w:pPr>
      <w:r w:rsidRPr="00192A42">
        <w:rPr>
          <w:rFonts w:ascii="Simplified Arabic" w:hAnsi="Simplified Arabic" w:cs="Simplified Arabic"/>
          <w:rtl/>
          <w:lang w:eastAsia="ar" w:bidi="ar-MA"/>
        </w:rPr>
        <w:t xml:space="preserve">أنت تعمل كمدير مشروع في شركة صغيرة ومسؤول عن تدريب موظفي الشركة. وشركتك يعمل بها 25 موظفًا يتعين عليك تدريبهم، وليس لديك سوى شهر واحد للتخطيط للتدريب القادم. يمكنك استخدام المهارات التي اكتسبت في هذه الدورة التدريبية من أجل تنظيم التدريب والتخطيط له. </w:t>
      </w:r>
      <w:r w:rsidRPr="00192A42">
        <w:rPr>
          <w:rFonts w:ascii="Simplified Arabic" w:hAnsi="Simplified Arabic" w:cs="Simplified Arabic"/>
          <w:b/>
          <w:bCs/>
          <w:rtl/>
          <w:lang w:eastAsia="ar" w:bidi="ar-MA"/>
        </w:rPr>
        <w:t>ولن</w:t>
      </w:r>
      <w:r w:rsidRPr="00192A42">
        <w:rPr>
          <w:rFonts w:ascii="Simplified Arabic" w:hAnsi="Simplified Arabic" w:cs="Simplified Arabic"/>
          <w:rtl/>
          <w:lang w:eastAsia="ar" w:bidi="ar-MA"/>
        </w:rPr>
        <w:t xml:space="preserve"> تحتاج إلى إنشاء مواد التدريب، بما أن مجال هذا المشروع هو جزء التخطيط فقط.</w:t>
      </w:r>
    </w:p>
    <w:p w14:paraId="6712419D" w14:textId="77777777" w:rsidR="00750435" w:rsidRPr="00192A42" w:rsidRDefault="00750435" w:rsidP="00750435">
      <w:pPr>
        <w:pStyle w:val="BodyText"/>
        <w:bidi/>
        <w:rPr>
          <w:rFonts w:ascii="Simplified Arabic" w:hAnsi="Simplified Arabic" w:cs="Simplified Arabic"/>
        </w:rPr>
      </w:pPr>
      <w:r w:rsidRPr="00192A42">
        <w:rPr>
          <w:rFonts w:ascii="Simplified Arabic" w:hAnsi="Simplified Arabic" w:cs="Simplified Arabic"/>
          <w:rtl/>
          <w:lang w:eastAsia="ar" w:bidi="ar-MA"/>
        </w:rPr>
        <w:t xml:space="preserve">استخدم </w:t>
      </w:r>
      <w:r w:rsidRPr="00244C70">
        <w:rPr>
          <w:rFonts w:cstheme="minorHAnsi"/>
          <w:lang w:eastAsia="ar" w:bidi="en-US"/>
        </w:rPr>
        <w:t>Microsoft Lists</w:t>
      </w:r>
      <w:r w:rsidRPr="00192A42">
        <w:rPr>
          <w:rFonts w:ascii="Simplified Arabic" w:hAnsi="Simplified Arabic" w:cs="Simplified Arabic"/>
          <w:rtl/>
          <w:lang w:eastAsia="ar" w:bidi="ar-MA"/>
        </w:rPr>
        <w:t xml:space="preserve"> لإنشاء قائمة بمواضيع التدريب، ويمكن أن تتضمن المواضيع محو الأمية الرقمية، حماية هويتك، توجيه الموظفين الجدد، إلى آخره.</w:t>
      </w:r>
    </w:p>
    <w:p w14:paraId="426C03A5" w14:textId="77777777" w:rsidR="00750435" w:rsidRPr="00192A42" w:rsidRDefault="00750435" w:rsidP="00750435">
      <w:pPr>
        <w:pStyle w:val="BodyText"/>
        <w:bidi/>
        <w:rPr>
          <w:rFonts w:ascii="Simplified Arabic" w:hAnsi="Simplified Arabic" w:cs="Simplified Arabic"/>
        </w:rPr>
      </w:pPr>
      <w:r w:rsidRPr="00192A42">
        <w:rPr>
          <w:rFonts w:ascii="Simplified Arabic" w:hAnsi="Simplified Arabic" w:cs="Simplified Arabic"/>
          <w:rtl/>
          <w:lang w:eastAsia="ar" w:bidi="ar-MA"/>
        </w:rPr>
        <w:t xml:space="preserve">استخدم </w:t>
      </w:r>
      <w:r w:rsidRPr="00244C70">
        <w:rPr>
          <w:rFonts w:cstheme="minorHAnsi"/>
          <w:lang w:eastAsia="ar" w:bidi="en-US"/>
        </w:rPr>
        <w:t>Microsoft Planner</w:t>
      </w:r>
      <w:r w:rsidRPr="00192A42">
        <w:rPr>
          <w:rFonts w:ascii="Simplified Arabic" w:hAnsi="Simplified Arabic" w:cs="Simplified Arabic"/>
          <w:rtl/>
          <w:lang w:eastAsia="ar" w:bidi="ar-MA"/>
        </w:rPr>
        <w:t xml:space="preserve"> لجدولة الأحداث في الأماكن المحلية، مثل المراكز المجتمعية، المكتبات، مراكز اللقاءات المحلية، إلى آخره. يمكنك تضمين مهام مثل الاتصال بالأماكن للتحقق من أنها متاحة، جدولة زيارة للموقع، اختيار الأماكن، إرسال الدعوات، إلى آخره.</w:t>
      </w:r>
    </w:p>
    <w:p w14:paraId="295183E2" w14:textId="44D4A217" w:rsidR="00750435" w:rsidRPr="00192A42" w:rsidRDefault="00750435" w:rsidP="00750435">
      <w:pPr>
        <w:pStyle w:val="BodyText"/>
        <w:bidi/>
        <w:rPr>
          <w:rFonts w:ascii="Simplified Arabic" w:hAnsi="Simplified Arabic" w:cs="Simplified Arabic"/>
        </w:rPr>
      </w:pPr>
      <w:r w:rsidRPr="00192A42">
        <w:rPr>
          <w:rFonts w:ascii="Simplified Arabic" w:hAnsi="Simplified Arabic" w:cs="Simplified Arabic"/>
          <w:rtl/>
          <w:lang w:eastAsia="ar" w:bidi="ar-MA"/>
        </w:rPr>
        <w:t xml:space="preserve">افترض أن لديك عضوًا في الفريق سيتقاسم مسؤولية التخطيط للحدث. استخدم </w:t>
      </w:r>
      <w:r w:rsidRPr="00244C70">
        <w:rPr>
          <w:rFonts w:cstheme="minorHAnsi"/>
          <w:lang w:eastAsia="ar" w:bidi="en-US"/>
        </w:rPr>
        <w:t>Microsoft Project</w:t>
      </w:r>
      <w:r w:rsidRPr="00192A42">
        <w:rPr>
          <w:rFonts w:ascii="Simplified Arabic" w:hAnsi="Simplified Arabic" w:cs="Simplified Arabic"/>
          <w:rtl/>
          <w:lang w:eastAsia="ar" w:bidi="ar-MA"/>
        </w:rPr>
        <w:t xml:space="preserve"> للتخطيط للتدريب وتقسيم العمل بين أعضاء الفريق. يمكنك تضمين مهام مثل إنشاء محتوى تدريبي، مراجعة المحتوى، إنشاء شرائح، إلقاء نظرة على عينة، إلى آخره.</w:t>
      </w:r>
    </w:p>
    <w:p w14:paraId="31E7C726" w14:textId="77777777" w:rsidR="00750435" w:rsidRPr="00192A42" w:rsidRDefault="00750435" w:rsidP="00750435">
      <w:pPr>
        <w:pStyle w:val="BodyText"/>
        <w:bidi/>
        <w:rPr>
          <w:rFonts w:ascii="Simplified Arabic" w:hAnsi="Simplified Arabic" w:cs="Simplified Arabic"/>
        </w:rPr>
      </w:pPr>
    </w:p>
    <w:sectPr w:rsidR="00750435" w:rsidRPr="00192A42" w:rsidSect="00296B43">
      <w:footerReference w:type="default" r:id="rId17"/>
      <w:footerReference w:type="first" r:id="rId18"/>
      <w:pgSz w:w="12240" w:h="15840"/>
      <w:pgMar w:top="1008" w:right="1008" w:bottom="1008" w:left="1008"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B2C16" w14:textId="77777777" w:rsidR="004F65BD" w:rsidRDefault="004F65BD" w:rsidP="000F3FF0">
      <w:pPr>
        <w:spacing w:after="0"/>
      </w:pPr>
      <w:r>
        <w:separator/>
      </w:r>
    </w:p>
  </w:endnote>
  <w:endnote w:type="continuationSeparator" w:id="0">
    <w:p w14:paraId="4709EBB6" w14:textId="77777777" w:rsidR="004F65BD" w:rsidRDefault="004F65BD" w:rsidP="000F3FF0">
      <w:pPr>
        <w:spacing w:after="0"/>
      </w:pPr>
      <w:r>
        <w:continuationSeparator/>
      </w:r>
    </w:p>
  </w:endnote>
  <w:endnote w:type="continuationNotice" w:id="1">
    <w:p w14:paraId="5D05FEE6" w14:textId="77777777" w:rsidR="004F65BD" w:rsidRDefault="004F65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plified Arabic">
    <w:altName w:val="Times New Roman"/>
    <w:charset w:val="B2"/>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angal">
    <w:altName w:val="Nirmala UI"/>
    <w:panose1 w:val="00000400000000000000"/>
    <w:charset w:val="01"/>
    <w:family w:val="roman"/>
    <w:pitch w:val="variable"/>
    <w:sig w:usb0="0000A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implified Arabic" w:hAnsi="Simplified Arabic" w:cs="Simplified Arabic"/>
        <w:rtl/>
      </w:rPr>
      <w:id w:val="1076715896"/>
      <w:docPartObj>
        <w:docPartGallery w:val="Page Numbers (Bottom of Page)"/>
        <w:docPartUnique/>
      </w:docPartObj>
    </w:sdtPr>
    <w:sdtEndPr/>
    <w:sdtContent>
      <w:p w14:paraId="585871E7" w14:textId="3150101B" w:rsidR="000118BF" w:rsidRPr="00192A42" w:rsidRDefault="00366565" w:rsidP="000118BF">
        <w:pPr>
          <w:pStyle w:val="Footer"/>
          <w:tabs>
            <w:tab w:val="clear" w:pos="9026"/>
            <w:tab w:val="right" w:pos="10170"/>
          </w:tabs>
          <w:bidi/>
          <w:rPr>
            <w:rFonts w:ascii="Simplified Arabic" w:hAnsi="Simplified Arabic" w:cs="Simplified Arabic"/>
          </w:rPr>
        </w:pPr>
        <w:r w:rsidRPr="00366565">
          <w:rPr>
            <w:rFonts w:ascii="Simplified Arabic" w:hAnsi="Simplified Arabic" w:cs="Simplified Arabic"/>
          </w:rPr>
          <w:t>إدارة المشاريع باستخدام Microsoft 365</w:t>
        </w:r>
        <w:r w:rsidR="000118BF" w:rsidRPr="00192A42">
          <w:rPr>
            <w:rFonts w:ascii="Simplified Arabic" w:hAnsi="Simplified Arabic" w:cs="Simplified Arabic"/>
          </w:rPr>
          <w:tab/>
        </w:r>
        <w:r w:rsidR="000118BF" w:rsidRPr="00192A42">
          <w:rPr>
            <w:rFonts w:ascii="Simplified Arabic" w:hAnsi="Simplified Arabic" w:cs="Simplified Arabic"/>
          </w:rPr>
          <w:tab/>
        </w:r>
        <w:r w:rsidR="000118BF" w:rsidRPr="00192A42">
          <w:rPr>
            <w:rFonts w:ascii="Simplified Arabic" w:hAnsi="Simplified Arabic" w:cs="Simplified Arabic"/>
          </w:rPr>
          <w:fldChar w:fldCharType="begin"/>
        </w:r>
        <w:r w:rsidR="000118BF" w:rsidRPr="00192A42">
          <w:rPr>
            <w:rFonts w:ascii="Simplified Arabic" w:hAnsi="Simplified Arabic" w:cs="Simplified Arabic"/>
          </w:rPr>
          <w:instrText xml:space="preserve"> PAGE   \* MERGEFORMAT </w:instrText>
        </w:r>
        <w:r w:rsidR="000118BF" w:rsidRPr="00192A42">
          <w:rPr>
            <w:rFonts w:ascii="Simplified Arabic" w:hAnsi="Simplified Arabic" w:cs="Simplified Arabic"/>
          </w:rPr>
          <w:fldChar w:fldCharType="separate"/>
        </w:r>
        <w:r w:rsidR="000118BF" w:rsidRPr="00192A42">
          <w:rPr>
            <w:rFonts w:ascii="Simplified Arabic" w:hAnsi="Simplified Arabic" w:cs="Simplified Arabic"/>
          </w:rPr>
          <w:t>2</w:t>
        </w:r>
        <w:r w:rsidR="000118BF" w:rsidRPr="00192A42">
          <w:rPr>
            <w:rFonts w:ascii="Simplified Arabic" w:hAnsi="Simplified Arabic" w:cs="Simplified Arabic"/>
            <w:noProof/>
          </w:rPr>
          <w:fldChar w:fldCharType="end"/>
        </w:r>
      </w:p>
    </w:sdtContent>
  </w:sdt>
  <w:p w14:paraId="72A03A92" w14:textId="0A89824D" w:rsidR="000F3FF0" w:rsidRPr="000118BF" w:rsidRDefault="000F3FF0" w:rsidP="00011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ADCBD" w14:textId="7C442876" w:rsidR="000118BF" w:rsidRDefault="00366565" w:rsidP="000118BF">
    <w:pPr>
      <w:pStyle w:val="Footer"/>
      <w:tabs>
        <w:tab w:val="clear" w:pos="9026"/>
        <w:tab w:val="right" w:pos="10170"/>
      </w:tabs>
      <w:bidi/>
    </w:pPr>
    <w:r w:rsidRPr="00366565">
      <w:t>إدارة المشاريع باستخدام Microsoft 365</w:t>
    </w:r>
    <w:r w:rsidR="000118BF" w:rsidRPr="000118BF">
      <w:t>‬</w:t>
    </w:r>
    <w:r w:rsidR="000118BF" w:rsidRPr="000118BF">
      <w:t>‬</w:t>
    </w:r>
    <w:r w:rsidR="000118BF" w:rsidRPr="000118BF">
      <w:t>‬</w:t>
    </w:r>
    <w:r w:rsidR="000118BF" w:rsidRPr="000118BF">
      <w:t>‬</w:t>
    </w:r>
    <w:r w:rsidR="000118BF">
      <w:t xml:space="preserve"> </w:t>
    </w:r>
    <w:r w:rsidR="000118BF">
      <w:tab/>
    </w:r>
    <w:r w:rsidR="000118BF">
      <w:tab/>
    </w:r>
    <w:r w:rsidR="000118BF">
      <w:fldChar w:fldCharType="begin"/>
    </w:r>
    <w:r w:rsidR="000118BF">
      <w:instrText xml:space="preserve"> PAGE   \* MERGEFORMAT </w:instrText>
    </w:r>
    <w:r w:rsidR="000118BF">
      <w:fldChar w:fldCharType="separate"/>
    </w:r>
    <w:r w:rsidR="000118BF">
      <w:t>1</w:t>
    </w:r>
    <w:r w:rsidR="000118BF">
      <w:rPr>
        <w:noProof/>
      </w:rPr>
      <w:fldChar w:fldCharType="end"/>
    </w:r>
  </w:p>
  <w:p w14:paraId="24F6F3A0" w14:textId="7840BBA0" w:rsidR="00296B43" w:rsidRPr="000118BF" w:rsidRDefault="00296B43" w:rsidP="00011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A308D" w14:textId="77777777" w:rsidR="004F65BD" w:rsidRDefault="004F65BD" w:rsidP="000F3FF0">
      <w:pPr>
        <w:spacing w:after="0"/>
      </w:pPr>
      <w:r>
        <w:separator/>
      </w:r>
    </w:p>
  </w:footnote>
  <w:footnote w:type="continuationSeparator" w:id="0">
    <w:p w14:paraId="336C36AC" w14:textId="77777777" w:rsidR="004F65BD" w:rsidRDefault="004F65BD" w:rsidP="000F3FF0">
      <w:pPr>
        <w:spacing w:after="0"/>
      </w:pPr>
      <w:r>
        <w:continuationSeparator/>
      </w:r>
    </w:p>
  </w:footnote>
  <w:footnote w:type="continuationNotice" w:id="1">
    <w:p w14:paraId="3F31F04C" w14:textId="77777777" w:rsidR="004F65BD" w:rsidRDefault="004F65BD">
      <w:pPr>
        <w:spacing w:after="0"/>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EE480A58"/>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C2CEFAD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88E6BC8"/>
    <w:multiLevelType w:val="hybridMultilevel"/>
    <w:tmpl w:val="5F863460"/>
    <w:lvl w:ilvl="0" w:tplc="8E26B410">
      <w:start w:val="1"/>
      <w:numFmt w:val="decimal"/>
      <w:pStyle w:val="ListNumber"/>
      <w:lvlText w:val="%1."/>
      <w:lvlJc w:val="left"/>
      <w:pPr>
        <w:ind w:left="720" w:hanging="360"/>
      </w:pPr>
      <w:rPr>
        <w:rFonts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22B2F7E"/>
    <w:multiLevelType w:val="hybridMultilevel"/>
    <w:tmpl w:val="59D24332"/>
    <w:lvl w:ilvl="0" w:tplc="2B8E58DC">
      <w:start w:val="5"/>
      <w:numFmt w:val="bullet"/>
      <w:lvlText w:val="-"/>
      <w:lvlJc w:val="left"/>
      <w:pPr>
        <w:ind w:left="785" w:hanging="360"/>
      </w:pPr>
      <w:rPr>
        <w:rFonts w:ascii="Simplified Arabic" w:eastAsiaTheme="minorEastAsia" w:hAnsi="Simplified Arabic" w:cs="Simplified Arabic"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4" w15:restartNumberingAfterBreak="0">
    <w:nsid w:val="7A7A6C86"/>
    <w:multiLevelType w:val="hybridMultilevel"/>
    <w:tmpl w:val="4C1A08BE"/>
    <w:lvl w:ilvl="0" w:tplc="A8FAFD2C">
      <w:start w:val="1"/>
      <w:numFmt w:val="bullet"/>
      <w:pStyle w:val="ListParagraph"/>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7B176F93"/>
    <w:multiLevelType w:val="hybridMultilevel"/>
    <w:tmpl w:val="7898D3DE"/>
    <w:lvl w:ilvl="0" w:tplc="9B60392A">
      <w:start w:val="1"/>
      <w:numFmt w:val="arabicAlpha"/>
      <w:pStyle w:val="ListNumber2"/>
      <w:lvlText w:val="%1-"/>
      <w:lvlJc w:val="left"/>
      <w:pPr>
        <w:ind w:left="786" w:hanging="360"/>
      </w:pPr>
      <w:rPr>
        <w:rFonts w:ascii="Simplified Arabic" w:eastAsiaTheme="minorEastAsia" w:hAnsi="Simplified Arabic" w:cs="Simplified Arabic"/>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num w:numId="1" w16cid:durableId="1195387756">
    <w:abstractNumId w:val="1"/>
  </w:num>
  <w:num w:numId="2" w16cid:durableId="713382114">
    <w:abstractNumId w:val="0"/>
  </w:num>
  <w:num w:numId="3" w16cid:durableId="285694530">
    <w:abstractNumId w:val="4"/>
  </w:num>
  <w:num w:numId="4" w16cid:durableId="1627807803">
    <w:abstractNumId w:val="5"/>
  </w:num>
  <w:num w:numId="5" w16cid:durableId="1901551035">
    <w:abstractNumId w:val="2"/>
    <w:lvlOverride w:ilvl="0">
      <w:startOverride w:val="1"/>
    </w:lvlOverride>
  </w:num>
  <w:num w:numId="6" w16cid:durableId="364982382">
    <w:abstractNumId w:val="2"/>
    <w:lvlOverride w:ilvl="0">
      <w:startOverride w:val="1"/>
    </w:lvlOverride>
  </w:num>
  <w:num w:numId="7" w16cid:durableId="1044217341">
    <w:abstractNumId w:val="2"/>
    <w:lvlOverride w:ilvl="0">
      <w:startOverride w:val="1"/>
    </w:lvlOverride>
  </w:num>
  <w:num w:numId="8" w16cid:durableId="1555308950">
    <w:abstractNumId w:val="5"/>
    <w:lvlOverride w:ilvl="0">
      <w:startOverride w:val="1"/>
    </w:lvlOverride>
  </w:num>
  <w:num w:numId="9" w16cid:durableId="414672310">
    <w:abstractNumId w:val="2"/>
    <w:lvlOverride w:ilvl="0">
      <w:startOverride w:val="1"/>
    </w:lvlOverride>
  </w:num>
  <w:num w:numId="10" w16cid:durableId="142430166">
    <w:abstractNumId w:val="5"/>
    <w:lvlOverride w:ilvl="0">
      <w:startOverride w:val="1"/>
    </w:lvlOverride>
  </w:num>
  <w:num w:numId="11" w16cid:durableId="709574010">
    <w:abstractNumId w:val="2"/>
    <w:lvlOverride w:ilvl="0">
      <w:startOverride w:val="1"/>
    </w:lvlOverride>
  </w:num>
  <w:num w:numId="12" w16cid:durableId="18898977">
    <w:abstractNumId w:val="5"/>
    <w:lvlOverride w:ilvl="0">
      <w:startOverride w:val="1"/>
    </w:lvlOverride>
  </w:num>
  <w:num w:numId="13" w16cid:durableId="1313294854">
    <w:abstractNumId w:val="2"/>
    <w:lvlOverride w:ilvl="0">
      <w:startOverride w:val="1"/>
    </w:lvlOverride>
  </w:num>
  <w:num w:numId="14" w16cid:durableId="225919748">
    <w:abstractNumId w:val="5"/>
    <w:lvlOverride w:ilvl="0">
      <w:startOverride w:val="1"/>
    </w:lvlOverride>
  </w:num>
  <w:num w:numId="15" w16cid:durableId="431364347">
    <w:abstractNumId w:val="2"/>
    <w:lvlOverride w:ilvl="0">
      <w:startOverride w:val="1"/>
    </w:lvlOverride>
  </w:num>
  <w:num w:numId="16" w16cid:durableId="1960840976">
    <w:abstractNumId w:val="2"/>
    <w:lvlOverride w:ilvl="0">
      <w:startOverride w:val="1"/>
    </w:lvlOverride>
  </w:num>
  <w:num w:numId="17" w16cid:durableId="826824056">
    <w:abstractNumId w:val="5"/>
    <w:lvlOverride w:ilvl="0">
      <w:startOverride w:val="1"/>
    </w:lvlOverride>
  </w:num>
  <w:num w:numId="18" w16cid:durableId="1357147800">
    <w:abstractNumId w:val="5"/>
    <w:lvlOverride w:ilvl="0">
      <w:startOverride w:val="1"/>
    </w:lvlOverride>
  </w:num>
  <w:num w:numId="19" w16cid:durableId="1443299360">
    <w:abstractNumId w:val="2"/>
    <w:lvlOverride w:ilvl="0">
      <w:startOverride w:val="1"/>
    </w:lvlOverride>
  </w:num>
  <w:num w:numId="20" w16cid:durableId="1994137998">
    <w:abstractNumId w:val="5"/>
    <w:lvlOverride w:ilvl="0">
      <w:startOverride w:val="1"/>
    </w:lvlOverride>
  </w:num>
  <w:num w:numId="21" w16cid:durableId="219949913">
    <w:abstractNumId w:val="2"/>
    <w:lvlOverride w:ilvl="0">
      <w:startOverride w:val="1"/>
    </w:lvlOverride>
  </w:num>
  <w:num w:numId="22" w16cid:durableId="1967463424">
    <w:abstractNumId w:val="5"/>
    <w:lvlOverride w:ilvl="0">
      <w:startOverride w:val="1"/>
    </w:lvlOverride>
  </w:num>
  <w:num w:numId="23" w16cid:durableId="146091323">
    <w:abstractNumId w:val="2"/>
    <w:lvlOverride w:ilvl="0">
      <w:startOverride w:val="1"/>
    </w:lvlOverride>
  </w:num>
  <w:num w:numId="24" w16cid:durableId="2074506572">
    <w:abstractNumId w:val="5"/>
    <w:lvlOverride w:ilvl="0">
      <w:startOverride w:val="1"/>
    </w:lvlOverride>
  </w:num>
  <w:num w:numId="25" w16cid:durableId="2003124257">
    <w:abstractNumId w:val="2"/>
    <w:lvlOverride w:ilvl="0">
      <w:startOverride w:val="1"/>
    </w:lvlOverride>
  </w:num>
  <w:num w:numId="26" w16cid:durableId="854881981">
    <w:abstractNumId w:val="5"/>
    <w:lvlOverride w:ilvl="0">
      <w:startOverride w:val="1"/>
    </w:lvlOverride>
  </w:num>
  <w:num w:numId="27" w16cid:durableId="2041129302">
    <w:abstractNumId w:val="2"/>
    <w:lvlOverride w:ilvl="0">
      <w:startOverride w:val="1"/>
    </w:lvlOverride>
  </w:num>
  <w:num w:numId="28" w16cid:durableId="557128750">
    <w:abstractNumId w:val="2"/>
    <w:lvlOverride w:ilvl="0">
      <w:startOverride w:val="1"/>
    </w:lvlOverride>
  </w:num>
  <w:num w:numId="29" w16cid:durableId="128519140">
    <w:abstractNumId w:val="5"/>
    <w:lvlOverride w:ilvl="0">
      <w:startOverride w:val="1"/>
    </w:lvlOverride>
  </w:num>
  <w:num w:numId="30" w16cid:durableId="913199507">
    <w:abstractNumId w:val="2"/>
    <w:lvlOverride w:ilvl="0">
      <w:startOverride w:val="1"/>
    </w:lvlOverride>
  </w:num>
  <w:num w:numId="31" w16cid:durableId="1911691173">
    <w:abstractNumId w:val="2"/>
    <w:lvlOverride w:ilvl="0">
      <w:startOverride w:val="1"/>
    </w:lvlOverride>
  </w:num>
  <w:num w:numId="32" w16cid:durableId="148061813">
    <w:abstractNumId w:val="2"/>
    <w:lvlOverride w:ilvl="0">
      <w:startOverride w:val="1"/>
    </w:lvlOverride>
  </w:num>
  <w:num w:numId="33" w16cid:durableId="222330255">
    <w:abstractNumId w:val="5"/>
    <w:lvlOverride w:ilvl="0">
      <w:startOverride w:val="1"/>
    </w:lvlOverride>
  </w:num>
  <w:num w:numId="34" w16cid:durableId="1965690863">
    <w:abstractNumId w:val="5"/>
  </w:num>
  <w:num w:numId="35" w16cid:durableId="756252618">
    <w:abstractNumId w:val="5"/>
  </w:num>
  <w:num w:numId="36" w16cid:durableId="1757825989">
    <w:abstractNumId w:val="5"/>
  </w:num>
  <w:num w:numId="37" w16cid:durableId="516121309">
    <w:abstractNumId w:val="5"/>
  </w:num>
  <w:num w:numId="38" w16cid:durableId="1814176325">
    <w:abstractNumId w:val="5"/>
  </w:num>
  <w:num w:numId="39" w16cid:durableId="1276445224">
    <w:abstractNumId w:val="5"/>
  </w:num>
  <w:num w:numId="40" w16cid:durableId="127011323">
    <w:abstractNumId w:val="5"/>
  </w:num>
  <w:num w:numId="41" w16cid:durableId="1111627312">
    <w:abstractNumId w:val="5"/>
  </w:num>
  <w:num w:numId="42" w16cid:durableId="1066882472">
    <w:abstractNumId w:val="5"/>
  </w:num>
  <w:num w:numId="43" w16cid:durableId="1981841325">
    <w:abstractNumId w:val="5"/>
    <w:lvlOverride w:ilvl="0">
      <w:startOverride w:val="8"/>
    </w:lvlOverride>
  </w:num>
  <w:num w:numId="44" w16cid:durableId="864439484">
    <w:abstractNumId w:val="5"/>
  </w:num>
  <w:num w:numId="45" w16cid:durableId="702094602">
    <w:abstractNumId w:val="5"/>
  </w:num>
  <w:num w:numId="46" w16cid:durableId="1396314045">
    <w:abstractNumId w:val="5"/>
  </w:num>
  <w:num w:numId="47" w16cid:durableId="1322126318">
    <w:abstractNumId w:val="5"/>
  </w:num>
  <w:num w:numId="48" w16cid:durableId="761072667">
    <w:abstractNumId w:val="5"/>
  </w:num>
  <w:num w:numId="49" w16cid:durableId="1459374522">
    <w:abstractNumId w:val="5"/>
  </w:num>
  <w:num w:numId="50" w16cid:durableId="796487700">
    <w:abstractNumId w:val="5"/>
  </w:num>
  <w:num w:numId="51" w16cid:durableId="633221037">
    <w:abstractNumId w:val="5"/>
  </w:num>
  <w:num w:numId="52" w16cid:durableId="250241091">
    <w:abstractNumId w:val="3"/>
  </w:num>
  <w:num w:numId="53" w16cid:durableId="1868058446">
    <w:abstractNumId w:val="5"/>
    <w:lvlOverride w:ilvl="0">
      <w:startOverride w:val="8"/>
    </w:lvlOverride>
  </w:num>
  <w:num w:numId="54" w16cid:durableId="1751123849">
    <w:abstractNumId w:val="5"/>
  </w:num>
  <w:num w:numId="55" w16cid:durableId="1077174011">
    <w:abstractNumId w:val="5"/>
  </w:num>
  <w:num w:numId="56" w16cid:durableId="1841040351">
    <w:abstractNumId w:val="5"/>
  </w:num>
  <w:num w:numId="57" w16cid:durableId="2103791120">
    <w:abstractNumId w:val="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tjQ3tTS0MDM3NbFQ0lEKTi0uzszPAymwqAUA5GLkqywAAAA="/>
  </w:docVars>
  <w:rsids>
    <w:rsidRoot w:val="004F77AF"/>
    <w:rsid w:val="000050BF"/>
    <w:rsid w:val="00005E05"/>
    <w:rsid w:val="00005ECD"/>
    <w:rsid w:val="0000739A"/>
    <w:rsid w:val="000118BF"/>
    <w:rsid w:val="00020201"/>
    <w:rsid w:val="00021FBA"/>
    <w:rsid w:val="000236AE"/>
    <w:rsid w:val="00025786"/>
    <w:rsid w:val="00040355"/>
    <w:rsid w:val="00043606"/>
    <w:rsid w:val="00046601"/>
    <w:rsid w:val="000512C9"/>
    <w:rsid w:val="00052ED8"/>
    <w:rsid w:val="0005503B"/>
    <w:rsid w:val="00056491"/>
    <w:rsid w:val="0006399B"/>
    <w:rsid w:val="00063F8E"/>
    <w:rsid w:val="000645CC"/>
    <w:rsid w:val="00064EA5"/>
    <w:rsid w:val="000709C1"/>
    <w:rsid w:val="0007211E"/>
    <w:rsid w:val="00075F98"/>
    <w:rsid w:val="00076D01"/>
    <w:rsid w:val="00080893"/>
    <w:rsid w:val="00086066"/>
    <w:rsid w:val="000956EB"/>
    <w:rsid w:val="00095968"/>
    <w:rsid w:val="000A03AA"/>
    <w:rsid w:val="000A0838"/>
    <w:rsid w:val="000A0A60"/>
    <w:rsid w:val="000A1544"/>
    <w:rsid w:val="000B12FE"/>
    <w:rsid w:val="000B2587"/>
    <w:rsid w:val="000B2A4B"/>
    <w:rsid w:val="000B4B20"/>
    <w:rsid w:val="000B4DAE"/>
    <w:rsid w:val="000B6AF2"/>
    <w:rsid w:val="000B771A"/>
    <w:rsid w:val="000B7D84"/>
    <w:rsid w:val="000C0655"/>
    <w:rsid w:val="000D1B16"/>
    <w:rsid w:val="000D670C"/>
    <w:rsid w:val="000D7F07"/>
    <w:rsid w:val="000E1BD9"/>
    <w:rsid w:val="000E544B"/>
    <w:rsid w:val="000F02FC"/>
    <w:rsid w:val="000F10E7"/>
    <w:rsid w:val="000F18F8"/>
    <w:rsid w:val="000F3FF0"/>
    <w:rsid w:val="001007F1"/>
    <w:rsid w:val="00101918"/>
    <w:rsid w:val="00102CDA"/>
    <w:rsid w:val="001032EA"/>
    <w:rsid w:val="001049BF"/>
    <w:rsid w:val="00106870"/>
    <w:rsid w:val="0011219C"/>
    <w:rsid w:val="00112C0D"/>
    <w:rsid w:val="00115596"/>
    <w:rsid w:val="001174D8"/>
    <w:rsid w:val="00120AA5"/>
    <w:rsid w:val="00121A11"/>
    <w:rsid w:val="001231E8"/>
    <w:rsid w:val="00126129"/>
    <w:rsid w:val="00136503"/>
    <w:rsid w:val="00151FD7"/>
    <w:rsid w:val="001547E5"/>
    <w:rsid w:val="00155A3A"/>
    <w:rsid w:val="001649B6"/>
    <w:rsid w:val="00172123"/>
    <w:rsid w:val="00175E29"/>
    <w:rsid w:val="00176948"/>
    <w:rsid w:val="00176F6E"/>
    <w:rsid w:val="0017709D"/>
    <w:rsid w:val="00177B62"/>
    <w:rsid w:val="00181190"/>
    <w:rsid w:val="0018701E"/>
    <w:rsid w:val="0019090B"/>
    <w:rsid w:val="00190C80"/>
    <w:rsid w:val="001924E8"/>
    <w:rsid w:val="00192A42"/>
    <w:rsid w:val="00192BE6"/>
    <w:rsid w:val="001A0BE0"/>
    <w:rsid w:val="001A584D"/>
    <w:rsid w:val="001A6698"/>
    <w:rsid w:val="001B1DDC"/>
    <w:rsid w:val="001B262C"/>
    <w:rsid w:val="001B35FC"/>
    <w:rsid w:val="001B6EF7"/>
    <w:rsid w:val="001C0061"/>
    <w:rsid w:val="001C4BBC"/>
    <w:rsid w:val="001D2B0F"/>
    <w:rsid w:val="001D59A5"/>
    <w:rsid w:val="001D75A3"/>
    <w:rsid w:val="001D797F"/>
    <w:rsid w:val="001E2B53"/>
    <w:rsid w:val="001E3EF6"/>
    <w:rsid w:val="001E4ECA"/>
    <w:rsid w:val="001F1A01"/>
    <w:rsid w:val="001F66C0"/>
    <w:rsid w:val="001F7D9B"/>
    <w:rsid w:val="002032D1"/>
    <w:rsid w:val="0020365A"/>
    <w:rsid w:val="00205793"/>
    <w:rsid w:val="002120CA"/>
    <w:rsid w:val="00212850"/>
    <w:rsid w:val="00215416"/>
    <w:rsid w:val="002207B2"/>
    <w:rsid w:val="00220E14"/>
    <w:rsid w:val="0022276A"/>
    <w:rsid w:val="002308CD"/>
    <w:rsid w:val="0023517D"/>
    <w:rsid w:val="0023742E"/>
    <w:rsid w:val="002437ED"/>
    <w:rsid w:val="00244C70"/>
    <w:rsid w:val="002534C7"/>
    <w:rsid w:val="00262AFE"/>
    <w:rsid w:val="002673E4"/>
    <w:rsid w:val="0026797A"/>
    <w:rsid w:val="00273BE4"/>
    <w:rsid w:val="00296B43"/>
    <w:rsid w:val="002A4F04"/>
    <w:rsid w:val="002B08DB"/>
    <w:rsid w:val="002B4355"/>
    <w:rsid w:val="002B4E32"/>
    <w:rsid w:val="002B6EE8"/>
    <w:rsid w:val="002C29B0"/>
    <w:rsid w:val="002C31C9"/>
    <w:rsid w:val="002C3B1F"/>
    <w:rsid w:val="002C6244"/>
    <w:rsid w:val="002C6BEC"/>
    <w:rsid w:val="002C6F22"/>
    <w:rsid w:val="002D235B"/>
    <w:rsid w:val="002D33B5"/>
    <w:rsid w:val="002F05A9"/>
    <w:rsid w:val="002F22AB"/>
    <w:rsid w:val="00300796"/>
    <w:rsid w:val="003013C8"/>
    <w:rsid w:val="00301ACA"/>
    <w:rsid w:val="0030376D"/>
    <w:rsid w:val="00305255"/>
    <w:rsid w:val="00307603"/>
    <w:rsid w:val="00321522"/>
    <w:rsid w:val="00325A48"/>
    <w:rsid w:val="00333DDE"/>
    <w:rsid w:val="003405B1"/>
    <w:rsid w:val="003440D5"/>
    <w:rsid w:val="00344BE5"/>
    <w:rsid w:val="0035136B"/>
    <w:rsid w:val="00355720"/>
    <w:rsid w:val="0035711F"/>
    <w:rsid w:val="0036185D"/>
    <w:rsid w:val="00361D1D"/>
    <w:rsid w:val="00364627"/>
    <w:rsid w:val="00366565"/>
    <w:rsid w:val="0037258B"/>
    <w:rsid w:val="003759A0"/>
    <w:rsid w:val="00387155"/>
    <w:rsid w:val="00391A15"/>
    <w:rsid w:val="00395FDD"/>
    <w:rsid w:val="00397413"/>
    <w:rsid w:val="003A20D5"/>
    <w:rsid w:val="003A4B53"/>
    <w:rsid w:val="003A77DD"/>
    <w:rsid w:val="003B1F0D"/>
    <w:rsid w:val="003B3DEB"/>
    <w:rsid w:val="003B6DD3"/>
    <w:rsid w:val="003C12ED"/>
    <w:rsid w:val="003D1C6D"/>
    <w:rsid w:val="003D2ACA"/>
    <w:rsid w:val="003D6414"/>
    <w:rsid w:val="003E3155"/>
    <w:rsid w:val="003F5476"/>
    <w:rsid w:val="003F6EDA"/>
    <w:rsid w:val="003F78CF"/>
    <w:rsid w:val="00400C48"/>
    <w:rsid w:val="004103F8"/>
    <w:rsid w:val="00412F53"/>
    <w:rsid w:val="00415159"/>
    <w:rsid w:val="00426268"/>
    <w:rsid w:val="00435B39"/>
    <w:rsid w:val="004373CA"/>
    <w:rsid w:val="004403F5"/>
    <w:rsid w:val="004471C2"/>
    <w:rsid w:val="0045222F"/>
    <w:rsid w:val="00454F41"/>
    <w:rsid w:val="004565EA"/>
    <w:rsid w:val="00457600"/>
    <w:rsid w:val="00457EF4"/>
    <w:rsid w:val="00461F41"/>
    <w:rsid w:val="00463632"/>
    <w:rsid w:val="00465CA5"/>
    <w:rsid w:val="00465E17"/>
    <w:rsid w:val="00467178"/>
    <w:rsid w:val="00471885"/>
    <w:rsid w:val="00472D22"/>
    <w:rsid w:val="00473496"/>
    <w:rsid w:val="00475741"/>
    <w:rsid w:val="00480DA7"/>
    <w:rsid w:val="00481C1D"/>
    <w:rsid w:val="00491B1A"/>
    <w:rsid w:val="00495F21"/>
    <w:rsid w:val="00496465"/>
    <w:rsid w:val="004A0DCC"/>
    <w:rsid w:val="004B2D4C"/>
    <w:rsid w:val="004B3161"/>
    <w:rsid w:val="004B5A36"/>
    <w:rsid w:val="004B7424"/>
    <w:rsid w:val="004D1911"/>
    <w:rsid w:val="004E480E"/>
    <w:rsid w:val="004E67EC"/>
    <w:rsid w:val="004F232F"/>
    <w:rsid w:val="004F65BD"/>
    <w:rsid w:val="004F6CF0"/>
    <w:rsid w:val="004F77AF"/>
    <w:rsid w:val="004F7F3A"/>
    <w:rsid w:val="00500E4B"/>
    <w:rsid w:val="005026D2"/>
    <w:rsid w:val="00503FFA"/>
    <w:rsid w:val="0050595E"/>
    <w:rsid w:val="0051029C"/>
    <w:rsid w:val="00513F7F"/>
    <w:rsid w:val="005146CD"/>
    <w:rsid w:val="005174C9"/>
    <w:rsid w:val="005215C2"/>
    <w:rsid w:val="00522300"/>
    <w:rsid w:val="00524A1B"/>
    <w:rsid w:val="00550A30"/>
    <w:rsid w:val="00554DB1"/>
    <w:rsid w:val="00556E8A"/>
    <w:rsid w:val="00557A3A"/>
    <w:rsid w:val="00561277"/>
    <w:rsid w:val="00564521"/>
    <w:rsid w:val="0056561B"/>
    <w:rsid w:val="00570B96"/>
    <w:rsid w:val="00572F27"/>
    <w:rsid w:val="00580222"/>
    <w:rsid w:val="005902F7"/>
    <w:rsid w:val="005919B7"/>
    <w:rsid w:val="00596FE9"/>
    <w:rsid w:val="005A4333"/>
    <w:rsid w:val="005C0AB0"/>
    <w:rsid w:val="005C1A1A"/>
    <w:rsid w:val="005C25A9"/>
    <w:rsid w:val="005C25B0"/>
    <w:rsid w:val="005C2BEF"/>
    <w:rsid w:val="005C5E84"/>
    <w:rsid w:val="005E13FE"/>
    <w:rsid w:val="005E33F5"/>
    <w:rsid w:val="005E6672"/>
    <w:rsid w:val="005F30EA"/>
    <w:rsid w:val="005F37BD"/>
    <w:rsid w:val="006034D9"/>
    <w:rsid w:val="00605484"/>
    <w:rsid w:val="00606076"/>
    <w:rsid w:val="00611B64"/>
    <w:rsid w:val="00613440"/>
    <w:rsid w:val="00614DFA"/>
    <w:rsid w:val="006209C7"/>
    <w:rsid w:val="0062382A"/>
    <w:rsid w:val="00631AA7"/>
    <w:rsid w:val="00634F14"/>
    <w:rsid w:val="006369C6"/>
    <w:rsid w:val="0064148A"/>
    <w:rsid w:val="0064232E"/>
    <w:rsid w:val="00646D89"/>
    <w:rsid w:val="00651381"/>
    <w:rsid w:val="00653383"/>
    <w:rsid w:val="006624E8"/>
    <w:rsid w:val="00665371"/>
    <w:rsid w:val="00667BC9"/>
    <w:rsid w:val="00670D02"/>
    <w:rsid w:val="00673A24"/>
    <w:rsid w:val="00680F5E"/>
    <w:rsid w:val="00686664"/>
    <w:rsid w:val="00686FDA"/>
    <w:rsid w:val="00687FC1"/>
    <w:rsid w:val="006A0894"/>
    <w:rsid w:val="006A2193"/>
    <w:rsid w:val="006A24B9"/>
    <w:rsid w:val="006A5C46"/>
    <w:rsid w:val="006B2872"/>
    <w:rsid w:val="006D0CD9"/>
    <w:rsid w:val="006D759E"/>
    <w:rsid w:val="006E3636"/>
    <w:rsid w:val="006F4068"/>
    <w:rsid w:val="006F5609"/>
    <w:rsid w:val="00711C56"/>
    <w:rsid w:val="007139ED"/>
    <w:rsid w:val="007142F4"/>
    <w:rsid w:val="007174EC"/>
    <w:rsid w:val="00720BB4"/>
    <w:rsid w:val="00722B4D"/>
    <w:rsid w:val="00723C3F"/>
    <w:rsid w:val="00725866"/>
    <w:rsid w:val="00727AC6"/>
    <w:rsid w:val="0073045A"/>
    <w:rsid w:val="0073509B"/>
    <w:rsid w:val="00736DB5"/>
    <w:rsid w:val="00741CE0"/>
    <w:rsid w:val="00750435"/>
    <w:rsid w:val="00754EF9"/>
    <w:rsid w:val="007574F2"/>
    <w:rsid w:val="00757F33"/>
    <w:rsid w:val="00761BD6"/>
    <w:rsid w:val="00763350"/>
    <w:rsid w:val="007649C3"/>
    <w:rsid w:val="0076759F"/>
    <w:rsid w:val="00771FF9"/>
    <w:rsid w:val="00772A0E"/>
    <w:rsid w:val="0078389F"/>
    <w:rsid w:val="00784398"/>
    <w:rsid w:val="00787E11"/>
    <w:rsid w:val="00791D19"/>
    <w:rsid w:val="00795354"/>
    <w:rsid w:val="007955FE"/>
    <w:rsid w:val="00797E22"/>
    <w:rsid w:val="007A0070"/>
    <w:rsid w:val="007A0C95"/>
    <w:rsid w:val="007A37AF"/>
    <w:rsid w:val="007A498D"/>
    <w:rsid w:val="007A60F6"/>
    <w:rsid w:val="007C06C6"/>
    <w:rsid w:val="007C6FCA"/>
    <w:rsid w:val="007D5623"/>
    <w:rsid w:val="007D6D13"/>
    <w:rsid w:val="007D6DA2"/>
    <w:rsid w:val="007D7301"/>
    <w:rsid w:val="007E20A0"/>
    <w:rsid w:val="007E7D35"/>
    <w:rsid w:val="007F3DAA"/>
    <w:rsid w:val="007F42A6"/>
    <w:rsid w:val="007F74C6"/>
    <w:rsid w:val="00800933"/>
    <w:rsid w:val="00804182"/>
    <w:rsid w:val="00805887"/>
    <w:rsid w:val="00813DB1"/>
    <w:rsid w:val="00816763"/>
    <w:rsid w:val="0081732B"/>
    <w:rsid w:val="008256BC"/>
    <w:rsid w:val="00827B75"/>
    <w:rsid w:val="00831922"/>
    <w:rsid w:val="00837371"/>
    <w:rsid w:val="00841A22"/>
    <w:rsid w:val="00846711"/>
    <w:rsid w:val="00862460"/>
    <w:rsid w:val="0086775A"/>
    <w:rsid w:val="00875EF3"/>
    <w:rsid w:val="00876260"/>
    <w:rsid w:val="00890419"/>
    <w:rsid w:val="00891B07"/>
    <w:rsid w:val="00892DE5"/>
    <w:rsid w:val="008941A3"/>
    <w:rsid w:val="00894820"/>
    <w:rsid w:val="008968C0"/>
    <w:rsid w:val="00897F9F"/>
    <w:rsid w:val="008A4BC0"/>
    <w:rsid w:val="008A5518"/>
    <w:rsid w:val="008B2B60"/>
    <w:rsid w:val="008B411F"/>
    <w:rsid w:val="008B5700"/>
    <w:rsid w:val="008C1DE5"/>
    <w:rsid w:val="008C6719"/>
    <w:rsid w:val="008C7993"/>
    <w:rsid w:val="008D4F8D"/>
    <w:rsid w:val="008D78A5"/>
    <w:rsid w:val="008E07E6"/>
    <w:rsid w:val="008E3C38"/>
    <w:rsid w:val="008E42D3"/>
    <w:rsid w:val="008E76CD"/>
    <w:rsid w:val="008F3AE5"/>
    <w:rsid w:val="008F464F"/>
    <w:rsid w:val="008F599E"/>
    <w:rsid w:val="008F60CD"/>
    <w:rsid w:val="00901CFE"/>
    <w:rsid w:val="009030F0"/>
    <w:rsid w:val="009039CB"/>
    <w:rsid w:val="00905713"/>
    <w:rsid w:val="009114C7"/>
    <w:rsid w:val="0091203D"/>
    <w:rsid w:val="00912079"/>
    <w:rsid w:val="00914396"/>
    <w:rsid w:val="00926C9E"/>
    <w:rsid w:val="009306CA"/>
    <w:rsid w:val="009363AC"/>
    <w:rsid w:val="009409CC"/>
    <w:rsid w:val="00945397"/>
    <w:rsid w:val="00945DED"/>
    <w:rsid w:val="00945F78"/>
    <w:rsid w:val="00963261"/>
    <w:rsid w:val="00963BEB"/>
    <w:rsid w:val="009813DE"/>
    <w:rsid w:val="00986ED9"/>
    <w:rsid w:val="009876AE"/>
    <w:rsid w:val="009A446F"/>
    <w:rsid w:val="009B4E61"/>
    <w:rsid w:val="009B6577"/>
    <w:rsid w:val="009B797E"/>
    <w:rsid w:val="009B7D61"/>
    <w:rsid w:val="009C4E2A"/>
    <w:rsid w:val="009C54E9"/>
    <w:rsid w:val="009C585E"/>
    <w:rsid w:val="009C631C"/>
    <w:rsid w:val="009C637E"/>
    <w:rsid w:val="009D09B1"/>
    <w:rsid w:val="009D21E6"/>
    <w:rsid w:val="009E1199"/>
    <w:rsid w:val="009E2713"/>
    <w:rsid w:val="009F769E"/>
    <w:rsid w:val="00A00E09"/>
    <w:rsid w:val="00A04ED7"/>
    <w:rsid w:val="00A16851"/>
    <w:rsid w:val="00A1697C"/>
    <w:rsid w:val="00A21B59"/>
    <w:rsid w:val="00A22E65"/>
    <w:rsid w:val="00A274B5"/>
    <w:rsid w:val="00A27D0A"/>
    <w:rsid w:val="00A312AC"/>
    <w:rsid w:val="00A35146"/>
    <w:rsid w:val="00A404CF"/>
    <w:rsid w:val="00A40E46"/>
    <w:rsid w:val="00A411A3"/>
    <w:rsid w:val="00A42B32"/>
    <w:rsid w:val="00A44498"/>
    <w:rsid w:val="00A50A1B"/>
    <w:rsid w:val="00A54FA8"/>
    <w:rsid w:val="00A563B9"/>
    <w:rsid w:val="00A57491"/>
    <w:rsid w:val="00A60AE7"/>
    <w:rsid w:val="00A77166"/>
    <w:rsid w:val="00A87490"/>
    <w:rsid w:val="00AA09BB"/>
    <w:rsid w:val="00AA0D5D"/>
    <w:rsid w:val="00AA3FD0"/>
    <w:rsid w:val="00AB0252"/>
    <w:rsid w:val="00AB11F2"/>
    <w:rsid w:val="00AB2E96"/>
    <w:rsid w:val="00AB3940"/>
    <w:rsid w:val="00AB7409"/>
    <w:rsid w:val="00AB75D3"/>
    <w:rsid w:val="00AC069E"/>
    <w:rsid w:val="00AC509D"/>
    <w:rsid w:val="00AD00B6"/>
    <w:rsid w:val="00AD3A75"/>
    <w:rsid w:val="00AD4111"/>
    <w:rsid w:val="00AE63B1"/>
    <w:rsid w:val="00AE6B80"/>
    <w:rsid w:val="00B00483"/>
    <w:rsid w:val="00B05F62"/>
    <w:rsid w:val="00B10226"/>
    <w:rsid w:val="00B118A9"/>
    <w:rsid w:val="00B12C2B"/>
    <w:rsid w:val="00B14DF2"/>
    <w:rsid w:val="00B1637D"/>
    <w:rsid w:val="00B20FB7"/>
    <w:rsid w:val="00B242EA"/>
    <w:rsid w:val="00B26588"/>
    <w:rsid w:val="00B272E4"/>
    <w:rsid w:val="00B277A4"/>
    <w:rsid w:val="00B31941"/>
    <w:rsid w:val="00B31E95"/>
    <w:rsid w:val="00B4125F"/>
    <w:rsid w:val="00B43797"/>
    <w:rsid w:val="00B44708"/>
    <w:rsid w:val="00B47686"/>
    <w:rsid w:val="00B4783B"/>
    <w:rsid w:val="00B52222"/>
    <w:rsid w:val="00B5270D"/>
    <w:rsid w:val="00B5272E"/>
    <w:rsid w:val="00B5318E"/>
    <w:rsid w:val="00B5426A"/>
    <w:rsid w:val="00B5497A"/>
    <w:rsid w:val="00B56BF5"/>
    <w:rsid w:val="00B5719E"/>
    <w:rsid w:val="00B706AD"/>
    <w:rsid w:val="00B74320"/>
    <w:rsid w:val="00B75FBC"/>
    <w:rsid w:val="00B767B7"/>
    <w:rsid w:val="00B82ADF"/>
    <w:rsid w:val="00B85672"/>
    <w:rsid w:val="00B867B4"/>
    <w:rsid w:val="00B935C9"/>
    <w:rsid w:val="00BA464F"/>
    <w:rsid w:val="00BA6D67"/>
    <w:rsid w:val="00BB0B55"/>
    <w:rsid w:val="00BB30E6"/>
    <w:rsid w:val="00BB3899"/>
    <w:rsid w:val="00BB3FAC"/>
    <w:rsid w:val="00BC150E"/>
    <w:rsid w:val="00BC157E"/>
    <w:rsid w:val="00BD613F"/>
    <w:rsid w:val="00BD7E69"/>
    <w:rsid w:val="00BE110C"/>
    <w:rsid w:val="00BE20DA"/>
    <w:rsid w:val="00BE3628"/>
    <w:rsid w:val="00BE7E8E"/>
    <w:rsid w:val="00BF0788"/>
    <w:rsid w:val="00BF0E4D"/>
    <w:rsid w:val="00BF2C91"/>
    <w:rsid w:val="00BF443F"/>
    <w:rsid w:val="00BF597C"/>
    <w:rsid w:val="00BF62C8"/>
    <w:rsid w:val="00BF7D8D"/>
    <w:rsid w:val="00C00A07"/>
    <w:rsid w:val="00C02865"/>
    <w:rsid w:val="00C07643"/>
    <w:rsid w:val="00C161B7"/>
    <w:rsid w:val="00C22D18"/>
    <w:rsid w:val="00C23367"/>
    <w:rsid w:val="00C2668A"/>
    <w:rsid w:val="00C2761E"/>
    <w:rsid w:val="00C30DCC"/>
    <w:rsid w:val="00C32B40"/>
    <w:rsid w:val="00C33B22"/>
    <w:rsid w:val="00C33D7B"/>
    <w:rsid w:val="00C37F2D"/>
    <w:rsid w:val="00C45D78"/>
    <w:rsid w:val="00C50C0E"/>
    <w:rsid w:val="00C67C70"/>
    <w:rsid w:val="00C776DC"/>
    <w:rsid w:val="00C802AB"/>
    <w:rsid w:val="00C84701"/>
    <w:rsid w:val="00C915EC"/>
    <w:rsid w:val="00C97FCD"/>
    <w:rsid w:val="00CA74AC"/>
    <w:rsid w:val="00CB1169"/>
    <w:rsid w:val="00CB3C6E"/>
    <w:rsid w:val="00CD4B00"/>
    <w:rsid w:val="00CE0324"/>
    <w:rsid w:val="00CE6F9B"/>
    <w:rsid w:val="00CE7398"/>
    <w:rsid w:val="00CF4B2C"/>
    <w:rsid w:val="00CF6259"/>
    <w:rsid w:val="00D00B81"/>
    <w:rsid w:val="00D035A0"/>
    <w:rsid w:val="00D053C9"/>
    <w:rsid w:val="00D07C2F"/>
    <w:rsid w:val="00D12B53"/>
    <w:rsid w:val="00D20C97"/>
    <w:rsid w:val="00D22273"/>
    <w:rsid w:val="00D22F28"/>
    <w:rsid w:val="00D24C18"/>
    <w:rsid w:val="00D320C9"/>
    <w:rsid w:val="00D44D83"/>
    <w:rsid w:val="00D44FA7"/>
    <w:rsid w:val="00D52E1E"/>
    <w:rsid w:val="00D53227"/>
    <w:rsid w:val="00D57229"/>
    <w:rsid w:val="00D61EB7"/>
    <w:rsid w:val="00D62446"/>
    <w:rsid w:val="00D63798"/>
    <w:rsid w:val="00D66E6D"/>
    <w:rsid w:val="00D80E20"/>
    <w:rsid w:val="00D85334"/>
    <w:rsid w:val="00D854A3"/>
    <w:rsid w:val="00D95F36"/>
    <w:rsid w:val="00DB02CF"/>
    <w:rsid w:val="00DB1AB3"/>
    <w:rsid w:val="00DB4262"/>
    <w:rsid w:val="00DB4A1C"/>
    <w:rsid w:val="00DC3277"/>
    <w:rsid w:val="00DC56BD"/>
    <w:rsid w:val="00DD1678"/>
    <w:rsid w:val="00DD3CBB"/>
    <w:rsid w:val="00DE04A9"/>
    <w:rsid w:val="00DE6329"/>
    <w:rsid w:val="00DF0664"/>
    <w:rsid w:val="00DF1160"/>
    <w:rsid w:val="00E00EDF"/>
    <w:rsid w:val="00E265A8"/>
    <w:rsid w:val="00E26690"/>
    <w:rsid w:val="00E27F86"/>
    <w:rsid w:val="00E30FA5"/>
    <w:rsid w:val="00E3117A"/>
    <w:rsid w:val="00E33D43"/>
    <w:rsid w:val="00E35D79"/>
    <w:rsid w:val="00E40DEA"/>
    <w:rsid w:val="00E43BC2"/>
    <w:rsid w:val="00E454BC"/>
    <w:rsid w:val="00E502A4"/>
    <w:rsid w:val="00E50465"/>
    <w:rsid w:val="00E65DB1"/>
    <w:rsid w:val="00E70FF6"/>
    <w:rsid w:val="00E712DC"/>
    <w:rsid w:val="00E734B5"/>
    <w:rsid w:val="00E7378C"/>
    <w:rsid w:val="00E92F54"/>
    <w:rsid w:val="00EA0E6E"/>
    <w:rsid w:val="00EA1C69"/>
    <w:rsid w:val="00EA21C4"/>
    <w:rsid w:val="00EA37E8"/>
    <w:rsid w:val="00EA44EB"/>
    <w:rsid w:val="00EB1E59"/>
    <w:rsid w:val="00EB2AC4"/>
    <w:rsid w:val="00EB3712"/>
    <w:rsid w:val="00EB4E83"/>
    <w:rsid w:val="00EB687F"/>
    <w:rsid w:val="00EB68C2"/>
    <w:rsid w:val="00EC0A77"/>
    <w:rsid w:val="00EC3AAD"/>
    <w:rsid w:val="00ED105D"/>
    <w:rsid w:val="00ED1A33"/>
    <w:rsid w:val="00EF2D07"/>
    <w:rsid w:val="00EF4784"/>
    <w:rsid w:val="00F024E0"/>
    <w:rsid w:val="00F06616"/>
    <w:rsid w:val="00F11A36"/>
    <w:rsid w:val="00F11F1A"/>
    <w:rsid w:val="00F12886"/>
    <w:rsid w:val="00F35EA6"/>
    <w:rsid w:val="00F36F2C"/>
    <w:rsid w:val="00F40F95"/>
    <w:rsid w:val="00F45364"/>
    <w:rsid w:val="00F517F3"/>
    <w:rsid w:val="00F5196B"/>
    <w:rsid w:val="00F5237D"/>
    <w:rsid w:val="00F625A7"/>
    <w:rsid w:val="00F6276D"/>
    <w:rsid w:val="00F64E3D"/>
    <w:rsid w:val="00F7307A"/>
    <w:rsid w:val="00F743F2"/>
    <w:rsid w:val="00F74FF9"/>
    <w:rsid w:val="00F7572F"/>
    <w:rsid w:val="00F7761A"/>
    <w:rsid w:val="00F86770"/>
    <w:rsid w:val="00F86FE4"/>
    <w:rsid w:val="00F922CA"/>
    <w:rsid w:val="00F94914"/>
    <w:rsid w:val="00F95A30"/>
    <w:rsid w:val="00FA2914"/>
    <w:rsid w:val="00FA7382"/>
    <w:rsid w:val="00FB2252"/>
    <w:rsid w:val="00FB2410"/>
    <w:rsid w:val="00FB28F7"/>
    <w:rsid w:val="00FB42C9"/>
    <w:rsid w:val="00FB5238"/>
    <w:rsid w:val="00FB6DB9"/>
    <w:rsid w:val="00FC3E89"/>
    <w:rsid w:val="00FC4CB1"/>
    <w:rsid w:val="00FC4DAB"/>
    <w:rsid w:val="00FD35D1"/>
    <w:rsid w:val="00FD6B74"/>
    <w:rsid w:val="00FE461E"/>
    <w:rsid w:val="00FE5803"/>
    <w:rsid w:val="00FF0702"/>
    <w:rsid w:val="00FF2F27"/>
    <w:rsid w:val="01D9057C"/>
    <w:rsid w:val="0397F7DF"/>
    <w:rsid w:val="1F78984D"/>
    <w:rsid w:val="2F8895F4"/>
    <w:rsid w:val="3C4B9592"/>
    <w:rsid w:val="4598ACD2"/>
    <w:rsid w:val="4874CB69"/>
    <w:rsid w:val="7F203BFD"/>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A175F8"/>
  <w14:defaultImageDpi w14:val="32767"/>
  <w15:chartTrackingRefBased/>
  <w15:docId w15:val="{CC15CBB3-C0CC-4F65-81A9-76329522D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ar-M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2"/>
    <w:qFormat/>
    <w:rsid w:val="003D1C6D"/>
    <w:pPr>
      <w:spacing w:before="40" w:after="40" w:line="240" w:lineRule="auto"/>
    </w:pPr>
    <w:rPr>
      <w:color w:val="000000" w:themeColor="text1"/>
    </w:rPr>
  </w:style>
  <w:style w:type="paragraph" w:styleId="Heading1">
    <w:name w:val="heading 1"/>
    <w:next w:val="Normal"/>
    <w:link w:val="Heading1Char"/>
    <w:uiPriority w:val="9"/>
    <w:qFormat/>
    <w:rsid w:val="00F86FE4"/>
    <w:pPr>
      <w:spacing w:before="120" w:after="120" w:line="240" w:lineRule="auto"/>
      <w:outlineLvl w:val="0"/>
    </w:pPr>
    <w:rPr>
      <w:rFonts w:asciiTheme="majorHAnsi" w:eastAsiaTheme="majorEastAsia" w:hAnsiTheme="majorHAnsi" w:cstheme="majorBidi"/>
      <w:color w:val="0078D4" w:themeColor="accent1"/>
      <w:sz w:val="36"/>
      <w:szCs w:val="24"/>
    </w:rPr>
  </w:style>
  <w:style w:type="paragraph" w:styleId="Heading2">
    <w:name w:val="heading 2"/>
    <w:next w:val="Heading1"/>
    <w:link w:val="Heading2Char"/>
    <w:uiPriority w:val="9"/>
    <w:unhideWhenUsed/>
    <w:qFormat/>
    <w:rsid w:val="00F86FE4"/>
    <w:pPr>
      <w:spacing w:before="240" w:after="120" w:line="240" w:lineRule="auto"/>
      <w:outlineLvl w:val="1"/>
    </w:pPr>
    <w:rPr>
      <w:rFonts w:asciiTheme="majorHAnsi" w:eastAsiaTheme="majorEastAsia" w:hAnsiTheme="majorHAnsi" w:cstheme="majorBidi"/>
      <w:color w:val="243A5E" w:themeColor="text2"/>
      <w:sz w:val="28"/>
      <w:szCs w:val="26"/>
    </w:rPr>
  </w:style>
  <w:style w:type="paragraph" w:styleId="Heading3">
    <w:name w:val="heading 3"/>
    <w:link w:val="Heading3Char"/>
    <w:uiPriority w:val="9"/>
    <w:unhideWhenUsed/>
    <w:qFormat/>
    <w:rsid w:val="00605484"/>
    <w:pPr>
      <w:spacing w:before="180" w:after="120" w:line="240" w:lineRule="auto"/>
      <w:outlineLvl w:val="2"/>
    </w:pPr>
    <w:rPr>
      <w:rFonts w:asciiTheme="majorHAnsi" w:eastAsiaTheme="majorEastAsia" w:hAnsiTheme="majorHAnsi" w:cstheme="majorBidi"/>
      <w:color w:val="000000" w:themeColor="text1"/>
      <w:sz w:val="24"/>
    </w:rPr>
  </w:style>
  <w:style w:type="paragraph" w:styleId="Heading4">
    <w:name w:val="heading 4"/>
    <w:next w:val="Normal"/>
    <w:link w:val="Heading4Char"/>
    <w:uiPriority w:val="9"/>
    <w:unhideWhenUsed/>
    <w:qFormat/>
    <w:rsid w:val="00B5426A"/>
    <w:pPr>
      <w:spacing w:before="80" w:after="40" w:line="240" w:lineRule="auto"/>
      <w:outlineLvl w:val="3"/>
    </w:pPr>
    <w:rPr>
      <w:rFonts w:asciiTheme="majorHAnsi" w:eastAsiaTheme="majorEastAsia" w:hAnsiTheme="majorHAnsi" w:cstheme="majorBidi"/>
      <w:i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uiPriority w:val="34"/>
    <w:qFormat/>
    <w:rsid w:val="00C84701"/>
    <w:pPr>
      <w:numPr>
        <w:numId w:val="3"/>
      </w:numPr>
      <w:spacing w:before="40" w:after="40" w:line="240" w:lineRule="auto"/>
    </w:pPr>
    <w:rPr>
      <w:color w:val="000000" w:themeColor="text1"/>
      <w:sz w:val="24"/>
    </w:rPr>
  </w:style>
  <w:style w:type="character" w:customStyle="1" w:styleId="Heading1Char">
    <w:name w:val="Heading 1 Char"/>
    <w:basedOn w:val="DefaultParagraphFont"/>
    <w:link w:val="Heading1"/>
    <w:uiPriority w:val="9"/>
    <w:rsid w:val="00F86FE4"/>
    <w:rPr>
      <w:rFonts w:asciiTheme="majorHAnsi" w:eastAsiaTheme="majorEastAsia" w:hAnsiTheme="majorHAnsi" w:cstheme="majorBidi"/>
      <w:color w:val="0078D4" w:themeColor="accent1"/>
      <w:sz w:val="36"/>
      <w:szCs w:val="24"/>
    </w:rPr>
  </w:style>
  <w:style w:type="character" w:customStyle="1" w:styleId="Heading2Char">
    <w:name w:val="Heading 2 Char"/>
    <w:basedOn w:val="DefaultParagraphFont"/>
    <w:link w:val="Heading2"/>
    <w:uiPriority w:val="9"/>
    <w:rsid w:val="00F86FE4"/>
    <w:rPr>
      <w:rFonts w:asciiTheme="majorHAnsi" w:eastAsiaTheme="majorEastAsia" w:hAnsiTheme="majorHAnsi" w:cstheme="majorBidi"/>
      <w:color w:val="243A5E" w:themeColor="text2"/>
      <w:sz w:val="28"/>
      <w:szCs w:val="26"/>
    </w:rPr>
  </w:style>
  <w:style w:type="character" w:customStyle="1" w:styleId="Heading3Char">
    <w:name w:val="Heading 3 Char"/>
    <w:basedOn w:val="DefaultParagraphFont"/>
    <w:link w:val="Heading3"/>
    <w:uiPriority w:val="9"/>
    <w:rsid w:val="00605484"/>
    <w:rPr>
      <w:rFonts w:asciiTheme="majorHAnsi" w:eastAsiaTheme="majorEastAsia" w:hAnsiTheme="majorHAnsi" w:cstheme="majorBidi"/>
      <w:color w:val="000000" w:themeColor="text1"/>
      <w:sz w:val="24"/>
    </w:rPr>
  </w:style>
  <w:style w:type="character" w:styleId="Hyperlink">
    <w:name w:val="Hyperlink"/>
    <w:basedOn w:val="DefaultParagraphFont"/>
    <w:uiPriority w:val="99"/>
    <w:unhideWhenUsed/>
    <w:rsid w:val="003D2ACA"/>
    <w:rPr>
      <w:color w:val="0078D4" w:themeColor="hyperlink"/>
      <w:u w:val="single"/>
    </w:rPr>
  </w:style>
  <w:style w:type="character" w:customStyle="1" w:styleId="UnresolvedMention1">
    <w:name w:val="Unresolved Mention1"/>
    <w:basedOn w:val="DefaultParagraphFont"/>
    <w:uiPriority w:val="99"/>
    <w:unhideWhenUsed/>
    <w:rsid w:val="003D2ACA"/>
    <w:rPr>
      <w:color w:val="605E5C"/>
      <w:shd w:val="clear" w:color="auto" w:fill="E1DFDD"/>
    </w:rPr>
  </w:style>
  <w:style w:type="character" w:styleId="CommentReference">
    <w:name w:val="annotation reference"/>
    <w:basedOn w:val="DefaultParagraphFont"/>
    <w:uiPriority w:val="99"/>
    <w:semiHidden/>
    <w:unhideWhenUsed/>
    <w:rsid w:val="0076759F"/>
    <w:rPr>
      <w:sz w:val="16"/>
      <w:szCs w:val="16"/>
    </w:rPr>
  </w:style>
  <w:style w:type="paragraph" w:styleId="CommentText">
    <w:name w:val="annotation text"/>
    <w:basedOn w:val="Normal"/>
    <w:link w:val="CommentTextChar"/>
    <w:uiPriority w:val="99"/>
    <w:unhideWhenUsed/>
    <w:rsid w:val="0076759F"/>
    <w:rPr>
      <w:sz w:val="20"/>
      <w:szCs w:val="20"/>
    </w:rPr>
  </w:style>
  <w:style w:type="character" w:customStyle="1" w:styleId="CommentTextChar">
    <w:name w:val="Comment Text Char"/>
    <w:basedOn w:val="DefaultParagraphFont"/>
    <w:link w:val="CommentText"/>
    <w:uiPriority w:val="99"/>
    <w:rsid w:val="0076759F"/>
    <w:rPr>
      <w:sz w:val="20"/>
      <w:szCs w:val="20"/>
    </w:rPr>
  </w:style>
  <w:style w:type="paragraph" w:styleId="CommentSubject">
    <w:name w:val="annotation subject"/>
    <w:basedOn w:val="CommentText"/>
    <w:next w:val="CommentText"/>
    <w:link w:val="CommentSubjectChar"/>
    <w:uiPriority w:val="99"/>
    <w:semiHidden/>
    <w:unhideWhenUsed/>
    <w:rsid w:val="0076759F"/>
    <w:rPr>
      <w:b/>
      <w:bCs/>
    </w:rPr>
  </w:style>
  <w:style w:type="character" w:customStyle="1" w:styleId="CommentSubjectChar">
    <w:name w:val="Comment Subject Char"/>
    <w:basedOn w:val="CommentTextChar"/>
    <w:link w:val="CommentSubject"/>
    <w:uiPriority w:val="99"/>
    <w:semiHidden/>
    <w:rsid w:val="0076759F"/>
    <w:rPr>
      <w:b/>
      <w:bCs/>
      <w:sz w:val="20"/>
      <w:szCs w:val="20"/>
    </w:rPr>
  </w:style>
  <w:style w:type="character" w:styleId="FollowedHyperlink">
    <w:name w:val="FollowedHyperlink"/>
    <w:basedOn w:val="DefaultParagraphFont"/>
    <w:uiPriority w:val="99"/>
    <w:semiHidden/>
    <w:unhideWhenUsed/>
    <w:rsid w:val="00463632"/>
    <w:rPr>
      <w:color w:val="0078D4" w:themeColor="followedHyperlink"/>
      <w:u w:val="single"/>
    </w:rPr>
  </w:style>
  <w:style w:type="paragraph" w:styleId="Header">
    <w:name w:val="header"/>
    <w:basedOn w:val="Normal"/>
    <w:link w:val="HeaderChar"/>
    <w:uiPriority w:val="99"/>
    <w:unhideWhenUsed/>
    <w:rsid w:val="000F3FF0"/>
    <w:pPr>
      <w:tabs>
        <w:tab w:val="center" w:pos="4513"/>
        <w:tab w:val="right" w:pos="9026"/>
      </w:tabs>
      <w:spacing w:after="0"/>
    </w:pPr>
  </w:style>
  <w:style w:type="character" w:customStyle="1" w:styleId="HeaderChar">
    <w:name w:val="Header Char"/>
    <w:basedOn w:val="DefaultParagraphFont"/>
    <w:link w:val="Header"/>
    <w:uiPriority w:val="99"/>
    <w:rsid w:val="000F3FF0"/>
  </w:style>
  <w:style w:type="paragraph" w:styleId="Footer">
    <w:name w:val="footer"/>
    <w:basedOn w:val="Normal"/>
    <w:link w:val="FooterChar"/>
    <w:uiPriority w:val="99"/>
    <w:unhideWhenUsed/>
    <w:rsid w:val="000F3FF0"/>
    <w:pPr>
      <w:tabs>
        <w:tab w:val="center" w:pos="4513"/>
        <w:tab w:val="right" w:pos="9026"/>
      </w:tabs>
      <w:spacing w:after="0"/>
    </w:pPr>
  </w:style>
  <w:style w:type="character" w:customStyle="1" w:styleId="FooterChar">
    <w:name w:val="Footer Char"/>
    <w:basedOn w:val="DefaultParagraphFont"/>
    <w:link w:val="Footer"/>
    <w:uiPriority w:val="99"/>
    <w:rsid w:val="000F3FF0"/>
  </w:style>
  <w:style w:type="paragraph" w:styleId="NoSpacing">
    <w:name w:val="No Spacing"/>
    <w:next w:val="Heading1"/>
    <w:uiPriority w:val="1"/>
    <w:qFormat/>
    <w:rsid w:val="006D0CD9"/>
    <w:pPr>
      <w:spacing w:after="0" w:line="240" w:lineRule="auto"/>
    </w:pPr>
    <w:rPr>
      <w:rFonts w:asciiTheme="majorHAnsi" w:hAnsiTheme="majorHAnsi"/>
      <w:color w:val="243A5E" w:themeColor="text2"/>
      <w:sz w:val="44"/>
    </w:rPr>
  </w:style>
  <w:style w:type="paragraph" w:styleId="BlockText">
    <w:name w:val="Block Text"/>
    <w:basedOn w:val="Normal"/>
    <w:uiPriority w:val="99"/>
    <w:unhideWhenUsed/>
    <w:rsid w:val="00653383"/>
    <w:pPr>
      <w:pBdr>
        <w:top w:val="single" w:sz="2" w:space="10" w:color="0078D4" w:themeColor="accent1"/>
        <w:left w:val="single" w:sz="2" w:space="10" w:color="0078D4" w:themeColor="accent1"/>
        <w:bottom w:val="single" w:sz="2" w:space="10" w:color="0078D4" w:themeColor="accent1"/>
        <w:right w:val="single" w:sz="2" w:space="10" w:color="0078D4" w:themeColor="accent1"/>
      </w:pBdr>
      <w:ind w:left="1152" w:right="1152"/>
    </w:pPr>
    <w:rPr>
      <w:i/>
      <w:iCs/>
      <w:color w:val="0078D4" w:themeColor="accent1"/>
    </w:rPr>
  </w:style>
  <w:style w:type="paragraph" w:styleId="BodyText">
    <w:name w:val="Body Text"/>
    <w:basedOn w:val="Normal"/>
    <w:link w:val="BodyTextChar"/>
    <w:uiPriority w:val="99"/>
    <w:unhideWhenUsed/>
    <w:rsid w:val="00FF2F27"/>
    <w:pPr>
      <w:spacing w:before="120" w:after="120"/>
    </w:pPr>
  </w:style>
  <w:style w:type="character" w:customStyle="1" w:styleId="BodyTextChar">
    <w:name w:val="Body Text Char"/>
    <w:basedOn w:val="DefaultParagraphFont"/>
    <w:link w:val="BodyText"/>
    <w:uiPriority w:val="99"/>
    <w:rsid w:val="00FF2F27"/>
    <w:rPr>
      <w:color w:val="000000" w:themeColor="text1"/>
    </w:rPr>
  </w:style>
  <w:style w:type="paragraph" w:styleId="ListBullet2">
    <w:name w:val="List Bullet 2"/>
    <w:basedOn w:val="Normal"/>
    <w:uiPriority w:val="99"/>
    <w:unhideWhenUsed/>
    <w:rsid w:val="00D66E6D"/>
    <w:pPr>
      <w:numPr>
        <w:numId w:val="2"/>
      </w:numPr>
      <w:contextualSpacing/>
    </w:pPr>
  </w:style>
  <w:style w:type="paragraph" w:styleId="ListNumber">
    <w:name w:val="List Number"/>
    <w:uiPriority w:val="99"/>
    <w:unhideWhenUsed/>
    <w:rsid w:val="00750435"/>
    <w:pPr>
      <w:numPr>
        <w:numId w:val="5"/>
      </w:numPr>
      <w:spacing w:before="80" w:after="0" w:line="240" w:lineRule="auto"/>
      <w:ind w:left="360"/>
    </w:pPr>
    <w:rPr>
      <w:color w:val="000000" w:themeColor="text1"/>
    </w:rPr>
  </w:style>
  <w:style w:type="paragraph" w:styleId="ListNumber2">
    <w:name w:val="List Number 2"/>
    <w:uiPriority w:val="99"/>
    <w:unhideWhenUsed/>
    <w:rsid w:val="00FF2F27"/>
    <w:pPr>
      <w:numPr>
        <w:numId w:val="4"/>
      </w:numPr>
      <w:spacing w:before="40" w:after="40" w:line="240" w:lineRule="auto"/>
      <w:ind w:left="1211"/>
    </w:pPr>
    <w:rPr>
      <w:color w:val="000000" w:themeColor="text1"/>
    </w:rPr>
  </w:style>
  <w:style w:type="character" w:customStyle="1" w:styleId="Heading4Char">
    <w:name w:val="Heading 4 Char"/>
    <w:basedOn w:val="DefaultParagraphFont"/>
    <w:link w:val="Heading4"/>
    <w:uiPriority w:val="9"/>
    <w:rsid w:val="00B5426A"/>
    <w:rPr>
      <w:rFonts w:asciiTheme="majorHAnsi" w:eastAsiaTheme="majorEastAsia" w:hAnsiTheme="majorHAnsi" w:cstheme="majorBidi"/>
      <w:iCs/>
      <w:color w:val="000000" w:themeColor="text1"/>
      <w:sz w:val="24"/>
    </w:rPr>
  </w:style>
  <w:style w:type="paragraph" w:styleId="BodyText2">
    <w:name w:val="Body Text 2"/>
    <w:basedOn w:val="Normal"/>
    <w:link w:val="BodyText2Char"/>
    <w:uiPriority w:val="99"/>
    <w:unhideWhenUsed/>
    <w:rsid w:val="00827B75"/>
  </w:style>
  <w:style w:type="character" w:customStyle="1" w:styleId="BodyText2Char">
    <w:name w:val="Body Text 2 Char"/>
    <w:basedOn w:val="DefaultParagraphFont"/>
    <w:link w:val="BodyText2"/>
    <w:uiPriority w:val="99"/>
    <w:rsid w:val="00827B75"/>
    <w:rPr>
      <w:color w:val="000000" w:themeColor="text1"/>
    </w:rPr>
  </w:style>
  <w:style w:type="paragraph" w:styleId="ListBullet">
    <w:name w:val="List Bullet"/>
    <w:uiPriority w:val="99"/>
    <w:unhideWhenUsed/>
    <w:rsid w:val="00FF2F27"/>
    <w:pPr>
      <w:numPr>
        <w:numId w:val="1"/>
      </w:numPr>
      <w:spacing w:before="60" w:after="80" w:line="240" w:lineRule="auto"/>
      <w:ind w:left="288" w:hanging="288"/>
    </w:pPr>
    <w:rPr>
      <w:color w:val="000000" w:themeColor="text1"/>
    </w:rPr>
  </w:style>
  <w:style w:type="paragraph" w:styleId="Title">
    <w:name w:val="Title"/>
    <w:link w:val="TitleChar"/>
    <w:uiPriority w:val="10"/>
    <w:qFormat/>
    <w:rsid w:val="00F86FE4"/>
    <w:pPr>
      <w:spacing w:before="240" w:after="0"/>
      <w:contextualSpacing/>
    </w:pPr>
    <w:rPr>
      <w:rFonts w:asciiTheme="majorHAnsi" w:eastAsiaTheme="majorEastAsia" w:hAnsiTheme="majorHAnsi" w:cstheme="majorBidi"/>
      <w:color w:val="FFFFFF" w:themeColor="background1"/>
      <w:spacing w:val="-10"/>
      <w:kern w:val="28"/>
      <w:sz w:val="52"/>
      <w:szCs w:val="52"/>
    </w:rPr>
  </w:style>
  <w:style w:type="character" w:customStyle="1" w:styleId="TitleChar">
    <w:name w:val="Title Char"/>
    <w:basedOn w:val="DefaultParagraphFont"/>
    <w:link w:val="Title"/>
    <w:uiPriority w:val="10"/>
    <w:rsid w:val="00F86FE4"/>
    <w:rPr>
      <w:rFonts w:asciiTheme="majorHAnsi" w:eastAsiaTheme="majorEastAsia" w:hAnsiTheme="majorHAnsi" w:cstheme="majorBidi"/>
      <w:color w:val="FFFFFF" w:themeColor="background1"/>
      <w:spacing w:val="-10"/>
      <w:kern w:val="28"/>
      <w:sz w:val="52"/>
      <w:szCs w:val="52"/>
    </w:rPr>
  </w:style>
  <w:style w:type="table" w:styleId="TableGrid">
    <w:name w:val="Table Grid"/>
    <w:basedOn w:val="TableNormal"/>
    <w:uiPriority w:val="39"/>
    <w:rsid w:val="00901C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unhideWhenUsed/>
    <w:rsid w:val="000B4B20"/>
    <w:rPr>
      <w:color w:val="2B579A"/>
      <w:shd w:val="clear" w:color="auto" w:fill="E1DFDD"/>
    </w:rPr>
  </w:style>
  <w:style w:type="paragraph" w:styleId="BalloonText">
    <w:name w:val="Balloon Text"/>
    <w:basedOn w:val="Normal"/>
    <w:link w:val="BalloonTextChar"/>
    <w:uiPriority w:val="99"/>
    <w:semiHidden/>
    <w:unhideWhenUsed/>
    <w:rsid w:val="000118B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8BF"/>
    <w:rPr>
      <w:rFonts w:ascii="Segoe UI" w:hAnsi="Segoe UI" w:cs="Segoe UI"/>
      <w:color w:val="000000" w:themeColor="text1"/>
      <w:sz w:val="18"/>
      <w:szCs w:val="18"/>
    </w:rPr>
  </w:style>
  <w:style w:type="paragraph" w:styleId="Revision">
    <w:name w:val="Revision"/>
    <w:hidden/>
    <w:uiPriority w:val="99"/>
    <w:semiHidden/>
    <w:rsid w:val="00BD7E69"/>
    <w:pPr>
      <w:spacing w:after="0" w:line="240" w:lineRule="auto"/>
    </w:pPr>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323796">
      <w:bodyDiv w:val="1"/>
      <w:marLeft w:val="0"/>
      <w:marRight w:val="0"/>
      <w:marTop w:val="0"/>
      <w:marBottom w:val="0"/>
      <w:divBdr>
        <w:top w:val="none" w:sz="0" w:space="0" w:color="auto"/>
        <w:left w:val="none" w:sz="0" w:space="0" w:color="auto"/>
        <w:bottom w:val="none" w:sz="0" w:space="0" w:color="auto"/>
        <w:right w:val="none" w:sz="0" w:space="0" w:color="auto"/>
      </w:divBdr>
    </w:div>
    <w:div w:id="1574780891">
      <w:bodyDiv w:val="1"/>
      <w:marLeft w:val="0"/>
      <w:marRight w:val="0"/>
      <w:marTop w:val="0"/>
      <w:marBottom w:val="0"/>
      <w:divBdr>
        <w:top w:val="none" w:sz="0" w:space="0" w:color="auto"/>
        <w:left w:val="none" w:sz="0" w:space="0" w:color="auto"/>
        <w:bottom w:val="none" w:sz="0" w:space="0" w:color="auto"/>
        <w:right w:val="none" w:sz="0" w:space="0" w:color="auto"/>
      </w:divBdr>
      <w:divsChild>
        <w:div w:id="1035618422">
          <w:marLeft w:val="0"/>
          <w:marRight w:val="0"/>
          <w:marTop w:val="0"/>
          <w:marBottom w:val="0"/>
          <w:divBdr>
            <w:top w:val="none" w:sz="0" w:space="0" w:color="auto"/>
            <w:left w:val="none" w:sz="0" w:space="0" w:color="auto"/>
            <w:bottom w:val="none" w:sz="0" w:space="0" w:color="auto"/>
            <w:right w:val="none" w:sz="0" w:space="0" w:color="auto"/>
          </w:divBdr>
        </w:div>
      </w:divsChild>
    </w:div>
    <w:div w:id="1609460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white template">
      <a:dk1>
        <a:srgbClr val="000000"/>
      </a:dk1>
      <a:lt1>
        <a:srgbClr val="FFFFFF"/>
      </a:lt1>
      <a:dk2>
        <a:srgbClr val="243A5E"/>
      </a:dk2>
      <a:lt2>
        <a:srgbClr val="E6E6E6"/>
      </a:lt2>
      <a:accent1>
        <a:srgbClr val="0078D4"/>
      </a:accent1>
      <a:accent2>
        <a:srgbClr val="243A5E"/>
      </a:accent2>
      <a:accent3>
        <a:srgbClr val="50E6FF"/>
      </a:accent3>
      <a:accent4>
        <a:srgbClr val="008575"/>
      </a:accent4>
      <a:accent5>
        <a:srgbClr val="274B47"/>
      </a:accent5>
      <a:accent6>
        <a:srgbClr val="737373"/>
      </a:accent6>
      <a:hlink>
        <a:srgbClr val="0078D4"/>
      </a:hlink>
      <a:folHlink>
        <a:srgbClr val="0078D4"/>
      </a:folHlink>
    </a:clrScheme>
    <a:fontScheme name="white template fonts">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eba6fb05-2454-4897-83f0-0325319ed6bf">
      <UserInfo>
        <DisplayName/>
        <AccountId xsi:nil="true"/>
        <AccountType/>
      </UserInfo>
    </SharedWithUsers>
    <MediaLengthInSeconds xmlns="1c1ed874-d8f7-4598-b377-f6678ae0fe42" xsi:nil="true"/>
    <lcf76f155ced4ddcb4097134ff3c332f xmlns="1c1ed874-d8f7-4598-b377-f6678ae0fe42">
      <Terms xmlns="http://schemas.microsoft.com/office/infopath/2007/PartnerControls"/>
    </lcf76f155ced4ddcb4097134ff3c332f>
    <TaxCatchAll xmlns="eba6fb05-2454-4897-83f0-0325319ed6b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E436E3C400EF4F93E3F35BBA07D31A" ma:contentTypeVersion="18" ma:contentTypeDescription="Create a new document." ma:contentTypeScope="" ma:versionID="830991bf4a04dfae0f6158b2e5622624">
  <xsd:schema xmlns:xsd="http://www.w3.org/2001/XMLSchema" xmlns:xs="http://www.w3.org/2001/XMLSchema" xmlns:p="http://schemas.microsoft.com/office/2006/metadata/properties" xmlns:ns1="http://schemas.microsoft.com/sharepoint/v3" xmlns:ns2="1c1ed874-d8f7-4598-b377-f6678ae0fe42" xmlns:ns3="eba6fb05-2454-4897-83f0-0325319ed6bf" targetNamespace="http://schemas.microsoft.com/office/2006/metadata/properties" ma:root="true" ma:fieldsID="af2c6e819e30d1401dd5d344f558ed30" ns1:_="" ns2:_="" ns3:_="">
    <xsd:import namespace="http://schemas.microsoft.com/sharepoint/v3"/>
    <xsd:import namespace="1c1ed874-d8f7-4598-b377-f6678ae0fe42"/>
    <xsd:import namespace="eba6fb05-2454-4897-83f0-0325319ed6b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1:_ip_UnifiedCompliancePolicyProperties" minOccurs="0"/>
                <xsd:element ref="ns1:_ip_UnifiedCompliancePolicyUIAction" minOccurs="0"/>
                <xsd:element ref="ns2:MediaServiceDateTaken" minOccurs="0"/>
                <xsd:element ref="ns2:MediaLengthInSeconds" minOccurs="0"/>
                <xsd:element ref="ns3:SharedWithUsers" minOccurs="0"/>
                <xsd:element ref="ns3:SharedWithDetail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1ed874-d8f7-4598-b377-f6678ae0fe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DocTags" ma:index="25"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ba6fb05-2454-4897-83f0-0325319ed6b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1682233-2fd1-4216-8a24-c64ede77eab4}" ma:internalName="TaxCatchAll" ma:showField="CatchAllData" ma:web="eba6fb05-2454-4897-83f0-0325319ed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B61A5A-1E6D-460A-B232-0A7F4EFCA820}">
  <ds:schemaRefs>
    <ds:schemaRef ds:uri="230e9df3-be65-4c73-a93b-d1236ebd677e"/>
    <ds:schemaRef ds:uri="http://schemas.microsoft.com/office/2006/metadata/properties"/>
    <ds:schemaRef ds:uri="d9f4ac68-5d46-4b7d-8cf7-0cc4dccaf745"/>
    <ds:schemaRef ds:uri="http://purl.org/dc/dcmitype/"/>
    <ds:schemaRef ds:uri="http://schemas.microsoft.com/office/2006/documentManagement/types"/>
    <ds:schemaRef ds:uri="http://schemas.microsoft.com/sharepoint/v3"/>
    <ds:schemaRef ds:uri="http://purl.org/dc/terms/"/>
    <ds:schemaRef ds:uri="http://purl.org/dc/elements/1.1/"/>
    <ds:schemaRef ds:uri="http://www.w3.org/XML/1998/namespace"/>
    <ds:schemaRef ds:uri="6b0fa35c-4469-4e79-963c-8f84bc63c47d"/>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A16E370E-8E94-41CA-A9E0-AF31F1207EDE}"/>
</file>

<file path=customXml/itemProps3.xml><?xml version="1.0" encoding="utf-8"?>
<ds:datastoreItem xmlns:ds="http://schemas.openxmlformats.org/officeDocument/2006/customXml" ds:itemID="{EDE13673-2608-424C-B3ED-F26C27AF7F8F}">
  <ds:schemaRefs>
    <ds:schemaRef ds:uri="http://schemas.openxmlformats.org/officeDocument/2006/bibliography"/>
  </ds:schemaRefs>
</ds:datastoreItem>
</file>

<file path=customXml/itemProps4.xml><?xml version="1.0" encoding="utf-8"?>
<ds:datastoreItem xmlns:ds="http://schemas.openxmlformats.org/officeDocument/2006/customXml" ds:itemID="{A4B4B461-D30C-4002-8EF1-093C7F872C79}">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Template>
  <TotalTime>23</TotalTime>
  <Pages>15</Pages>
  <Words>2381</Words>
  <Characters>1357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Mary Downes (Allegis Group Holdings Inc)</cp:lastModifiedBy>
  <cp:revision>9</cp:revision>
  <dcterms:created xsi:type="dcterms:W3CDTF">2022-09-15T16:34:00Z</dcterms:created>
  <dcterms:modified xsi:type="dcterms:W3CDTF">2023-02-16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436E3C400EF4F93E3F35BBA07D31A</vt:lpwstr>
  </property>
  <property fmtid="{D5CDD505-2E9C-101B-9397-08002B2CF9AE}" pid="3" name="MediaServiceImageTags">
    <vt:lpwstr/>
  </property>
  <property fmtid="{D5CDD505-2E9C-101B-9397-08002B2CF9AE}" pid="4" name="Order">
    <vt:r8>7800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_SourceUrl">
    <vt:lpwstr/>
  </property>
  <property fmtid="{D5CDD505-2E9C-101B-9397-08002B2CF9AE}" pid="12" name="_SharedFileIndex">
    <vt:lpwstr/>
  </property>
</Properties>
</file>